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FD83" w14:textId="77777777" w:rsidR="00AD0539" w:rsidRPr="006177E3" w:rsidRDefault="00AD0539" w:rsidP="00AD0539">
      <w:pPr>
        <w:rPr>
          <w:sz w:val="10"/>
          <w:szCs w:val="10"/>
          <w:lang w:val="so-SO"/>
        </w:rPr>
      </w:pPr>
    </w:p>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040"/>
        <w:gridCol w:w="8640"/>
      </w:tblGrid>
      <w:tr w:rsidR="00946A41" w:rsidRPr="006A2518" w14:paraId="635D70CA" w14:textId="77777777" w:rsidTr="00921219">
        <w:trPr>
          <w:trHeight w:val="577"/>
        </w:trPr>
        <w:tc>
          <w:tcPr>
            <w:tcW w:w="900" w:type="dxa"/>
            <w:shd w:val="clear" w:color="auto" w:fill="auto"/>
          </w:tcPr>
          <w:p w14:paraId="43A58FF5" w14:textId="77777777" w:rsidR="00946A41" w:rsidRPr="006A2518" w:rsidRDefault="00946A41" w:rsidP="00115F5E">
            <w:pPr>
              <w:jc w:val="both"/>
              <w:rPr>
                <w:rFonts w:ascii="Arial" w:hAnsi="Arial" w:cs="Arial"/>
                <w:sz w:val="22"/>
                <w:szCs w:val="22"/>
                <w:lang w:val="so-SO"/>
              </w:rPr>
            </w:pPr>
            <w:r w:rsidRPr="006A2518">
              <w:rPr>
                <w:rFonts w:ascii="Arial" w:hAnsi="Arial" w:cs="Arial"/>
                <w:sz w:val="22"/>
                <w:szCs w:val="22"/>
                <w:lang w:val="so-SO"/>
              </w:rPr>
              <w:object w:dxaOrig="600" w:dyaOrig="645" w14:anchorId="446722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3pt" o:ole="">
                  <v:imagedata r:id="rId11" o:title=""/>
                </v:shape>
                <o:OLEObject Type="Embed" ProgID="Word.Picture.8" ShapeID="_x0000_i1025" DrawAspect="Content" ObjectID="_1710247756" r:id="rId12"/>
              </w:object>
            </w:r>
          </w:p>
        </w:tc>
        <w:tc>
          <w:tcPr>
            <w:tcW w:w="5040" w:type="dxa"/>
            <w:shd w:val="clear" w:color="auto" w:fill="auto"/>
            <w:tcMar>
              <w:top w:w="43" w:type="dxa"/>
              <w:left w:w="43" w:type="dxa"/>
              <w:bottom w:w="43" w:type="dxa"/>
              <w:right w:w="43" w:type="dxa"/>
            </w:tcMar>
          </w:tcPr>
          <w:p w14:paraId="419072D6" w14:textId="77777777" w:rsidR="00946A41" w:rsidRPr="006A2518" w:rsidRDefault="00946A41" w:rsidP="00115F5E">
            <w:pPr>
              <w:rPr>
                <w:rFonts w:ascii="Arial" w:hAnsi="Arial" w:cs="Arial"/>
                <w:b/>
                <w:sz w:val="21"/>
                <w:szCs w:val="21"/>
                <w:lang w:val="so-SO"/>
              </w:rPr>
            </w:pPr>
            <w:r w:rsidRPr="006A2518">
              <w:rPr>
                <w:rFonts w:ascii="Arial" w:eastAsia="Arial" w:hAnsi="Arial" w:cs="Arial"/>
                <w:b/>
                <w:bCs/>
                <w:sz w:val="21"/>
                <w:szCs w:val="21"/>
                <w:lang w:val="so-SO"/>
              </w:rPr>
              <w:t>Waaxda Adeegyada Bulshada ee Tennessee</w:t>
            </w:r>
          </w:p>
          <w:p w14:paraId="5D92447F" w14:textId="77777777" w:rsidR="00946A41" w:rsidRPr="006A2518" w:rsidRDefault="00946A41" w:rsidP="00115F5E">
            <w:pPr>
              <w:rPr>
                <w:rFonts w:ascii="Arial" w:hAnsi="Arial" w:cs="Arial"/>
                <w:b/>
                <w:lang w:val="so-SO"/>
              </w:rPr>
            </w:pPr>
            <w:r w:rsidRPr="006A2518">
              <w:rPr>
                <w:rFonts w:ascii="Arial" w:eastAsia="Arial" w:hAnsi="Arial" w:cs="Arial"/>
                <w:b/>
                <w:bCs/>
                <w:color w:val="000000"/>
                <w:sz w:val="32"/>
                <w:szCs w:val="32"/>
                <w:lang w:val="so-SO"/>
              </w:rPr>
              <w:t>Arjiga Gargaarka Qoyska</w:t>
            </w:r>
          </w:p>
        </w:tc>
        <w:tc>
          <w:tcPr>
            <w:tcW w:w="8640" w:type="dxa"/>
            <w:shd w:val="clear" w:color="auto" w:fill="auto"/>
          </w:tcPr>
          <w:p w14:paraId="4F5AA449" w14:textId="63E1A76B" w:rsidR="00946A41" w:rsidRPr="006A2518" w:rsidRDefault="00A46EF4" w:rsidP="00AD0539">
            <w:pPr>
              <w:rPr>
                <w:rFonts w:asciiTheme="minorHAnsi" w:hAnsiTheme="minorHAnsi"/>
                <w:sz w:val="16"/>
                <w:szCs w:val="16"/>
                <w:lang w:val="so-SO"/>
              </w:rPr>
            </w:pPr>
            <w:r w:rsidRPr="006A2518">
              <w:rPr>
                <w:rFonts w:ascii="Calibri" w:eastAsia="Calibri" w:hAnsi="Calibri"/>
                <w:sz w:val="16"/>
                <w:szCs w:val="16"/>
                <w:lang w:val="so-SO"/>
              </w:rPr>
              <w:t>Fadlan noo sheeg haddii boggan aad uga baahan tahay wax caawinaad ah ee dhanka arjigan/codsigan sababta oo ah haddii aad tahay qof naafo ah ama aadan ku hadlin af Ingiriis. Kaalmo bilaash ah ayaad helaysaa. La soo xiriir Lambarka Xarunta Adeegga Gaargaarka Qoyska (Family Assistance Service Center) oo ah x866-311-4287 iyo/ama lambarka Qadka Dadka Maqalka ku Adag (TTY) oo ah 711. Farriinta duuban kadib, waxaad lagu xiri doonaa shaqaalaha howl-wadeenka oo kugu xiri kara turjumaan.</w:t>
            </w:r>
          </w:p>
        </w:tc>
      </w:tr>
    </w:tbl>
    <w:p w14:paraId="12BCE148" w14:textId="77777777" w:rsidR="00946A41" w:rsidRPr="006A2518" w:rsidRDefault="00946A41" w:rsidP="00AD0539">
      <w:pPr>
        <w:rPr>
          <w:sz w:val="10"/>
          <w:szCs w:val="10"/>
          <w:lang w:val="so-SO"/>
        </w:rPr>
      </w:pPr>
    </w:p>
    <w:tbl>
      <w:tblPr>
        <w:tblW w:w="14868" w:type="dxa"/>
        <w:tblLayout w:type="fixed"/>
        <w:tblLook w:val="0000" w:firstRow="0" w:lastRow="0" w:firstColumn="0" w:lastColumn="0" w:noHBand="0" w:noVBand="0"/>
      </w:tblPr>
      <w:tblGrid>
        <w:gridCol w:w="4608"/>
        <w:gridCol w:w="10260"/>
      </w:tblGrid>
      <w:tr w:rsidR="00946A41" w:rsidRPr="006A2518" w14:paraId="1F354D3C" w14:textId="77777777" w:rsidTr="0058344D">
        <w:trPr>
          <w:cantSplit/>
          <w:trHeight w:val="765"/>
        </w:trPr>
        <w:tc>
          <w:tcPr>
            <w:tcW w:w="4608" w:type="dxa"/>
            <w:tcBorders>
              <w:top w:val="single" w:sz="4" w:space="0" w:color="auto"/>
              <w:left w:val="single" w:sz="4" w:space="0" w:color="auto"/>
              <w:right w:val="single" w:sz="4" w:space="0" w:color="auto"/>
            </w:tcBorders>
            <w:shd w:val="clear" w:color="auto" w:fill="BFBFBF"/>
          </w:tcPr>
          <w:p w14:paraId="731B5035" w14:textId="77777777" w:rsidR="00946A41" w:rsidRPr="006A2518" w:rsidRDefault="00946A41" w:rsidP="00AD0539">
            <w:pPr>
              <w:pStyle w:val="NoSpacing"/>
              <w:spacing w:before="120"/>
              <w:jc w:val="center"/>
              <w:rPr>
                <w:rFonts w:ascii="Arial" w:hAnsi="Arial" w:cs="Arial"/>
                <w:b/>
                <w:sz w:val="19"/>
                <w:szCs w:val="19"/>
                <w:lang w:val="so-SO"/>
              </w:rPr>
            </w:pPr>
            <w:r w:rsidRPr="006A2518">
              <w:rPr>
                <w:rFonts w:ascii="Arial" w:eastAsia="Arial" w:hAnsi="Arial" w:cs="Arial"/>
                <w:b/>
                <w:bCs/>
                <w:sz w:val="19"/>
                <w:szCs w:val="19"/>
                <w:lang w:val="so-SO"/>
              </w:rPr>
              <w:t>QEYBTAN SHAQAALAHA TDHS KALIYA AYAA ISTICMAALAYA (THIS BOX TDHS USE ONLY)</w:t>
            </w:r>
          </w:p>
        </w:tc>
        <w:tc>
          <w:tcPr>
            <w:tcW w:w="10260" w:type="dxa"/>
            <w:vMerge w:val="restart"/>
            <w:tcBorders>
              <w:left w:val="single" w:sz="4" w:space="0" w:color="auto"/>
            </w:tcBorders>
          </w:tcPr>
          <w:p w14:paraId="79E10546" w14:textId="77777777" w:rsidR="00946A41" w:rsidRPr="006A2518" w:rsidRDefault="00946A41" w:rsidP="002678F0">
            <w:pPr>
              <w:pStyle w:val="NoSpacing"/>
              <w:spacing w:after="40"/>
              <w:rPr>
                <w:rFonts w:ascii="Arial" w:hAnsi="Arial" w:cs="Arial"/>
                <w:sz w:val="16"/>
                <w:szCs w:val="16"/>
                <w:lang w:val="so-SO"/>
              </w:rPr>
            </w:pPr>
            <w:r w:rsidRPr="006A2518">
              <w:rPr>
                <w:rFonts w:ascii="Arial" w:eastAsia="Arial" w:hAnsi="Arial" w:cs="Arial"/>
                <w:bCs/>
                <w:sz w:val="16"/>
                <w:szCs w:val="16"/>
                <w:lang w:val="so-SO"/>
              </w:rPr>
              <w:t>Arjigaaga waxaan kaa gudaymaynaa adiga oo ku qora kaliya magacaaga, cinwaankaaga, iyo saxiixaaga</w:t>
            </w:r>
            <w:r w:rsidRPr="006A2518">
              <w:rPr>
                <w:rFonts w:ascii="Arial" w:eastAsia="Arial" w:hAnsi="Arial" w:cs="Arial"/>
                <w:b/>
                <w:bCs/>
                <w:sz w:val="16"/>
                <w:szCs w:val="16"/>
                <w:u w:val="single"/>
                <w:lang w:val="so-SO"/>
              </w:rPr>
              <w:t>.</w:t>
            </w:r>
            <w:r w:rsidRPr="006A2518">
              <w:rPr>
                <w:rFonts w:ascii="Arial" w:eastAsia="Arial" w:hAnsi="Arial" w:cs="Arial"/>
                <w:sz w:val="16"/>
                <w:szCs w:val="16"/>
                <w:lang w:val="so-SO"/>
              </w:rPr>
              <w:t xml:space="preserve"> Laakiin marka aad macluumaad badan na siiso, inagana si naqso ah ayaa laga yaabaa in si dhaqso ah aad caawinaad u hesho. Haddii laguu ogolaado, manfacyadaada waxaa dhici karta manfacyada lagaaga bilaabo taariikhda arjiga aad inoo soo gudbisay. Badanaaba waxaad u baahnaan doontaa in aad la hadasho shaqaalaha TDHS si loo dhameystiro socodsiinta arjiga.                                    </w:t>
            </w:r>
          </w:p>
          <w:p w14:paraId="489450BB" w14:textId="77777777" w:rsidR="00946A41" w:rsidRPr="006A2518" w:rsidRDefault="00946A41" w:rsidP="00730154">
            <w:pPr>
              <w:pStyle w:val="NoSpacing"/>
              <w:spacing w:after="40"/>
              <w:rPr>
                <w:rFonts w:ascii="Arial" w:hAnsi="Arial" w:cs="Arial"/>
                <w:sz w:val="16"/>
                <w:szCs w:val="16"/>
                <w:lang w:val="so-SO"/>
              </w:rPr>
            </w:pPr>
            <w:r w:rsidRPr="006A2518">
              <w:rPr>
                <w:rFonts w:ascii="Arial" w:eastAsia="Arial" w:hAnsi="Arial" w:cs="Arial"/>
                <w:sz w:val="16"/>
                <w:szCs w:val="16"/>
                <w:lang w:val="so-SO"/>
              </w:rPr>
              <w:t>Waxaa dhici karta in SNAP aad 7 maalmood gudahood ku hesho haddii:</w:t>
            </w:r>
          </w:p>
          <w:p w14:paraId="7CE9EAF9" w14:textId="77777777" w:rsidR="00946A41" w:rsidRPr="006A2518" w:rsidRDefault="00946A41" w:rsidP="00730154">
            <w:pPr>
              <w:pStyle w:val="NoSpacing"/>
              <w:numPr>
                <w:ilvl w:val="0"/>
                <w:numId w:val="1"/>
              </w:numPr>
              <w:spacing w:after="40"/>
              <w:rPr>
                <w:rFonts w:ascii="Arial" w:hAnsi="Arial" w:cs="Arial"/>
                <w:sz w:val="16"/>
                <w:szCs w:val="16"/>
                <w:lang w:val="so-SO"/>
              </w:rPr>
            </w:pPr>
            <w:r w:rsidRPr="006A2518">
              <w:rPr>
                <w:rFonts w:ascii="Arial" w:eastAsia="Arial" w:hAnsi="Arial" w:cs="Arial"/>
                <w:sz w:val="16"/>
                <w:szCs w:val="16"/>
                <w:lang w:val="so-SO"/>
              </w:rPr>
              <w:t>Daqliga qoyskaaga uu ka hooseeyo $150, oo hadda aad haysato $100 ama in ka yar.</w:t>
            </w:r>
          </w:p>
          <w:p w14:paraId="34E858E1" w14:textId="77777777" w:rsidR="00946A41" w:rsidRPr="006A2518" w:rsidRDefault="00946A41" w:rsidP="00730154">
            <w:pPr>
              <w:pStyle w:val="NoSpacing"/>
              <w:numPr>
                <w:ilvl w:val="0"/>
                <w:numId w:val="1"/>
              </w:numPr>
              <w:spacing w:after="40"/>
              <w:rPr>
                <w:rFonts w:ascii="Arial" w:hAnsi="Arial" w:cs="Arial"/>
                <w:sz w:val="16"/>
                <w:szCs w:val="16"/>
                <w:lang w:val="so-SO"/>
              </w:rPr>
            </w:pPr>
            <w:r w:rsidRPr="006A2518">
              <w:rPr>
                <w:rFonts w:ascii="Arial" w:eastAsia="Arial" w:hAnsi="Arial" w:cs="Arial"/>
                <w:sz w:val="16"/>
                <w:szCs w:val="16"/>
                <w:lang w:val="so-SO"/>
              </w:rPr>
              <w:t>Qarashka hoygaaga (lagu darey qarashka isticmaalka biyaha, korontada) uu ka badan yahay daqligaaga bisha loo geeyey inta kuu keydsan.</w:t>
            </w:r>
          </w:p>
          <w:p w14:paraId="50A6847B" w14:textId="77777777" w:rsidR="00946A41" w:rsidRPr="006A2518" w:rsidRDefault="00946A41" w:rsidP="00730154">
            <w:pPr>
              <w:pStyle w:val="NoSpacing"/>
              <w:numPr>
                <w:ilvl w:val="0"/>
                <w:numId w:val="1"/>
              </w:numPr>
              <w:spacing w:after="40"/>
              <w:rPr>
                <w:rFonts w:ascii="Arial" w:hAnsi="Arial" w:cs="Arial"/>
                <w:sz w:val="16"/>
                <w:szCs w:val="16"/>
                <w:lang w:val="so-SO"/>
              </w:rPr>
            </w:pPr>
            <w:r w:rsidRPr="006A2518">
              <w:rPr>
                <w:rFonts w:ascii="Arial" w:eastAsia="Arial" w:hAnsi="Arial" w:cs="Arial"/>
                <w:sz w:val="16"/>
                <w:szCs w:val="16"/>
                <w:lang w:val="so-SO"/>
              </w:rPr>
              <w:t>Oo aad ka shaqeyso shaqooyinka xiliyadda ka kooban ama aad tahay soo galooti xoogsada.</w:t>
            </w:r>
          </w:p>
        </w:tc>
      </w:tr>
      <w:tr w:rsidR="00946A41" w:rsidRPr="006A2518" w14:paraId="14428D12" w14:textId="77777777" w:rsidTr="0072752D">
        <w:trPr>
          <w:cantSplit/>
          <w:trHeight w:val="837"/>
        </w:trPr>
        <w:tc>
          <w:tcPr>
            <w:tcW w:w="4608" w:type="dxa"/>
            <w:tcBorders>
              <w:left w:val="single" w:sz="4" w:space="0" w:color="auto"/>
              <w:bottom w:val="single" w:sz="4" w:space="0" w:color="auto"/>
              <w:right w:val="single" w:sz="4" w:space="0" w:color="auto"/>
            </w:tcBorders>
          </w:tcPr>
          <w:p w14:paraId="5AE0B583" w14:textId="77777777" w:rsidR="00946A41" w:rsidRPr="006A2518" w:rsidRDefault="00946A41" w:rsidP="00730154">
            <w:pPr>
              <w:pStyle w:val="NoSpacing"/>
              <w:spacing w:before="40"/>
              <w:rPr>
                <w:rFonts w:ascii="Arial" w:hAnsi="Arial" w:cs="Arial"/>
                <w:sz w:val="18"/>
                <w:szCs w:val="20"/>
                <w:lang w:val="so-SO"/>
              </w:rPr>
            </w:pPr>
            <w:r w:rsidRPr="006A2518">
              <w:rPr>
                <w:rFonts w:ascii="Arial" w:eastAsia="Arial" w:hAnsi="Arial" w:cs="Arial"/>
                <w:sz w:val="18"/>
                <w:szCs w:val="18"/>
                <w:lang w:val="so-SO"/>
              </w:rPr>
              <w:t>Kiis #: ____________________________</w:t>
            </w:r>
          </w:p>
          <w:p w14:paraId="79A03DB3" w14:textId="77777777" w:rsidR="00946A41" w:rsidRPr="006A2518" w:rsidRDefault="00946A41" w:rsidP="00730154">
            <w:pPr>
              <w:pStyle w:val="NoSpacing"/>
              <w:spacing w:before="40"/>
              <w:rPr>
                <w:rFonts w:ascii="Arial" w:hAnsi="Arial" w:cs="Arial"/>
                <w:sz w:val="18"/>
                <w:szCs w:val="20"/>
                <w:lang w:val="so-SO"/>
              </w:rPr>
            </w:pPr>
            <w:r w:rsidRPr="006A2518">
              <w:rPr>
                <w:rFonts w:ascii="Arial" w:eastAsia="Arial" w:hAnsi="Arial" w:cs="Arial"/>
                <w:sz w:val="18"/>
                <w:szCs w:val="18"/>
                <w:lang w:val="so-SO"/>
              </w:rPr>
              <w:t>taariikhda la heley:______________________</w:t>
            </w:r>
          </w:p>
          <w:p w14:paraId="136BF770" w14:textId="77777777" w:rsidR="00946A41" w:rsidRPr="006A2518" w:rsidRDefault="00946A41" w:rsidP="00730154">
            <w:pPr>
              <w:pStyle w:val="NoSpacing"/>
              <w:spacing w:before="40"/>
              <w:rPr>
                <w:rFonts w:ascii="Arial" w:hAnsi="Arial" w:cs="Arial"/>
                <w:sz w:val="20"/>
                <w:szCs w:val="20"/>
                <w:lang w:val="so-SO"/>
              </w:rPr>
            </w:pPr>
            <w:r w:rsidRPr="006A2518">
              <w:rPr>
                <w:rFonts w:ascii="Arial" w:eastAsia="Arial" w:hAnsi="Arial" w:cs="Arial"/>
                <w:sz w:val="18"/>
                <w:szCs w:val="18"/>
                <w:lang w:val="so-SO"/>
              </w:rPr>
              <w:t>Deegaanka (county):____________________</w:t>
            </w:r>
          </w:p>
        </w:tc>
        <w:tc>
          <w:tcPr>
            <w:tcW w:w="10260" w:type="dxa"/>
            <w:vMerge/>
            <w:tcBorders>
              <w:left w:val="single" w:sz="4" w:space="0" w:color="auto"/>
            </w:tcBorders>
          </w:tcPr>
          <w:p w14:paraId="30003D75" w14:textId="77777777" w:rsidR="00946A41" w:rsidRPr="006A2518" w:rsidRDefault="00946A41" w:rsidP="00115F5E">
            <w:pPr>
              <w:pStyle w:val="NoSpacing"/>
              <w:rPr>
                <w:rFonts w:ascii="Arial" w:hAnsi="Arial" w:cs="Arial"/>
                <w:sz w:val="16"/>
                <w:szCs w:val="16"/>
                <w:lang w:val="so-SO"/>
              </w:rPr>
            </w:pPr>
          </w:p>
        </w:tc>
      </w:tr>
      <w:tr w:rsidR="00946A41" w:rsidRPr="006A2518" w14:paraId="75EF7073" w14:textId="77777777" w:rsidTr="00A36EF3">
        <w:tc>
          <w:tcPr>
            <w:tcW w:w="14868" w:type="dxa"/>
            <w:gridSpan w:val="2"/>
          </w:tcPr>
          <w:p w14:paraId="582A9DAA" w14:textId="2D175E2D" w:rsidR="00946A41" w:rsidRPr="006A2518" w:rsidRDefault="00946A41" w:rsidP="0093712B">
            <w:pPr>
              <w:spacing w:before="120"/>
              <w:rPr>
                <w:rFonts w:ascii="Arial" w:hAnsi="Arial" w:cs="Arial"/>
                <w:bCs/>
                <w:sz w:val="16"/>
                <w:szCs w:val="16"/>
                <w:lang w:val="so-SO"/>
              </w:rPr>
            </w:pPr>
            <w:r w:rsidRPr="006A2518">
              <w:rPr>
                <w:rFonts w:ascii="Arial" w:eastAsia="Arial" w:hAnsi="Arial" w:cs="Arial"/>
                <w:bCs/>
                <w:sz w:val="16"/>
                <w:szCs w:val="16"/>
                <w:lang w:val="so-SO"/>
              </w:rPr>
              <w:t>Haddii aad qabto naafonimo oo ayna kugu adagtahay buuxinta ama fahamka arjigan waxa kku qoran, waan kaa caawin karnaa. Waan ku soo wici karnaa ama waan ku soo booqan karnaa haddii xafiiskeena aadan noogu imaan karin. Macaamiisha waxay arjiga manfacyada iyo waraaqaha caddaymaha keeni karaan xafiiskooda degmada oo boosto ayay ugu diri karaan, gacanta ayay ugu geyn karaan, ama qatka internetka ayay ugu gudbin karaa iyagoo booqda https://</w:t>
            </w:r>
            <w:r w:rsidR="00432C28" w:rsidRPr="006A2518">
              <w:rPr>
                <w:rFonts w:ascii="Arial" w:eastAsia="Arial" w:hAnsi="Arial" w:cs="Arial"/>
                <w:bCs/>
                <w:sz w:val="16"/>
                <w:szCs w:val="16"/>
              </w:rPr>
              <w:t>onedhs</w:t>
            </w:r>
            <w:r w:rsidRPr="006A2518">
              <w:rPr>
                <w:rFonts w:ascii="Arial" w:eastAsia="Arial" w:hAnsi="Arial" w:cs="Arial"/>
                <w:bCs/>
                <w:sz w:val="16"/>
                <w:szCs w:val="16"/>
                <w:lang w:val="so-SO"/>
              </w:rPr>
              <w:t>.tn.gov/.</w:t>
            </w:r>
          </w:p>
        </w:tc>
      </w:tr>
    </w:tbl>
    <w:tbl>
      <w:tblPr>
        <w:tblpPr w:leftFromText="180" w:rightFromText="180" w:vertAnchor="text" w:horzAnchor="margin" w:tblpY="133"/>
        <w:tblW w:w="14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3674"/>
        <w:gridCol w:w="2515"/>
        <w:gridCol w:w="1978"/>
        <w:gridCol w:w="2183"/>
      </w:tblGrid>
      <w:tr w:rsidR="00946A41" w:rsidRPr="006A2518" w14:paraId="006106F4" w14:textId="77777777" w:rsidTr="00254770">
        <w:trPr>
          <w:trHeight w:hRule="exact" w:val="432"/>
        </w:trPr>
        <w:tc>
          <w:tcPr>
            <w:tcW w:w="7922" w:type="dxa"/>
            <w:gridSpan w:val="2"/>
            <w:tcBorders>
              <w:bottom w:val="single" w:sz="2" w:space="0" w:color="auto"/>
            </w:tcBorders>
            <w:shd w:val="clear" w:color="auto" w:fill="auto"/>
          </w:tcPr>
          <w:p w14:paraId="7DB9E8FB" w14:textId="77777777" w:rsidR="00946A41" w:rsidRPr="006A2518" w:rsidRDefault="00946A41" w:rsidP="00421914">
            <w:pPr>
              <w:rPr>
                <w:b/>
                <w:sz w:val="20"/>
                <w:lang w:val="so-SO"/>
              </w:rPr>
            </w:pPr>
            <w:r w:rsidRPr="006A2518">
              <w:rPr>
                <w:b/>
                <w:bCs/>
                <w:sz w:val="20"/>
                <w:lang w:val="so-SO"/>
              </w:rPr>
              <w:t xml:space="preserve">Magaca (Hore/Dh/Dambe)     </w:t>
            </w:r>
          </w:p>
          <w:p w14:paraId="602BD31A" w14:textId="77777777" w:rsidR="00946A41" w:rsidRPr="006A2518" w:rsidRDefault="00946A41" w:rsidP="00421914">
            <w:pPr>
              <w:rPr>
                <w:b/>
                <w:sz w:val="20"/>
                <w:lang w:val="so-SO"/>
              </w:rPr>
            </w:pPr>
          </w:p>
        </w:tc>
        <w:tc>
          <w:tcPr>
            <w:tcW w:w="6676" w:type="dxa"/>
            <w:gridSpan w:val="3"/>
            <w:tcBorders>
              <w:bottom w:val="single" w:sz="4" w:space="0" w:color="000000"/>
            </w:tcBorders>
            <w:shd w:val="clear" w:color="auto" w:fill="auto"/>
          </w:tcPr>
          <w:p w14:paraId="0C4E7845" w14:textId="77777777" w:rsidR="00946A41" w:rsidRPr="006A2518" w:rsidRDefault="00946A41" w:rsidP="00421914">
            <w:pPr>
              <w:rPr>
                <w:b/>
                <w:sz w:val="18"/>
                <w:szCs w:val="18"/>
                <w:lang w:val="so-SO"/>
              </w:rPr>
            </w:pPr>
          </w:p>
          <w:p w14:paraId="3968B127" w14:textId="77777777" w:rsidR="00946A41" w:rsidRPr="006A2518" w:rsidRDefault="00946A41" w:rsidP="00421914">
            <w:pPr>
              <w:rPr>
                <w:b/>
                <w:sz w:val="18"/>
                <w:szCs w:val="18"/>
                <w:lang w:val="so-SO"/>
              </w:rPr>
            </w:pPr>
            <w:r w:rsidRPr="006A2518">
              <w:rPr>
                <w:b/>
                <w:bCs/>
                <w:sz w:val="18"/>
                <w:szCs w:val="18"/>
                <w:lang w:val="so-SO"/>
              </w:rPr>
              <w:t>Waxaan codsanayaa:  ___Families First    ___SNAP</w:t>
            </w:r>
          </w:p>
        </w:tc>
      </w:tr>
      <w:tr w:rsidR="00946A41" w:rsidRPr="006A2518" w14:paraId="438B0A85" w14:textId="77777777" w:rsidTr="00254770">
        <w:trPr>
          <w:trHeight w:hRule="exact" w:val="432"/>
        </w:trPr>
        <w:tc>
          <w:tcPr>
            <w:tcW w:w="7922" w:type="dxa"/>
            <w:gridSpan w:val="2"/>
            <w:tcBorders>
              <w:top w:val="single" w:sz="2" w:space="0" w:color="auto"/>
              <w:bottom w:val="single" w:sz="2" w:space="0" w:color="auto"/>
              <w:right w:val="single" w:sz="2" w:space="0" w:color="auto"/>
            </w:tcBorders>
            <w:shd w:val="clear" w:color="auto" w:fill="auto"/>
          </w:tcPr>
          <w:p w14:paraId="255473B1" w14:textId="77777777" w:rsidR="00946A41" w:rsidRPr="006A2518" w:rsidRDefault="00946A41" w:rsidP="00421914">
            <w:pPr>
              <w:rPr>
                <w:b/>
                <w:sz w:val="20"/>
                <w:lang w:val="so-SO"/>
              </w:rPr>
            </w:pPr>
            <w:r w:rsidRPr="006A2518">
              <w:rPr>
                <w:b/>
                <w:bCs/>
                <w:sz w:val="20"/>
                <w:lang w:val="so-SO"/>
              </w:rPr>
              <w:t>Cinwaanka Guriga</w:t>
            </w:r>
          </w:p>
        </w:tc>
        <w:tc>
          <w:tcPr>
            <w:tcW w:w="6676" w:type="dxa"/>
            <w:gridSpan w:val="3"/>
            <w:tcBorders>
              <w:left w:val="single" w:sz="2" w:space="0" w:color="auto"/>
              <w:bottom w:val="nil"/>
            </w:tcBorders>
            <w:shd w:val="clear" w:color="auto" w:fill="auto"/>
          </w:tcPr>
          <w:p w14:paraId="33E717DB" w14:textId="77777777" w:rsidR="00946A41" w:rsidRPr="006A2518" w:rsidRDefault="00946A41" w:rsidP="00421914">
            <w:pPr>
              <w:pStyle w:val="NoSpacing"/>
              <w:rPr>
                <w:sz w:val="18"/>
                <w:szCs w:val="18"/>
                <w:lang w:val="so-SO"/>
              </w:rPr>
            </w:pPr>
            <w:r w:rsidRPr="006A2518">
              <w:rPr>
                <w:rFonts w:eastAsia="Calibri"/>
                <w:sz w:val="18"/>
                <w:szCs w:val="18"/>
                <w:lang w:val="so-SO"/>
              </w:rPr>
              <w:t xml:space="preserve">Waxaa dhici karta in aan kaa soo wacno telfoonka guriga ama telfoonka gacanta si aan balanta kuu xusuusino. Fariin ayaan kuu duubi doonaa haddii aadan ka jawaabin. </w:t>
            </w:r>
          </w:p>
        </w:tc>
      </w:tr>
      <w:tr w:rsidR="00946A41" w:rsidRPr="006A2518" w14:paraId="4B130929" w14:textId="77777777" w:rsidTr="0080488C">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481F619D" w14:textId="77777777" w:rsidR="00946A41" w:rsidRPr="006A2518" w:rsidRDefault="00946A41" w:rsidP="00421914">
            <w:pPr>
              <w:rPr>
                <w:b/>
                <w:sz w:val="20"/>
                <w:lang w:val="so-SO"/>
              </w:rPr>
            </w:pPr>
            <w:r w:rsidRPr="006A2518">
              <w:rPr>
                <w:b/>
                <w:bCs/>
                <w:sz w:val="20"/>
                <w:lang w:val="so-SO"/>
              </w:rPr>
              <w:t>Degmada                           Gobolka            Zip Koodka</w:t>
            </w:r>
          </w:p>
        </w:tc>
        <w:tc>
          <w:tcPr>
            <w:tcW w:w="2515" w:type="dxa"/>
            <w:tcBorders>
              <w:top w:val="nil"/>
              <w:left w:val="single" w:sz="2" w:space="0" w:color="auto"/>
              <w:bottom w:val="single" w:sz="4" w:space="0" w:color="000000"/>
            </w:tcBorders>
            <w:shd w:val="clear" w:color="auto" w:fill="auto"/>
          </w:tcPr>
          <w:p w14:paraId="76F0A0F1" w14:textId="77777777" w:rsidR="00946A41" w:rsidRPr="006A2518" w:rsidRDefault="00946A41" w:rsidP="00421914">
            <w:pPr>
              <w:pStyle w:val="NoSpacing"/>
              <w:rPr>
                <w:b/>
                <w:sz w:val="18"/>
                <w:szCs w:val="18"/>
                <w:lang w:val="so-SO"/>
              </w:rPr>
            </w:pPr>
            <w:r w:rsidRPr="006A2518">
              <w:rPr>
                <w:rFonts w:eastAsia="Calibri"/>
                <w:b/>
                <w:bCs/>
                <w:sz w:val="18"/>
                <w:szCs w:val="18"/>
                <w:lang w:val="so-SO"/>
              </w:rPr>
              <w:t xml:space="preserve">        Telfoonka Guriga</w:t>
            </w:r>
            <w:r w:rsidRPr="006A2518">
              <w:rPr>
                <w:rFonts w:eastAsia="Calibri"/>
                <w:sz w:val="18"/>
                <w:szCs w:val="18"/>
                <w:lang w:val="so-SO"/>
              </w:rPr>
              <w:t xml:space="preserve"> </w:t>
            </w:r>
          </w:p>
        </w:tc>
        <w:tc>
          <w:tcPr>
            <w:tcW w:w="1978" w:type="dxa"/>
            <w:tcBorders>
              <w:top w:val="nil"/>
              <w:bottom w:val="single" w:sz="4" w:space="0" w:color="000000"/>
            </w:tcBorders>
            <w:shd w:val="clear" w:color="auto" w:fill="auto"/>
          </w:tcPr>
          <w:p w14:paraId="085B46C0" w14:textId="77777777" w:rsidR="00946A41" w:rsidRPr="006A2518" w:rsidRDefault="00946A41" w:rsidP="00421914">
            <w:pPr>
              <w:pStyle w:val="NoSpacing"/>
              <w:rPr>
                <w:b/>
                <w:sz w:val="18"/>
                <w:szCs w:val="18"/>
                <w:lang w:val="so-SO"/>
              </w:rPr>
            </w:pPr>
            <w:r w:rsidRPr="006A2518">
              <w:rPr>
                <w:rFonts w:eastAsia="Calibri"/>
                <w:b/>
                <w:bCs/>
                <w:sz w:val="18"/>
                <w:szCs w:val="18"/>
                <w:lang w:val="so-SO"/>
              </w:rPr>
              <w:t xml:space="preserve">       Telfoonka Shaqada</w:t>
            </w:r>
          </w:p>
        </w:tc>
        <w:tc>
          <w:tcPr>
            <w:tcW w:w="2183" w:type="dxa"/>
            <w:tcBorders>
              <w:top w:val="nil"/>
              <w:bottom w:val="single" w:sz="4" w:space="0" w:color="000000"/>
            </w:tcBorders>
            <w:shd w:val="clear" w:color="auto" w:fill="auto"/>
          </w:tcPr>
          <w:p w14:paraId="30B5D758" w14:textId="77777777" w:rsidR="00946A41" w:rsidRPr="006A2518" w:rsidRDefault="00946A41" w:rsidP="00421914">
            <w:pPr>
              <w:pStyle w:val="NoSpacing"/>
              <w:rPr>
                <w:b/>
                <w:sz w:val="16"/>
                <w:szCs w:val="16"/>
                <w:lang w:val="so-SO"/>
              </w:rPr>
            </w:pPr>
            <w:r w:rsidRPr="006A2518">
              <w:rPr>
                <w:rFonts w:eastAsia="Calibri"/>
                <w:b/>
                <w:bCs/>
                <w:sz w:val="18"/>
                <w:szCs w:val="18"/>
                <w:lang w:val="so-SO"/>
              </w:rPr>
              <w:t xml:space="preserve"> </w:t>
            </w:r>
            <w:r w:rsidRPr="006A2518">
              <w:rPr>
                <w:rFonts w:eastAsia="Calibri"/>
                <w:b/>
                <w:bCs/>
                <w:sz w:val="16"/>
                <w:szCs w:val="16"/>
                <w:lang w:val="so-SO"/>
              </w:rPr>
              <w:t>Telfoonka Gacanta/Mid kale</w:t>
            </w:r>
          </w:p>
        </w:tc>
      </w:tr>
      <w:tr w:rsidR="00946A41" w:rsidRPr="006A2518" w14:paraId="7A4E359B"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34533A98" w14:textId="77777777" w:rsidR="00946A41" w:rsidRPr="006A2518" w:rsidRDefault="00946A41" w:rsidP="00421914">
            <w:pPr>
              <w:rPr>
                <w:b/>
                <w:sz w:val="20"/>
                <w:lang w:val="so-SO"/>
              </w:rPr>
            </w:pPr>
            <w:r w:rsidRPr="006A2518">
              <w:rPr>
                <w:b/>
                <w:bCs/>
                <w:sz w:val="20"/>
                <w:lang w:val="so-SO"/>
              </w:rPr>
              <w:t>Cinwaanka Warqadaha lagu soo diro (haddii uu ka duwan yahay)</w:t>
            </w:r>
          </w:p>
        </w:tc>
        <w:tc>
          <w:tcPr>
            <w:tcW w:w="6676" w:type="dxa"/>
            <w:gridSpan w:val="3"/>
            <w:vMerge w:val="restart"/>
            <w:tcBorders>
              <w:top w:val="nil"/>
              <w:left w:val="single" w:sz="2" w:space="0" w:color="auto"/>
            </w:tcBorders>
            <w:shd w:val="clear" w:color="auto" w:fill="auto"/>
          </w:tcPr>
          <w:p w14:paraId="77FBA4BE" w14:textId="77777777" w:rsidR="00946A41" w:rsidRPr="006A2518" w:rsidRDefault="00946A41" w:rsidP="00421914">
            <w:pPr>
              <w:pStyle w:val="NoSpacing"/>
              <w:rPr>
                <w:sz w:val="14"/>
                <w:szCs w:val="14"/>
                <w:lang w:val="so-SO"/>
              </w:rPr>
            </w:pPr>
            <w:r w:rsidRPr="006A2518">
              <w:rPr>
                <w:rFonts w:eastAsia="Calibri"/>
                <w:sz w:val="14"/>
                <w:szCs w:val="14"/>
                <w:lang w:val="so-SO"/>
              </w:rPr>
              <w:t>Waxaan isticmaalnaa Lambarada Soshal Sekiyuuritiga si loo hubiyo in adigu aad tahay qofka aad sheeganayso. Waxaan u isticmaalnaa si aan u hubino in aad hesho cadada saxda ah ee caawinaada ee aad adigu xaq uleedahay, in la bedello cadada caawinaad ee aad hesho, in la hubiyo diiwaangelinta kombiyuutarada dowladda, iyo si loo hubiyo in aad xaq u leedahay. Waxaan hubinaa Soshal Sekiyuuriti, IRS, iyo diiwaangelinta shaqada. Waxaa laga yaabaa inaan hubino Diiwaanka Laanta Adeegyada Muwaadinnimada iyo Socdaalka ee Mareykanka [United States Citizenship and Immigration Services (USCIS)] Haddii diiwangelintan aysan iswaafaqsanayn waxa aad dhahayso, saameyn ayay ku yeelanaysaa haddii aad heli la’hayd caawimaad lacagta Families First ama SNAP ee heli la’hayd. Haddii aad bixiso macluumaad aan-sax-ahayn adigoo ulajeedaadu ay tahay in kaalmo aad ku hesho, xabsi ayaad ku mutaysan kartaa.</w:t>
            </w:r>
          </w:p>
          <w:p w14:paraId="0BEC10D3" w14:textId="77777777" w:rsidR="00946A41" w:rsidRPr="006A2518" w:rsidRDefault="00946A41" w:rsidP="00421914">
            <w:pPr>
              <w:pStyle w:val="NoSpacing"/>
              <w:rPr>
                <w:b/>
                <w:sz w:val="2"/>
                <w:szCs w:val="2"/>
                <w:lang w:val="so-SO"/>
              </w:rPr>
            </w:pPr>
          </w:p>
        </w:tc>
      </w:tr>
      <w:tr w:rsidR="00946A41" w:rsidRPr="006A2518" w14:paraId="4B17E2B4" w14:textId="77777777" w:rsidTr="003025DC">
        <w:trPr>
          <w:trHeight w:hRule="exact" w:val="619"/>
        </w:trPr>
        <w:tc>
          <w:tcPr>
            <w:tcW w:w="7922" w:type="dxa"/>
            <w:gridSpan w:val="2"/>
            <w:tcBorders>
              <w:top w:val="single" w:sz="2" w:space="0" w:color="auto"/>
              <w:bottom w:val="single" w:sz="4" w:space="0" w:color="000000"/>
              <w:right w:val="single" w:sz="2" w:space="0" w:color="auto"/>
            </w:tcBorders>
            <w:shd w:val="clear" w:color="auto" w:fill="auto"/>
          </w:tcPr>
          <w:p w14:paraId="256B7C0A" w14:textId="77777777" w:rsidR="00946A41" w:rsidRPr="006A2518" w:rsidRDefault="00946A41" w:rsidP="00421914">
            <w:pPr>
              <w:rPr>
                <w:b/>
                <w:sz w:val="20"/>
                <w:lang w:val="so-SO"/>
              </w:rPr>
            </w:pPr>
            <w:r w:rsidRPr="006A2518">
              <w:rPr>
                <w:b/>
                <w:bCs/>
                <w:sz w:val="20"/>
                <w:lang w:val="so-SO"/>
              </w:rPr>
              <w:t>Degmada                           Gobolka            Zip Koodka</w:t>
            </w:r>
          </w:p>
        </w:tc>
        <w:tc>
          <w:tcPr>
            <w:tcW w:w="6676" w:type="dxa"/>
            <w:gridSpan w:val="3"/>
            <w:vMerge/>
            <w:tcBorders>
              <w:left w:val="single" w:sz="2" w:space="0" w:color="auto"/>
              <w:bottom w:val="single" w:sz="4" w:space="0" w:color="000000"/>
            </w:tcBorders>
            <w:shd w:val="clear" w:color="auto" w:fill="auto"/>
          </w:tcPr>
          <w:p w14:paraId="27824182" w14:textId="77777777" w:rsidR="00946A41" w:rsidRPr="006A2518" w:rsidRDefault="00946A41" w:rsidP="00421914">
            <w:pPr>
              <w:pStyle w:val="NoSpacing"/>
              <w:rPr>
                <w:b/>
                <w:sz w:val="18"/>
                <w:szCs w:val="18"/>
                <w:lang w:val="so-SO"/>
              </w:rPr>
            </w:pPr>
          </w:p>
        </w:tc>
      </w:tr>
      <w:tr w:rsidR="00946A41" w:rsidRPr="006A2518" w14:paraId="56F5F6EC" w14:textId="77777777" w:rsidTr="00F12CB6">
        <w:trPr>
          <w:trHeight w:val="433"/>
        </w:trPr>
        <w:tc>
          <w:tcPr>
            <w:tcW w:w="4248" w:type="dxa"/>
            <w:tcBorders>
              <w:left w:val="single" w:sz="4" w:space="0" w:color="000000"/>
              <w:bottom w:val="single" w:sz="4" w:space="0" w:color="000000"/>
              <w:right w:val="single" w:sz="4" w:space="0" w:color="000000"/>
            </w:tcBorders>
            <w:shd w:val="clear" w:color="auto" w:fill="auto"/>
          </w:tcPr>
          <w:p w14:paraId="6E61025B" w14:textId="77777777" w:rsidR="00946A41" w:rsidRPr="006A2518" w:rsidRDefault="00946A41" w:rsidP="0072752D">
            <w:pPr>
              <w:spacing w:before="120"/>
              <w:rPr>
                <w:b/>
                <w:sz w:val="20"/>
                <w:lang w:val="so-SO"/>
              </w:rPr>
            </w:pPr>
            <w:r w:rsidRPr="006A2518">
              <w:rPr>
                <w:b/>
                <w:bCs/>
                <w:sz w:val="20"/>
                <w:lang w:val="so-SO"/>
              </w:rPr>
              <w:t>Cinwaanka Iimelka</w:t>
            </w:r>
          </w:p>
        </w:tc>
        <w:tc>
          <w:tcPr>
            <w:tcW w:w="10350" w:type="dxa"/>
            <w:gridSpan w:val="4"/>
            <w:vMerge w:val="restart"/>
            <w:tcBorders>
              <w:left w:val="single" w:sz="4" w:space="0" w:color="000000"/>
              <w:right w:val="single" w:sz="4" w:space="0" w:color="000000"/>
            </w:tcBorders>
            <w:shd w:val="clear" w:color="auto" w:fill="auto"/>
          </w:tcPr>
          <w:p w14:paraId="1AA45DA3" w14:textId="77777777" w:rsidR="00946A41" w:rsidRPr="006A2518" w:rsidRDefault="00946A41" w:rsidP="00421914">
            <w:pPr>
              <w:rPr>
                <w:rFonts w:cs="Tahoma"/>
                <w:color w:val="000000"/>
                <w:sz w:val="16"/>
                <w:szCs w:val="16"/>
                <w:lang w:val="so-SO"/>
              </w:rPr>
            </w:pPr>
            <w:r w:rsidRPr="006A2518">
              <w:rPr>
                <w:rFonts w:cs="Tahoma"/>
                <w:color w:val="000000"/>
                <w:sz w:val="16"/>
                <w:szCs w:val="16"/>
                <w:lang w:val="so-SO"/>
              </w:rPr>
              <w:t xml:space="preserve">Macluumaadka ku saabsan Isirka/Qowmiyadda aad ka soo jeedo, taas dowladda Tennessee waxay ka caawinnaysaa in ay u hog'aansan yihiin sharciyada xuquuqda dad-waynaha.  </w:t>
            </w:r>
          </w:p>
          <w:p w14:paraId="2EA9045E" w14:textId="77777777" w:rsidR="00946A41" w:rsidRPr="006A2518" w:rsidRDefault="00946A41" w:rsidP="00421914">
            <w:pPr>
              <w:rPr>
                <w:b/>
                <w:sz w:val="16"/>
                <w:szCs w:val="16"/>
                <w:lang w:val="so-SO"/>
              </w:rPr>
            </w:pPr>
            <w:r w:rsidRPr="006A2518">
              <w:rPr>
                <w:rFonts w:cs="Tahoma"/>
                <w:color w:val="000000"/>
                <w:sz w:val="16"/>
                <w:szCs w:val="16"/>
                <w:lang w:val="so-SO"/>
              </w:rPr>
              <w:t xml:space="preserve">Fadlan kuwa soo socda u isticmaal si jinsigaaga aad inoo sheegto: </w:t>
            </w:r>
            <w:r w:rsidRPr="006A2518">
              <w:rPr>
                <w:b/>
                <w:bCs/>
                <w:sz w:val="16"/>
                <w:szCs w:val="16"/>
                <w:lang w:val="so-SO"/>
              </w:rPr>
              <w:t>C</w:t>
            </w:r>
            <w:r w:rsidRPr="006A2518">
              <w:rPr>
                <w:sz w:val="16"/>
                <w:szCs w:val="16"/>
                <w:lang w:val="so-SO"/>
              </w:rPr>
              <w:t xml:space="preserve"> = Caddaan, </w:t>
            </w:r>
            <w:r w:rsidRPr="006A2518">
              <w:rPr>
                <w:b/>
                <w:bCs/>
                <w:sz w:val="16"/>
                <w:szCs w:val="16"/>
                <w:lang w:val="so-SO"/>
              </w:rPr>
              <w:t>M</w:t>
            </w:r>
            <w:r w:rsidRPr="006A2518">
              <w:rPr>
                <w:sz w:val="16"/>
                <w:szCs w:val="16"/>
                <w:lang w:val="so-SO"/>
              </w:rPr>
              <w:t xml:space="preserve"> = Madow/Afrikaan-Amerikaan, </w:t>
            </w:r>
            <w:r w:rsidRPr="006A2518">
              <w:rPr>
                <w:b/>
                <w:bCs/>
                <w:sz w:val="16"/>
                <w:szCs w:val="16"/>
                <w:lang w:val="so-SO"/>
              </w:rPr>
              <w:t>A</w:t>
            </w:r>
            <w:r w:rsidRPr="006A2518">
              <w:rPr>
                <w:sz w:val="16"/>
                <w:szCs w:val="16"/>
                <w:lang w:val="so-SO"/>
              </w:rPr>
              <w:t xml:space="preserve"> = Asiyaan, </w:t>
            </w:r>
            <w:r w:rsidRPr="006A2518">
              <w:rPr>
                <w:b/>
                <w:bCs/>
                <w:sz w:val="16"/>
                <w:szCs w:val="16"/>
                <w:lang w:val="so-SO"/>
              </w:rPr>
              <w:t>H</w:t>
            </w:r>
            <w:r w:rsidRPr="006A2518">
              <w:rPr>
                <w:sz w:val="16"/>
                <w:szCs w:val="16"/>
                <w:lang w:val="so-SO"/>
              </w:rPr>
              <w:t xml:space="preserve"> = Hawaiian/Jasiiradda Baasifigga oo Dhallad ah, </w:t>
            </w:r>
            <w:r w:rsidRPr="006A2518">
              <w:rPr>
                <w:b/>
                <w:bCs/>
                <w:sz w:val="16"/>
                <w:szCs w:val="16"/>
                <w:lang w:val="so-SO"/>
              </w:rPr>
              <w:t>I</w:t>
            </w:r>
            <w:r w:rsidRPr="006A2518">
              <w:rPr>
                <w:sz w:val="16"/>
                <w:szCs w:val="16"/>
                <w:lang w:val="so-SO"/>
              </w:rPr>
              <w:t xml:space="preserve"> = Amerikaan Indiyaan/Alaska Dhallad ah </w:t>
            </w:r>
            <w:r w:rsidRPr="006A2518">
              <w:rPr>
                <w:b/>
                <w:bCs/>
                <w:sz w:val="16"/>
                <w:szCs w:val="16"/>
                <w:lang w:val="so-SO"/>
              </w:rPr>
              <w:t>(Dadka guri ku-wada nool uma baahna in ay na siiyaan macluumaadkan oo wax saamayn ah kuma yeelanayso xaq u yeelashadaada ama inta manfac ee lagu siinayo)</w:t>
            </w:r>
          </w:p>
          <w:p w14:paraId="25194EEF" w14:textId="77777777" w:rsidR="00946A41" w:rsidRPr="006A2518" w:rsidRDefault="00946A41" w:rsidP="00163843">
            <w:pPr>
              <w:rPr>
                <w:rFonts w:cs="Tahoma"/>
                <w:color w:val="000000"/>
                <w:sz w:val="16"/>
                <w:szCs w:val="16"/>
                <w:lang w:val="so-SO"/>
              </w:rPr>
            </w:pPr>
            <w:r w:rsidRPr="006A2518">
              <w:rPr>
                <w:b/>
                <w:bCs/>
                <w:sz w:val="16"/>
                <w:szCs w:val="16"/>
                <w:lang w:val="so-SO"/>
              </w:rPr>
              <w:t>Xaaladdda Guur:</w:t>
            </w:r>
            <w:r w:rsidRPr="006A2518">
              <w:rPr>
                <w:sz w:val="16"/>
                <w:szCs w:val="16"/>
                <w:lang w:val="so-SO"/>
              </w:rPr>
              <w:t xml:space="preserve"> Kuwa soo socda kiiba u isticmaal xubin kasta oo qaangaar ah ee aqalka qoyska ku nool: </w:t>
            </w:r>
            <w:r w:rsidRPr="006A2518">
              <w:rPr>
                <w:b/>
                <w:bCs/>
                <w:sz w:val="16"/>
                <w:szCs w:val="16"/>
                <w:lang w:val="so-SO"/>
              </w:rPr>
              <w:t>xaasle, doob, isfurey, laga dhintey, kala maqan</w:t>
            </w:r>
          </w:p>
        </w:tc>
      </w:tr>
      <w:tr w:rsidR="00946A41" w:rsidRPr="006A2518" w14:paraId="6135708C" w14:textId="77777777" w:rsidTr="00F12CB6">
        <w:trPr>
          <w:trHeight w:val="698"/>
        </w:trPr>
        <w:tc>
          <w:tcPr>
            <w:tcW w:w="4248" w:type="dxa"/>
            <w:tcBorders>
              <w:left w:val="single" w:sz="4" w:space="0" w:color="000000"/>
              <w:bottom w:val="single" w:sz="4" w:space="0" w:color="000000"/>
              <w:right w:val="single" w:sz="4" w:space="0" w:color="000000"/>
            </w:tcBorders>
            <w:shd w:val="clear" w:color="auto" w:fill="auto"/>
          </w:tcPr>
          <w:p w14:paraId="350E9C3E" w14:textId="77777777" w:rsidR="00946A41" w:rsidRPr="006A2518" w:rsidRDefault="00946A41" w:rsidP="008F168E">
            <w:pPr>
              <w:rPr>
                <w:rFonts w:cs="Tahoma"/>
                <w:color w:val="000000"/>
                <w:sz w:val="16"/>
                <w:szCs w:val="16"/>
                <w:lang w:val="so-SO"/>
              </w:rPr>
            </w:pPr>
            <w:r w:rsidRPr="006A2518">
              <w:rPr>
                <w:rFonts w:cs="Tahoma"/>
                <w:color w:val="000000"/>
                <w:sz w:val="16"/>
                <w:szCs w:val="16"/>
                <w:lang w:val="so-SO"/>
              </w:rPr>
              <w:t>Ma hooy laawe ayaad tahay: (  ) Haa   (  ) Maya</w:t>
            </w:r>
          </w:p>
          <w:p w14:paraId="0C8CCE91" w14:textId="77777777" w:rsidR="00946A41" w:rsidRPr="006A2518" w:rsidRDefault="00946A41" w:rsidP="008F168E">
            <w:pPr>
              <w:rPr>
                <w:rFonts w:cs="Tahoma"/>
                <w:color w:val="000000"/>
                <w:sz w:val="16"/>
                <w:szCs w:val="16"/>
                <w:lang w:val="so-SO"/>
              </w:rPr>
            </w:pPr>
          </w:p>
          <w:p w14:paraId="10DD5490" w14:textId="77777777" w:rsidR="00946A41" w:rsidRPr="006A2518" w:rsidRDefault="00946A41" w:rsidP="008F168E">
            <w:pPr>
              <w:rPr>
                <w:b/>
                <w:sz w:val="16"/>
                <w:szCs w:val="16"/>
                <w:lang w:val="so-SO"/>
              </w:rPr>
            </w:pPr>
            <w:r w:rsidRPr="006A2518">
              <w:rPr>
                <w:rFonts w:cs="Tahoma"/>
                <w:color w:val="000000"/>
                <w:sz w:val="16"/>
                <w:szCs w:val="16"/>
                <w:lang w:val="so-SO"/>
              </w:rPr>
              <w:t>Ma waxaad u baahan tahay kaarka EBT ga? (  ) Haa   (  ) Maya</w:t>
            </w:r>
          </w:p>
        </w:tc>
        <w:tc>
          <w:tcPr>
            <w:tcW w:w="10350" w:type="dxa"/>
            <w:gridSpan w:val="4"/>
            <w:vMerge/>
            <w:tcBorders>
              <w:left w:val="single" w:sz="4" w:space="0" w:color="000000"/>
              <w:bottom w:val="single" w:sz="4" w:space="0" w:color="000000"/>
              <w:right w:val="single" w:sz="4" w:space="0" w:color="000000"/>
            </w:tcBorders>
            <w:shd w:val="clear" w:color="auto" w:fill="auto"/>
          </w:tcPr>
          <w:p w14:paraId="1601E185" w14:textId="77777777" w:rsidR="00946A41" w:rsidRPr="006A2518" w:rsidRDefault="00946A41" w:rsidP="00421914">
            <w:pPr>
              <w:rPr>
                <w:sz w:val="16"/>
                <w:szCs w:val="16"/>
                <w:lang w:val="so-SO"/>
              </w:rPr>
            </w:pPr>
          </w:p>
        </w:tc>
      </w:tr>
    </w:tbl>
    <w:p w14:paraId="5A2BA4C4" w14:textId="77777777" w:rsidR="00946A41" w:rsidRPr="006A2518" w:rsidRDefault="00946A41" w:rsidP="00AD0539">
      <w:pPr>
        <w:rPr>
          <w:vanish/>
          <w:lang w:val="so-SO"/>
        </w:rPr>
      </w:pPr>
    </w:p>
    <w:tbl>
      <w:tblPr>
        <w:tblW w:w="15193"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42"/>
        <w:gridCol w:w="915"/>
        <w:gridCol w:w="1119"/>
        <w:gridCol w:w="18"/>
        <w:gridCol w:w="1163"/>
        <w:gridCol w:w="854"/>
        <w:gridCol w:w="1166"/>
        <w:gridCol w:w="417"/>
        <w:gridCol w:w="367"/>
        <w:gridCol w:w="48"/>
        <w:gridCol w:w="978"/>
        <w:gridCol w:w="1033"/>
        <w:gridCol w:w="355"/>
        <w:gridCol w:w="1667"/>
        <w:gridCol w:w="105"/>
        <w:gridCol w:w="1007"/>
        <w:gridCol w:w="1112"/>
        <w:gridCol w:w="927"/>
      </w:tblGrid>
      <w:tr w:rsidR="00946A41" w:rsidRPr="006A2518" w14:paraId="606A6A47" w14:textId="77777777" w:rsidTr="0080488C">
        <w:trPr>
          <w:trHeight w:val="10"/>
        </w:trPr>
        <w:tc>
          <w:tcPr>
            <w:tcW w:w="2857" w:type="dxa"/>
            <w:gridSpan w:val="2"/>
            <w:vMerge w:val="restart"/>
            <w:tcBorders>
              <w:top w:val="single" w:sz="4" w:space="0" w:color="000000"/>
              <w:right w:val="single" w:sz="4" w:space="0" w:color="000000"/>
            </w:tcBorders>
            <w:shd w:val="clear" w:color="auto" w:fill="auto"/>
          </w:tcPr>
          <w:p w14:paraId="575CE159"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Ku qor qof kasta ee aqalka qoyskaaga ku nool</w:t>
            </w:r>
          </w:p>
          <w:p w14:paraId="213DED9F"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adigana isku dar)</w:t>
            </w:r>
          </w:p>
          <w:p w14:paraId="5FD1C1E1" w14:textId="77777777" w:rsidR="00946A41" w:rsidRPr="006A2518" w:rsidRDefault="00946A41" w:rsidP="00115F5E">
            <w:pPr>
              <w:pStyle w:val="NoSpacing"/>
              <w:jc w:val="center"/>
              <w:rPr>
                <w:sz w:val="17"/>
                <w:szCs w:val="17"/>
                <w:lang w:val="so-SO"/>
              </w:rPr>
            </w:pPr>
            <w:r w:rsidRPr="006A2518">
              <w:rPr>
                <w:rFonts w:eastAsia="Calibri"/>
                <w:sz w:val="17"/>
                <w:szCs w:val="17"/>
                <w:lang w:val="so-SO"/>
              </w:rPr>
              <w:t>Si aad ugu darto dad badan, fadlan arji kale ama warqad kale ku soo qor oo ku lifaaq</w:t>
            </w:r>
          </w:p>
        </w:tc>
        <w:tc>
          <w:tcPr>
            <w:tcW w:w="1119" w:type="dxa"/>
            <w:vMerge w:val="restart"/>
            <w:tcBorders>
              <w:top w:val="single" w:sz="4" w:space="0" w:color="000000"/>
              <w:left w:val="single" w:sz="4" w:space="0" w:color="000000"/>
              <w:right w:val="single" w:sz="4" w:space="0" w:color="auto"/>
            </w:tcBorders>
            <w:shd w:val="clear" w:color="auto" w:fill="auto"/>
          </w:tcPr>
          <w:p w14:paraId="0D07BBC5" w14:textId="77777777" w:rsidR="00946A41" w:rsidRPr="006A2518" w:rsidRDefault="00946A41" w:rsidP="00115F5E">
            <w:pPr>
              <w:jc w:val="center"/>
              <w:rPr>
                <w:b/>
                <w:sz w:val="17"/>
                <w:szCs w:val="17"/>
                <w:lang w:val="so-SO"/>
              </w:rPr>
            </w:pPr>
          </w:p>
          <w:p w14:paraId="7CBB1EAC" w14:textId="77777777" w:rsidR="00946A41" w:rsidRPr="006A2518" w:rsidRDefault="00946A41" w:rsidP="00115F5E">
            <w:pPr>
              <w:jc w:val="center"/>
              <w:rPr>
                <w:b/>
                <w:sz w:val="17"/>
                <w:szCs w:val="17"/>
                <w:lang w:val="so-SO"/>
              </w:rPr>
            </w:pPr>
            <w:r w:rsidRPr="006A2518">
              <w:rPr>
                <w:b/>
                <w:bCs/>
                <w:sz w:val="17"/>
                <w:szCs w:val="17"/>
                <w:lang w:val="so-SO"/>
              </w:rPr>
              <w:t>Manfac miyuu dalbanaya qofkan? (Haa/Maya)</w:t>
            </w:r>
          </w:p>
          <w:p w14:paraId="3194AFD6" w14:textId="77777777" w:rsidR="00946A41" w:rsidRPr="006A2518" w:rsidRDefault="00946A41" w:rsidP="00115F5E">
            <w:pPr>
              <w:pStyle w:val="NoSpacing"/>
              <w:jc w:val="center"/>
              <w:rPr>
                <w:b/>
                <w:sz w:val="17"/>
                <w:szCs w:val="17"/>
                <w:lang w:val="so-SO"/>
              </w:rPr>
            </w:pPr>
          </w:p>
        </w:tc>
        <w:tc>
          <w:tcPr>
            <w:tcW w:w="3201" w:type="dxa"/>
            <w:gridSpan w:val="4"/>
            <w:tcBorders>
              <w:top w:val="single" w:sz="4" w:space="0" w:color="000000"/>
              <w:left w:val="single" w:sz="4" w:space="0" w:color="auto"/>
            </w:tcBorders>
            <w:shd w:val="clear" w:color="auto" w:fill="auto"/>
          </w:tcPr>
          <w:p w14:paraId="302A6841" w14:textId="77777777" w:rsidR="00946A41" w:rsidRPr="006A2518" w:rsidRDefault="00946A41" w:rsidP="00115F5E">
            <w:pPr>
              <w:pStyle w:val="NoSpacing"/>
              <w:jc w:val="center"/>
              <w:rPr>
                <w:sz w:val="17"/>
                <w:szCs w:val="17"/>
                <w:u w:val="single"/>
                <w:lang w:val="so-SO"/>
              </w:rPr>
            </w:pPr>
            <w:r w:rsidRPr="006A2518">
              <w:rPr>
                <w:rFonts w:eastAsia="Calibri"/>
                <w:sz w:val="17"/>
                <w:szCs w:val="17"/>
                <w:u w:val="single"/>
                <w:lang w:val="so-SO"/>
              </w:rPr>
              <w:t xml:space="preserve">(Loo </w:t>
            </w:r>
            <w:r w:rsidRPr="006A2518">
              <w:rPr>
                <w:rFonts w:eastAsia="Calibri"/>
                <w:b/>
                <w:bCs/>
                <w:sz w:val="17"/>
                <w:szCs w:val="17"/>
                <w:u w:val="single"/>
                <w:lang w:val="so-SO"/>
              </w:rPr>
              <w:t>MA</w:t>
            </w:r>
            <w:r w:rsidRPr="006A2518">
              <w:rPr>
                <w:rFonts w:eastAsia="Calibri"/>
                <w:sz w:val="17"/>
                <w:szCs w:val="17"/>
                <w:u w:val="single"/>
                <w:lang w:val="so-SO"/>
              </w:rPr>
              <w:t xml:space="preserve"> baahna in aad ku soo qorto haddii qofka uusan rabin inuu manfac helo)</w:t>
            </w:r>
          </w:p>
          <w:p w14:paraId="65EE5256" w14:textId="77777777" w:rsidR="00946A41" w:rsidRPr="006A2518" w:rsidRDefault="00946A41" w:rsidP="00115F5E">
            <w:pPr>
              <w:pStyle w:val="NoSpacing"/>
              <w:jc w:val="center"/>
              <w:rPr>
                <w:b/>
                <w:sz w:val="17"/>
                <w:szCs w:val="17"/>
                <w:lang w:val="so-SO"/>
              </w:rPr>
            </w:pPr>
            <w:r w:rsidRPr="006A2518">
              <w:rPr>
                <w:rFonts w:eastAsia="Calibri"/>
                <w:sz w:val="17"/>
                <w:szCs w:val="17"/>
                <w:lang w:val="so-SO"/>
              </w:rPr>
              <w:t>Si aad u hesho macluumaad dheeraad ah, eeg bogga 1 ee Bayaanka Heshiiska Isfahamka</w:t>
            </w:r>
          </w:p>
        </w:tc>
        <w:tc>
          <w:tcPr>
            <w:tcW w:w="784" w:type="dxa"/>
            <w:gridSpan w:val="2"/>
            <w:vMerge w:val="restart"/>
            <w:tcBorders>
              <w:top w:val="single" w:sz="4" w:space="0" w:color="000000"/>
            </w:tcBorders>
            <w:shd w:val="clear" w:color="auto" w:fill="auto"/>
            <w:vAlign w:val="center"/>
          </w:tcPr>
          <w:p w14:paraId="02D9AD73"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Jinsi</w:t>
            </w:r>
          </w:p>
          <w:p w14:paraId="73DFC015"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L/Dh)</w:t>
            </w:r>
          </w:p>
        </w:tc>
        <w:tc>
          <w:tcPr>
            <w:tcW w:w="1026" w:type="dxa"/>
            <w:gridSpan w:val="2"/>
            <w:vMerge w:val="restart"/>
            <w:tcBorders>
              <w:top w:val="single" w:sz="4" w:space="0" w:color="000000"/>
            </w:tcBorders>
            <w:shd w:val="clear" w:color="auto" w:fill="auto"/>
            <w:vAlign w:val="center"/>
          </w:tcPr>
          <w:p w14:paraId="69D8E562"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Waa ikhtiyaar)</w:t>
            </w:r>
          </w:p>
          <w:p w14:paraId="40E4C5D4"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Calaamadda saxda ah saar haddii aad tahay Hisbaanig/</w:t>
            </w:r>
          </w:p>
          <w:p w14:paraId="23863F11"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Laatino</w:t>
            </w:r>
          </w:p>
        </w:tc>
        <w:tc>
          <w:tcPr>
            <w:tcW w:w="1388" w:type="dxa"/>
            <w:gridSpan w:val="2"/>
            <w:vMerge w:val="restart"/>
            <w:tcBorders>
              <w:top w:val="single" w:sz="4" w:space="0" w:color="000000"/>
              <w:right w:val="single" w:sz="4" w:space="0" w:color="auto"/>
            </w:tcBorders>
            <w:shd w:val="clear" w:color="auto" w:fill="auto"/>
            <w:vAlign w:val="center"/>
          </w:tcPr>
          <w:p w14:paraId="702E3BFA"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Waa ikhtiyaar)</w:t>
            </w:r>
          </w:p>
          <w:p w14:paraId="38BFC6A1"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Isir</w:t>
            </w:r>
          </w:p>
          <w:p w14:paraId="3033DC0A"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kor fiiri)</w:t>
            </w:r>
          </w:p>
          <w:p w14:paraId="508D4565"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Kuwa ku quseeya oo dhan calaamadee</w:t>
            </w:r>
          </w:p>
        </w:tc>
        <w:tc>
          <w:tcPr>
            <w:tcW w:w="1667" w:type="dxa"/>
            <w:vMerge w:val="restart"/>
            <w:tcBorders>
              <w:top w:val="single" w:sz="4" w:space="0" w:color="000000"/>
              <w:left w:val="single" w:sz="4" w:space="0" w:color="auto"/>
            </w:tcBorders>
            <w:shd w:val="clear" w:color="auto" w:fill="auto"/>
            <w:vAlign w:val="center"/>
          </w:tcPr>
          <w:p w14:paraId="56AC24C2"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Xaaladdda Guur</w:t>
            </w:r>
          </w:p>
          <w:p w14:paraId="250B03FD"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kor fiiri)</w:t>
            </w:r>
          </w:p>
        </w:tc>
        <w:tc>
          <w:tcPr>
            <w:tcW w:w="1112" w:type="dxa"/>
            <w:gridSpan w:val="2"/>
            <w:vMerge w:val="restart"/>
            <w:tcBorders>
              <w:top w:val="single" w:sz="4" w:space="0" w:color="000000"/>
              <w:right w:val="single" w:sz="4" w:space="0" w:color="auto"/>
            </w:tcBorders>
            <w:shd w:val="clear" w:color="auto" w:fill="auto"/>
            <w:vAlign w:val="center"/>
          </w:tcPr>
          <w:p w14:paraId="32A4CEC3"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Taariikhda Dhalashada</w:t>
            </w:r>
          </w:p>
        </w:tc>
        <w:tc>
          <w:tcPr>
            <w:tcW w:w="1112" w:type="dxa"/>
            <w:vMerge w:val="restart"/>
            <w:tcBorders>
              <w:top w:val="single" w:sz="4" w:space="0" w:color="000000"/>
              <w:left w:val="single" w:sz="4" w:space="0" w:color="auto"/>
            </w:tcBorders>
            <w:shd w:val="clear" w:color="auto" w:fill="auto"/>
            <w:vAlign w:val="center"/>
          </w:tcPr>
          <w:p w14:paraId="779CDE1C" w14:textId="77777777" w:rsidR="00946A41" w:rsidRPr="006A2518" w:rsidRDefault="00946A41" w:rsidP="00115F5E">
            <w:pPr>
              <w:pStyle w:val="NoSpacing"/>
              <w:jc w:val="center"/>
              <w:rPr>
                <w:b/>
                <w:sz w:val="17"/>
                <w:szCs w:val="17"/>
                <w:lang w:val="so-SO"/>
              </w:rPr>
            </w:pPr>
          </w:p>
          <w:p w14:paraId="5801DF1E"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Calaamadda saxda ah saar haddii qoftan ay uur leedahay</w:t>
            </w:r>
          </w:p>
        </w:tc>
        <w:tc>
          <w:tcPr>
            <w:tcW w:w="927" w:type="dxa"/>
            <w:vMerge w:val="restart"/>
            <w:tcBorders>
              <w:top w:val="single" w:sz="4" w:space="0" w:color="000000"/>
            </w:tcBorders>
            <w:shd w:val="clear" w:color="auto" w:fill="auto"/>
            <w:vAlign w:val="center"/>
          </w:tcPr>
          <w:p w14:paraId="5AD960FB"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Calaamadda saxda ah saar haddii qofkan yahay qof naafonimo qabo</w:t>
            </w:r>
          </w:p>
        </w:tc>
      </w:tr>
      <w:tr w:rsidR="00946A41" w:rsidRPr="006A2518" w14:paraId="25930658" w14:textId="77777777" w:rsidTr="0080488C">
        <w:trPr>
          <w:trHeight w:val="10"/>
        </w:trPr>
        <w:tc>
          <w:tcPr>
            <w:tcW w:w="2857" w:type="dxa"/>
            <w:gridSpan w:val="2"/>
            <w:vMerge/>
            <w:tcBorders>
              <w:top w:val="single" w:sz="4" w:space="0" w:color="000000"/>
              <w:right w:val="single" w:sz="4" w:space="0" w:color="000000"/>
            </w:tcBorders>
            <w:shd w:val="clear" w:color="auto" w:fill="auto"/>
          </w:tcPr>
          <w:p w14:paraId="6D7C119D" w14:textId="77777777" w:rsidR="00946A41" w:rsidRPr="006A2518" w:rsidRDefault="00946A41" w:rsidP="00115F5E">
            <w:pPr>
              <w:pStyle w:val="NoSpacing"/>
              <w:jc w:val="center"/>
              <w:rPr>
                <w:b/>
                <w:sz w:val="17"/>
                <w:szCs w:val="17"/>
                <w:lang w:val="so-SO"/>
              </w:rPr>
            </w:pPr>
          </w:p>
        </w:tc>
        <w:tc>
          <w:tcPr>
            <w:tcW w:w="1119" w:type="dxa"/>
            <w:vMerge/>
            <w:tcBorders>
              <w:top w:val="single" w:sz="4" w:space="0" w:color="000000"/>
              <w:left w:val="single" w:sz="4" w:space="0" w:color="000000"/>
              <w:right w:val="single" w:sz="4" w:space="0" w:color="auto"/>
            </w:tcBorders>
            <w:shd w:val="clear" w:color="auto" w:fill="auto"/>
          </w:tcPr>
          <w:p w14:paraId="4BBC9C7C" w14:textId="77777777" w:rsidR="00946A41" w:rsidRPr="006A2518" w:rsidRDefault="00946A41" w:rsidP="00115F5E">
            <w:pPr>
              <w:jc w:val="center"/>
              <w:rPr>
                <w:b/>
                <w:sz w:val="17"/>
                <w:szCs w:val="17"/>
                <w:lang w:val="so-SO"/>
              </w:rPr>
            </w:pPr>
          </w:p>
        </w:tc>
        <w:tc>
          <w:tcPr>
            <w:tcW w:w="2035" w:type="dxa"/>
            <w:gridSpan w:val="3"/>
            <w:tcBorders>
              <w:top w:val="single" w:sz="4" w:space="0" w:color="000000"/>
              <w:left w:val="single" w:sz="4" w:space="0" w:color="auto"/>
            </w:tcBorders>
            <w:shd w:val="clear" w:color="auto" w:fill="auto"/>
          </w:tcPr>
          <w:p w14:paraId="1DCC22FB" w14:textId="77777777" w:rsidR="00946A41" w:rsidRPr="006A2518" w:rsidRDefault="00946A41" w:rsidP="00115F5E">
            <w:pPr>
              <w:pStyle w:val="NoSpacing"/>
              <w:jc w:val="center"/>
              <w:rPr>
                <w:b/>
                <w:sz w:val="17"/>
                <w:szCs w:val="17"/>
                <w:lang w:val="so-SO"/>
              </w:rPr>
            </w:pPr>
          </w:p>
          <w:p w14:paraId="3B66BA2C"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Lambarka Soshal Sekiyuuritiga</w:t>
            </w:r>
          </w:p>
        </w:tc>
        <w:tc>
          <w:tcPr>
            <w:tcW w:w="1166" w:type="dxa"/>
            <w:tcBorders>
              <w:top w:val="single" w:sz="4" w:space="0" w:color="000000"/>
              <w:left w:val="single" w:sz="4" w:space="0" w:color="auto"/>
            </w:tcBorders>
            <w:shd w:val="clear" w:color="auto" w:fill="auto"/>
          </w:tcPr>
          <w:p w14:paraId="6F00EC4B" w14:textId="77777777" w:rsidR="00946A41" w:rsidRPr="006A2518" w:rsidRDefault="00946A41" w:rsidP="00115F5E">
            <w:pPr>
              <w:pStyle w:val="NoSpacing"/>
              <w:jc w:val="center"/>
              <w:rPr>
                <w:b/>
                <w:sz w:val="17"/>
                <w:szCs w:val="17"/>
                <w:lang w:val="so-SO"/>
              </w:rPr>
            </w:pPr>
            <w:r w:rsidRPr="006A2518">
              <w:rPr>
                <w:rFonts w:eastAsia="Calibri"/>
                <w:b/>
                <w:bCs/>
                <w:sz w:val="17"/>
                <w:szCs w:val="17"/>
                <w:lang w:val="so-SO"/>
              </w:rPr>
              <w:t>Calaamadda saxda ah saar haddii aad haysato dhalashada Mareykanka</w:t>
            </w:r>
          </w:p>
        </w:tc>
        <w:tc>
          <w:tcPr>
            <w:tcW w:w="784" w:type="dxa"/>
            <w:gridSpan w:val="2"/>
            <w:vMerge/>
            <w:tcBorders>
              <w:top w:val="single" w:sz="4" w:space="0" w:color="000000"/>
            </w:tcBorders>
            <w:shd w:val="clear" w:color="auto" w:fill="auto"/>
          </w:tcPr>
          <w:p w14:paraId="1175EFF0" w14:textId="77777777" w:rsidR="00946A41" w:rsidRPr="006A2518" w:rsidRDefault="00946A41" w:rsidP="00115F5E">
            <w:pPr>
              <w:pStyle w:val="NoSpacing"/>
              <w:jc w:val="center"/>
              <w:rPr>
                <w:b/>
                <w:sz w:val="18"/>
                <w:szCs w:val="18"/>
                <w:lang w:val="so-SO"/>
              </w:rPr>
            </w:pPr>
          </w:p>
        </w:tc>
        <w:tc>
          <w:tcPr>
            <w:tcW w:w="1026" w:type="dxa"/>
            <w:gridSpan w:val="2"/>
            <w:vMerge/>
            <w:tcBorders>
              <w:top w:val="single" w:sz="4" w:space="0" w:color="000000"/>
            </w:tcBorders>
            <w:shd w:val="clear" w:color="auto" w:fill="auto"/>
          </w:tcPr>
          <w:p w14:paraId="748272DF" w14:textId="77777777" w:rsidR="00946A41" w:rsidRPr="006A2518" w:rsidRDefault="00946A41" w:rsidP="00115F5E">
            <w:pPr>
              <w:pStyle w:val="NoSpacing"/>
              <w:jc w:val="center"/>
              <w:rPr>
                <w:b/>
                <w:sz w:val="18"/>
                <w:szCs w:val="18"/>
                <w:lang w:val="so-SO"/>
              </w:rPr>
            </w:pPr>
          </w:p>
        </w:tc>
        <w:tc>
          <w:tcPr>
            <w:tcW w:w="1388" w:type="dxa"/>
            <w:gridSpan w:val="2"/>
            <w:vMerge/>
            <w:tcBorders>
              <w:top w:val="single" w:sz="4" w:space="0" w:color="000000"/>
              <w:right w:val="single" w:sz="4" w:space="0" w:color="auto"/>
            </w:tcBorders>
            <w:shd w:val="clear" w:color="auto" w:fill="auto"/>
          </w:tcPr>
          <w:p w14:paraId="4B7DC70D" w14:textId="77777777" w:rsidR="00946A41" w:rsidRPr="006A2518" w:rsidRDefault="00946A41" w:rsidP="00115F5E">
            <w:pPr>
              <w:pStyle w:val="NoSpacing"/>
              <w:jc w:val="center"/>
              <w:rPr>
                <w:b/>
                <w:sz w:val="18"/>
                <w:szCs w:val="18"/>
                <w:lang w:val="so-SO"/>
              </w:rPr>
            </w:pPr>
          </w:p>
        </w:tc>
        <w:tc>
          <w:tcPr>
            <w:tcW w:w="1667" w:type="dxa"/>
            <w:vMerge/>
            <w:tcBorders>
              <w:top w:val="single" w:sz="4" w:space="0" w:color="000000"/>
              <w:left w:val="single" w:sz="4" w:space="0" w:color="auto"/>
            </w:tcBorders>
            <w:shd w:val="clear" w:color="auto" w:fill="auto"/>
          </w:tcPr>
          <w:p w14:paraId="334A293F" w14:textId="77777777" w:rsidR="00946A41" w:rsidRPr="006A2518" w:rsidRDefault="00946A41" w:rsidP="00115F5E">
            <w:pPr>
              <w:pStyle w:val="NoSpacing"/>
              <w:jc w:val="center"/>
              <w:rPr>
                <w:b/>
                <w:sz w:val="18"/>
                <w:szCs w:val="18"/>
                <w:lang w:val="so-SO"/>
              </w:rPr>
            </w:pPr>
          </w:p>
        </w:tc>
        <w:tc>
          <w:tcPr>
            <w:tcW w:w="1112" w:type="dxa"/>
            <w:gridSpan w:val="2"/>
            <w:vMerge/>
            <w:tcBorders>
              <w:top w:val="single" w:sz="4" w:space="0" w:color="000000"/>
              <w:right w:val="single" w:sz="4" w:space="0" w:color="auto"/>
            </w:tcBorders>
            <w:shd w:val="clear" w:color="auto" w:fill="auto"/>
          </w:tcPr>
          <w:p w14:paraId="3F1D2277" w14:textId="77777777" w:rsidR="00946A41" w:rsidRPr="006A2518" w:rsidRDefault="00946A41" w:rsidP="00115F5E">
            <w:pPr>
              <w:pStyle w:val="NoSpacing"/>
              <w:jc w:val="center"/>
              <w:rPr>
                <w:b/>
                <w:sz w:val="18"/>
                <w:szCs w:val="18"/>
                <w:lang w:val="so-SO"/>
              </w:rPr>
            </w:pPr>
          </w:p>
        </w:tc>
        <w:tc>
          <w:tcPr>
            <w:tcW w:w="1112" w:type="dxa"/>
            <w:vMerge/>
            <w:tcBorders>
              <w:top w:val="single" w:sz="4" w:space="0" w:color="000000"/>
              <w:left w:val="single" w:sz="4" w:space="0" w:color="auto"/>
            </w:tcBorders>
            <w:shd w:val="clear" w:color="auto" w:fill="auto"/>
          </w:tcPr>
          <w:p w14:paraId="5BBFFB22" w14:textId="77777777" w:rsidR="00946A41" w:rsidRPr="006A2518" w:rsidRDefault="00946A41" w:rsidP="00115F5E">
            <w:pPr>
              <w:pStyle w:val="NoSpacing"/>
              <w:jc w:val="center"/>
              <w:rPr>
                <w:b/>
                <w:sz w:val="18"/>
                <w:szCs w:val="18"/>
                <w:lang w:val="so-SO"/>
              </w:rPr>
            </w:pPr>
          </w:p>
        </w:tc>
        <w:tc>
          <w:tcPr>
            <w:tcW w:w="927" w:type="dxa"/>
            <w:vMerge/>
            <w:tcBorders>
              <w:top w:val="single" w:sz="4" w:space="0" w:color="000000"/>
            </w:tcBorders>
            <w:shd w:val="clear" w:color="auto" w:fill="auto"/>
          </w:tcPr>
          <w:p w14:paraId="6F122143" w14:textId="77777777" w:rsidR="00946A41" w:rsidRPr="006A2518" w:rsidRDefault="00946A41" w:rsidP="00115F5E">
            <w:pPr>
              <w:pStyle w:val="NoSpacing"/>
              <w:jc w:val="center"/>
              <w:rPr>
                <w:b/>
                <w:sz w:val="18"/>
                <w:szCs w:val="18"/>
                <w:lang w:val="so-SO"/>
              </w:rPr>
            </w:pPr>
          </w:p>
        </w:tc>
      </w:tr>
      <w:tr w:rsidR="00946A41" w:rsidRPr="006A2518" w14:paraId="2C0D423C" w14:textId="77777777" w:rsidTr="0080488C">
        <w:trPr>
          <w:trHeight w:val="4"/>
        </w:trPr>
        <w:tc>
          <w:tcPr>
            <w:tcW w:w="2857" w:type="dxa"/>
            <w:gridSpan w:val="2"/>
            <w:tcBorders>
              <w:right w:val="single" w:sz="4" w:space="0" w:color="000000"/>
            </w:tcBorders>
          </w:tcPr>
          <w:p w14:paraId="14673351" w14:textId="77777777" w:rsidR="00946A41" w:rsidRPr="006A2518" w:rsidRDefault="00946A41" w:rsidP="00115F5E">
            <w:pPr>
              <w:pStyle w:val="NoSpacing"/>
              <w:rPr>
                <w:rFonts w:ascii="Times New Roman" w:hAnsi="Times New Roman"/>
                <w:lang w:val="so-SO"/>
              </w:rPr>
            </w:pPr>
          </w:p>
        </w:tc>
        <w:tc>
          <w:tcPr>
            <w:tcW w:w="1119" w:type="dxa"/>
            <w:tcBorders>
              <w:left w:val="single" w:sz="4" w:space="0" w:color="000000"/>
              <w:right w:val="single" w:sz="4" w:space="0" w:color="auto"/>
            </w:tcBorders>
          </w:tcPr>
          <w:p w14:paraId="562859A1" w14:textId="77777777" w:rsidR="00946A41" w:rsidRPr="006A2518" w:rsidRDefault="00946A41" w:rsidP="00115F5E">
            <w:pPr>
              <w:pStyle w:val="NoSpacing"/>
              <w:rPr>
                <w:rFonts w:ascii="Times New Roman" w:hAnsi="Times New Roman"/>
                <w:lang w:val="so-SO"/>
              </w:rPr>
            </w:pPr>
          </w:p>
        </w:tc>
        <w:tc>
          <w:tcPr>
            <w:tcW w:w="2035" w:type="dxa"/>
            <w:gridSpan w:val="3"/>
            <w:tcBorders>
              <w:left w:val="single" w:sz="4" w:space="0" w:color="auto"/>
            </w:tcBorders>
          </w:tcPr>
          <w:p w14:paraId="65035FF6" w14:textId="77777777" w:rsidR="00946A41" w:rsidRPr="006A2518" w:rsidRDefault="00946A41" w:rsidP="00115F5E">
            <w:pPr>
              <w:pStyle w:val="NoSpacing"/>
              <w:rPr>
                <w:rFonts w:ascii="Times New Roman" w:hAnsi="Times New Roman"/>
                <w:lang w:val="so-SO"/>
              </w:rPr>
            </w:pPr>
          </w:p>
        </w:tc>
        <w:tc>
          <w:tcPr>
            <w:tcW w:w="1166" w:type="dxa"/>
          </w:tcPr>
          <w:p w14:paraId="4D853E7A" w14:textId="77777777" w:rsidR="00946A41" w:rsidRPr="006A2518" w:rsidRDefault="00946A41" w:rsidP="00115F5E">
            <w:pPr>
              <w:pStyle w:val="NoSpacing"/>
              <w:rPr>
                <w:rFonts w:ascii="Times New Roman" w:hAnsi="Times New Roman"/>
                <w:lang w:val="so-SO"/>
              </w:rPr>
            </w:pPr>
          </w:p>
        </w:tc>
        <w:tc>
          <w:tcPr>
            <w:tcW w:w="784" w:type="dxa"/>
            <w:gridSpan w:val="2"/>
          </w:tcPr>
          <w:p w14:paraId="0BBAAD8F" w14:textId="77777777" w:rsidR="00946A41" w:rsidRPr="006A2518" w:rsidRDefault="00946A41" w:rsidP="00115F5E">
            <w:pPr>
              <w:pStyle w:val="NoSpacing"/>
              <w:rPr>
                <w:rFonts w:ascii="Times New Roman" w:hAnsi="Times New Roman"/>
                <w:lang w:val="so-SO"/>
              </w:rPr>
            </w:pPr>
          </w:p>
        </w:tc>
        <w:tc>
          <w:tcPr>
            <w:tcW w:w="1026" w:type="dxa"/>
            <w:gridSpan w:val="2"/>
          </w:tcPr>
          <w:p w14:paraId="13A0F542" w14:textId="77777777" w:rsidR="00946A41" w:rsidRPr="006A2518" w:rsidRDefault="00946A41" w:rsidP="00115F5E">
            <w:pPr>
              <w:pStyle w:val="NoSpacing"/>
              <w:rPr>
                <w:rFonts w:ascii="Times New Roman" w:hAnsi="Times New Roman"/>
                <w:lang w:val="so-SO"/>
              </w:rPr>
            </w:pPr>
          </w:p>
        </w:tc>
        <w:tc>
          <w:tcPr>
            <w:tcW w:w="1388" w:type="dxa"/>
            <w:gridSpan w:val="2"/>
            <w:tcBorders>
              <w:right w:val="single" w:sz="4" w:space="0" w:color="auto"/>
            </w:tcBorders>
          </w:tcPr>
          <w:p w14:paraId="20EDA232" w14:textId="77777777" w:rsidR="00946A41" w:rsidRPr="006A2518" w:rsidRDefault="00946A41" w:rsidP="00115F5E">
            <w:pPr>
              <w:pStyle w:val="NoSpacing"/>
              <w:rPr>
                <w:rFonts w:ascii="Times New Roman" w:hAnsi="Times New Roman"/>
                <w:lang w:val="so-SO"/>
              </w:rPr>
            </w:pPr>
          </w:p>
        </w:tc>
        <w:tc>
          <w:tcPr>
            <w:tcW w:w="1667" w:type="dxa"/>
            <w:tcBorders>
              <w:left w:val="single" w:sz="4" w:space="0" w:color="auto"/>
            </w:tcBorders>
          </w:tcPr>
          <w:p w14:paraId="57741B00" w14:textId="77777777" w:rsidR="00946A41" w:rsidRPr="006A2518" w:rsidRDefault="00946A41" w:rsidP="00115F5E">
            <w:pPr>
              <w:pStyle w:val="NoSpacing"/>
              <w:rPr>
                <w:rFonts w:ascii="Times New Roman" w:hAnsi="Times New Roman"/>
                <w:lang w:val="so-SO"/>
              </w:rPr>
            </w:pPr>
          </w:p>
        </w:tc>
        <w:tc>
          <w:tcPr>
            <w:tcW w:w="1112" w:type="dxa"/>
            <w:gridSpan w:val="2"/>
            <w:tcBorders>
              <w:right w:val="single" w:sz="4" w:space="0" w:color="auto"/>
            </w:tcBorders>
          </w:tcPr>
          <w:p w14:paraId="1C3CA9BE" w14:textId="77777777" w:rsidR="00946A41" w:rsidRPr="006A2518" w:rsidRDefault="00946A41" w:rsidP="00115F5E">
            <w:pPr>
              <w:pStyle w:val="NoSpacing"/>
              <w:rPr>
                <w:rFonts w:ascii="Times New Roman" w:hAnsi="Times New Roman"/>
                <w:lang w:val="so-SO"/>
              </w:rPr>
            </w:pPr>
          </w:p>
        </w:tc>
        <w:tc>
          <w:tcPr>
            <w:tcW w:w="1112" w:type="dxa"/>
            <w:tcBorders>
              <w:left w:val="single" w:sz="4" w:space="0" w:color="auto"/>
            </w:tcBorders>
          </w:tcPr>
          <w:p w14:paraId="5E489039" w14:textId="77777777" w:rsidR="00946A41" w:rsidRPr="006A2518" w:rsidRDefault="00946A41" w:rsidP="00115F5E">
            <w:pPr>
              <w:pStyle w:val="NoSpacing"/>
              <w:rPr>
                <w:rFonts w:ascii="Times New Roman" w:hAnsi="Times New Roman"/>
                <w:lang w:val="so-SO"/>
              </w:rPr>
            </w:pPr>
          </w:p>
        </w:tc>
        <w:tc>
          <w:tcPr>
            <w:tcW w:w="927" w:type="dxa"/>
          </w:tcPr>
          <w:p w14:paraId="20D1CF5F" w14:textId="77777777" w:rsidR="00946A41" w:rsidRPr="006A2518" w:rsidRDefault="00946A41" w:rsidP="00115F5E">
            <w:pPr>
              <w:pStyle w:val="NoSpacing"/>
              <w:rPr>
                <w:rFonts w:ascii="Times New Roman" w:hAnsi="Times New Roman"/>
                <w:lang w:val="so-SO"/>
              </w:rPr>
            </w:pPr>
          </w:p>
        </w:tc>
      </w:tr>
      <w:tr w:rsidR="00946A41" w:rsidRPr="006A2518" w14:paraId="1D098402" w14:textId="77777777" w:rsidTr="0080488C">
        <w:trPr>
          <w:trHeight w:val="4"/>
        </w:trPr>
        <w:tc>
          <w:tcPr>
            <w:tcW w:w="2857" w:type="dxa"/>
            <w:gridSpan w:val="2"/>
            <w:tcBorders>
              <w:right w:val="single" w:sz="4" w:space="0" w:color="000000"/>
            </w:tcBorders>
          </w:tcPr>
          <w:p w14:paraId="13B2BFA8" w14:textId="77777777" w:rsidR="00946A41" w:rsidRPr="006A2518" w:rsidRDefault="00946A41" w:rsidP="00115F5E">
            <w:pPr>
              <w:pStyle w:val="NoSpacing"/>
              <w:rPr>
                <w:rFonts w:ascii="Times New Roman" w:hAnsi="Times New Roman"/>
                <w:lang w:val="so-SO"/>
              </w:rPr>
            </w:pPr>
          </w:p>
        </w:tc>
        <w:tc>
          <w:tcPr>
            <w:tcW w:w="1119" w:type="dxa"/>
            <w:tcBorders>
              <w:left w:val="single" w:sz="4" w:space="0" w:color="000000"/>
              <w:right w:val="single" w:sz="4" w:space="0" w:color="auto"/>
            </w:tcBorders>
          </w:tcPr>
          <w:p w14:paraId="4B6F4AED" w14:textId="77777777" w:rsidR="00946A41" w:rsidRPr="006A2518" w:rsidRDefault="00946A41" w:rsidP="00115F5E">
            <w:pPr>
              <w:pStyle w:val="NoSpacing"/>
              <w:rPr>
                <w:rFonts w:ascii="Times New Roman" w:hAnsi="Times New Roman"/>
                <w:lang w:val="so-SO"/>
              </w:rPr>
            </w:pPr>
          </w:p>
        </w:tc>
        <w:tc>
          <w:tcPr>
            <w:tcW w:w="2035" w:type="dxa"/>
            <w:gridSpan w:val="3"/>
            <w:tcBorders>
              <w:left w:val="single" w:sz="4" w:space="0" w:color="auto"/>
            </w:tcBorders>
          </w:tcPr>
          <w:p w14:paraId="079A3719" w14:textId="77777777" w:rsidR="00946A41" w:rsidRPr="006A2518" w:rsidRDefault="00946A41" w:rsidP="00115F5E">
            <w:pPr>
              <w:pStyle w:val="NoSpacing"/>
              <w:rPr>
                <w:rFonts w:ascii="Times New Roman" w:hAnsi="Times New Roman"/>
                <w:lang w:val="so-SO"/>
              </w:rPr>
            </w:pPr>
          </w:p>
        </w:tc>
        <w:tc>
          <w:tcPr>
            <w:tcW w:w="1166" w:type="dxa"/>
          </w:tcPr>
          <w:p w14:paraId="42407B1F" w14:textId="77777777" w:rsidR="00946A41" w:rsidRPr="006A2518" w:rsidRDefault="00946A41" w:rsidP="00115F5E">
            <w:pPr>
              <w:pStyle w:val="NoSpacing"/>
              <w:rPr>
                <w:rFonts w:ascii="Times New Roman" w:hAnsi="Times New Roman"/>
                <w:lang w:val="so-SO"/>
              </w:rPr>
            </w:pPr>
          </w:p>
        </w:tc>
        <w:tc>
          <w:tcPr>
            <w:tcW w:w="784" w:type="dxa"/>
            <w:gridSpan w:val="2"/>
          </w:tcPr>
          <w:p w14:paraId="3EC02137" w14:textId="77777777" w:rsidR="00946A41" w:rsidRPr="006A2518" w:rsidRDefault="00946A41" w:rsidP="00115F5E">
            <w:pPr>
              <w:pStyle w:val="NoSpacing"/>
              <w:rPr>
                <w:rFonts w:ascii="Times New Roman" w:hAnsi="Times New Roman"/>
                <w:lang w:val="so-SO"/>
              </w:rPr>
            </w:pPr>
          </w:p>
        </w:tc>
        <w:tc>
          <w:tcPr>
            <w:tcW w:w="1026" w:type="dxa"/>
            <w:gridSpan w:val="2"/>
          </w:tcPr>
          <w:p w14:paraId="6BC7035C" w14:textId="77777777" w:rsidR="00946A41" w:rsidRPr="006A2518" w:rsidRDefault="00946A41" w:rsidP="00115F5E">
            <w:pPr>
              <w:pStyle w:val="NoSpacing"/>
              <w:rPr>
                <w:rFonts w:ascii="Times New Roman" w:hAnsi="Times New Roman"/>
                <w:lang w:val="so-SO"/>
              </w:rPr>
            </w:pPr>
          </w:p>
        </w:tc>
        <w:tc>
          <w:tcPr>
            <w:tcW w:w="1388" w:type="dxa"/>
            <w:gridSpan w:val="2"/>
            <w:tcBorders>
              <w:right w:val="single" w:sz="4" w:space="0" w:color="auto"/>
            </w:tcBorders>
          </w:tcPr>
          <w:p w14:paraId="4CD8CC18" w14:textId="77777777" w:rsidR="00946A41" w:rsidRPr="006A2518" w:rsidRDefault="00946A41" w:rsidP="00115F5E">
            <w:pPr>
              <w:pStyle w:val="NoSpacing"/>
              <w:rPr>
                <w:rFonts w:ascii="Times New Roman" w:hAnsi="Times New Roman"/>
                <w:lang w:val="so-SO"/>
              </w:rPr>
            </w:pPr>
          </w:p>
        </w:tc>
        <w:tc>
          <w:tcPr>
            <w:tcW w:w="1667" w:type="dxa"/>
            <w:tcBorders>
              <w:left w:val="single" w:sz="4" w:space="0" w:color="auto"/>
            </w:tcBorders>
          </w:tcPr>
          <w:p w14:paraId="341A8F4F" w14:textId="77777777" w:rsidR="00946A41" w:rsidRPr="006A2518" w:rsidRDefault="00946A41" w:rsidP="00115F5E">
            <w:pPr>
              <w:pStyle w:val="NoSpacing"/>
              <w:rPr>
                <w:rFonts w:ascii="Times New Roman" w:hAnsi="Times New Roman"/>
                <w:lang w:val="so-SO"/>
              </w:rPr>
            </w:pPr>
          </w:p>
        </w:tc>
        <w:tc>
          <w:tcPr>
            <w:tcW w:w="1112" w:type="dxa"/>
            <w:gridSpan w:val="2"/>
            <w:tcBorders>
              <w:right w:val="single" w:sz="4" w:space="0" w:color="auto"/>
            </w:tcBorders>
          </w:tcPr>
          <w:p w14:paraId="79F89453" w14:textId="77777777" w:rsidR="00946A41" w:rsidRPr="006A2518" w:rsidRDefault="00946A41" w:rsidP="00115F5E">
            <w:pPr>
              <w:pStyle w:val="NoSpacing"/>
              <w:rPr>
                <w:rFonts w:ascii="Times New Roman" w:hAnsi="Times New Roman"/>
                <w:lang w:val="so-SO"/>
              </w:rPr>
            </w:pPr>
          </w:p>
        </w:tc>
        <w:tc>
          <w:tcPr>
            <w:tcW w:w="1112" w:type="dxa"/>
            <w:tcBorders>
              <w:left w:val="single" w:sz="4" w:space="0" w:color="auto"/>
            </w:tcBorders>
          </w:tcPr>
          <w:p w14:paraId="505F310F" w14:textId="77777777" w:rsidR="00946A41" w:rsidRPr="006A2518" w:rsidRDefault="00946A41" w:rsidP="00115F5E">
            <w:pPr>
              <w:pStyle w:val="NoSpacing"/>
              <w:rPr>
                <w:rFonts w:ascii="Times New Roman" w:hAnsi="Times New Roman"/>
                <w:lang w:val="so-SO"/>
              </w:rPr>
            </w:pPr>
          </w:p>
        </w:tc>
        <w:tc>
          <w:tcPr>
            <w:tcW w:w="927" w:type="dxa"/>
          </w:tcPr>
          <w:p w14:paraId="6EE9DE7E" w14:textId="77777777" w:rsidR="00946A41" w:rsidRPr="006A2518" w:rsidRDefault="00946A41" w:rsidP="00115F5E">
            <w:pPr>
              <w:pStyle w:val="NoSpacing"/>
              <w:rPr>
                <w:rFonts w:ascii="Times New Roman" w:hAnsi="Times New Roman"/>
                <w:lang w:val="so-SO"/>
              </w:rPr>
            </w:pPr>
          </w:p>
        </w:tc>
      </w:tr>
      <w:tr w:rsidR="00946A41" w:rsidRPr="006A2518" w14:paraId="42F36998" w14:textId="77777777" w:rsidTr="0080488C">
        <w:trPr>
          <w:trHeight w:val="4"/>
        </w:trPr>
        <w:tc>
          <w:tcPr>
            <w:tcW w:w="2857" w:type="dxa"/>
            <w:gridSpan w:val="2"/>
            <w:tcBorders>
              <w:right w:val="single" w:sz="4" w:space="0" w:color="000000"/>
            </w:tcBorders>
          </w:tcPr>
          <w:p w14:paraId="1119FA80" w14:textId="77777777" w:rsidR="00946A41" w:rsidRPr="006A2518" w:rsidRDefault="00946A41" w:rsidP="00115F5E">
            <w:pPr>
              <w:pStyle w:val="NoSpacing"/>
              <w:rPr>
                <w:rFonts w:ascii="Times New Roman" w:hAnsi="Times New Roman"/>
                <w:lang w:val="so-SO"/>
              </w:rPr>
            </w:pPr>
          </w:p>
        </w:tc>
        <w:tc>
          <w:tcPr>
            <w:tcW w:w="1119" w:type="dxa"/>
            <w:tcBorders>
              <w:left w:val="single" w:sz="4" w:space="0" w:color="000000"/>
              <w:right w:val="single" w:sz="4" w:space="0" w:color="auto"/>
            </w:tcBorders>
          </w:tcPr>
          <w:p w14:paraId="2CABB5B3" w14:textId="77777777" w:rsidR="00946A41" w:rsidRPr="006A2518" w:rsidRDefault="00946A41" w:rsidP="00115F5E">
            <w:pPr>
              <w:pStyle w:val="NoSpacing"/>
              <w:rPr>
                <w:rFonts w:ascii="Times New Roman" w:hAnsi="Times New Roman"/>
                <w:lang w:val="so-SO"/>
              </w:rPr>
            </w:pPr>
          </w:p>
        </w:tc>
        <w:tc>
          <w:tcPr>
            <w:tcW w:w="2035" w:type="dxa"/>
            <w:gridSpan w:val="3"/>
            <w:tcBorders>
              <w:left w:val="single" w:sz="4" w:space="0" w:color="auto"/>
            </w:tcBorders>
          </w:tcPr>
          <w:p w14:paraId="52666C84" w14:textId="77777777" w:rsidR="00946A41" w:rsidRPr="006A2518" w:rsidRDefault="00946A41" w:rsidP="00115F5E">
            <w:pPr>
              <w:pStyle w:val="NoSpacing"/>
              <w:rPr>
                <w:rFonts w:ascii="Times New Roman" w:hAnsi="Times New Roman"/>
                <w:lang w:val="so-SO"/>
              </w:rPr>
            </w:pPr>
          </w:p>
        </w:tc>
        <w:tc>
          <w:tcPr>
            <w:tcW w:w="1166" w:type="dxa"/>
          </w:tcPr>
          <w:p w14:paraId="3E5DF1A6" w14:textId="77777777" w:rsidR="00946A41" w:rsidRPr="006A2518" w:rsidRDefault="00946A41" w:rsidP="00115F5E">
            <w:pPr>
              <w:pStyle w:val="NoSpacing"/>
              <w:rPr>
                <w:rFonts w:ascii="Times New Roman" w:hAnsi="Times New Roman"/>
                <w:lang w:val="so-SO"/>
              </w:rPr>
            </w:pPr>
          </w:p>
        </w:tc>
        <w:tc>
          <w:tcPr>
            <w:tcW w:w="784" w:type="dxa"/>
            <w:gridSpan w:val="2"/>
          </w:tcPr>
          <w:p w14:paraId="350C4426" w14:textId="77777777" w:rsidR="00946A41" w:rsidRPr="006A2518" w:rsidRDefault="00946A41" w:rsidP="00115F5E">
            <w:pPr>
              <w:pStyle w:val="NoSpacing"/>
              <w:rPr>
                <w:rFonts w:ascii="Times New Roman" w:hAnsi="Times New Roman"/>
                <w:lang w:val="so-SO"/>
              </w:rPr>
            </w:pPr>
          </w:p>
        </w:tc>
        <w:tc>
          <w:tcPr>
            <w:tcW w:w="1026" w:type="dxa"/>
            <w:gridSpan w:val="2"/>
          </w:tcPr>
          <w:p w14:paraId="329F2D4A" w14:textId="77777777" w:rsidR="00946A41" w:rsidRPr="006A2518" w:rsidRDefault="00946A41" w:rsidP="00115F5E">
            <w:pPr>
              <w:pStyle w:val="NoSpacing"/>
              <w:rPr>
                <w:rFonts w:ascii="Times New Roman" w:hAnsi="Times New Roman"/>
                <w:lang w:val="so-SO"/>
              </w:rPr>
            </w:pPr>
          </w:p>
        </w:tc>
        <w:tc>
          <w:tcPr>
            <w:tcW w:w="1388" w:type="dxa"/>
            <w:gridSpan w:val="2"/>
            <w:tcBorders>
              <w:right w:val="single" w:sz="4" w:space="0" w:color="auto"/>
            </w:tcBorders>
          </w:tcPr>
          <w:p w14:paraId="1F992E4D" w14:textId="77777777" w:rsidR="00946A41" w:rsidRPr="006A2518" w:rsidRDefault="00946A41" w:rsidP="00115F5E">
            <w:pPr>
              <w:pStyle w:val="NoSpacing"/>
              <w:rPr>
                <w:rFonts w:ascii="Times New Roman" w:hAnsi="Times New Roman"/>
                <w:lang w:val="so-SO"/>
              </w:rPr>
            </w:pPr>
          </w:p>
        </w:tc>
        <w:tc>
          <w:tcPr>
            <w:tcW w:w="1667" w:type="dxa"/>
            <w:tcBorders>
              <w:left w:val="single" w:sz="4" w:space="0" w:color="auto"/>
            </w:tcBorders>
          </w:tcPr>
          <w:p w14:paraId="5291FF36" w14:textId="77777777" w:rsidR="00946A41" w:rsidRPr="006A2518" w:rsidRDefault="00946A41" w:rsidP="00115F5E">
            <w:pPr>
              <w:pStyle w:val="NoSpacing"/>
              <w:rPr>
                <w:rFonts w:ascii="Times New Roman" w:hAnsi="Times New Roman"/>
                <w:lang w:val="so-SO"/>
              </w:rPr>
            </w:pPr>
          </w:p>
        </w:tc>
        <w:tc>
          <w:tcPr>
            <w:tcW w:w="1112" w:type="dxa"/>
            <w:gridSpan w:val="2"/>
            <w:tcBorders>
              <w:right w:val="single" w:sz="4" w:space="0" w:color="auto"/>
            </w:tcBorders>
          </w:tcPr>
          <w:p w14:paraId="45F8A025" w14:textId="77777777" w:rsidR="00946A41" w:rsidRPr="006A2518" w:rsidRDefault="00946A41" w:rsidP="00115F5E">
            <w:pPr>
              <w:pStyle w:val="NoSpacing"/>
              <w:rPr>
                <w:rFonts w:ascii="Times New Roman" w:hAnsi="Times New Roman"/>
                <w:lang w:val="so-SO"/>
              </w:rPr>
            </w:pPr>
          </w:p>
        </w:tc>
        <w:tc>
          <w:tcPr>
            <w:tcW w:w="1112" w:type="dxa"/>
            <w:tcBorders>
              <w:left w:val="single" w:sz="4" w:space="0" w:color="auto"/>
            </w:tcBorders>
          </w:tcPr>
          <w:p w14:paraId="6E248A00" w14:textId="77777777" w:rsidR="00946A41" w:rsidRPr="006A2518" w:rsidRDefault="00946A41" w:rsidP="00115F5E">
            <w:pPr>
              <w:pStyle w:val="NoSpacing"/>
              <w:rPr>
                <w:rFonts w:ascii="Times New Roman" w:hAnsi="Times New Roman"/>
                <w:lang w:val="so-SO"/>
              </w:rPr>
            </w:pPr>
          </w:p>
        </w:tc>
        <w:tc>
          <w:tcPr>
            <w:tcW w:w="927" w:type="dxa"/>
          </w:tcPr>
          <w:p w14:paraId="0ACF04AF" w14:textId="77777777" w:rsidR="00946A41" w:rsidRPr="006A2518" w:rsidRDefault="00946A41" w:rsidP="00115F5E">
            <w:pPr>
              <w:pStyle w:val="NoSpacing"/>
              <w:rPr>
                <w:rFonts w:ascii="Times New Roman" w:hAnsi="Times New Roman"/>
                <w:lang w:val="so-SO"/>
              </w:rPr>
            </w:pPr>
          </w:p>
        </w:tc>
      </w:tr>
      <w:tr w:rsidR="00946A41" w:rsidRPr="006A2518" w14:paraId="63F7EB8C" w14:textId="77777777" w:rsidTr="0080488C">
        <w:trPr>
          <w:trHeight w:val="4"/>
        </w:trPr>
        <w:tc>
          <w:tcPr>
            <w:tcW w:w="2857" w:type="dxa"/>
            <w:gridSpan w:val="2"/>
            <w:tcBorders>
              <w:right w:val="single" w:sz="4" w:space="0" w:color="000000"/>
            </w:tcBorders>
          </w:tcPr>
          <w:p w14:paraId="0F26B2A8" w14:textId="77777777" w:rsidR="00946A41" w:rsidRPr="006A2518" w:rsidRDefault="00946A41" w:rsidP="00115F5E">
            <w:pPr>
              <w:pStyle w:val="NoSpacing"/>
              <w:rPr>
                <w:rFonts w:ascii="Times New Roman" w:hAnsi="Times New Roman"/>
                <w:lang w:val="so-SO"/>
              </w:rPr>
            </w:pPr>
          </w:p>
        </w:tc>
        <w:tc>
          <w:tcPr>
            <w:tcW w:w="1119" w:type="dxa"/>
            <w:tcBorders>
              <w:left w:val="single" w:sz="4" w:space="0" w:color="000000"/>
              <w:right w:val="single" w:sz="4" w:space="0" w:color="auto"/>
            </w:tcBorders>
          </w:tcPr>
          <w:p w14:paraId="5AA0809D" w14:textId="77777777" w:rsidR="00946A41" w:rsidRPr="006A2518" w:rsidRDefault="00946A41" w:rsidP="00115F5E">
            <w:pPr>
              <w:pStyle w:val="NoSpacing"/>
              <w:rPr>
                <w:rFonts w:ascii="Times New Roman" w:hAnsi="Times New Roman"/>
                <w:lang w:val="so-SO"/>
              </w:rPr>
            </w:pPr>
          </w:p>
        </w:tc>
        <w:tc>
          <w:tcPr>
            <w:tcW w:w="2035" w:type="dxa"/>
            <w:gridSpan w:val="3"/>
            <w:tcBorders>
              <w:left w:val="single" w:sz="4" w:space="0" w:color="auto"/>
            </w:tcBorders>
          </w:tcPr>
          <w:p w14:paraId="5A72FFF8" w14:textId="77777777" w:rsidR="00946A41" w:rsidRPr="006A2518" w:rsidRDefault="00946A41" w:rsidP="00115F5E">
            <w:pPr>
              <w:pStyle w:val="NoSpacing"/>
              <w:rPr>
                <w:rFonts w:ascii="Times New Roman" w:hAnsi="Times New Roman"/>
                <w:lang w:val="so-SO"/>
              </w:rPr>
            </w:pPr>
          </w:p>
        </w:tc>
        <w:tc>
          <w:tcPr>
            <w:tcW w:w="1166" w:type="dxa"/>
          </w:tcPr>
          <w:p w14:paraId="08D2AD61" w14:textId="77777777" w:rsidR="00946A41" w:rsidRPr="006A2518" w:rsidRDefault="00946A41" w:rsidP="00115F5E">
            <w:pPr>
              <w:pStyle w:val="NoSpacing"/>
              <w:rPr>
                <w:rFonts w:ascii="Times New Roman" w:hAnsi="Times New Roman"/>
                <w:lang w:val="so-SO"/>
              </w:rPr>
            </w:pPr>
          </w:p>
        </w:tc>
        <w:tc>
          <w:tcPr>
            <w:tcW w:w="784" w:type="dxa"/>
            <w:gridSpan w:val="2"/>
          </w:tcPr>
          <w:p w14:paraId="15522561" w14:textId="77777777" w:rsidR="00946A41" w:rsidRPr="006A2518" w:rsidRDefault="00946A41" w:rsidP="00115F5E">
            <w:pPr>
              <w:pStyle w:val="NoSpacing"/>
              <w:rPr>
                <w:rFonts w:ascii="Times New Roman" w:hAnsi="Times New Roman"/>
                <w:lang w:val="so-SO"/>
              </w:rPr>
            </w:pPr>
          </w:p>
        </w:tc>
        <w:tc>
          <w:tcPr>
            <w:tcW w:w="1026" w:type="dxa"/>
            <w:gridSpan w:val="2"/>
          </w:tcPr>
          <w:p w14:paraId="0B70A420" w14:textId="77777777" w:rsidR="00946A41" w:rsidRPr="006A2518" w:rsidRDefault="00946A41" w:rsidP="00115F5E">
            <w:pPr>
              <w:pStyle w:val="NoSpacing"/>
              <w:rPr>
                <w:rFonts w:ascii="Times New Roman" w:hAnsi="Times New Roman"/>
                <w:lang w:val="so-SO"/>
              </w:rPr>
            </w:pPr>
          </w:p>
        </w:tc>
        <w:tc>
          <w:tcPr>
            <w:tcW w:w="1388" w:type="dxa"/>
            <w:gridSpan w:val="2"/>
            <w:tcBorders>
              <w:right w:val="single" w:sz="4" w:space="0" w:color="auto"/>
            </w:tcBorders>
          </w:tcPr>
          <w:p w14:paraId="7B5527B4" w14:textId="77777777" w:rsidR="00946A41" w:rsidRPr="006A2518" w:rsidRDefault="00946A41" w:rsidP="00115F5E">
            <w:pPr>
              <w:pStyle w:val="NoSpacing"/>
              <w:rPr>
                <w:rFonts w:ascii="Times New Roman" w:hAnsi="Times New Roman"/>
                <w:lang w:val="so-SO"/>
              </w:rPr>
            </w:pPr>
          </w:p>
        </w:tc>
        <w:tc>
          <w:tcPr>
            <w:tcW w:w="1667" w:type="dxa"/>
            <w:tcBorders>
              <w:left w:val="single" w:sz="4" w:space="0" w:color="auto"/>
            </w:tcBorders>
          </w:tcPr>
          <w:p w14:paraId="0CE11A8E" w14:textId="77777777" w:rsidR="00946A41" w:rsidRPr="006A2518" w:rsidRDefault="00946A41" w:rsidP="00115F5E">
            <w:pPr>
              <w:pStyle w:val="NoSpacing"/>
              <w:rPr>
                <w:rFonts w:ascii="Times New Roman" w:hAnsi="Times New Roman"/>
                <w:lang w:val="so-SO"/>
              </w:rPr>
            </w:pPr>
          </w:p>
        </w:tc>
        <w:tc>
          <w:tcPr>
            <w:tcW w:w="1112" w:type="dxa"/>
            <w:gridSpan w:val="2"/>
            <w:tcBorders>
              <w:right w:val="single" w:sz="4" w:space="0" w:color="auto"/>
            </w:tcBorders>
          </w:tcPr>
          <w:p w14:paraId="32C47E4C" w14:textId="77777777" w:rsidR="00946A41" w:rsidRPr="006A2518" w:rsidRDefault="00946A41" w:rsidP="00115F5E">
            <w:pPr>
              <w:pStyle w:val="NoSpacing"/>
              <w:rPr>
                <w:rFonts w:ascii="Times New Roman" w:hAnsi="Times New Roman"/>
                <w:lang w:val="so-SO"/>
              </w:rPr>
            </w:pPr>
          </w:p>
        </w:tc>
        <w:tc>
          <w:tcPr>
            <w:tcW w:w="1112" w:type="dxa"/>
            <w:tcBorders>
              <w:left w:val="single" w:sz="4" w:space="0" w:color="auto"/>
            </w:tcBorders>
          </w:tcPr>
          <w:p w14:paraId="372DF2BE" w14:textId="77777777" w:rsidR="00946A41" w:rsidRPr="006A2518" w:rsidRDefault="00946A41" w:rsidP="00115F5E">
            <w:pPr>
              <w:pStyle w:val="NoSpacing"/>
              <w:rPr>
                <w:rFonts w:ascii="Times New Roman" w:hAnsi="Times New Roman"/>
                <w:lang w:val="so-SO"/>
              </w:rPr>
            </w:pPr>
          </w:p>
        </w:tc>
        <w:tc>
          <w:tcPr>
            <w:tcW w:w="927" w:type="dxa"/>
          </w:tcPr>
          <w:p w14:paraId="78C62149" w14:textId="77777777" w:rsidR="00946A41" w:rsidRPr="006A2518" w:rsidRDefault="00946A41" w:rsidP="00115F5E">
            <w:pPr>
              <w:pStyle w:val="NoSpacing"/>
              <w:rPr>
                <w:rFonts w:ascii="Times New Roman" w:hAnsi="Times New Roman"/>
                <w:lang w:val="so-SO"/>
              </w:rPr>
            </w:pPr>
          </w:p>
        </w:tc>
      </w:tr>
      <w:tr w:rsidR="00946A41" w:rsidRPr="006A2518" w14:paraId="3D7D5A0E" w14:textId="77777777" w:rsidTr="0080488C">
        <w:trPr>
          <w:trHeight w:val="4"/>
        </w:trPr>
        <w:tc>
          <w:tcPr>
            <w:tcW w:w="2857" w:type="dxa"/>
            <w:gridSpan w:val="2"/>
            <w:tcBorders>
              <w:right w:val="single" w:sz="4" w:space="0" w:color="000000"/>
            </w:tcBorders>
          </w:tcPr>
          <w:p w14:paraId="391447C8" w14:textId="77777777" w:rsidR="00946A41" w:rsidRPr="006A2518" w:rsidRDefault="00946A41" w:rsidP="00115F5E">
            <w:pPr>
              <w:pStyle w:val="NoSpacing"/>
              <w:rPr>
                <w:rFonts w:ascii="Times New Roman" w:hAnsi="Times New Roman"/>
                <w:lang w:val="so-SO"/>
              </w:rPr>
            </w:pPr>
          </w:p>
        </w:tc>
        <w:tc>
          <w:tcPr>
            <w:tcW w:w="1119" w:type="dxa"/>
            <w:tcBorders>
              <w:left w:val="single" w:sz="4" w:space="0" w:color="000000"/>
              <w:right w:val="single" w:sz="4" w:space="0" w:color="auto"/>
            </w:tcBorders>
          </w:tcPr>
          <w:p w14:paraId="5A12890A" w14:textId="77777777" w:rsidR="00946A41" w:rsidRPr="006A2518" w:rsidRDefault="00946A41" w:rsidP="00115F5E">
            <w:pPr>
              <w:pStyle w:val="NoSpacing"/>
              <w:rPr>
                <w:rFonts w:ascii="Times New Roman" w:hAnsi="Times New Roman"/>
                <w:lang w:val="so-SO"/>
              </w:rPr>
            </w:pPr>
          </w:p>
        </w:tc>
        <w:tc>
          <w:tcPr>
            <w:tcW w:w="2035" w:type="dxa"/>
            <w:gridSpan w:val="3"/>
            <w:tcBorders>
              <w:left w:val="single" w:sz="4" w:space="0" w:color="auto"/>
            </w:tcBorders>
          </w:tcPr>
          <w:p w14:paraId="1420261E" w14:textId="77777777" w:rsidR="00946A41" w:rsidRPr="006A2518" w:rsidRDefault="00946A41" w:rsidP="00115F5E">
            <w:pPr>
              <w:pStyle w:val="NoSpacing"/>
              <w:rPr>
                <w:rFonts w:ascii="Times New Roman" w:hAnsi="Times New Roman"/>
                <w:lang w:val="so-SO"/>
              </w:rPr>
            </w:pPr>
          </w:p>
        </w:tc>
        <w:tc>
          <w:tcPr>
            <w:tcW w:w="1166" w:type="dxa"/>
          </w:tcPr>
          <w:p w14:paraId="30630C70" w14:textId="77777777" w:rsidR="00946A41" w:rsidRPr="006A2518" w:rsidRDefault="00946A41" w:rsidP="00115F5E">
            <w:pPr>
              <w:pStyle w:val="NoSpacing"/>
              <w:rPr>
                <w:rFonts w:ascii="Times New Roman" w:hAnsi="Times New Roman"/>
                <w:lang w:val="so-SO"/>
              </w:rPr>
            </w:pPr>
          </w:p>
        </w:tc>
        <w:tc>
          <w:tcPr>
            <w:tcW w:w="784" w:type="dxa"/>
            <w:gridSpan w:val="2"/>
          </w:tcPr>
          <w:p w14:paraId="62E0FFB9" w14:textId="77777777" w:rsidR="00946A41" w:rsidRPr="006A2518" w:rsidRDefault="00946A41" w:rsidP="00115F5E">
            <w:pPr>
              <w:pStyle w:val="NoSpacing"/>
              <w:rPr>
                <w:rFonts w:ascii="Times New Roman" w:hAnsi="Times New Roman"/>
                <w:lang w:val="so-SO"/>
              </w:rPr>
            </w:pPr>
          </w:p>
        </w:tc>
        <w:tc>
          <w:tcPr>
            <w:tcW w:w="1026" w:type="dxa"/>
            <w:gridSpan w:val="2"/>
          </w:tcPr>
          <w:p w14:paraId="6CBF50A5" w14:textId="77777777" w:rsidR="00946A41" w:rsidRPr="006A2518" w:rsidRDefault="00946A41" w:rsidP="00115F5E">
            <w:pPr>
              <w:pStyle w:val="NoSpacing"/>
              <w:rPr>
                <w:rFonts w:ascii="Times New Roman" w:hAnsi="Times New Roman"/>
                <w:lang w:val="so-SO"/>
              </w:rPr>
            </w:pPr>
          </w:p>
        </w:tc>
        <w:tc>
          <w:tcPr>
            <w:tcW w:w="1388" w:type="dxa"/>
            <w:gridSpan w:val="2"/>
            <w:tcBorders>
              <w:right w:val="single" w:sz="4" w:space="0" w:color="auto"/>
            </w:tcBorders>
          </w:tcPr>
          <w:p w14:paraId="0285AE20" w14:textId="77777777" w:rsidR="00946A41" w:rsidRPr="006A2518" w:rsidRDefault="00946A41" w:rsidP="00115F5E">
            <w:pPr>
              <w:pStyle w:val="NoSpacing"/>
              <w:rPr>
                <w:rFonts w:ascii="Times New Roman" w:hAnsi="Times New Roman"/>
                <w:lang w:val="so-SO"/>
              </w:rPr>
            </w:pPr>
          </w:p>
        </w:tc>
        <w:tc>
          <w:tcPr>
            <w:tcW w:w="1667" w:type="dxa"/>
            <w:tcBorders>
              <w:left w:val="single" w:sz="4" w:space="0" w:color="auto"/>
            </w:tcBorders>
          </w:tcPr>
          <w:p w14:paraId="5D75AF8E" w14:textId="77777777" w:rsidR="00946A41" w:rsidRPr="006A2518" w:rsidRDefault="00946A41" w:rsidP="00115F5E">
            <w:pPr>
              <w:pStyle w:val="NoSpacing"/>
              <w:rPr>
                <w:rFonts w:ascii="Times New Roman" w:hAnsi="Times New Roman"/>
                <w:lang w:val="so-SO"/>
              </w:rPr>
            </w:pPr>
          </w:p>
        </w:tc>
        <w:tc>
          <w:tcPr>
            <w:tcW w:w="1112" w:type="dxa"/>
            <w:gridSpan w:val="2"/>
            <w:tcBorders>
              <w:right w:val="single" w:sz="4" w:space="0" w:color="auto"/>
            </w:tcBorders>
          </w:tcPr>
          <w:p w14:paraId="06DCC1B2" w14:textId="77777777" w:rsidR="00946A41" w:rsidRPr="006A2518" w:rsidRDefault="00946A41" w:rsidP="00115F5E">
            <w:pPr>
              <w:pStyle w:val="NoSpacing"/>
              <w:rPr>
                <w:rFonts w:ascii="Times New Roman" w:hAnsi="Times New Roman"/>
                <w:lang w:val="so-SO"/>
              </w:rPr>
            </w:pPr>
          </w:p>
        </w:tc>
        <w:tc>
          <w:tcPr>
            <w:tcW w:w="1112" w:type="dxa"/>
            <w:tcBorders>
              <w:left w:val="single" w:sz="4" w:space="0" w:color="auto"/>
            </w:tcBorders>
          </w:tcPr>
          <w:p w14:paraId="5DFF6B61" w14:textId="77777777" w:rsidR="00946A41" w:rsidRPr="006A2518" w:rsidRDefault="00946A41" w:rsidP="00115F5E">
            <w:pPr>
              <w:pStyle w:val="NoSpacing"/>
              <w:rPr>
                <w:rFonts w:ascii="Times New Roman" w:hAnsi="Times New Roman"/>
                <w:lang w:val="so-SO"/>
              </w:rPr>
            </w:pPr>
          </w:p>
        </w:tc>
        <w:tc>
          <w:tcPr>
            <w:tcW w:w="927" w:type="dxa"/>
          </w:tcPr>
          <w:p w14:paraId="2AC75E67" w14:textId="77777777" w:rsidR="00946A41" w:rsidRPr="006A2518" w:rsidRDefault="00946A41" w:rsidP="00115F5E">
            <w:pPr>
              <w:pStyle w:val="NoSpacing"/>
              <w:rPr>
                <w:rFonts w:ascii="Times New Roman" w:hAnsi="Times New Roman"/>
                <w:lang w:val="so-SO"/>
              </w:rPr>
            </w:pPr>
          </w:p>
        </w:tc>
      </w:tr>
      <w:tr w:rsidR="00946A41" w:rsidRPr="006A2518" w14:paraId="30F19C28" w14:textId="77777777" w:rsidTr="005D75F1">
        <w:trPr>
          <w:trHeight w:val="236"/>
        </w:trPr>
        <w:tc>
          <w:tcPr>
            <w:tcW w:w="15193" w:type="dxa"/>
            <w:gridSpan w:val="18"/>
            <w:tcBorders>
              <w:top w:val="nil"/>
              <w:left w:val="single" w:sz="4" w:space="0" w:color="000000"/>
              <w:bottom w:val="single" w:sz="4" w:space="0" w:color="000000"/>
              <w:right w:val="single" w:sz="4" w:space="0" w:color="000000"/>
            </w:tcBorders>
            <w:shd w:val="clear" w:color="auto" w:fill="auto"/>
          </w:tcPr>
          <w:p w14:paraId="0CF48D40" w14:textId="77777777" w:rsidR="00946A41" w:rsidRPr="006A2518" w:rsidRDefault="00946A41">
            <w:pPr>
              <w:pStyle w:val="NoSpacing"/>
              <w:rPr>
                <w:sz w:val="12"/>
                <w:szCs w:val="12"/>
                <w:lang w:val="so-SO"/>
              </w:rPr>
            </w:pPr>
            <w:r w:rsidRPr="006A2518">
              <w:rPr>
                <w:rFonts w:eastAsia="Calibri"/>
                <w:sz w:val="12"/>
                <w:szCs w:val="12"/>
                <w:lang w:val="so-SO"/>
              </w:rPr>
              <w:t xml:space="preserve">Anigu waxaan caddaynayaa iyada oo aan ciqaab ku mutaysan karo beensheegida (sheegida hadallo been ah iyadoo lagu dhaaranayo) iyo dhammaan ciqaabyada kale la mutaysan karo in wax been ah lagu daro qoraalka aan arjigan ku qorey, kuwa kulifaaqan, iyo qofkasta oo iwareysan doono yahay mid run oo sax ah. Dhammaan shaqsiyaadka caawinaada codsanaya ama kuwa caawinaada qaata ay yihiin kuwa haysta dhalashada Mareykan, sharci wadanka lagu joogo, ama soo galooti xaq uleh. Waan ogsoonahay oo waan kuu raacsan nahay shuruudaha iyo macluumaadka la i siiyay. Haddii la isoo weydiisto, waxaan bixin doonaa macluumaadka caddeynaya qoraalkayga, ama TDHS waxaan fasax u siiyay in ay caddeyn la timaado. Waan ogsoonahay in la iga rabo in TDHS aan u soo sheego isbadel kasta oo xaaladdayda ku timaada. </w:t>
            </w:r>
            <w:r w:rsidRPr="006A2518">
              <w:rPr>
                <w:rFonts w:eastAsia="Calibri"/>
                <w:b/>
                <w:bCs/>
                <w:sz w:val="12"/>
                <w:szCs w:val="12"/>
                <w:lang w:val="so-SO"/>
              </w:rPr>
              <w:t xml:space="preserve">Waan fahamsanahay in macluumaadka aan ku bixiyay ay soo caddayn doonaan saraakiisha federaalka, gobolka, iyo kuwa maxalliga ah si loo go'aamiyo haddii macluumaadkaas uu yahay mid run ah. </w:t>
            </w:r>
            <w:r w:rsidRPr="006A2518">
              <w:rPr>
                <w:rFonts w:eastAsia="Calibri"/>
                <w:sz w:val="12"/>
                <w:szCs w:val="12"/>
                <w:lang w:val="so-SO"/>
              </w:rPr>
              <w:t xml:space="preserve">  </w:t>
            </w:r>
          </w:p>
          <w:p w14:paraId="1CDB92A4" w14:textId="2BCA348A" w:rsidR="00946A41" w:rsidRPr="006A2518" w:rsidRDefault="00946A41" w:rsidP="00115F5E">
            <w:pPr>
              <w:pStyle w:val="NoSpacing"/>
              <w:rPr>
                <w:sz w:val="12"/>
                <w:szCs w:val="12"/>
                <w:lang w:val="so-SO"/>
              </w:rPr>
            </w:pPr>
            <w:r w:rsidRPr="006A2518">
              <w:rPr>
                <w:noProof/>
                <w:sz w:val="12"/>
                <w:szCs w:val="12"/>
                <w:lang w:val="so-SO"/>
              </w:rPr>
              <mc:AlternateContent>
                <mc:Choice Requires="wps">
                  <w:drawing>
                    <wp:anchor distT="0" distB="0" distL="114300" distR="114300" simplePos="0" relativeHeight="251659264" behindDoc="0" locked="0" layoutInCell="1" allowOverlap="1" wp14:anchorId="58A51D82" wp14:editId="5169F49E">
                      <wp:simplePos x="0" y="0"/>
                      <wp:positionH relativeFrom="column">
                        <wp:posOffset>-436880</wp:posOffset>
                      </wp:positionH>
                      <wp:positionV relativeFrom="paragraph">
                        <wp:posOffset>207645</wp:posOffset>
                      </wp:positionV>
                      <wp:extent cx="351155" cy="212725"/>
                      <wp:effectExtent l="0" t="19050" r="29845" b="3492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155" cy="212725"/>
                              </a:xfrm>
                              <a:prstGeom prst="rightArrow">
                                <a:avLst>
                                  <a:gd name="adj1" fmla="val 50000"/>
                                  <a:gd name="adj2" fmla="val 41269"/>
                                </a:avLst>
                              </a:prstGeom>
                              <a:solidFill>
                                <a:srgbClr val="000000"/>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101DF7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4.4pt;margin-top:16.35pt;width:27.6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" fillcolor="black"/>
                  </w:pict>
                </mc:Fallback>
              </mc:AlternateContent>
            </w:r>
            <w:r w:rsidRPr="006A2518">
              <w:rPr>
                <w:rFonts w:eastAsia="Calibri"/>
                <w:b/>
                <w:bCs/>
                <w:sz w:val="12"/>
                <w:szCs w:val="12"/>
                <w:lang w:val="so-SO"/>
              </w:rPr>
              <w:t>Bixinta:</w:t>
            </w:r>
            <w:r w:rsidRPr="006A2518">
              <w:rPr>
                <w:rFonts w:eastAsia="Calibri"/>
                <w:sz w:val="12"/>
                <w:szCs w:val="12"/>
                <w:lang w:val="so-SO"/>
              </w:rPr>
              <w:t xml:space="preserve">Dowladda Gobolka Tennessee ama kuwa ushaqeeya waxaa dhici karta in ay ubaahdaan  macluudka aan anigu siiyay yahay mid run ah oo iyagu soo hubsan doona. Aniga oo warqaddan saxiixaya, iyaga waxaan usheegayaa in ay soo caddeeyaan. Tani waxay u ogolaandoontaa in ay go'aamiyaan haddii la isiinayo SNAP ama Families First. Sidoo kale waxaan halkan ku caddaynayaa in aan aqriyay oo aan fahmay Bayaanka Heshiiska Isfahamka. </w:t>
            </w:r>
            <w:r w:rsidRPr="006A2518">
              <w:rPr>
                <w:rFonts w:eastAsia="Calibri"/>
                <w:b/>
                <w:bCs/>
                <w:sz w:val="12"/>
                <w:szCs w:val="12"/>
                <w:lang w:val="so-SO"/>
              </w:rPr>
              <w:t>Haddii aad codsato SNAP, waxaa laga yaabaa in lagugu qaado in dib-u baarid lagu sameeyo Tayada. Macaamiisha waxay arjiga manfacyada iyo waraaqaha caddaymaha ah ay keeni karaan xafiiskooda degmada oo boosto ayay ugu diri karaan, gacanta ayay ugu geyn karaan, ama qatka internetka ayay ugu gudbin karaa iyagoo booqda https://</w:t>
            </w:r>
            <w:r w:rsidR="00432C28" w:rsidRPr="006A2518">
              <w:rPr>
                <w:rFonts w:eastAsia="Calibri"/>
                <w:b/>
                <w:bCs/>
                <w:sz w:val="12"/>
                <w:szCs w:val="12"/>
              </w:rPr>
              <w:t>onedhs</w:t>
            </w:r>
            <w:r w:rsidRPr="006A2518">
              <w:rPr>
                <w:rFonts w:eastAsia="Calibri"/>
                <w:b/>
                <w:bCs/>
                <w:sz w:val="12"/>
                <w:szCs w:val="12"/>
                <w:lang w:val="so-SO"/>
              </w:rPr>
              <w:t>.tn.gov/.</w:t>
            </w:r>
          </w:p>
          <w:p w14:paraId="2E954E82" w14:textId="77777777" w:rsidR="00946A41" w:rsidRPr="006A2518" w:rsidRDefault="00946A41" w:rsidP="00794851">
            <w:pPr>
              <w:pStyle w:val="NoSpacing"/>
              <w:spacing w:before="60" w:after="60"/>
              <w:rPr>
                <w:rFonts w:asciiTheme="majorHAnsi" w:hAnsiTheme="majorHAnsi"/>
                <w:b/>
                <w:sz w:val="12"/>
                <w:szCs w:val="12"/>
                <w:lang w:val="so-SO"/>
              </w:rPr>
            </w:pPr>
            <w:r w:rsidRPr="006A2518">
              <w:rPr>
                <w:rFonts w:ascii="Cambria" w:eastAsia="Cambria" w:hAnsi="Cambria"/>
                <w:b/>
                <w:bCs/>
                <w:sz w:val="12"/>
                <w:szCs w:val="12"/>
                <w:lang w:val="so-SO"/>
              </w:rPr>
              <w:t>Saxiixa ________________________________________________ Taariikh: __________________   Markhaati (haddii X lagu saxiixay): ______________________________________________________Taariikh: ___________________               Mas’uul ama Wakiilka Awoodda loo siiyay: ____________________________________ Taariikh:_____________________________</w:t>
            </w:r>
            <w:r w:rsidRPr="006A2518">
              <w:rPr>
                <w:rFonts w:eastAsia="Calibri"/>
                <w:b/>
                <w:bCs/>
                <w:sz w:val="18"/>
                <w:szCs w:val="18"/>
                <w:lang w:val="so-SO"/>
              </w:rPr>
              <w:t xml:space="preserve">   </w:t>
            </w:r>
          </w:p>
        </w:tc>
      </w:tr>
      <w:tr w:rsidR="00946A41" w:rsidRPr="006A2518" w14:paraId="628AEDE1" w14:textId="77777777" w:rsidTr="0080488C">
        <w:trPr>
          <w:trHeight w:val="919"/>
        </w:trPr>
        <w:tc>
          <w:tcPr>
            <w:tcW w:w="5157" w:type="dxa"/>
            <w:gridSpan w:val="5"/>
            <w:tcBorders>
              <w:top w:val="single" w:sz="4" w:space="0" w:color="000000"/>
              <w:bottom w:val="single" w:sz="4" w:space="0" w:color="auto"/>
            </w:tcBorders>
            <w:shd w:val="clear" w:color="auto" w:fill="auto"/>
          </w:tcPr>
          <w:p w14:paraId="40007695" w14:textId="77777777" w:rsidR="00946A41" w:rsidRPr="006A2518" w:rsidRDefault="00946A41" w:rsidP="008F168E">
            <w:pPr>
              <w:pStyle w:val="NoSpacing"/>
              <w:rPr>
                <w:b/>
                <w:sz w:val="14"/>
                <w:szCs w:val="14"/>
                <w:lang w:val="so-SO"/>
              </w:rPr>
            </w:pPr>
            <w:r w:rsidRPr="006A2518">
              <w:rPr>
                <w:rFonts w:eastAsia="Calibri"/>
                <w:b/>
                <w:bCs/>
                <w:sz w:val="14"/>
                <w:szCs w:val="14"/>
                <w:lang w:val="so-SO"/>
              </w:rPr>
              <w:t>SANDUUQAN waxaa loogu talagalay Families First kaliya: Idan lagu sii bixinayo diiwaangelinta isa soo xaadirista iskuulka</w:t>
            </w:r>
          </w:p>
          <w:p w14:paraId="6CD219FA" w14:textId="77777777" w:rsidR="00946A41" w:rsidRPr="006A2518" w:rsidRDefault="00946A41" w:rsidP="006B59DD">
            <w:pPr>
              <w:pStyle w:val="NoSpacing"/>
              <w:rPr>
                <w:sz w:val="14"/>
                <w:szCs w:val="14"/>
                <w:lang w:val="so-SO"/>
              </w:rPr>
            </w:pPr>
            <w:r w:rsidRPr="006A2518">
              <w:rPr>
                <w:rFonts w:eastAsia="Calibri"/>
                <w:sz w:val="14"/>
                <w:szCs w:val="14"/>
                <w:lang w:val="so-SO"/>
              </w:rPr>
              <w:t>Anigoo ah (macmiilka) iskuulka waxaan fasax usiinayaa in ay bixiyaan diiwaangelinta soo xaadiritaanka caruurta ee arjigan ku qoran oo xogtaas la siiyo Waaxda Adeegyada Bulshada ee Tennessee oo ay bixiso Waaxda Waxbarashada ee Tennessee ama iskuulka canugayga dhigto. Waaxda Adeega Bulshada diiwaangelintan way isticmaali doontaa, iyadoo ay la socoto lambarada soshal sekiyuuritiga, waxay iga caawinaysaa inaan ka soo baxo waajibaadyadeyda Mudnaanta Qoyska. Diiwangelinta waa la jejeexi doonaa mar haddii laga dhammaysto oo aanan loo baahnayn.</w:t>
            </w:r>
          </w:p>
          <w:p w14:paraId="533B8295" w14:textId="77777777" w:rsidR="00946A41" w:rsidRPr="006A2518" w:rsidRDefault="00946A41" w:rsidP="006B59DD">
            <w:pPr>
              <w:pStyle w:val="NoSpacing"/>
              <w:rPr>
                <w:sz w:val="14"/>
                <w:szCs w:val="14"/>
                <w:lang w:val="so-SO"/>
              </w:rPr>
            </w:pPr>
          </w:p>
          <w:p w14:paraId="2D0D6439" w14:textId="77777777" w:rsidR="00946A41" w:rsidRPr="006A2518" w:rsidRDefault="00946A41" w:rsidP="00115F5E">
            <w:pPr>
              <w:pStyle w:val="NoSpacing"/>
              <w:rPr>
                <w:sz w:val="14"/>
                <w:szCs w:val="14"/>
                <w:lang w:val="so-SO"/>
              </w:rPr>
            </w:pPr>
            <w:r w:rsidRPr="006A2518">
              <w:rPr>
                <w:rFonts w:eastAsia="Calibri"/>
                <w:b/>
                <w:bCs/>
                <w:sz w:val="14"/>
                <w:szCs w:val="14"/>
                <w:lang w:val="so-SO"/>
              </w:rPr>
              <w:t>Saxiixa ________________________________________ Taariikh</w:t>
            </w:r>
            <w:r w:rsidRPr="006A2518">
              <w:rPr>
                <w:rFonts w:eastAsia="Calibri"/>
                <w:sz w:val="14"/>
                <w:szCs w:val="14"/>
                <w:lang w:val="so-SO"/>
              </w:rPr>
              <w:t>: ____________</w:t>
            </w:r>
          </w:p>
        </w:tc>
        <w:tc>
          <w:tcPr>
            <w:tcW w:w="2437" w:type="dxa"/>
            <w:gridSpan w:val="3"/>
            <w:tcBorders>
              <w:top w:val="single" w:sz="4" w:space="0" w:color="000000"/>
              <w:bottom w:val="single" w:sz="4" w:space="0" w:color="auto"/>
            </w:tcBorders>
            <w:shd w:val="clear" w:color="auto" w:fill="auto"/>
          </w:tcPr>
          <w:p w14:paraId="75CAAD3B"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r w:rsidRPr="006A2518">
              <w:rPr>
                <w:rFonts w:ascii="Calibri" w:eastAsia="Calibri" w:hAnsi="Calibri"/>
                <w:b/>
                <w:bCs/>
                <w:sz w:val="14"/>
                <w:szCs w:val="14"/>
                <w:lang w:val="so-SO"/>
              </w:rPr>
              <w:t>Macluumaadkeyga waxaa lala wadaagi doonaa Buuggaagta Dhalashada aysan kahayn haddii aan diido.</w:t>
            </w:r>
          </w:p>
          <w:p w14:paraId="7B64980E"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p>
          <w:p w14:paraId="5D2A5961"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r w:rsidRPr="006A2518">
              <w:rPr>
                <w:rFonts w:ascii="Calibri" w:eastAsia="Calibri" w:hAnsi="Calibri"/>
                <w:b/>
                <w:bCs/>
                <w:sz w:val="14"/>
                <w:szCs w:val="14"/>
                <w:lang w:val="so-SO"/>
              </w:rPr>
              <w:t>Halkan calaaddee si aad u diiddo ___.</w:t>
            </w:r>
          </w:p>
          <w:p w14:paraId="3CB3C7AA"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p>
          <w:p w14:paraId="57FF8E09"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r w:rsidRPr="006A2518">
              <w:rPr>
                <w:rFonts w:ascii="Calibri" w:eastAsia="Calibri" w:hAnsi="Calibri"/>
                <w:b/>
                <w:bCs/>
                <w:sz w:val="14"/>
                <w:szCs w:val="14"/>
                <w:lang w:val="so-SO"/>
              </w:rPr>
              <w:t>Miyaad diyaar u tahay in aad u hogaansanaato masruufka ilmaha (child support)? (FF Kaliya)</w:t>
            </w:r>
          </w:p>
          <w:p w14:paraId="01F8E1D7" w14:textId="77777777" w:rsidR="00946A41" w:rsidRPr="006A2518" w:rsidRDefault="00946A41" w:rsidP="008F168E">
            <w:pPr>
              <w:tabs>
                <w:tab w:val="left" w:pos="4560"/>
                <w:tab w:val="left" w:pos="5190"/>
                <w:tab w:val="left" w:pos="6615"/>
                <w:tab w:val="left" w:pos="6885"/>
                <w:tab w:val="left" w:pos="8715"/>
                <w:tab w:val="left" w:pos="10545"/>
              </w:tabs>
              <w:rPr>
                <w:rFonts w:asciiTheme="minorHAnsi" w:hAnsiTheme="minorHAnsi"/>
                <w:b/>
                <w:sz w:val="14"/>
                <w:szCs w:val="14"/>
                <w:lang w:val="so-SO"/>
              </w:rPr>
            </w:pPr>
          </w:p>
          <w:p w14:paraId="43FC9E2B" w14:textId="77777777" w:rsidR="00946A41" w:rsidRPr="006A2518" w:rsidRDefault="00946A41" w:rsidP="008F168E">
            <w:pPr>
              <w:pStyle w:val="NoSpacing"/>
              <w:rPr>
                <w:sz w:val="14"/>
                <w:szCs w:val="14"/>
                <w:lang w:val="so-SO"/>
              </w:rPr>
            </w:pPr>
            <w:r w:rsidRPr="006A2518">
              <w:rPr>
                <w:rFonts w:eastAsia="Calibri"/>
                <w:b/>
                <w:bCs/>
                <w:sz w:val="14"/>
                <w:szCs w:val="14"/>
                <w:lang w:val="so-SO"/>
              </w:rPr>
              <w:t>Haa____  Maya____</w:t>
            </w:r>
          </w:p>
        </w:tc>
        <w:tc>
          <w:tcPr>
            <w:tcW w:w="2426" w:type="dxa"/>
            <w:gridSpan w:val="4"/>
            <w:tcBorders>
              <w:top w:val="single" w:sz="4" w:space="0" w:color="000000"/>
              <w:bottom w:val="single" w:sz="4" w:space="0" w:color="auto"/>
            </w:tcBorders>
            <w:shd w:val="clear" w:color="auto" w:fill="auto"/>
          </w:tcPr>
          <w:p w14:paraId="4D4C9FC7"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r w:rsidRPr="006A2518">
              <w:rPr>
                <w:b/>
                <w:bCs/>
                <w:sz w:val="14"/>
                <w:szCs w:val="14"/>
                <w:lang w:val="so-SO"/>
              </w:rPr>
              <w:t>Ma jeceshahay in aad hesho nuqul ka mid ah arjigaaga oo dhammaystiran?</w:t>
            </w:r>
          </w:p>
          <w:p w14:paraId="0F9A8311" w14:textId="77777777" w:rsidR="00946A41" w:rsidRPr="006A2518" w:rsidRDefault="00946A41" w:rsidP="008F168E">
            <w:pPr>
              <w:tabs>
                <w:tab w:val="left" w:pos="4560"/>
                <w:tab w:val="left" w:pos="5190"/>
                <w:tab w:val="left" w:pos="6615"/>
                <w:tab w:val="left" w:pos="6885"/>
                <w:tab w:val="left" w:pos="8715"/>
                <w:tab w:val="left" w:pos="10545"/>
              </w:tabs>
              <w:jc w:val="center"/>
              <w:rPr>
                <w:b/>
                <w:sz w:val="14"/>
                <w:szCs w:val="14"/>
                <w:lang w:val="so-SO"/>
              </w:rPr>
            </w:pPr>
          </w:p>
          <w:p w14:paraId="35A2DAA0"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r w:rsidRPr="006A2518">
              <w:rPr>
                <w:b/>
                <w:bCs/>
                <w:sz w:val="14"/>
                <w:szCs w:val="14"/>
                <w:lang w:val="so-SO"/>
              </w:rPr>
              <w:t>_____Haa _____ Maya</w:t>
            </w:r>
          </w:p>
          <w:p w14:paraId="43A9EF7C"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p>
          <w:p w14:paraId="69554D33"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r w:rsidRPr="006A2518">
              <w:rPr>
                <w:b/>
                <w:bCs/>
                <w:sz w:val="14"/>
                <w:szCs w:val="14"/>
                <w:lang w:val="so-SO"/>
              </w:rPr>
              <w:t>Haddii ay sidaas tahay, miyaad doorbideysaa nuqul warqad ah ama nuqul elektaroonig ah?</w:t>
            </w:r>
          </w:p>
          <w:p w14:paraId="087F7F9D"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p>
          <w:p w14:paraId="1E4F5499" w14:textId="77777777" w:rsidR="00946A41" w:rsidRPr="006A2518" w:rsidRDefault="00946A41" w:rsidP="008F168E">
            <w:pPr>
              <w:tabs>
                <w:tab w:val="left" w:pos="4560"/>
                <w:tab w:val="left" w:pos="5190"/>
                <w:tab w:val="left" w:pos="6615"/>
                <w:tab w:val="left" w:pos="6885"/>
                <w:tab w:val="left" w:pos="8715"/>
                <w:tab w:val="left" w:pos="10545"/>
              </w:tabs>
              <w:rPr>
                <w:b/>
                <w:sz w:val="14"/>
                <w:szCs w:val="14"/>
                <w:lang w:val="so-SO"/>
              </w:rPr>
            </w:pPr>
            <w:r w:rsidRPr="006A2518">
              <w:rPr>
                <w:b/>
                <w:bCs/>
                <w:sz w:val="14"/>
                <w:szCs w:val="14"/>
                <w:lang w:val="so-SO"/>
              </w:rPr>
              <w:t>_____ Nuqul Waraaq ah</w:t>
            </w:r>
          </w:p>
          <w:p w14:paraId="646D2BA6" w14:textId="77777777" w:rsidR="00946A41" w:rsidRPr="006A2518" w:rsidRDefault="00946A41" w:rsidP="008F168E">
            <w:pPr>
              <w:tabs>
                <w:tab w:val="left" w:pos="4560"/>
                <w:tab w:val="left" w:pos="5190"/>
                <w:tab w:val="left" w:pos="6615"/>
                <w:tab w:val="left" w:pos="6885"/>
                <w:tab w:val="left" w:pos="8715"/>
                <w:tab w:val="left" w:pos="10545"/>
              </w:tabs>
              <w:rPr>
                <w:sz w:val="14"/>
                <w:szCs w:val="14"/>
                <w:lang w:val="so-SO"/>
              </w:rPr>
            </w:pPr>
            <w:r w:rsidRPr="006A2518">
              <w:rPr>
                <w:b/>
                <w:bCs/>
                <w:sz w:val="14"/>
                <w:szCs w:val="14"/>
                <w:lang w:val="so-SO"/>
              </w:rPr>
              <w:t>_____ Nuqul elektaroonig ah</w:t>
            </w:r>
          </w:p>
        </w:tc>
        <w:tc>
          <w:tcPr>
            <w:tcW w:w="5173" w:type="dxa"/>
            <w:gridSpan w:val="6"/>
            <w:vMerge w:val="restart"/>
            <w:tcBorders>
              <w:top w:val="single" w:sz="4" w:space="0" w:color="000000"/>
              <w:right w:val="single" w:sz="4" w:space="0" w:color="000000"/>
            </w:tcBorders>
            <w:shd w:val="clear" w:color="auto" w:fill="auto"/>
          </w:tcPr>
          <w:p w14:paraId="4B3076BD" w14:textId="77777777" w:rsidR="00946A41" w:rsidRPr="006A2518" w:rsidRDefault="00946A41" w:rsidP="00115F5E">
            <w:pPr>
              <w:pStyle w:val="NoSpacing"/>
              <w:jc w:val="center"/>
              <w:rPr>
                <w:b/>
                <w:sz w:val="14"/>
                <w:szCs w:val="14"/>
                <w:lang w:val="so-SO"/>
              </w:rPr>
            </w:pPr>
            <w:r w:rsidRPr="006A2518">
              <w:rPr>
                <w:rFonts w:eastAsia="Calibri"/>
                <w:b/>
                <w:bCs/>
                <w:sz w:val="14"/>
                <w:szCs w:val="14"/>
                <w:lang w:val="so-SO"/>
              </w:rPr>
              <w:t>Waxaa laga yaabaa in manfacyadaada SNAP lagaa joojiyo haddi aad:</w:t>
            </w:r>
          </w:p>
          <w:p w14:paraId="1D481F08"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Nasiiso macluumaad aan jirin ama haddii aad wax naga qariso si aad u qaadato manfacyada Kuubannada Cuntada darteed; </w:t>
            </w:r>
          </w:p>
          <w:p w14:paraId="72DB3EBC"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Isticmaasho Kaarka Manfaca oo qof kale lee yahay iyaga oo aan kuu fasaxin; </w:t>
            </w:r>
          </w:p>
          <w:p w14:paraId="6002A16A" w14:textId="77777777" w:rsidR="00946A41" w:rsidRPr="006A2518" w:rsidRDefault="00946A41" w:rsidP="00115F5E">
            <w:pPr>
              <w:pStyle w:val="NoSpacing"/>
              <w:rPr>
                <w:sz w:val="14"/>
                <w:szCs w:val="14"/>
                <w:lang w:val="so-SO"/>
              </w:rPr>
            </w:pPr>
            <w:r w:rsidRPr="006A2518">
              <w:rPr>
                <w:rFonts w:eastAsia="Calibri"/>
                <w:sz w:val="14"/>
                <w:szCs w:val="14"/>
                <w:lang w:val="so-SO"/>
              </w:rPr>
              <w:t>*Manfacayda SNAP aad ku soo iibsato sida qamri, sigaar, ama saabuun ama aad isaga</w:t>
            </w:r>
          </w:p>
          <w:p w14:paraId="5FF747BB"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  guddo.          </w:t>
            </w:r>
          </w:p>
          <w:p w14:paraId="2C87C42D" w14:textId="77777777" w:rsidR="00946A41" w:rsidRPr="006A2518" w:rsidRDefault="00946A41" w:rsidP="00115F5E">
            <w:pPr>
              <w:pStyle w:val="NoSpacing"/>
              <w:rPr>
                <w:b/>
                <w:sz w:val="14"/>
                <w:szCs w:val="14"/>
                <w:lang w:val="so-SO"/>
              </w:rPr>
            </w:pPr>
            <w:r w:rsidRPr="006A2518">
              <w:rPr>
                <w:rFonts w:eastAsia="Calibri"/>
                <w:b/>
                <w:bCs/>
                <w:sz w:val="14"/>
                <w:szCs w:val="14"/>
                <w:lang w:val="so-SO"/>
              </w:rPr>
              <w:t>Haddii xeerarkan aad jebiso, ma qaadan doontid manfacyada SNAP ilaa:</w:t>
            </w:r>
          </w:p>
          <w:p w14:paraId="6F7DB3C2"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1 sano waa marka koowaad ee lagugu qabto, marka labaad 2 sano, oo marka seddexaadna weligaaba ma qaadan doontid. </w:t>
            </w:r>
          </w:p>
          <w:p w14:paraId="44660945" w14:textId="77777777" w:rsidR="00946A41" w:rsidRPr="006A2518" w:rsidRDefault="00946A41" w:rsidP="00115F5E">
            <w:pPr>
              <w:pStyle w:val="NoSpacing"/>
              <w:rPr>
                <w:b/>
                <w:sz w:val="14"/>
                <w:szCs w:val="14"/>
                <w:lang w:val="so-SO"/>
              </w:rPr>
            </w:pPr>
            <w:r w:rsidRPr="006A2518">
              <w:rPr>
                <w:rFonts w:eastAsia="Calibri"/>
                <w:b/>
                <w:bCs/>
                <w:sz w:val="14"/>
                <w:szCs w:val="14"/>
                <w:lang w:val="so-SO"/>
              </w:rPr>
              <w:t>Haddii manfacyada SNAP ee lagu siiyo aad daroogo ku baddelato. Manfacyada waxaa lagaa jari karaa ilaa:</w:t>
            </w:r>
          </w:p>
          <w:p w14:paraId="197E7635" w14:textId="77777777" w:rsidR="00946A41" w:rsidRPr="006A2518" w:rsidRDefault="00946A41" w:rsidP="00115F5E">
            <w:pPr>
              <w:pStyle w:val="NoSpacing"/>
              <w:rPr>
                <w:sz w:val="14"/>
                <w:szCs w:val="14"/>
                <w:lang w:val="so-SO"/>
              </w:rPr>
            </w:pPr>
            <w:r w:rsidRPr="006A2518">
              <w:rPr>
                <w:rFonts w:eastAsia="Calibri"/>
                <w:sz w:val="14"/>
                <w:szCs w:val="14"/>
                <w:lang w:val="so-SO"/>
              </w:rPr>
              <w:t>2 sano waa marka koowaad iyo marka labaad weligaaba ma qaadan doontid.</w:t>
            </w:r>
          </w:p>
          <w:p w14:paraId="23899670" w14:textId="77777777" w:rsidR="00946A41" w:rsidRPr="006A2518" w:rsidRDefault="00946A41" w:rsidP="00115F5E">
            <w:pPr>
              <w:pStyle w:val="NoSpacing"/>
              <w:rPr>
                <w:b/>
                <w:sz w:val="14"/>
                <w:szCs w:val="14"/>
                <w:lang w:val="so-SO"/>
              </w:rPr>
            </w:pPr>
            <w:r w:rsidRPr="006A2518">
              <w:rPr>
                <w:rFonts w:eastAsia="Calibri"/>
                <w:b/>
                <w:bCs/>
                <w:sz w:val="14"/>
                <w:szCs w:val="14"/>
                <w:lang w:val="so-SO"/>
              </w:rPr>
              <w:t>Waxaa dhici karta in abid lagaa jaro SNAP haddii lagugu helo dembi ah in:</w:t>
            </w:r>
          </w:p>
          <w:p w14:paraId="705D0F97"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Manfacyada SNAP aad ku badellato hub, rassaas, ama walxaha qarxa ama walxaha kontorbaanka ah(muqaadaraadka sharci darada ah); </w:t>
            </w:r>
          </w:p>
          <w:p w14:paraId="3D2C09F1"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Aad sii iibiso manfacyada SNAP ee udhigma $500 ama ka badan. </w:t>
            </w:r>
          </w:p>
          <w:p w14:paraId="5D864694" w14:textId="77777777" w:rsidR="00946A41" w:rsidRPr="006A2518" w:rsidRDefault="00946A41" w:rsidP="00115F5E">
            <w:pPr>
              <w:pStyle w:val="NoSpacing"/>
              <w:rPr>
                <w:sz w:val="14"/>
                <w:szCs w:val="14"/>
                <w:lang w:val="so-SO"/>
              </w:rPr>
            </w:pPr>
          </w:p>
          <w:p w14:paraId="034E886A" w14:textId="77777777" w:rsidR="00946A41" w:rsidRPr="006A2518" w:rsidRDefault="00946A41" w:rsidP="00115F5E">
            <w:pPr>
              <w:pStyle w:val="NoSpacing"/>
              <w:rPr>
                <w:b/>
                <w:sz w:val="14"/>
                <w:szCs w:val="14"/>
                <w:lang w:val="so-SO"/>
              </w:rPr>
            </w:pPr>
            <w:r w:rsidRPr="006A2518">
              <w:rPr>
                <w:rFonts w:eastAsia="Calibri"/>
                <w:b/>
                <w:bCs/>
                <w:sz w:val="14"/>
                <w:szCs w:val="14"/>
                <w:lang w:val="so-SO"/>
              </w:rPr>
              <w:t>Ha sheegin macluumaad aan sax ahayn oo ku saabsan qofka aad adigu tahay ama halka aad deggan tahay si aad u qaadato ama aad u hesho manfacyada SNAP. Biinta/sheegida macluumaad aan jirin taasi waxay kaa horistaagi doontaa in 10 sannadood oo dhan aadan helin wax SNAP.</w:t>
            </w:r>
          </w:p>
          <w:p w14:paraId="76D40C84" w14:textId="77777777" w:rsidR="00946A41" w:rsidRPr="006A2518" w:rsidRDefault="00946A41" w:rsidP="00115F5E">
            <w:pPr>
              <w:pStyle w:val="NoSpacing"/>
              <w:rPr>
                <w:sz w:val="14"/>
                <w:szCs w:val="14"/>
                <w:lang w:val="so-SO"/>
              </w:rPr>
            </w:pPr>
          </w:p>
          <w:p w14:paraId="3FF12522" w14:textId="77777777" w:rsidR="00946A41" w:rsidRPr="006A2518" w:rsidRDefault="00946A41" w:rsidP="00115F5E">
            <w:pPr>
              <w:pStyle w:val="NoSpacing"/>
              <w:rPr>
                <w:b/>
                <w:sz w:val="14"/>
                <w:szCs w:val="14"/>
                <w:lang w:val="so-SO"/>
              </w:rPr>
            </w:pPr>
            <w:r w:rsidRPr="006A2518">
              <w:rPr>
                <w:rFonts w:eastAsia="Calibri"/>
                <w:b/>
                <w:bCs/>
                <w:sz w:val="14"/>
                <w:szCs w:val="14"/>
                <w:lang w:val="so-SO"/>
              </w:rPr>
              <w:t>Dimbiile Dowladda Dhexe iyo/ama Dowladda Gobolka:</w:t>
            </w:r>
          </w:p>
          <w:p w14:paraId="212A599A" w14:textId="77777777" w:rsidR="00946A41" w:rsidRPr="006A2518" w:rsidRDefault="00946A41" w:rsidP="00115F5E">
            <w:pPr>
              <w:pStyle w:val="NoSpacing"/>
              <w:rPr>
                <w:b/>
                <w:sz w:val="14"/>
                <w:szCs w:val="14"/>
                <w:lang w:val="so-SO"/>
              </w:rPr>
            </w:pPr>
            <w:r w:rsidRPr="006A2518">
              <w:rPr>
                <w:rFonts w:eastAsia="Calibri"/>
                <w:sz w:val="14"/>
                <w:szCs w:val="14"/>
                <w:lang w:val="so-SO"/>
              </w:rPr>
              <w:t>Miyaa adiga ama qof kale oo degan aqalka qoyskaaga lagu heley dembi ah in aad qaadatey Caawinaada Kumeel-gaarka ee Qoyska (TANF) (lacagta naqdiga ah) ama manfacyada SNAP oo isku mar ka wada qaadatey laba ama in ka badan oo gobol?Haa___ Maya___</w:t>
            </w:r>
            <w:r w:rsidRPr="006A2518">
              <w:rPr>
                <w:rFonts w:eastAsia="Calibri"/>
                <w:b/>
                <w:bCs/>
                <w:sz w:val="14"/>
                <w:szCs w:val="14"/>
                <w:lang w:val="so-SO"/>
              </w:rPr>
              <w:t xml:space="preserve"> </w:t>
            </w:r>
          </w:p>
          <w:p w14:paraId="70BC3106"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Miyuu qofna u isticmaalay lacagaha TANF meelaha soo socda: dukaamada khamriga, kasiinos, qolalka turubta, ganacsiga madadaalada dadka qaangaarka, hoolalka bingowga, tartanka orodka, iyo/ama dukaamada tafaariiqda ee shatiga leh oo laga helo iibkooda ugu badan tubaakada, sigaarka, sigaarka, dhuumaha, iyo qalabka kale ee sigaarka lagu cabo? (TANF kaliya)   </w:t>
            </w:r>
          </w:p>
          <w:p w14:paraId="7EB1A957" w14:textId="77777777" w:rsidR="00946A41" w:rsidRPr="006A2518" w:rsidRDefault="00946A41" w:rsidP="00115F5E">
            <w:pPr>
              <w:pStyle w:val="NoSpacing"/>
              <w:rPr>
                <w:sz w:val="14"/>
                <w:szCs w:val="14"/>
                <w:lang w:val="so-SO"/>
              </w:rPr>
            </w:pPr>
            <w:r w:rsidRPr="006A2518">
              <w:rPr>
                <w:rFonts w:eastAsia="Calibri"/>
                <w:sz w:val="14"/>
                <w:szCs w:val="14"/>
                <w:lang w:val="so-SO"/>
              </w:rPr>
              <w:t>Haa ___ Maya___</w:t>
            </w:r>
          </w:p>
          <w:p w14:paraId="00BA59AF" w14:textId="77777777" w:rsidR="00946A41" w:rsidRPr="006A2518" w:rsidRDefault="00946A41" w:rsidP="00115F5E">
            <w:pPr>
              <w:pStyle w:val="NoSpacing"/>
              <w:rPr>
                <w:sz w:val="14"/>
                <w:szCs w:val="14"/>
                <w:lang w:val="so-SO"/>
              </w:rPr>
            </w:pPr>
            <w:r w:rsidRPr="006A2518">
              <w:rPr>
                <w:rFonts w:eastAsia="Calibri"/>
                <w:sz w:val="14"/>
                <w:szCs w:val="14"/>
                <w:lang w:val="so-SO"/>
              </w:rPr>
              <w:t>Adiga ama xubin qoyskaaga ka tirsan weli ma lagu helay adigoo ama idinka oo iibsannaya ama sii iibinnayada manfacada SNAP oo ka badan $500?  Haa ___Maya___</w:t>
            </w:r>
          </w:p>
          <w:p w14:paraId="080F316B"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Adiga ama xubin qoyskaaga ka tirsan miyaa lagu xukumay dambi-wayn sababtoo ah dhaqan la xiriira haysashada, isticmaalka ama qaybinta walxahaha daroogada kontorbaanka laga soo bilaabo 08/22/96 (SNAP &amp; TANF)?  Haa ____ Maya ____  </w:t>
            </w:r>
          </w:p>
          <w:p w14:paraId="49E79B1B" w14:textId="77777777" w:rsidR="00946A41" w:rsidRPr="006A2518" w:rsidRDefault="00946A41" w:rsidP="00115F5E">
            <w:pPr>
              <w:pStyle w:val="NoSpacing"/>
              <w:rPr>
                <w:sz w:val="14"/>
                <w:szCs w:val="14"/>
                <w:lang w:val="so-SO"/>
              </w:rPr>
            </w:pPr>
            <w:r w:rsidRPr="006A2518">
              <w:rPr>
                <w:rFonts w:eastAsia="Calibri"/>
                <w:sz w:val="14"/>
                <w:szCs w:val="14"/>
                <w:lang w:val="so-SO"/>
              </w:rPr>
              <w:t>Miyuu jiraa xubin qoyskaaga ka tirsan ama adiga oo dhuumaashi ama ka carraya sharci si aan dambi loogu qaadin darteed, aan la xirin darteeda, ama xabsi loo diro darteed, lagugu helo dambi-wayn ama isku day dambi-wayn, ama gef(gefaf) u gaystay sida, ama aan waafaqsanayn xaaladdaha dimbiilaha tihaabada ku jira ama tijaabayntii?  Haa ____ Maya ____</w:t>
            </w:r>
          </w:p>
          <w:p w14:paraId="553639DB" w14:textId="77777777" w:rsidR="00946A41" w:rsidRPr="006A2518" w:rsidRDefault="00946A41" w:rsidP="00115F5E">
            <w:pPr>
              <w:pStyle w:val="NoSpacing"/>
              <w:rPr>
                <w:strike/>
                <w:sz w:val="14"/>
                <w:szCs w:val="14"/>
                <w:lang w:val="so-SO"/>
              </w:rPr>
            </w:pPr>
            <w:r w:rsidRPr="006A2518">
              <w:rPr>
                <w:rFonts w:eastAsia="Calibri"/>
                <w:sz w:val="14"/>
                <w:szCs w:val="14"/>
                <w:lang w:val="so-SO"/>
              </w:rPr>
              <w:t xml:space="preserve">Miyaa adiga adiga qof kale oo kasta oo xubin ka ah aqalka qoyskaaga lagu helay dambi ah inuu ka ganacsanay manfacyada SNAP oo ku bedellanayay muqaadaraad ama walxo xakamaysan. Haa ____ Maya ____  </w:t>
            </w:r>
          </w:p>
          <w:p w14:paraId="1C565D07" w14:textId="77777777" w:rsidR="00946A41" w:rsidRPr="006A2518" w:rsidRDefault="00946A41" w:rsidP="008F168E">
            <w:pPr>
              <w:rPr>
                <w:rFonts w:asciiTheme="minorHAnsi" w:hAnsiTheme="minorHAnsi"/>
                <w:sz w:val="14"/>
                <w:szCs w:val="14"/>
                <w:lang w:val="so-SO"/>
              </w:rPr>
            </w:pPr>
            <w:r w:rsidRPr="006A2518">
              <w:rPr>
                <w:rFonts w:ascii="Calibri" w:eastAsia="Calibri" w:hAnsi="Calibri"/>
                <w:sz w:val="14"/>
                <w:szCs w:val="14"/>
                <w:lang w:val="so-SO"/>
              </w:rPr>
              <w:t xml:space="preserve">Ma jiraa qof aad codsaneysid oo lagu siiyay SNAP &amp; TANF gobol kale 30kii maalmood ee la soo dhaafay? Haa ____ Maya ____ </w:t>
            </w:r>
          </w:p>
          <w:p w14:paraId="383BA08C" w14:textId="77777777" w:rsidR="00946A41" w:rsidRPr="006A2518" w:rsidRDefault="00946A41" w:rsidP="00DD4D29">
            <w:pPr>
              <w:rPr>
                <w:sz w:val="14"/>
                <w:szCs w:val="14"/>
                <w:lang w:val="so-SO"/>
              </w:rPr>
            </w:pPr>
          </w:p>
        </w:tc>
      </w:tr>
      <w:tr w:rsidR="00946A41" w:rsidRPr="006A2518" w14:paraId="731168D0" w14:textId="77777777" w:rsidTr="005D75F1">
        <w:trPr>
          <w:trHeight w:val="475"/>
        </w:trPr>
        <w:tc>
          <w:tcPr>
            <w:tcW w:w="10020" w:type="dxa"/>
            <w:gridSpan w:val="12"/>
            <w:tcBorders>
              <w:top w:val="single" w:sz="4" w:space="0" w:color="auto"/>
              <w:left w:val="single" w:sz="4" w:space="0" w:color="000000"/>
              <w:bottom w:val="single" w:sz="4" w:space="0" w:color="000000"/>
            </w:tcBorders>
            <w:shd w:val="clear" w:color="auto" w:fill="auto"/>
          </w:tcPr>
          <w:p w14:paraId="06D4B479" w14:textId="77777777" w:rsidR="00946A41" w:rsidRPr="006A2518" w:rsidRDefault="00946A41" w:rsidP="00115F5E">
            <w:pPr>
              <w:pStyle w:val="NoSpacing"/>
              <w:rPr>
                <w:b/>
                <w:sz w:val="14"/>
                <w:szCs w:val="14"/>
                <w:lang w:val="so-SO"/>
              </w:rPr>
            </w:pPr>
            <w:r w:rsidRPr="006A2518">
              <w:rPr>
                <w:rFonts w:eastAsia="Calibri"/>
                <w:b/>
                <w:bCs/>
                <w:sz w:val="14"/>
                <w:szCs w:val="14"/>
                <w:lang w:val="so-SO"/>
              </w:rPr>
              <w:t>Waan ogsoonahay in ay dhici karto in aan leeyahay hal ama laba ah wakiil aniga imatala:</w:t>
            </w:r>
          </w:p>
          <w:p w14:paraId="291C305E" w14:textId="77777777" w:rsidR="00946A41" w:rsidRPr="006A2518" w:rsidRDefault="00946A41" w:rsidP="00115F5E">
            <w:pPr>
              <w:pStyle w:val="NoSpacing"/>
              <w:rPr>
                <w:sz w:val="14"/>
                <w:szCs w:val="14"/>
                <w:lang w:val="so-SO"/>
              </w:rPr>
            </w:pPr>
          </w:p>
          <w:p w14:paraId="397858A5"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                              ayaa aniga ii dalbi kra manfacyadan: SNAP (  ); Families First (  ) </w:t>
            </w:r>
          </w:p>
          <w:p w14:paraId="58ED8B41" w14:textId="77777777" w:rsidR="00946A41" w:rsidRPr="006A2518" w:rsidRDefault="00946A41" w:rsidP="00115F5E">
            <w:pPr>
              <w:pStyle w:val="NoSpacing"/>
              <w:rPr>
                <w:sz w:val="14"/>
                <w:szCs w:val="14"/>
                <w:lang w:val="so-SO"/>
              </w:rPr>
            </w:pPr>
            <w:r w:rsidRPr="006A2518">
              <w:rPr>
                <w:rFonts w:eastAsia="Calibri"/>
                <w:sz w:val="14"/>
                <w:szCs w:val="14"/>
                <w:lang w:val="so-SO"/>
              </w:rPr>
              <w:t>___________________________ ayaa aniga iigu soo adeegi kara manfacyadeyda SNAP (  ); ayaa aniga iigu soo adeegi kara manfacyadeyda Families First (  )</w:t>
            </w:r>
          </w:p>
          <w:p w14:paraId="2C042A3C" w14:textId="77777777" w:rsidR="00946A41" w:rsidRPr="006A2518" w:rsidRDefault="00946A41" w:rsidP="00115F5E">
            <w:pPr>
              <w:pStyle w:val="NoSpacing"/>
              <w:rPr>
                <w:sz w:val="14"/>
                <w:szCs w:val="14"/>
                <w:lang w:val="so-SO"/>
              </w:rPr>
            </w:pPr>
          </w:p>
          <w:p w14:paraId="36D50FAC"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                              ayaa aniga ii dalbi kra manfacyadan: SNAP (  ); Families First (  ) </w:t>
            </w:r>
          </w:p>
          <w:p w14:paraId="26C70517" w14:textId="77777777" w:rsidR="00946A41" w:rsidRPr="006A2518" w:rsidRDefault="00946A41" w:rsidP="00AB75E2">
            <w:pPr>
              <w:pStyle w:val="NoSpacing"/>
              <w:spacing w:after="40"/>
              <w:rPr>
                <w:sz w:val="14"/>
                <w:szCs w:val="14"/>
                <w:lang w:val="so-SO"/>
              </w:rPr>
            </w:pPr>
            <w:r w:rsidRPr="006A2518">
              <w:rPr>
                <w:rFonts w:eastAsia="Calibri"/>
                <w:sz w:val="14"/>
                <w:szCs w:val="14"/>
                <w:lang w:val="so-SO"/>
              </w:rPr>
              <w:t>___________________________ ayaa aniga iigu soo adeegi kara manfacyadeyda SNAP (  ); ayaa aniga iigu soo adeegi kara manfacyadeyda Families First (  )</w:t>
            </w:r>
          </w:p>
        </w:tc>
        <w:tc>
          <w:tcPr>
            <w:tcW w:w="5173" w:type="dxa"/>
            <w:gridSpan w:val="6"/>
            <w:vMerge/>
            <w:tcBorders>
              <w:right w:val="single" w:sz="4" w:space="0" w:color="000000"/>
            </w:tcBorders>
            <w:shd w:val="clear" w:color="auto" w:fill="auto"/>
          </w:tcPr>
          <w:p w14:paraId="3C1B0166" w14:textId="77777777" w:rsidR="00946A41" w:rsidRPr="006A2518" w:rsidRDefault="00946A41" w:rsidP="00115F5E">
            <w:pPr>
              <w:pStyle w:val="NoSpacing"/>
              <w:rPr>
                <w:b/>
                <w:sz w:val="14"/>
                <w:szCs w:val="14"/>
                <w:lang w:val="so-SO"/>
              </w:rPr>
            </w:pPr>
          </w:p>
        </w:tc>
      </w:tr>
      <w:tr w:rsidR="00946A41" w:rsidRPr="006A2518" w14:paraId="75757AD6" w14:textId="77777777" w:rsidTr="005D75F1">
        <w:trPr>
          <w:trHeight w:val="267"/>
        </w:trPr>
        <w:tc>
          <w:tcPr>
            <w:tcW w:w="10020" w:type="dxa"/>
            <w:gridSpan w:val="12"/>
            <w:tcBorders>
              <w:top w:val="single" w:sz="4" w:space="0" w:color="000000"/>
              <w:left w:val="single" w:sz="4" w:space="0" w:color="000000"/>
              <w:bottom w:val="single" w:sz="4" w:space="0" w:color="000000"/>
            </w:tcBorders>
            <w:shd w:val="clear" w:color="auto" w:fill="auto"/>
          </w:tcPr>
          <w:p w14:paraId="7DEEEDB1" w14:textId="77777777" w:rsidR="00946A41" w:rsidRPr="006A2518" w:rsidRDefault="00946A41" w:rsidP="00421914">
            <w:pPr>
              <w:pStyle w:val="NoSpacing"/>
              <w:jc w:val="center"/>
              <w:rPr>
                <w:b/>
                <w:sz w:val="14"/>
                <w:szCs w:val="14"/>
                <w:lang w:val="so-SO"/>
              </w:rPr>
            </w:pPr>
            <w:r w:rsidRPr="006A2518">
              <w:rPr>
                <w:rFonts w:eastAsia="Calibri"/>
                <w:b/>
                <w:bCs/>
                <w:sz w:val="14"/>
                <w:szCs w:val="14"/>
                <w:lang w:val="so-SO"/>
              </w:rPr>
              <w:t>Diiwaan-gelinta Coddeynta</w:t>
            </w:r>
          </w:p>
          <w:p w14:paraId="5221A280" w14:textId="77777777" w:rsidR="00946A41" w:rsidRPr="006A2518" w:rsidRDefault="00946A41" w:rsidP="00421914">
            <w:pPr>
              <w:pStyle w:val="NoSpacing"/>
              <w:rPr>
                <w:sz w:val="14"/>
                <w:szCs w:val="14"/>
                <w:lang w:val="so-SO"/>
              </w:rPr>
            </w:pPr>
            <w:r w:rsidRPr="006A2518">
              <w:rPr>
                <w:rFonts w:eastAsia="Calibri"/>
                <w:sz w:val="14"/>
                <w:szCs w:val="14"/>
                <w:lang w:val="so-SO"/>
              </w:rPr>
              <w:t>Ma iska diiwaangelisay halka aad degan tahay si doorashada aad coddayso? (  ) Haa   (  ) Maya</w:t>
            </w:r>
          </w:p>
          <w:p w14:paraId="6F63E46F" w14:textId="77777777" w:rsidR="00946A41" w:rsidRPr="006A2518" w:rsidRDefault="00946A41" w:rsidP="00421914">
            <w:pPr>
              <w:pStyle w:val="NoSpacing"/>
              <w:rPr>
                <w:sz w:val="14"/>
                <w:szCs w:val="14"/>
                <w:lang w:val="so-SO"/>
              </w:rPr>
            </w:pPr>
            <w:r w:rsidRPr="006A2518">
              <w:rPr>
                <w:rFonts w:eastAsia="Calibri"/>
                <w:sz w:val="14"/>
                <w:szCs w:val="14"/>
                <w:lang w:val="so-SO"/>
              </w:rPr>
              <w:t>Miyaad jeceshahay in aad isdiiwaangeliso si aad u coddayso doorashada? (  ) Haa   (  ) Maya</w:t>
            </w:r>
          </w:p>
          <w:p w14:paraId="663F71A7" w14:textId="77777777" w:rsidR="00946A41" w:rsidRPr="006A2518" w:rsidRDefault="00946A41" w:rsidP="00421914">
            <w:pPr>
              <w:pStyle w:val="NoSpacing"/>
              <w:rPr>
                <w:sz w:val="14"/>
                <w:szCs w:val="14"/>
                <w:lang w:val="so-SO"/>
              </w:rPr>
            </w:pPr>
            <w:r w:rsidRPr="006A2518">
              <w:rPr>
                <w:rFonts w:eastAsia="Calibri"/>
                <w:sz w:val="14"/>
                <w:szCs w:val="14"/>
                <w:lang w:val="so-SO"/>
              </w:rPr>
              <w:t>Ma jeceshahay in TDHS ay kuusoo dirto foormka diiwangelinta coddeynta? (  ) Haa   (  ) Maya</w:t>
            </w:r>
          </w:p>
          <w:p w14:paraId="2AF81346" w14:textId="77777777" w:rsidR="00946A41" w:rsidRPr="006A2518" w:rsidRDefault="00946A41" w:rsidP="00421914">
            <w:pPr>
              <w:pStyle w:val="NoSpacing"/>
              <w:rPr>
                <w:b/>
                <w:sz w:val="14"/>
                <w:szCs w:val="14"/>
                <w:lang w:val="so-SO"/>
              </w:rPr>
            </w:pPr>
            <w:r w:rsidRPr="006A2518">
              <w:rPr>
                <w:rFonts w:eastAsia="Calibri"/>
                <w:b/>
                <w:bCs/>
                <w:sz w:val="14"/>
                <w:szCs w:val="14"/>
                <w:lang w:val="so-SO"/>
              </w:rPr>
              <w:t>Manfacyada laga yaabo inaad ka hesho xafiiska TDHS isma baddeli doonaan haddii aad isdiiwangeliso in aad coddeyso ama in kaleba ma waxay kaa hor istaagaysaa in aad dalbato manfacyada.</w:t>
            </w:r>
          </w:p>
        </w:tc>
        <w:tc>
          <w:tcPr>
            <w:tcW w:w="5173" w:type="dxa"/>
            <w:gridSpan w:val="6"/>
            <w:vMerge/>
            <w:tcBorders>
              <w:right w:val="single" w:sz="4" w:space="0" w:color="000000"/>
            </w:tcBorders>
            <w:shd w:val="clear" w:color="auto" w:fill="auto"/>
          </w:tcPr>
          <w:p w14:paraId="0A0824B9" w14:textId="77777777" w:rsidR="00946A41" w:rsidRPr="006A2518" w:rsidRDefault="00946A41" w:rsidP="00115F5E">
            <w:pPr>
              <w:pStyle w:val="NoSpacing"/>
              <w:rPr>
                <w:b/>
                <w:sz w:val="14"/>
                <w:szCs w:val="14"/>
                <w:lang w:val="so-SO"/>
              </w:rPr>
            </w:pPr>
          </w:p>
        </w:tc>
      </w:tr>
      <w:tr w:rsidR="00946A41" w:rsidRPr="006A2518" w14:paraId="30FE0734" w14:textId="77777777" w:rsidTr="005D75F1">
        <w:trPr>
          <w:trHeight w:val="9"/>
        </w:trPr>
        <w:tc>
          <w:tcPr>
            <w:tcW w:w="10020" w:type="dxa"/>
            <w:gridSpan w:val="12"/>
            <w:tcBorders>
              <w:top w:val="single" w:sz="4" w:space="0" w:color="000000"/>
              <w:left w:val="single" w:sz="4" w:space="0" w:color="000000"/>
              <w:bottom w:val="single" w:sz="4" w:space="0" w:color="auto"/>
            </w:tcBorders>
            <w:shd w:val="clear" w:color="auto" w:fill="auto"/>
          </w:tcPr>
          <w:p w14:paraId="36F65556" w14:textId="77777777" w:rsidR="00946A41" w:rsidRPr="006A2518" w:rsidRDefault="00946A41" w:rsidP="00115F5E">
            <w:pPr>
              <w:pStyle w:val="NoSpacing"/>
              <w:rPr>
                <w:b/>
                <w:sz w:val="14"/>
                <w:szCs w:val="14"/>
                <w:lang w:val="so-SO"/>
              </w:rPr>
            </w:pPr>
            <w:r w:rsidRPr="006A2518">
              <w:rPr>
                <w:rFonts w:eastAsia="Calibri"/>
                <w:b/>
                <w:bCs/>
                <w:sz w:val="14"/>
                <w:szCs w:val="14"/>
                <w:lang w:val="so-SO"/>
              </w:rPr>
              <w:t xml:space="preserve">Sanduuqyada hoose ku qor macluumaad ku saabsan </w:t>
            </w:r>
            <w:r w:rsidRPr="006A2518">
              <w:rPr>
                <w:rFonts w:eastAsia="Calibri"/>
                <w:b/>
                <w:bCs/>
                <w:sz w:val="14"/>
                <w:szCs w:val="14"/>
                <w:u w:val="single"/>
                <w:lang w:val="so-SO"/>
              </w:rPr>
              <w:t>DAQLIGA</w:t>
            </w:r>
            <w:r w:rsidRPr="006A2518">
              <w:rPr>
                <w:rFonts w:eastAsia="Calibri"/>
                <w:b/>
                <w:bCs/>
                <w:sz w:val="14"/>
                <w:szCs w:val="14"/>
                <w:lang w:val="so-SO"/>
              </w:rPr>
              <w:t xml:space="preserve"> aqalka qoyskaaga.</w:t>
            </w:r>
            <w:r w:rsidRPr="006A2518">
              <w:rPr>
                <w:rFonts w:eastAsia="Calibri"/>
                <w:sz w:val="14"/>
                <w:szCs w:val="14"/>
                <w:lang w:val="so-SO"/>
              </w:rPr>
              <w:t>Daqligu waxaa ka mid ah balse kuma koobna oo kaliya kan shaqada, kan iskaa- aad ushaqeysto, masruuf, masruufka ilmaha, manfacyada dadka tabarta-daran, Soshal Sekiyuuriti/Daqliga Soshal Sekiyuuratiga, Magdhawga Shaqo, Manfacyada baagamuudo, lacagta howl-gabka, mushahar, iyo daqli dulsaar ah.</w:t>
            </w:r>
          </w:p>
        </w:tc>
        <w:tc>
          <w:tcPr>
            <w:tcW w:w="5173" w:type="dxa"/>
            <w:gridSpan w:val="6"/>
            <w:vMerge/>
            <w:tcBorders>
              <w:right w:val="single" w:sz="4" w:space="0" w:color="000000"/>
            </w:tcBorders>
            <w:shd w:val="clear" w:color="auto" w:fill="auto"/>
          </w:tcPr>
          <w:p w14:paraId="233485CE" w14:textId="77777777" w:rsidR="00946A41" w:rsidRPr="006A2518" w:rsidRDefault="00946A41" w:rsidP="00115F5E">
            <w:pPr>
              <w:pStyle w:val="NoSpacing"/>
              <w:rPr>
                <w:b/>
                <w:sz w:val="14"/>
                <w:szCs w:val="14"/>
                <w:lang w:val="so-SO"/>
              </w:rPr>
            </w:pPr>
          </w:p>
        </w:tc>
      </w:tr>
      <w:tr w:rsidR="00946A41" w:rsidRPr="006A2518" w14:paraId="7ECAE510" w14:textId="77777777" w:rsidTr="0080488C">
        <w:trPr>
          <w:trHeight w:val="247"/>
        </w:trPr>
        <w:tc>
          <w:tcPr>
            <w:tcW w:w="1942" w:type="dxa"/>
            <w:tcBorders>
              <w:top w:val="single" w:sz="4" w:space="0" w:color="auto"/>
              <w:left w:val="single" w:sz="4" w:space="0" w:color="000000"/>
              <w:bottom w:val="single" w:sz="4" w:space="0" w:color="auto"/>
              <w:right w:val="single" w:sz="4" w:space="0" w:color="auto"/>
            </w:tcBorders>
            <w:shd w:val="clear" w:color="auto" w:fill="auto"/>
          </w:tcPr>
          <w:p w14:paraId="1C6727CA" w14:textId="77777777" w:rsidR="00946A41" w:rsidRPr="006A2518" w:rsidRDefault="00946A41" w:rsidP="00115F5E">
            <w:pPr>
              <w:pStyle w:val="NoSpacing"/>
              <w:rPr>
                <w:b/>
                <w:sz w:val="14"/>
                <w:szCs w:val="14"/>
                <w:lang w:val="so-SO"/>
              </w:rPr>
            </w:pPr>
            <w:r w:rsidRPr="006A2518">
              <w:rPr>
                <w:rFonts w:eastAsia="Calibri"/>
                <w:b/>
                <w:bCs/>
                <w:sz w:val="14"/>
                <w:szCs w:val="14"/>
                <w:lang w:val="so-SO"/>
              </w:rPr>
              <w:t>Shaqsiga Dakhliga soo Gala</w:t>
            </w:r>
          </w:p>
          <w:p w14:paraId="3C6E3851" w14:textId="77777777" w:rsidR="00946A41" w:rsidRPr="006A2518" w:rsidRDefault="00946A41" w:rsidP="00115F5E">
            <w:pPr>
              <w:pStyle w:val="NoSpacing"/>
              <w:rPr>
                <w:b/>
                <w:sz w:val="14"/>
                <w:szCs w:val="14"/>
                <w:lang w:val="so-SO"/>
              </w:rPr>
            </w:pPr>
            <w:r w:rsidRPr="006A2518">
              <w:rPr>
                <w:rFonts w:eastAsia="Calibri"/>
                <w:b/>
                <w:bCs/>
                <w:sz w:val="14"/>
                <w:szCs w:val="14"/>
                <w:lang w:val="so-SO"/>
              </w:rPr>
              <w:t>canshuur/qarashaadka</w:t>
            </w:r>
          </w:p>
        </w:tc>
        <w:tc>
          <w:tcPr>
            <w:tcW w:w="5235" w:type="dxa"/>
            <w:gridSpan w:val="6"/>
            <w:tcBorders>
              <w:top w:val="single" w:sz="4" w:space="0" w:color="auto"/>
              <w:left w:val="single" w:sz="4" w:space="0" w:color="auto"/>
              <w:bottom w:val="single" w:sz="4" w:space="0" w:color="auto"/>
              <w:right w:val="single" w:sz="4" w:space="0" w:color="auto"/>
            </w:tcBorders>
            <w:shd w:val="clear" w:color="auto" w:fill="auto"/>
          </w:tcPr>
          <w:p w14:paraId="6B733D49" w14:textId="77777777" w:rsidR="00946A41" w:rsidRPr="006A2518" w:rsidRDefault="00946A41" w:rsidP="00115F5E">
            <w:pPr>
              <w:pStyle w:val="NoSpacing"/>
              <w:rPr>
                <w:b/>
                <w:sz w:val="14"/>
                <w:szCs w:val="14"/>
                <w:lang w:val="so-SO"/>
              </w:rPr>
            </w:pPr>
            <w:r w:rsidRPr="006A2518">
              <w:rPr>
                <w:rFonts w:eastAsia="Calibri"/>
                <w:b/>
                <w:bCs/>
                <w:sz w:val="14"/>
                <w:szCs w:val="14"/>
                <w:lang w:val="so-SO"/>
              </w:rPr>
              <w:t>Daqliga kaa soo galo (sida shaqada, Soshal Sekiyuuriti, masruufka ilmaha)</w:t>
            </w:r>
          </w:p>
        </w:tc>
        <w:tc>
          <w:tcPr>
            <w:tcW w:w="2843" w:type="dxa"/>
            <w:gridSpan w:val="5"/>
            <w:tcBorders>
              <w:top w:val="single" w:sz="4" w:space="0" w:color="auto"/>
              <w:left w:val="single" w:sz="4" w:space="0" w:color="auto"/>
              <w:bottom w:val="single" w:sz="4" w:space="0" w:color="auto"/>
            </w:tcBorders>
            <w:shd w:val="clear" w:color="auto" w:fill="auto"/>
          </w:tcPr>
          <w:p w14:paraId="3F030CC2" w14:textId="77777777" w:rsidR="00946A41" w:rsidRPr="006A2518" w:rsidRDefault="00946A41" w:rsidP="00115F5E">
            <w:pPr>
              <w:pStyle w:val="NoSpacing"/>
              <w:ind w:left="354"/>
              <w:rPr>
                <w:b/>
                <w:sz w:val="14"/>
                <w:szCs w:val="14"/>
                <w:lang w:val="so-SO"/>
              </w:rPr>
            </w:pPr>
            <w:r w:rsidRPr="006A2518">
              <w:rPr>
                <w:rFonts w:eastAsia="Calibri"/>
                <w:b/>
                <w:bCs/>
                <w:sz w:val="14"/>
                <w:szCs w:val="14"/>
                <w:lang w:val="so-SO"/>
              </w:rPr>
              <w:t>Lacagta bishi kasta canshuurta/qarashaadka ka hor</w:t>
            </w:r>
          </w:p>
          <w:p w14:paraId="730D5666" w14:textId="77777777" w:rsidR="00946A41" w:rsidRPr="006A2518" w:rsidRDefault="00946A41" w:rsidP="00115F5E">
            <w:pPr>
              <w:pStyle w:val="NoSpacing"/>
              <w:rPr>
                <w:b/>
                <w:sz w:val="14"/>
                <w:szCs w:val="14"/>
                <w:lang w:val="so-SO"/>
              </w:rPr>
            </w:pPr>
          </w:p>
        </w:tc>
        <w:tc>
          <w:tcPr>
            <w:tcW w:w="5173" w:type="dxa"/>
            <w:gridSpan w:val="6"/>
            <w:vMerge/>
            <w:tcBorders>
              <w:right w:val="single" w:sz="4" w:space="0" w:color="000000"/>
            </w:tcBorders>
            <w:shd w:val="clear" w:color="auto" w:fill="auto"/>
          </w:tcPr>
          <w:p w14:paraId="61B884C8" w14:textId="77777777" w:rsidR="00946A41" w:rsidRPr="006A2518" w:rsidRDefault="00946A41" w:rsidP="00115F5E">
            <w:pPr>
              <w:pStyle w:val="NoSpacing"/>
              <w:rPr>
                <w:b/>
                <w:sz w:val="14"/>
                <w:szCs w:val="14"/>
                <w:lang w:val="so-SO"/>
              </w:rPr>
            </w:pPr>
          </w:p>
        </w:tc>
      </w:tr>
      <w:tr w:rsidR="00946A41" w:rsidRPr="006A2518" w14:paraId="3BC5FE8E" w14:textId="77777777" w:rsidTr="0080488C">
        <w:trPr>
          <w:trHeight w:val="85"/>
        </w:trPr>
        <w:tc>
          <w:tcPr>
            <w:tcW w:w="1942" w:type="dxa"/>
            <w:tcBorders>
              <w:top w:val="single" w:sz="4" w:space="0" w:color="auto"/>
              <w:left w:val="single" w:sz="4" w:space="0" w:color="000000"/>
              <w:bottom w:val="single" w:sz="4" w:space="0" w:color="000000"/>
              <w:right w:val="single" w:sz="4" w:space="0" w:color="auto"/>
            </w:tcBorders>
            <w:shd w:val="clear" w:color="auto" w:fill="auto"/>
          </w:tcPr>
          <w:p w14:paraId="48C2930B" w14:textId="77777777" w:rsidR="00946A41" w:rsidRPr="006A2518" w:rsidRDefault="00946A41" w:rsidP="00115F5E">
            <w:pPr>
              <w:pStyle w:val="NoSpacing"/>
              <w:rPr>
                <w:b/>
                <w:sz w:val="14"/>
                <w:szCs w:val="14"/>
                <w:lang w:val="so-SO"/>
              </w:rPr>
            </w:pPr>
          </w:p>
        </w:tc>
        <w:tc>
          <w:tcPr>
            <w:tcW w:w="5235" w:type="dxa"/>
            <w:gridSpan w:val="6"/>
            <w:tcBorders>
              <w:top w:val="single" w:sz="4" w:space="0" w:color="auto"/>
              <w:left w:val="single" w:sz="4" w:space="0" w:color="auto"/>
              <w:bottom w:val="single" w:sz="4" w:space="0" w:color="000000"/>
              <w:right w:val="single" w:sz="4" w:space="0" w:color="auto"/>
            </w:tcBorders>
            <w:shd w:val="clear" w:color="auto" w:fill="auto"/>
          </w:tcPr>
          <w:p w14:paraId="6B8FED20" w14:textId="77777777" w:rsidR="00946A41" w:rsidRPr="006A2518" w:rsidRDefault="00946A41" w:rsidP="00115F5E">
            <w:pPr>
              <w:pStyle w:val="NoSpacing"/>
              <w:rPr>
                <w:b/>
                <w:sz w:val="14"/>
                <w:szCs w:val="14"/>
                <w:lang w:val="so-SO"/>
              </w:rPr>
            </w:pPr>
          </w:p>
        </w:tc>
        <w:tc>
          <w:tcPr>
            <w:tcW w:w="2843" w:type="dxa"/>
            <w:gridSpan w:val="5"/>
            <w:tcBorders>
              <w:top w:val="single" w:sz="4" w:space="0" w:color="auto"/>
              <w:left w:val="single" w:sz="4" w:space="0" w:color="auto"/>
              <w:bottom w:val="single" w:sz="4" w:space="0" w:color="000000"/>
            </w:tcBorders>
            <w:shd w:val="clear" w:color="auto" w:fill="auto"/>
          </w:tcPr>
          <w:p w14:paraId="0B88E68E" w14:textId="77777777" w:rsidR="00946A41" w:rsidRPr="006A2518" w:rsidRDefault="00946A41" w:rsidP="00115F5E">
            <w:pPr>
              <w:pStyle w:val="NoSpacing"/>
              <w:rPr>
                <w:b/>
                <w:sz w:val="14"/>
                <w:szCs w:val="14"/>
                <w:lang w:val="so-SO"/>
              </w:rPr>
            </w:pPr>
          </w:p>
        </w:tc>
        <w:tc>
          <w:tcPr>
            <w:tcW w:w="5173" w:type="dxa"/>
            <w:gridSpan w:val="6"/>
            <w:vMerge/>
            <w:tcBorders>
              <w:right w:val="single" w:sz="4" w:space="0" w:color="000000"/>
            </w:tcBorders>
            <w:shd w:val="clear" w:color="auto" w:fill="auto"/>
          </w:tcPr>
          <w:p w14:paraId="1E0187DD" w14:textId="77777777" w:rsidR="00946A41" w:rsidRPr="006A2518" w:rsidRDefault="00946A41" w:rsidP="00115F5E">
            <w:pPr>
              <w:pStyle w:val="NoSpacing"/>
              <w:rPr>
                <w:b/>
                <w:sz w:val="14"/>
                <w:szCs w:val="14"/>
                <w:lang w:val="so-SO"/>
              </w:rPr>
            </w:pPr>
          </w:p>
        </w:tc>
      </w:tr>
      <w:tr w:rsidR="00946A41" w:rsidRPr="006A2518" w14:paraId="1D5A687D" w14:textId="77777777" w:rsidTr="0080488C">
        <w:trPr>
          <w:trHeight w:val="106"/>
        </w:trPr>
        <w:tc>
          <w:tcPr>
            <w:tcW w:w="1942" w:type="dxa"/>
            <w:tcBorders>
              <w:top w:val="single" w:sz="4" w:space="0" w:color="000000"/>
              <w:left w:val="single" w:sz="4" w:space="0" w:color="000000"/>
              <w:bottom w:val="single" w:sz="4" w:space="0" w:color="auto"/>
              <w:right w:val="single" w:sz="4" w:space="0" w:color="auto"/>
            </w:tcBorders>
            <w:shd w:val="clear" w:color="auto" w:fill="auto"/>
          </w:tcPr>
          <w:p w14:paraId="35C35C30" w14:textId="77777777" w:rsidR="00946A41" w:rsidRPr="006A2518" w:rsidRDefault="00946A41" w:rsidP="00115F5E">
            <w:pPr>
              <w:pStyle w:val="NoSpacing"/>
              <w:rPr>
                <w:b/>
                <w:sz w:val="14"/>
                <w:szCs w:val="14"/>
                <w:lang w:val="so-SO"/>
              </w:rPr>
            </w:pPr>
          </w:p>
        </w:tc>
        <w:tc>
          <w:tcPr>
            <w:tcW w:w="5235" w:type="dxa"/>
            <w:gridSpan w:val="6"/>
            <w:tcBorders>
              <w:top w:val="single" w:sz="4" w:space="0" w:color="000000"/>
              <w:left w:val="single" w:sz="4" w:space="0" w:color="auto"/>
              <w:bottom w:val="single" w:sz="4" w:space="0" w:color="auto"/>
              <w:right w:val="single" w:sz="4" w:space="0" w:color="auto"/>
            </w:tcBorders>
            <w:shd w:val="clear" w:color="auto" w:fill="auto"/>
          </w:tcPr>
          <w:p w14:paraId="22B465AC" w14:textId="77777777" w:rsidR="00946A41" w:rsidRPr="006A2518" w:rsidRDefault="00946A41" w:rsidP="00115F5E">
            <w:pPr>
              <w:pStyle w:val="NoSpacing"/>
              <w:rPr>
                <w:b/>
                <w:sz w:val="14"/>
                <w:szCs w:val="14"/>
                <w:lang w:val="so-SO"/>
              </w:rPr>
            </w:pPr>
          </w:p>
        </w:tc>
        <w:tc>
          <w:tcPr>
            <w:tcW w:w="2843" w:type="dxa"/>
            <w:gridSpan w:val="5"/>
            <w:tcBorders>
              <w:top w:val="single" w:sz="4" w:space="0" w:color="000000"/>
              <w:left w:val="single" w:sz="4" w:space="0" w:color="auto"/>
              <w:bottom w:val="single" w:sz="4" w:space="0" w:color="auto"/>
            </w:tcBorders>
            <w:shd w:val="clear" w:color="auto" w:fill="auto"/>
          </w:tcPr>
          <w:p w14:paraId="7DAD2EDA" w14:textId="77777777" w:rsidR="00946A41" w:rsidRPr="006A2518" w:rsidRDefault="00946A41" w:rsidP="00115F5E">
            <w:pPr>
              <w:pStyle w:val="NoSpacing"/>
              <w:rPr>
                <w:b/>
                <w:sz w:val="14"/>
                <w:szCs w:val="14"/>
                <w:lang w:val="so-SO"/>
              </w:rPr>
            </w:pPr>
          </w:p>
        </w:tc>
        <w:tc>
          <w:tcPr>
            <w:tcW w:w="5173" w:type="dxa"/>
            <w:gridSpan w:val="6"/>
            <w:vMerge/>
            <w:tcBorders>
              <w:right w:val="single" w:sz="4" w:space="0" w:color="000000"/>
            </w:tcBorders>
            <w:shd w:val="clear" w:color="auto" w:fill="auto"/>
          </w:tcPr>
          <w:p w14:paraId="77EB6A50" w14:textId="77777777" w:rsidR="00946A41" w:rsidRPr="006A2518" w:rsidRDefault="00946A41" w:rsidP="00115F5E">
            <w:pPr>
              <w:pStyle w:val="NoSpacing"/>
              <w:rPr>
                <w:b/>
                <w:sz w:val="14"/>
                <w:szCs w:val="14"/>
                <w:lang w:val="so-SO"/>
              </w:rPr>
            </w:pPr>
          </w:p>
        </w:tc>
      </w:tr>
      <w:tr w:rsidR="00946A41" w:rsidRPr="006A2518" w14:paraId="51031AC5" w14:textId="77777777" w:rsidTr="0080488C">
        <w:trPr>
          <w:trHeight w:val="138"/>
        </w:trPr>
        <w:tc>
          <w:tcPr>
            <w:tcW w:w="1942" w:type="dxa"/>
            <w:tcBorders>
              <w:top w:val="single" w:sz="4" w:space="0" w:color="auto"/>
              <w:left w:val="single" w:sz="4" w:space="0" w:color="000000"/>
              <w:right w:val="single" w:sz="4" w:space="0" w:color="auto"/>
            </w:tcBorders>
            <w:shd w:val="clear" w:color="auto" w:fill="auto"/>
          </w:tcPr>
          <w:p w14:paraId="30674CC4" w14:textId="77777777" w:rsidR="00946A41" w:rsidRPr="006A2518" w:rsidRDefault="00946A41" w:rsidP="00115F5E">
            <w:pPr>
              <w:pStyle w:val="NoSpacing"/>
              <w:rPr>
                <w:b/>
                <w:sz w:val="14"/>
                <w:szCs w:val="14"/>
                <w:lang w:val="so-SO"/>
              </w:rPr>
            </w:pPr>
          </w:p>
        </w:tc>
        <w:tc>
          <w:tcPr>
            <w:tcW w:w="5235" w:type="dxa"/>
            <w:gridSpan w:val="6"/>
            <w:tcBorders>
              <w:top w:val="single" w:sz="4" w:space="0" w:color="auto"/>
              <w:left w:val="single" w:sz="4" w:space="0" w:color="auto"/>
              <w:right w:val="single" w:sz="4" w:space="0" w:color="auto"/>
            </w:tcBorders>
            <w:shd w:val="clear" w:color="auto" w:fill="auto"/>
          </w:tcPr>
          <w:p w14:paraId="05F8CE61" w14:textId="77777777" w:rsidR="00946A41" w:rsidRPr="006A2518" w:rsidRDefault="00946A41" w:rsidP="00115F5E">
            <w:pPr>
              <w:pStyle w:val="NoSpacing"/>
              <w:rPr>
                <w:b/>
                <w:sz w:val="14"/>
                <w:szCs w:val="14"/>
                <w:lang w:val="so-SO"/>
              </w:rPr>
            </w:pPr>
          </w:p>
        </w:tc>
        <w:tc>
          <w:tcPr>
            <w:tcW w:w="2843" w:type="dxa"/>
            <w:gridSpan w:val="5"/>
            <w:tcBorders>
              <w:top w:val="single" w:sz="4" w:space="0" w:color="auto"/>
              <w:left w:val="single" w:sz="4" w:space="0" w:color="auto"/>
            </w:tcBorders>
            <w:shd w:val="clear" w:color="auto" w:fill="auto"/>
          </w:tcPr>
          <w:p w14:paraId="3512042E" w14:textId="77777777" w:rsidR="00946A41" w:rsidRPr="006A2518" w:rsidRDefault="00946A41" w:rsidP="00115F5E">
            <w:pPr>
              <w:pStyle w:val="NoSpacing"/>
              <w:rPr>
                <w:b/>
                <w:sz w:val="14"/>
                <w:szCs w:val="14"/>
                <w:lang w:val="so-SO"/>
              </w:rPr>
            </w:pPr>
          </w:p>
        </w:tc>
        <w:tc>
          <w:tcPr>
            <w:tcW w:w="5173" w:type="dxa"/>
            <w:gridSpan w:val="6"/>
            <w:vMerge/>
            <w:tcBorders>
              <w:right w:val="single" w:sz="4" w:space="0" w:color="000000"/>
            </w:tcBorders>
            <w:shd w:val="clear" w:color="auto" w:fill="auto"/>
          </w:tcPr>
          <w:p w14:paraId="0F37213F" w14:textId="77777777" w:rsidR="00946A41" w:rsidRPr="006A2518" w:rsidRDefault="00946A41" w:rsidP="00115F5E">
            <w:pPr>
              <w:pStyle w:val="NoSpacing"/>
              <w:rPr>
                <w:b/>
                <w:sz w:val="14"/>
                <w:szCs w:val="14"/>
                <w:lang w:val="so-SO"/>
              </w:rPr>
            </w:pPr>
          </w:p>
        </w:tc>
      </w:tr>
      <w:tr w:rsidR="00946A41" w:rsidRPr="006A2518" w14:paraId="45B81CF0" w14:textId="77777777" w:rsidTr="005D75F1">
        <w:trPr>
          <w:trHeight w:val="837"/>
        </w:trPr>
        <w:tc>
          <w:tcPr>
            <w:tcW w:w="10020" w:type="dxa"/>
            <w:gridSpan w:val="12"/>
            <w:tcBorders>
              <w:top w:val="single" w:sz="4" w:space="0" w:color="auto"/>
              <w:left w:val="single" w:sz="4" w:space="0" w:color="000000"/>
              <w:bottom w:val="single" w:sz="4" w:space="0" w:color="auto"/>
            </w:tcBorders>
            <w:shd w:val="clear" w:color="auto" w:fill="auto"/>
          </w:tcPr>
          <w:p w14:paraId="7F26C9D6" w14:textId="77777777" w:rsidR="00946A41" w:rsidRPr="006A2518" w:rsidRDefault="00946A41" w:rsidP="00115F5E">
            <w:pPr>
              <w:pStyle w:val="NoSpacing"/>
              <w:rPr>
                <w:b/>
                <w:sz w:val="14"/>
                <w:szCs w:val="14"/>
                <w:lang w:val="so-SO"/>
              </w:rPr>
            </w:pPr>
            <w:r w:rsidRPr="006A2518">
              <w:rPr>
                <w:rFonts w:eastAsia="Calibri"/>
                <w:b/>
                <w:bCs/>
                <w:sz w:val="14"/>
                <w:szCs w:val="14"/>
                <w:lang w:val="so-SO"/>
              </w:rPr>
              <w:t>Ku qor hantida ama halka dhaqaalaha qoyska ay ka helaan oo dhan sida (lacag naqdi, mid keydsan, jeekinka, ama koontada bangiga, keydsan, saaniyad, boond, mujuwal fands, koontooyinka howl-gabka, tarasta fands, daqli-sanadle, ama hanti kale)</w:t>
            </w:r>
          </w:p>
          <w:p w14:paraId="0E1A0185" w14:textId="77777777" w:rsidR="00946A41" w:rsidRPr="006A2518" w:rsidRDefault="00946A41" w:rsidP="00115F5E">
            <w:pPr>
              <w:pStyle w:val="NoSpacing"/>
              <w:rPr>
                <w:b/>
                <w:sz w:val="14"/>
                <w:szCs w:val="14"/>
                <w:lang w:val="so-SO"/>
              </w:rPr>
            </w:pPr>
            <w:r w:rsidRPr="006A2518">
              <w:rPr>
                <w:rFonts w:eastAsia="Calibri"/>
                <w:b/>
                <w:bCs/>
                <w:sz w:val="14"/>
                <w:szCs w:val="14"/>
                <w:lang w:val="so-SO"/>
              </w:rPr>
              <w:t>Nooca: _________________Qiimaha:$________________                               Nooca:______________ Qiimaha:$________________</w:t>
            </w:r>
          </w:p>
          <w:p w14:paraId="16B8F8A7" w14:textId="77777777" w:rsidR="00946A41" w:rsidRPr="006A2518" w:rsidRDefault="00946A41" w:rsidP="00115F5E">
            <w:pPr>
              <w:pStyle w:val="NoSpacing"/>
              <w:rPr>
                <w:b/>
                <w:sz w:val="14"/>
                <w:szCs w:val="14"/>
                <w:lang w:val="so-SO"/>
              </w:rPr>
            </w:pPr>
          </w:p>
          <w:p w14:paraId="5127CE06" w14:textId="77777777" w:rsidR="00946A41" w:rsidRPr="006A2518" w:rsidRDefault="00946A41" w:rsidP="00115F5E">
            <w:pPr>
              <w:pStyle w:val="NoSpacing"/>
              <w:rPr>
                <w:b/>
                <w:sz w:val="14"/>
                <w:szCs w:val="14"/>
                <w:lang w:val="so-SO"/>
              </w:rPr>
            </w:pPr>
            <w:r w:rsidRPr="006A2518">
              <w:rPr>
                <w:rFonts w:eastAsia="Calibri"/>
                <w:b/>
                <w:bCs/>
                <w:sz w:val="14"/>
                <w:szCs w:val="14"/>
                <w:lang w:val="so-SO"/>
              </w:rPr>
              <w:t>_________________Qiimaha:$________________                               Nooca:______________ Qiimaha:$________________</w:t>
            </w:r>
          </w:p>
        </w:tc>
        <w:tc>
          <w:tcPr>
            <w:tcW w:w="5173" w:type="dxa"/>
            <w:gridSpan w:val="6"/>
            <w:vMerge/>
            <w:tcBorders>
              <w:right w:val="single" w:sz="4" w:space="0" w:color="000000"/>
            </w:tcBorders>
            <w:shd w:val="clear" w:color="auto" w:fill="auto"/>
          </w:tcPr>
          <w:p w14:paraId="7F178E39" w14:textId="77777777" w:rsidR="00946A41" w:rsidRPr="006A2518" w:rsidRDefault="00946A41" w:rsidP="00115F5E">
            <w:pPr>
              <w:pStyle w:val="NoSpacing"/>
              <w:rPr>
                <w:b/>
                <w:sz w:val="14"/>
                <w:szCs w:val="14"/>
                <w:lang w:val="so-SO"/>
              </w:rPr>
            </w:pPr>
          </w:p>
        </w:tc>
      </w:tr>
      <w:tr w:rsidR="00946A41" w:rsidRPr="006A2518" w14:paraId="46472130" w14:textId="77777777" w:rsidTr="005D75F1">
        <w:trPr>
          <w:trHeight w:val="573"/>
        </w:trPr>
        <w:tc>
          <w:tcPr>
            <w:tcW w:w="10020" w:type="dxa"/>
            <w:gridSpan w:val="12"/>
            <w:tcBorders>
              <w:top w:val="single" w:sz="4" w:space="0" w:color="auto"/>
              <w:left w:val="single" w:sz="4" w:space="0" w:color="000000"/>
            </w:tcBorders>
            <w:shd w:val="clear" w:color="auto" w:fill="auto"/>
          </w:tcPr>
          <w:p w14:paraId="433B0352" w14:textId="77777777" w:rsidR="00946A41" w:rsidRPr="006A2518" w:rsidRDefault="00946A41" w:rsidP="00DD4D29">
            <w:pPr>
              <w:pStyle w:val="NoSpacing"/>
              <w:rPr>
                <w:b/>
                <w:sz w:val="14"/>
                <w:szCs w:val="14"/>
                <w:lang w:val="so-SO"/>
              </w:rPr>
            </w:pPr>
            <w:r w:rsidRPr="006A2518">
              <w:rPr>
                <w:rFonts w:eastAsia="Calibri"/>
                <w:b/>
                <w:bCs/>
                <w:sz w:val="14"/>
                <w:szCs w:val="14"/>
                <w:lang w:val="so-SO"/>
              </w:rPr>
              <w:t xml:space="preserve">Xubin kasta oo qoyska ka tirsan ee jebiya mid ka mid ah xeerarkan waxaa dhici doonta in laga joojiyo in ay qaataan manfacyada barnaamij ka SNAP hal sanno ilaa ilaa abad, lana ganaaxo in ka badan $250,000, lana xiro in ka badan 20 sannadood ama labadaba. Sidoo kale isaga ama iyadu waxaa lagu qaadi doonaa tallaabo sharciga waafaqsan kaasoo hoos yimaada sharciyada Federaalka ama dowladda Gobolka. Waxaa dhici karta in isaga ama iyada laga mamnuuco in ay qaataan manfaca Barnaamijka SNAP ilaa 18 bilood oo dheeraad ah haddii ay maxkamadda amarto. Kaararka EBT ha badeshan, ama ha iska iiban, ama kaarka qof kale ha u oggolaan in kaarkaaga qof kale inuu isticmaalo. Miyaad adiga ama xubin kale oo kasta oo qoyskaaga ka mid ah lagu helay isagoo qofka qaangaar yahay lagu helay dambi xadgudub gacanqaad galmo, dil, dhiig-miirasho galmo iyo dambiyo kale ee ku tagrifal carruur, ha noqoto mid heer Federaal ama heer Gobol ee ku lug leh gacanqaad galmo, ama gefaf hoos yimaada sharci Gobol sida uu go’aamiyay Xeer Ilaaliyaha Guud in gefka uu yahay mid la mid ah dembi, wixii ka dambeeyay 7da Fibraayo, 2014?  Haa ____ Maya ____ </w:t>
            </w:r>
          </w:p>
        </w:tc>
        <w:tc>
          <w:tcPr>
            <w:tcW w:w="5173" w:type="dxa"/>
            <w:gridSpan w:val="6"/>
            <w:vMerge/>
            <w:tcBorders>
              <w:right w:val="single" w:sz="4" w:space="0" w:color="000000"/>
            </w:tcBorders>
            <w:shd w:val="clear" w:color="auto" w:fill="auto"/>
          </w:tcPr>
          <w:p w14:paraId="49FB3C5A" w14:textId="77777777" w:rsidR="00946A41" w:rsidRPr="006A2518" w:rsidRDefault="00946A41" w:rsidP="00115F5E">
            <w:pPr>
              <w:pStyle w:val="NoSpacing"/>
              <w:rPr>
                <w:b/>
                <w:sz w:val="14"/>
                <w:szCs w:val="14"/>
                <w:lang w:val="so-SO"/>
              </w:rPr>
            </w:pPr>
          </w:p>
        </w:tc>
      </w:tr>
      <w:tr w:rsidR="00946A41" w:rsidRPr="006A2518" w14:paraId="551E8652" w14:textId="77777777" w:rsidTr="008048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81"/>
        </w:trPr>
        <w:tc>
          <w:tcPr>
            <w:tcW w:w="3994" w:type="dxa"/>
            <w:gridSpan w:val="4"/>
            <w:tcBorders>
              <w:top w:val="single" w:sz="4" w:space="0" w:color="auto"/>
              <w:left w:val="single" w:sz="4" w:space="0" w:color="auto"/>
              <w:bottom w:val="single" w:sz="4" w:space="0" w:color="auto"/>
              <w:right w:val="single" w:sz="4" w:space="0" w:color="auto"/>
            </w:tcBorders>
            <w:shd w:val="clear" w:color="auto" w:fill="auto"/>
          </w:tcPr>
          <w:p w14:paraId="31D0F5C5" w14:textId="77777777" w:rsidR="00946A41" w:rsidRPr="006A2518" w:rsidRDefault="00946A41" w:rsidP="000A605B">
            <w:pPr>
              <w:pStyle w:val="NoSpacing"/>
              <w:rPr>
                <w:b/>
                <w:sz w:val="14"/>
                <w:szCs w:val="14"/>
                <w:lang w:val="so-SO"/>
              </w:rPr>
            </w:pPr>
            <w:r w:rsidRPr="006A2518">
              <w:rPr>
                <w:rFonts w:eastAsia="Calibri"/>
                <w:b/>
                <w:bCs/>
                <w:sz w:val="14"/>
                <w:szCs w:val="14"/>
                <w:lang w:val="so-SO"/>
              </w:rPr>
              <w:lastRenderedPageBreak/>
              <w:t>Haddii aad tahay qof jira inta udhaxaysa 18 ilaa 24 sanno jir, adiga marka aad carruur ahayd abad ma gashay gacanta dowladda gobolka? Haa___ Maya___</w:t>
            </w:r>
          </w:p>
          <w:p w14:paraId="38715D69" w14:textId="77777777" w:rsidR="00946A41" w:rsidRPr="006A2518" w:rsidRDefault="00946A41" w:rsidP="00115F5E">
            <w:pPr>
              <w:pStyle w:val="NoSpacing"/>
              <w:jc w:val="center"/>
              <w:rPr>
                <w:b/>
                <w:sz w:val="14"/>
                <w:szCs w:val="14"/>
                <w:lang w:val="so-SO"/>
              </w:rPr>
            </w:pPr>
            <w:r w:rsidRPr="006A2518">
              <w:rPr>
                <w:rFonts w:eastAsia="Calibri"/>
                <w:b/>
                <w:bCs/>
                <w:sz w:val="14"/>
                <w:szCs w:val="14"/>
                <w:lang w:val="so-SO"/>
              </w:rPr>
              <w:t>Qarashaadka Daryeelka Carruurta</w:t>
            </w:r>
          </w:p>
          <w:p w14:paraId="70194CA0" w14:textId="77777777" w:rsidR="00946A41" w:rsidRPr="006A2518" w:rsidRDefault="00946A41" w:rsidP="00115F5E">
            <w:pPr>
              <w:pStyle w:val="NoSpacing"/>
              <w:rPr>
                <w:sz w:val="14"/>
                <w:szCs w:val="14"/>
                <w:lang w:val="so-SO"/>
              </w:rPr>
            </w:pPr>
            <w:r w:rsidRPr="006A2518">
              <w:rPr>
                <w:rFonts w:eastAsia="Calibri"/>
                <w:sz w:val="14"/>
                <w:szCs w:val="14"/>
                <w:lang w:val="so-SO"/>
              </w:rPr>
              <w:t>Inta sitimaankii aad bixiso:  $ _________________</w:t>
            </w:r>
          </w:p>
          <w:p w14:paraId="159D7AE8" w14:textId="77777777" w:rsidR="00946A41" w:rsidRPr="006A2518" w:rsidRDefault="00946A41" w:rsidP="00115F5E">
            <w:pPr>
              <w:pStyle w:val="NoSpacing"/>
              <w:rPr>
                <w:sz w:val="14"/>
                <w:szCs w:val="14"/>
                <w:lang w:val="so-SO"/>
              </w:rPr>
            </w:pPr>
          </w:p>
          <w:p w14:paraId="5580D598"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Magaca qofka carrruurta daryeela: </w:t>
            </w:r>
          </w:p>
          <w:p w14:paraId="4A8F14B7" w14:textId="77777777" w:rsidR="00946A41" w:rsidRPr="006A2518" w:rsidRDefault="00946A41" w:rsidP="00115F5E">
            <w:pPr>
              <w:pStyle w:val="NoSpacing"/>
              <w:rPr>
                <w:sz w:val="14"/>
                <w:szCs w:val="14"/>
                <w:lang w:val="so-SO"/>
              </w:rPr>
            </w:pPr>
            <w:r w:rsidRPr="006A2518">
              <w:rPr>
                <w:sz w:val="14"/>
                <w:szCs w:val="14"/>
                <w:lang w:val="so-SO"/>
              </w:rPr>
              <w:t>______________________________________</w:t>
            </w:r>
          </w:p>
          <w:p w14:paraId="6E1A8AEB" w14:textId="77777777" w:rsidR="00946A41" w:rsidRPr="006A2518" w:rsidRDefault="00946A41" w:rsidP="00115F5E">
            <w:pPr>
              <w:pStyle w:val="NoSpacing"/>
              <w:rPr>
                <w:sz w:val="14"/>
                <w:szCs w:val="14"/>
                <w:lang w:val="so-SO"/>
              </w:rPr>
            </w:pPr>
          </w:p>
        </w:tc>
        <w:tc>
          <w:tcPr>
            <w:tcW w:w="4015" w:type="dxa"/>
            <w:gridSpan w:val="6"/>
            <w:tcBorders>
              <w:top w:val="single" w:sz="4" w:space="0" w:color="auto"/>
              <w:left w:val="single" w:sz="4" w:space="0" w:color="auto"/>
              <w:bottom w:val="single" w:sz="4" w:space="0" w:color="auto"/>
              <w:right w:val="single" w:sz="4" w:space="0" w:color="auto"/>
            </w:tcBorders>
            <w:shd w:val="clear" w:color="auto" w:fill="auto"/>
          </w:tcPr>
          <w:p w14:paraId="0B503C6E" w14:textId="77777777" w:rsidR="00946A41" w:rsidRPr="006A2518" w:rsidRDefault="00946A41" w:rsidP="000A605B">
            <w:pPr>
              <w:pStyle w:val="NoSpacing"/>
              <w:jc w:val="center"/>
              <w:rPr>
                <w:b/>
                <w:sz w:val="14"/>
                <w:szCs w:val="14"/>
                <w:lang w:val="so-SO"/>
              </w:rPr>
            </w:pPr>
            <w:r w:rsidRPr="006A2518">
              <w:rPr>
                <w:rFonts w:eastAsia="Calibri"/>
                <w:b/>
                <w:bCs/>
                <w:sz w:val="14"/>
                <w:szCs w:val="14"/>
                <w:lang w:val="so-SO"/>
              </w:rPr>
              <w:t>Qarashka Guryaha</w:t>
            </w:r>
          </w:p>
          <w:p w14:paraId="202B0089" w14:textId="77777777" w:rsidR="00946A41" w:rsidRPr="006A2518" w:rsidRDefault="00946A41" w:rsidP="00115F5E">
            <w:pPr>
              <w:pStyle w:val="NoSpacing"/>
              <w:rPr>
                <w:sz w:val="14"/>
                <w:szCs w:val="14"/>
                <w:lang w:val="so-SO"/>
              </w:rPr>
            </w:pPr>
            <w:r w:rsidRPr="006A2518">
              <w:rPr>
                <w:rFonts w:eastAsia="Calibri"/>
                <w:sz w:val="14"/>
                <w:szCs w:val="14"/>
                <w:lang w:val="so-SO"/>
              </w:rPr>
              <w:t>Ijaar / Deenta Guryaha (mid goobaabin geli)</w:t>
            </w:r>
          </w:p>
          <w:p w14:paraId="2CC04091" w14:textId="77777777" w:rsidR="00946A41" w:rsidRPr="006A2518" w:rsidRDefault="00946A41" w:rsidP="00115F5E">
            <w:pPr>
              <w:pStyle w:val="NoSpacing"/>
              <w:rPr>
                <w:sz w:val="14"/>
                <w:szCs w:val="14"/>
                <w:lang w:val="so-SO"/>
              </w:rPr>
            </w:pPr>
          </w:p>
          <w:p w14:paraId="6679C860" w14:textId="77777777" w:rsidR="00946A41" w:rsidRPr="006A2518" w:rsidRDefault="00946A41" w:rsidP="00115F5E">
            <w:pPr>
              <w:pStyle w:val="NoSpacing"/>
              <w:rPr>
                <w:sz w:val="14"/>
                <w:szCs w:val="14"/>
                <w:lang w:val="so-SO"/>
              </w:rPr>
            </w:pPr>
            <w:r w:rsidRPr="006A2518">
              <w:rPr>
                <w:rFonts w:eastAsia="Calibri"/>
                <w:sz w:val="14"/>
                <w:szCs w:val="14"/>
                <w:lang w:val="so-SO"/>
              </w:rPr>
              <w:t>Bishiiba meeqaa:  $ ___________________</w:t>
            </w:r>
          </w:p>
          <w:p w14:paraId="6908F293" w14:textId="77777777" w:rsidR="00946A41" w:rsidRPr="006A2518" w:rsidRDefault="00946A41" w:rsidP="00115F5E">
            <w:pPr>
              <w:pStyle w:val="NoSpacing"/>
              <w:rPr>
                <w:sz w:val="14"/>
                <w:szCs w:val="14"/>
                <w:lang w:val="so-SO"/>
              </w:rPr>
            </w:pPr>
          </w:p>
          <w:p w14:paraId="174EDA3B" w14:textId="77777777" w:rsidR="00946A41" w:rsidRPr="006A2518" w:rsidRDefault="00946A41" w:rsidP="00115F5E">
            <w:pPr>
              <w:pStyle w:val="NoSpacing"/>
              <w:rPr>
                <w:sz w:val="14"/>
                <w:szCs w:val="14"/>
                <w:lang w:val="so-SO"/>
              </w:rPr>
            </w:pPr>
            <w:r w:rsidRPr="006A2518">
              <w:rPr>
                <w:rFonts w:eastAsia="Calibri"/>
                <w:sz w:val="14"/>
                <w:szCs w:val="14"/>
                <w:lang w:val="so-SO"/>
              </w:rPr>
              <w:t>Gaas/Korontada  $_________________ bishiiba</w:t>
            </w:r>
          </w:p>
          <w:p w14:paraId="4716C154" w14:textId="77777777" w:rsidR="00946A41" w:rsidRPr="006A2518" w:rsidRDefault="00946A41" w:rsidP="00115F5E">
            <w:pPr>
              <w:pStyle w:val="NoSpacing"/>
              <w:rPr>
                <w:sz w:val="14"/>
                <w:szCs w:val="14"/>
                <w:lang w:val="so-SO"/>
              </w:rPr>
            </w:pPr>
          </w:p>
          <w:p w14:paraId="4F03A0B0" w14:textId="77777777" w:rsidR="00946A41" w:rsidRPr="006A2518" w:rsidRDefault="00946A41" w:rsidP="00115F5E">
            <w:pPr>
              <w:pStyle w:val="NoSpacing"/>
              <w:rPr>
                <w:b/>
                <w:sz w:val="14"/>
                <w:szCs w:val="14"/>
                <w:lang w:val="so-SO"/>
              </w:rPr>
            </w:pPr>
            <w:r w:rsidRPr="006A2518">
              <w:rPr>
                <w:rFonts w:eastAsia="Calibri"/>
                <w:sz w:val="14"/>
                <w:szCs w:val="14"/>
                <w:lang w:val="so-SO"/>
              </w:rPr>
              <w:t>Telfoon  $ _____________________ bishiiba</w:t>
            </w:r>
          </w:p>
        </w:tc>
        <w:tc>
          <w:tcPr>
            <w:tcW w:w="4138" w:type="dxa"/>
            <w:gridSpan w:val="5"/>
            <w:tcBorders>
              <w:top w:val="single" w:sz="4" w:space="0" w:color="auto"/>
              <w:left w:val="single" w:sz="4" w:space="0" w:color="auto"/>
              <w:bottom w:val="single" w:sz="4" w:space="0" w:color="auto"/>
              <w:right w:val="single" w:sz="4" w:space="0" w:color="auto"/>
            </w:tcBorders>
            <w:shd w:val="clear" w:color="auto" w:fill="auto"/>
          </w:tcPr>
          <w:p w14:paraId="59384C5D" w14:textId="77777777" w:rsidR="00946A41" w:rsidRPr="006A2518" w:rsidRDefault="00946A41" w:rsidP="000A605B">
            <w:pPr>
              <w:pStyle w:val="NoSpacing"/>
              <w:jc w:val="center"/>
              <w:rPr>
                <w:b/>
                <w:sz w:val="14"/>
                <w:szCs w:val="14"/>
                <w:lang w:val="so-SO"/>
              </w:rPr>
            </w:pPr>
            <w:r w:rsidRPr="006A2518">
              <w:rPr>
                <w:rFonts w:eastAsia="Calibri"/>
                <w:b/>
                <w:bCs/>
                <w:sz w:val="14"/>
                <w:szCs w:val="14"/>
                <w:lang w:val="so-SO"/>
              </w:rPr>
              <w:t>Qarashka Daawada</w:t>
            </w:r>
          </w:p>
          <w:p w14:paraId="5FD6701D" w14:textId="77777777" w:rsidR="00946A41" w:rsidRPr="006A2518" w:rsidRDefault="00946A41" w:rsidP="00115F5E">
            <w:pPr>
              <w:pStyle w:val="NoSpacing"/>
              <w:jc w:val="center"/>
              <w:rPr>
                <w:sz w:val="14"/>
                <w:szCs w:val="14"/>
                <w:lang w:val="so-SO"/>
              </w:rPr>
            </w:pPr>
            <w:r w:rsidRPr="006A2518">
              <w:rPr>
                <w:rFonts w:eastAsia="Calibri"/>
                <w:sz w:val="14"/>
                <w:szCs w:val="14"/>
                <w:lang w:val="so-SO"/>
              </w:rPr>
              <w:t>Ku qor qarashka daawada sida takhtarka tan uu qor ama lacagta joogta ah ee caymiska la siiyo. Kuwani waxay kaa caawinayaan in aad hesho SNAP badan haddii aad tahay qof da’ ah ama itaal-daran.</w:t>
            </w:r>
          </w:p>
          <w:p w14:paraId="4097EAB1" w14:textId="77777777" w:rsidR="00946A41" w:rsidRPr="006A2518" w:rsidRDefault="00946A41" w:rsidP="00115F5E">
            <w:pPr>
              <w:pStyle w:val="NoSpacing"/>
              <w:rPr>
                <w:sz w:val="14"/>
                <w:szCs w:val="14"/>
                <w:lang w:val="so-SO"/>
              </w:rPr>
            </w:pPr>
            <w:r w:rsidRPr="006A2518">
              <w:rPr>
                <w:rFonts w:eastAsia="Calibri"/>
                <w:sz w:val="14"/>
                <w:szCs w:val="14"/>
                <w:lang w:val="so-SO"/>
              </w:rPr>
              <w:t>Nooca: _______________ $ __________ bishiiba</w:t>
            </w:r>
          </w:p>
          <w:p w14:paraId="1F136032" w14:textId="77777777" w:rsidR="00946A41" w:rsidRPr="006A2518" w:rsidRDefault="00946A41" w:rsidP="00115F5E">
            <w:pPr>
              <w:pStyle w:val="NoSpacing"/>
              <w:rPr>
                <w:sz w:val="14"/>
                <w:szCs w:val="14"/>
                <w:lang w:val="so-SO"/>
              </w:rPr>
            </w:pPr>
          </w:p>
          <w:p w14:paraId="455E141D" w14:textId="77777777" w:rsidR="00946A41" w:rsidRPr="006A2518" w:rsidRDefault="00946A41" w:rsidP="00115F5E">
            <w:pPr>
              <w:pStyle w:val="NoSpacing"/>
              <w:rPr>
                <w:b/>
                <w:sz w:val="14"/>
                <w:szCs w:val="14"/>
                <w:lang w:val="so-SO"/>
              </w:rPr>
            </w:pPr>
            <w:r w:rsidRPr="006A2518">
              <w:rPr>
                <w:rFonts w:eastAsia="Calibri"/>
                <w:sz w:val="14"/>
                <w:szCs w:val="14"/>
                <w:lang w:val="so-SO"/>
              </w:rPr>
              <w:t>Nooca: _______________ $ __________ bishiiba</w:t>
            </w:r>
          </w:p>
        </w:tc>
        <w:tc>
          <w:tcPr>
            <w:tcW w:w="3046" w:type="dxa"/>
            <w:gridSpan w:val="3"/>
            <w:tcBorders>
              <w:top w:val="single" w:sz="4" w:space="0" w:color="auto"/>
              <w:left w:val="single" w:sz="4" w:space="0" w:color="auto"/>
              <w:bottom w:val="single" w:sz="4" w:space="0" w:color="auto"/>
              <w:right w:val="single" w:sz="4" w:space="0" w:color="auto"/>
            </w:tcBorders>
            <w:shd w:val="clear" w:color="auto" w:fill="auto"/>
          </w:tcPr>
          <w:p w14:paraId="45366DFB" w14:textId="77777777" w:rsidR="00946A41" w:rsidRPr="006A2518" w:rsidRDefault="00946A41" w:rsidP="000A605B">
            <w:pPr>
              <w:pStyle w:val="NoSpacing"/>
              <w:jc w:val="center"/>
              <w:rPr>
                <w:b/>
                <w:sz w:val="14"/>
                <w:szCs w:val="14"/>
                <w:lang w:val="so-SO"/>
              </w:rPr>
            </w:pPr>
            <w:r w:rsidRPr="006A2518">
              <w:rPr>
                <w:rFonts w:eastAsia="Calibri"/>
                <w:b/>
                <w:bCs/>
                <w:sz w:val="14"/>
                <w:szCs w:val="14"/>
                <w:lang w:val="so-SO"/>
              </w:rPr>
              <w:t>Masruufka ilmaha ee aad Bixiso</w:t>
            </w:r>
          </w:p>
          <w:p w14:paraId="54262108" w14:textId="77777777" w:rsidR="00946A41" w:rsidRPr="006A2518" w:rsidRDefault="00946A41" w:rsidP="00115F5E">
            <w:pPr>
              <w:pStyle w:val="NoSpacing"/>
              <w:rPr>
                <w:sz w:val="14"/>
                <w:szCs w:val="14"/>
                <w:lang w:val="so-SO"/>
              </w:rPr>
            </w:pPr>
            <w:r w:rsidRPr="006A2518">
              <w:rPr>
                <w:rFonts w:eastAsia="Calibri"/>
                <w:sz w:val="14"/>
                <w:szCs w:val="14"/>
                <w:lang w:val="so-SO"/>
              </w:rPr>
              <w:t xml:space="preserve">Haddii adiga sharci ahaan lagugu waajibiyay in aad </w:t>
            </w:r>
            <w:r w:rsidRPr="006A2518">
              <w:rPr>
                <w:rFonts w:eastAsia="Calibri"/>
                <w:sz w:val="14"/>
                <w:szCs w:val="14"/>
                <w:u w:val="single"/>
                <w:lang w:val="so-SO"/>
              </w:rPr>
              <w:t>bixiso</w:t>
            </w:r>
            <w:r w:rsidRPr="006A2518">
              <w:rPr>
                <w:rFonts w:eastAsia="Calibri"/>
                <w:sz w:val="14"/>
                <w:szCs w:val="14"/>
                <w:lang w:val="so-SO"/>
              </w:rPr>
              <w:t xml:space="preserve"> masaruufka carruurta ee aad siiso canug ama carruur magacyadooda halkan ku qor: </w:t>
            </w:r>
          </w:p>
          <w:p w14:paraId="55CE0A7E" w14:textId="77777777" w:rsidR="00946A41" w:rsidRPr="006A2518" w:rsidRDefault="00946A41" w:rsidP="00115F5E">
            <w:pPr>
              <w:pStyle w:val="NoSpacing"/>
              <w:rPr>
                <w:sz w:val="14"/>
                <w:szCs w:val="14"/>
                <w:lang w:val="so-SO"/>
              </w:rPr>
            </w:pPr>
          </w:p>
          <w:p w14:paraId="5C7574C4" w14:textId="77777777" w:rsidR="00946A41" w:rsidRPr="006A2518" w:rsidRDefault="00946A41" w:rsidP="00115F5E">
            <w:pPr>
              <w:pStyle w:val="NoSpacing"/>
              <w:rPr>
                <w:sz w:val="14"/>
                <w:szCs w:val="14"/>
                <w:lang w:val="so-SO"/>
              </w:rPr>
            </w:pPr>
            <w:r w:rsidRPr="006A2518">
              <w:rPr>
                <w:rFonts w:eastAsia="Calibri"/>
                <w:sz w:val="14"/>
                <w:szCs w:val="14"/>
                <w:lang w:val="so-SO"/>
              </w:rPr>
              <w:t>Ubad: ______________ $ ________ bishiiba</w:t>
            </w:r>
          </w:p>
          <w:p w14:paraId="210D59BF" w14:textId="77777777" w:rsidR="00946A41" w:rsidRPr="006A2518" w:rsidRDefault="00946A41" w:rsidP="00115F5E">
            <w:pPr>
              <w:pStyle w:val="NoSpacing"/>
              <w:rPr>
                <w:sz w:val="14"/>
                <w:szCs w:val="14"/>
                <w:lang w:val="so-SO"/>
              </w:rPr>
            </w:pPr>
          </w:p>
          <w:p w14:paraId="1838C65C" w14:textId="77777777" w:rsidR="00946A41" w:rsidRPr="006A2518" w:rsidRDefault="00946A41" w:rsidP="00115F5E">
            <w:pPr>
              <w:pStyle w:val="NoSpacing"/>
              <w:rPr>
                <w:b/>
                <w:sz w:val="14"/>
                <w:szCs w:val="14"/>
                <w:lang w:val="so-SO"/>
              </w:rPr>
            </w:pPr>
            <w:r w:rsidRPr="006A2518">
              <w:rPr>
                <w:rFonts w:eastAsia="Calibri"/>
                <w:sz w:val="14"/>
                <w:szCs w:val="14"/>
                <w:lang w:val="so-SO"/>
              </w:rPr>
              <w:t>Ubad: ______________ $ ________ bishiiba</w:t>
            </w:r>
          </w:p>
        </w:tc>
      </w:tr>
      <w:tr w:rsidR="00946A41" w:rsidRPr="006A2518" w14:paraId="29B1AF2E" w14:textId="77777777" w:rsidTr="005D75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29"/>
        </w:trPr>
        <w:tc>
          <w:tcPr>
            <w:tcW w:w="15193" w:type="dxa"/>
            <w:gridSpan w:val="18"/>
            <w:tcBorders>
              <w:top w:val="nil"/>
            </w:tcBorders>
            <w:shd w:val="clear" w:color="auto" w:fill="auto"/>
          </w:tcPr>
          <w:p w14:paraId="0F13DBE6" w14:textId="77777777" w:rsidR="00946A41" w:rsidRPr="006A2518" w:rsidRDefault="00946A41" w:rsidP="00F51B87">
            <w:pPr>
              <w:pStyle w:val="NoSpacing"/>
              <w:rPr>
                <w:b/>
                <w:sz w:val="13"/>
                <w:szCs w:val="13"/>
                <w:lang w:val="so-SO"/>
              </w:rPr>
            </w:pPr>
            <w:r w:rsidRPr="006A2518">
              <w:rPr>
                <w:rFonts w:eastAsia="Calibri"/>
                <w:b/>
                <w:bCs/>
                <w:sz w:val="13"/>
                <w:szCs w:val="13"/>
                <w:lang w:val="so-SO"/>
              </w:rPr>
              <w:t>Hey'addan waxaa ka mamnuucan ah inay qof ku takoorta ayada oo sal uga dhigeysa jinsi, middab, asal qaran, lab/dhiddig, da, jinsi iyo mar marka qaarkood wax uu qofka aamisan yahay ee diin ama siyaasad. Waaxda Beeraha ee Mareykanka sidoo kale waxay mamnuucaysaa takoorka lagu saleeyo</w:t>
            </w:r>
          </w:p>
          <w:p w14:paraId="07E7AD72"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isir, middab, asal qaran, jinsi, caqiido diin, naafonimo, da’, aaminsanaan siyaasad ama aar-gudasho ama aargudsi howlo madani ee horey u dhacay eee barrnaamij kasta ama howlo ay maalgeliso ama ay qabatay USDA. Dadka la’xaadka la’ ee u baahan </w:t>
            </w:r>
          </w:p>
          <w:p w14:paraId="5DF5AC4E"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qaababka gaarka ah ee xariirka si ay uhelaan macluumaadka barnaamijka (tusaale, farta indhoolka, farta waawayn, cod duuban, Luuqada Dhagoolka ee Maraykanka, iwm.), waa inay laxariira wakaalada (gobalka ama deegaanka) ay kacodsadeen gunooyinka. Shaqsiyaadka dhagaha la', </w:t>
            </w:r>
          </w:p>
          <w:p w14:paraId="34E00786" w14:textId="77777777" w:rsidR="00946A41" w:rsidRPr="006A2518" w:rsidRDefault="00946A41" w:rsidP="00F51B87">
            <w:pPr>
              <w:pStyle w:val="NoSpacing"/>
              <w:rPr>
                <w:b/>
                <w:sz w:val="13"/>
                <w:szCs w:val="13"/>
                <w:lang w:val="so-SO"/>
              </w:rPr>
            </w:pPr>
            <w:r w:rsidRPr="006A2518">
              <w:rPr>
                <w:rFonts w:eastAsia="Calibri"/>
                <w:b/>
                <w:bCs/>
                <w:sz w:val="13"/>
                <w:szCs w:val="13"/>
                <w:lang w:val="so-SO"/>
              </w:rPr>
              <w:t>dhagaha culus ama hadalka naafada ka ah waxay kala xariiri karaa USDA hanaanka Adeegyada Dhagoolayaasha ee Federaalka oo nambarkiisu yahay (800) 877-8339. Waxaa intaa dheer, macluumaadka barnaamijka waxaa lagu heli karaa luqaddo kale oo aan Ingiriis ahayn. Si aad u gudbiso</w:t>
            </w:r>
          </w:p>
          <w:p w14:paraId="118D7BB2" w14:textId="77777777" w:rsidR="00946A41" w:rsidRPr="006A2518" w:rsidRDefault="00946A41" w:rsidP="00F51B87">
            <w:pPr>
              <w:pStyle w:val="NoSpacing"/>
              <w:rPr>
                <w:b/>
                <w:sz w:val="13"/>
                <w:szCs w:val="13"/>
                <w:lang w:val="so-SO"/>
              </w:rPr>
            </w:pPr>
            <w:r w:rsidRPr="006A2518">
              <w:rPr>
                <w:rFonts w:eastAsia="Calibri"/>
                <w:b/>
                <w:bCs/>
                <w:sz w:val="13"/>
                <w:szCs w:val="13"/>
                <w:lang w:val="so-SO"/>
              </w:rPr>
              <w:t>cabasho takoor oo ku aaddan Barnaamijka Xuquuqda Dad-weynaha USDA u soo dirsato, soo dhammaystir Foormka Cabashada Takoorka, (AD-3027), ee Barnaamijka USDA, oo aad ka helaysid qatka online-ka ee http://www.ascr.usda.gov/complaint_filing_cust.html, iyo waxaad ka heli karto xafiis kasta ee USDA leedahay, ama waraaq u soo dir adigoo ku u soo diraya</w:t>
            </w:r>
          </w:p>
          <w:p w14:paraId="7BCF113C"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USDA oo warqaddana ku soo qor dhammaan macluumaadka lagu codsaday foomka. Si aad ucodsato nuqulka foomka cabashada, wac (866) 632-9992. Foormkaaga oo buuxa ama waraaqdaada u soo dir USDA da: (1) boosto: U.S. Department of Agriculture </w:t>
            </w:r>
          </w:p>
          <w:p w14:paraId="51D52621" w14:textId="77777777" w:rsidR="00946A41" w:rsidRPr="006A2518" w:rsidRDefault="00946A41" w:rsidP="00F51B87">
            <w:pPr>
              <w:pStyle w:val="NoSpacing"/>
              <w:rPr>
                <w:b/>
                <w:sz w:val="13"/>
                <w:szCs w:val="13"/>
                <w:lang w:val="so-SO"/>
              </w:rPr>
            </w:pPr>
            <w:r w:rsidRPr="006A2518">
              <w:rPr>
                <w:rFonts w:eastAsia="Calibri"/>
                <w:b/>
                <w:bCs/>
                <w:sz w:val="13"/>
                <w:szCs w:val="13"/>
                <w:lang w:val="so-SO"/>
              </w:rPr>
              <w:t>Office of the Assistant Secretary for Civil Rights 1400 Independence Avenue, SW Washington, D.C. 20250-9410 (2) fakis: (202) 690-7442; ama (3) iimeel: program.intake@usda.gov. Wixii macluumaad dheeri oo kale ee ka hadlaya</w:t>
            </w:r>
          </w:p>
          <w:p w14:paraId="7924993A"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Barnaamijka Gargaarka Nafaqada (SNAP), dadku waa inay la xiriiraan USDA SNAP Qatkooda Tooska oo lambarkoodu yahay (800) 221-5689, oo sidoo kale kujira Isbaanishka ama wac Lambarrada Macluumaadka Gobolka/Khadka Tooska ah (dhagsii xiriiriyaha liiska </w:t>
            </w:r>
          </w:p>
          <w:p w14:paraId="0C172CBA"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lambarada khadka tooska ah ee Gobolka); waxaa laga heli karaa interneetka: http://www.fns.usda.gov/snap/contact_info/hotlines.htm. </w:t>
            </w:r>
          </w:p>
          <w:p w14:paraId="701B8959" w14:textId="77777777" w:rsidR="00946A41" w:rsidRPr="006A2518" w:rsidRDefault="00946A41" w:rsidP="00F51B87">
            <w:pPr>
              <w:pStyle w:val="NoSpacing"/>
              <w:rPr>
                <w:b/>
                <w:sz w:val="13"/>
                <w:szCs w:val="13"/>
                <w:lang w:val="so-SO"/>
              </w:rPr>
            </w:pPr>
          </w:p>
          <w:p w14:paraId="6B711ADC"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Si aad u soo gudbiso cabasho takoor ee ku saabsan barnaamijka hela gargaar dhaqaale ee Dowladda dhaxe ah oo loo soo mariyo Waaxda Adeegyada Aadanaha Iyo Caafimaadka ee Mareykanka (HHS), u qor  HHS Director, Office for Civil Rights, Room 515-F, 200 </w:t>
            </w:r>
          </w:p>
          <w:p w14:paraId="6D2049C1" w14:textId="77777777" w:rsidR="00946A41" w:rsidRPr="006A2518" w:rsidRDefault="00946A41" w:rsidP="00F51B87">
            <w:pPr>
              <w:pStyle w:val="NoSpacing"/>
              <w:rPr>
                <w:b/>
                <w:sz w:val="13"/>
                <w:szCs w:val="13"/>
                <w:lang w:val="so-SO"/>
              </w:rPr>
            </w:pPr>
            <w:r w:rsidRPr="006A2518">
              <w:rPr>
                <w:rFonts w:eastAsia="Calibri"/>
                <w:b/>
                <w:bCs/>
                <w:sz w:val="13"/>
                <w:szCs w:val="13"/>
                <w:lang w:val="so-SO"/>
              </w:rPr>
              <w:t xml:space="preserve">Independence Avenue, S.W., Washington, D.C. 20201 or call (202) 619-0403 (voice) or (800) 537-7697 (TTY). Hay’addan waa hay’ad fursadda ay fidiso dadka u wada sinta. Waxaad kaloo u qori kartaa Tennessee, Department of Human Services, Office of </w:t>
            </w:r>
          </w:p>
          <w:p w14:paraId="0ABA573E" w14:textId="77777777" w:rsidR="00946A41" w:rsidRPr="006A2518" w:rsidRDefault="00946A41" w:rsidP="00F51B87">
            <w:pPr>
              <w:pStyle w:val="NoSpacing"/>
              <w:rPr>
                <w:b/>
                <w:sz w:val="13"/>
                <w:szCs w:val="13"/>
                <w:lang w:val="so-SO"/>
              </w:rPr>
            </w:pPr>
            <w:r w:rsidRPr="006A2518">
              <w:rPr>
                <w:rFonts w:eastAsia="Calibri"/>
                <w:b/>
                <w:bCs/>
                <w:sz w:val="13"/>
                <w:szCs w:val="13"/>
                <w:lang w:val="so-SO"/>
              </w:rPr>
              <w:t>General Counsel, Compliance Officer, Citizens Plaza Building, 500 Deaderick Street, Nashville, TN 37243, (615) 313-4700.</w:t>
            </w:r>
          </w:p>
        </w:tc>
      </w:tr>
    </w:tbl>
    <w:p w14:paraId="209A4065" w14:textId="77777777" w:rsidR="00946A41" w:rsidRPr="006A2518" w:rsidRDefault="00946A41" w:rsidP="00274FD2">
      <w:pPr>
        <w:tabs>
          <w:tab w:val="left" w:pos="2150"/>
        </w:tabs>
        <w:rPr>
          <w:lang w:val="so-SO"/>
        </w:rPr>
      </w:pPr>
    </w:p>
    <w:p w14:paraId="24F7A588" w14:textId="77777777" w:rsidR="00AD0539" w:rsidRPr="006A2518" w:rsidRDefault="00AD0539">
      <w:pPr>
        <w:rPr>
          <w:lang w:val="so-SO"/>
        </w:rPr>
      </w:pPr>
    </w:p>
    <w:p w14:paraId="4B961ADD" w14:textId="77777777" w:rsidR="00AD0539" w:rsidRPr="006A2518" w:rsidRDefault="00AD0539" w:rsidP="00AD0539">
      <w:pPr>
        <w:rPr>
          <w:vanish/>
          <w:lang w:val="so-SO"/>
        </w:rPr>
      </w:pPr>
    </w:p>
    <w:p w14:paraId="17EFE518" w14:textId="77777777" w:rsidR="003B5B4E" w:rsidRPr="006A2518" w:rsidRDefault="003B5B4E" w:rsidP="007E4542">
      <w:pPr>
        <w:rPr>
          <w:rFonts w:asciiTheme="minorHAnsi" w:hAnsiTheme="minorHAnsi"/>
          <w:szCs w:val="24"/>
          <w:lang w:val="so-SO"/>
        </w:rPr>
        <w:sectPr w:rsidR="003B5B4E" w:rsidRPr="006A2518" w:rsidSect="00946A41">
          <w:footerReference w:type="default" r:id="rId13"/>
          <w:footerReference w:type="first" r:id="rId14"/>
          <w:type w:val="continuous"/>
          <w:pgSz w:w="15840" w:h="12240" w:orient="landscape"/>
          <w:pgMar w:top="432" w:right="288" w:bottom="432" w:left="432" w:header="0" w:footer="144" w:gutter="0"/>
          <w:pgNumType w:start="1"/>
          <w:cols w:space="720"/>
          <w:titlePg/>
          <w:docGrid w:linePitch="360"/>
        </w:sectPr>
      </w:pPr>
    </w:p>
    <w:p w14:paraId="3CDA53F0" w14:textId="77777777" w:rsidR="002E4A23" w:rsidRPr="006A2518" w:rsidRDefault="002E4A23" w:rsidP="002E4A23">
      <w:pPr>
        <w:tabs>
          <w:tab w:val="left" w:pos="2150"/>
        </w:tabs>
        <w:rPr>
          <w:lang w:val="so-SO"/>
        </w:rPr>
      </w:pPr>
    </w:p>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3410"/>
      </w:tblGrid>
      <w:tr w:rsidR="002E4A23" w:rsidRPr="006A2518" w14:paraId="42ABB841" w14:textId="77777777" w:rsidTr="00B26B43">
        <w:trPr>
          <w:trHeight w:val="847"/>
        </w:trPr>
        <w:tc>
          <w:tcPr>
            <w:tcW w:w="1170" w:type="dxa"/>
            <w:shd w:val="clear" w:color="auto" w:fill="auto"/>
          </w:tcPr>
          <w:p w14:paraId="1ED2EAEB" w14:textId="77777777" w:rsidR="002E4A23" w:rsidRPr="006A2518" w:rsidRDefault="002E4A23" w:rsidP="00B26B43">
            <w:pPr>
              <w:jc w:val="both"/>
              <w:rPr>
                <w:rFonts w:ascii="Arial" w:hAnsi="Arial" w:cs="Arial"/>
                <w:sz w:val="22"/>
                <w:szCs w:val="22"/>
                <w:lang w:val="so-SO"/>
              </w:rPr>
            </w:pPr>
            <w:r w:rsidRPr="006A2518">
              <w:rPr>
                <w:lang w:val="so-SO"/>
              </w:rPr>
              <w:br w:type="page"/>
            </w:r>
            <w:r w:rsidRPr="006A2518">
              <w:rPr>
                <w:rFonts w:ascii="Arial" w:hAnsi="Arial" w:cs="Arial"/>
                <w:sz w:val="22"/>
                <w:szCs w:val="22"/>
                <w:lang w:val="so-SO"/>
              </w:rPr>
              <w:object w:dxaOrig="840" w:dyaOrig="900" w14:anchorId="16365151">
                <v:shape id="_x0000_i1026" type="#_x0000_t75" style="width:42pt;height:45pt" o:ole="">
                  <v:imagedata r:id="rId11" o:title=""/>
                </v:shape>
                <o:OLEObject Type="Embed" ProgID="Word.Picture.8" ShapeID="_x0000_i1026" DrawAspect="Content" ObjectID="_1710247757" r:id="rId15"/>
              </w:object>
            </w:r>
          </w:p>
        </w:tc>
        <w:tc>
          <w:tcPr>
            <w:tcW w:w="13410" w:type="dxa"/>
            <w:shd w:val="clear" w:color="auto" w:fill="auto"/>
            <w:tcMar>
              <w:top w:w="43" w:type="dxa"/>
              <w:left w:w="43" w:type="dxa"/>
              <w:bottom w:w="43" w:type="dxa"/>
              <w:right w:w="43" w:type="dxa"/>
            </w:tcMar>
          </w:tcPr>
          <w:p w14:paraId="1C8AECD9" w14:textId="77777777" w:rsidR="002E4A23" w:rsidRPr="006A2518" w:rsidRDefault="002E4A23" w:rsidP="00B26B43">
            <w:pPr>
              <w:rPr>
                <w:rFonts w:ascii="Arial" w:hAnsi="Arial" w:cs="Arial"/>
                <w:b/>
                <w:lang w:val="so-SO"/>
              </w:rPr>
            </w:pPr>
            <w:r w:rsidRPr="006A2518">
              <w:rPr>
                <w:rFonts w:ascii="Arial" w:eastAsia="Arial" w:hAnsi="Arial" w:cs="Arial"/>
                <w:b/>
                <w:bCs/>
                <w:szCs w:val="24"/>
                <w:lang w:val="so-SO"/>
              </w:rPr>
              <w:t>Waaxda Adeegyada Bulshada ee Tennessee [Tennessee Department of Human Services]</w:t>
            </w:r>
          </w:p>
          <w:p w14:paraId="18AD1282" w14:textId="77777777" w:rsidR="002E4A23" w:rsidRPr="006A2518" w:rsidRDefault="002E4A23" w:rsidP="00B26B43">
            <w:pPr>
              <w:rPr>
                <w:rFonts w:ascii="Arial" w:hAnsi="Arial" w:cs="Arial"/>
                <w:b/>
                <w:sz w:val="32"/>
                <w:szCs w:val="32"/>
                <w:lang w:val="so-SO"/>
              </w:rPr>
            </w:pPr>
            <w:r w:rsidRPr="006A2518">
              <w:rPr>
                <w:rFonts w:ascii="Arial" w:eastAsia="Arial" w:hAnsi="Arial" w:cs="Arial"/>
                <w:b/>
                <w:bCs/>
                <w:color w:val="000000"/>
                <w:sz w:val="32"/>
                <w:szCs w:val="32"/>
                <w:lang w:val="so-SO"/>
              </w:rPr>
              <w:t xml:space="preserve">Bayaanka Heshiiska – Shuruucdaha </w:t>
            </w:r>
            <w:r w:rsidRPr="006A2518">
              <w:rPr>
                <w:rFonts w:ascii="Arial" w:eastAsia="Arial" w:hAnsi="Arial" w:cs="Arial"/>
                <w:b/>
                <w:bCs/>
                <w:color w:val="000000"/>
                <w:szCs w:val="24"/>
                <w:lang w:val="so-SO"/>
              </w:rPr>
              <w:t>Barnaamijka</w:t>
            </w:r>
            <w:r w:rsidRPr="006A2518">
              <w:rPr>
                <w:rFonts w:ascii="Arial" w:eastAsia="Arial" w:hAnsi="Arial" w:cs="Arial"/>
                <w:b/>
                <w:bCs/>
                <w:color w:val="000000"/>
                <w:sz w:val="32"/>
                <w:szCs w:val="32"/>
                <w:lang w:val="so-SO"/>
              </w:rPr>
              <w:t xml:space="preserve"> (Arjiga lagu Daray)</w:t>
            </w:r>
          </w:p>
        </w:tc>
      </w:tr>
    </w:tbl>
    <w:p w14:paraId="50C863D6" w14:textId="77777777" w:rsidR="002E4A23" w:rsidRPr="006A2518" w:rsidRDefault="002E4A23" w:rsidP="002E4A23">
      <w:pPr>
        <w:rPr>
          <w:sz w:val="6"/>
          <w:lang w:val="so-SO"/>
        </w:rPr>
      </w:pPr>
    </w:p>
    <w:tbl>
      <w:tblPr>
        <w:tblW w:w="14598" w:type="dxa"/>
        <w:tblLayout w:type="fixed"/>
        <w:tblLook w:val="0000" w:firstRow="0" w:lastRow="0" w:firstColumn="0" w:lastColumn="0" w:noHBand="0" w:noVBand="0"/>
      </w:tblPr>
      <w:tblGrid>
        <w:gridCol w:w="4608"/>
        <w:gridCol w:w="9990"/>
      </w:tblGrid>
      <w:tr w:rsidR="002E4A23" w:rsidRPr="006A2518" w14:paraId="3BA7D2A2" w14:textId="77777777" w:rsidTr="00B26B43">
        <w:trPr>
          <w:cantSplit/>
          <w:trHeight w:val="528"/>
        </w:trPr>
        <w:tc>
          <w:tcPr>
            <w:tcW w:w="4608" w:type="dxa"/>
            <w:shd w:val="clear" w:color="auto" w:fill="BFBFBF"/>
          </w:tcPr>
          <w:p w14:paraId="32AAFADC" w14:textId="77777777" w:rsidR="002E4A23" w:rsidRPr="006A2518" w:rsidRDefault="002E4A23" w:rsidP="00B26B43">
            <w:pPr>
              <w:jc w:val="center"/>
              <w:rPr>
                <w:rFonts w:ascii="Calibri" w:hAnsi="Calibri"/>
                <w:b/>
                <w:sz w:val="22"/>
                <w:szCs w:val="22"/>
                <w:lang w:val="so-SO"/>
              </w:rPr>
            </w:pPr>
            <w:r w:rsidRPr="006A2518">
              <w:rPr>
                <w:rFonts w:ascii="Arial" w:eastAsia="Arial" w:hAnsi="Arial" w:cs="Arial"/>
                <w:b/>
                <w:bCs/>
                <w:color w:val="000000"/>
                <w:sz w:val="28"/>
                <w:szCs w:val="28"/>
                <w:lang w:val="so-SO"/>
              </w:rPr>
              <w:t>Waa muhiim – Warqaddan Xafid!</w:t>
            </w:r>
          </w:p>
        </w:tc>
        <w:tc>
          <w:tcPr>
            <w:tcW w:w="9990" w:type="dxa"/>
            <w:vMerge w:val="restart"/>
          </w:tcPr>
          <w:p w14:paraId="646695E6" w14:textId="77777777" w:rsidR="002E4A23" w:rsidRPr="006A2518" w:rsidRDefault="002E4A23" w:rsidP="00B26B43">
            <w:pPr>
              <w:rPr>
                <w:rFonts w:ascii="Arial" w:hAnsi="Arial" w:cs="Arial"/>
                <w:sz w:val="22"/>
                <w:szCs w:val="22"/>
                <w:lang w:val="so-SO"/>
              </w:rPr>
            </w:pPr>
            <w:r w:rsidRPr="006A2518">
              <w:rPr>
                <w:rFonts w:ascii="Arial" w:eastAsia="Arial" w:hAnsi="Arial" w:cs="Arial"/>
                <w:sz w:val="22"/>
                <w:szCs w:val="22"/>
                <w:lang w:val="so-SO"/>
              </w:rPr>
              <w:t>Ma ubaahan tahay in wax isbaddel ah oo aad noo sheegayso? Ma qabtaa wax su’aal ah? Ma u baahan tahay caawinaad? Na soo wac. Wacidaan waa bilaash.</w:t>
            </w:r>
          </w:p>
          <w:p w14:paraId="4E917970" w14:textId="77777777" w:rsidR="002E4A23" w:rsidRPr="006A2518" w:rsidRDefault="002E4A23" w:rsidP="00B26B43">
            <w:pPr>
              <w:rPr>
                <w:rFonts w:ascii="Arial" w:hAnsi="Arial" w:cs="Arial"/>
                <w:b/>
                <w:sz w:val="22"/>
                <w:szCs w:val="22"/>
                <w:lang w:val="so-SO"/>
              </w:rPr>
            </w:pPr>
            <w:r w:rsidRPr="006A2518">
              <w:rPr>
                <w:rFonts w:ascii="Arial" w:eastAsia="Arial" w:hAnsi="Arial" w:cs="Arial"/>
                <w:b/>
                <w:bCs/>
                <w:sz w:val="22"/>
                <w:szCs w:val="22"/>
                <w:lang w:val="so-SO"/>
              </w:rPr>
              <w:t>Xarunta Adeegga Gaargaarka Qoyska - 1-866-311-4287</w:t>
            </w:r>
          </w:p>
          <w:p w14:paraId="3DEC9235" w14:textId="77777777" w:rsidR="002E4A23" w:rsidRPr="006A2518" w:rsidRDefault="002E4A23" w:rsidP="00B26B43">
            <w:pPr>
              <w:rPr>
                <w:rFonts w:ascii="Arial" w:hAnsi="Arial" w:cs="Arial"/>
                <w:sz w:val="22"/>
                <w:szCs w:val="22"/>
                <w:lang w:val="so-SO"/>
              </w:rPr>
            </w:pPr>
            <w:r w:rsidRPr="006A2518">
              <w:rPr>
                <w:rFonts w:ascii="Arial" w:eastAsia="Arial" w:hAnsi="Arial" w:cs="Arial"/>
                <w:sz w:val="22"/>
                <w:szCs w:val="22"/>
                <w:lang w:val="so-SO"/>
              </w:rPr>
              <w:t>Waxaan halkan u joognaa in aan ku caawino laga bilaabo 8 a.m.</w:t>
            </w:r>
          </w:p>
          <w:p w14:paraId="37B1D0E6" w14:textId="77777777" w:rsidR="002E4A23" w:rsidRPr="006A2518" w:rsidRDefault="002E4A23" w:rsidP="00B26B43">
            <w:pPr>
              <w:rPr>
                <w:rFonts w:ascii="Arial" w:hAnsi="Arial" w:cs="Arial"/>
                <w:b/>
                <w:sz w:val="22"/>
                <w:szCs w:val="22"/>
                <w:lang w:val="so-SO"/>
              </w:rPr>
            </w:pPr>
            <w:r w:rsidRPr="006A2518">
              <w:rPr>
                <w:rFonts w:ascii="Arial" w:eastAsia="Arial" w:hAnsi="Arial" w:cs="Arial"/>
                <w:sz w:val="22"/>
                <w:szCs w:val="22"/>
                <w:lang w:val="so-SO"/>
              </w:rPr>
              <w:t>ilaa iyo 4:30 p.m. CST, Isniinta ilaa Jamcaha.</w:t>
            </w:r>
          </w:p>
        </w:tc>
      </w:tr>
      <w:tr w:rsidR="002E4A23" w:rsidRPr="006A2518" w14:paraId="2110D2A1" w14:textId="77777777" w:rsidTr="00B26B43">
        <w:trPr>
          <w:cantSplit/>
          <w:trHeight w:val="528"/>
        </w:trPr>
        <w:tc>
          <w:tcPr>
            <w:tcW w:w="4608" w:type="dxa"/>
            <w:shd w:val="clear" w:color="auto" w:fill="BFBFBF"/>
          </w:tcPr>
          <w:p w14:paraId="30486AD7" w14:textId="77777777" w:rsidR="002E4A23" w:rsidRPr="006A2518" w:rsidRDefault="002E4A23" w:rsidP="00B26B43">
            <w:pPr>
              <w:jc w:val="center"/>
              <w:rPr>
                <w:rFonts w:ascii="Arial" w:hAnsi="Arial" w:cs="Arial"/>
                <w:b/>
                <w:sz w:val="22"/>
                <w:szCs w:val="22"/>
                <w:lang w:val="so-SO"/>
              </w:rPr>
            </w:pPr>
            <w:r w:rsidRPr="006A2518">
              <w:rPr>
                <w:rFonts w:ascii="Arial" w:eastAsia="Arial" w:hAnsi="Arial" w:cs="Arial"/>
                <w:b/>
                <w:bCs/>
                <w:sz w:val="28"/>
                <w:szCs w:val="28"/>
                <w:lang w:val="so-SO"/>
              </w:rPr>
              <w:t>Nuqulka Macaamiilka</w:t>
            </w:r>
          </w:p>
        </w:tc>
        <w:tc>
          <w:tcPr>
            <w:tcW w:w="9990" w:type="dxa"/>
            <w:vMerge/>
          </w:tcPr>
          <w:p w14:paraId="653799B6" w14:textId="77777777" w:rsidR="002E4A23" w:rsidRPr="006A2518" w:rsidRDefault="002E4A23" w:rsidP="00B26B43">
            <w:pPr>
              <w:rPr>
                <w:rFonts w:ascii="Calibri" w:hAnsi="Calibri"/>
                <w:sz w:val="22"/>
                <w:szCs w:val="22"/>
                <w:lang w:val="so-SO"/>
              </w:rPr>
            </w:pPr>
          </w:p>
        </w:tc>
      </w:tr>
      <w:tr w:rsidR="002E4A23" w:rsidRPr="006A2518" w14:paraId="02424EF2" w14:textId="77777777" w:rsidTr="00B26B43">
        <w:tc>
          <w:tcPr>
            <w:tcW w:w="14598" w:type="dxa"/>
            <w:gridSpan w:val="2"/>
          </w:tcPr>
          <w:p w14:paraId="1D6D3977" w14:textId="77777777" w:rsidR="002E4A23" w:rsidRPr="006A2518" w:rsidRDefault="002E4A23" w:rsidP="00B26B43">
            <w:pPr>
              <w:rPr>
                <w:rFonts w:ascii="Arial" w:hAnsi="Arial" w:cs="Arial"/>
                <w:color w:val="000000"/>
                <w:sz w:val="10"/>
                <w:szCs w:val="10"/>
                <w:lang w:val="so-SO"/>
              </w:rPr>
            </w:pPr>
          </w:p>
        </w:tc>
      </w:tr>
      <w:tr w:rsidR="002E4A23" w:rsidRPr="006A2518" w14:paraId="29B3C3D8" w14:textId="77777777" w:rsidTr="00B26B43">
        <w:tc>
          <w:tcPr>
            <w:tcW w:w="14598" w:type="dxa"/>
            <w:gridSpan w:val="2"/>
          </w:tcPr>
          <w:p w14:paraId="44DB3CAE" w14:textId="77777777" w:rsidR="002E4A23" w:rsidRPr="006A2518" w:rsidRDefault="002E4A23" w:rsidP="00B26B43">
            <w:pPr>
              <w:spacing w:before="40" w:after="40"/>
              <w:rPr>
                <w:rFonts w:ascii="Arial" w:hAnsi="Arial" w:cs="Arial"/>
                <w:sz w:val="22"/>
                <w:szCs w:val="22"/>
                <w:lang w:val="so-SO"/>
              </w:rPr>
            </w:pPr>
            <w:r w:rsidRPr="006A2518">
              <w:rPr>
                <w:rFonts w:ascii="Arial" w:eastAsia="Arial" w:hAnsi="Arial" w:cs="Arial"/>
                <w:sz w:val="22"/>
                <w:szCs w:val="22"/>
                <w:lang w:val="so-SO"/>
              </w:rPr>
              <w:t>Haddii aad qabto itaal-la’aan oo aadna u baahan tahay gaargaar gaar ah, fadlan nala soo socodsii.</w:t>
            </w:r>
          </w:p>
        </w:tc>
      </w:tr>
      <w:tr w:rsidR="002E4A23" w:rsidRPr="006A2518" w14:paraId="205079A3" w14:textId="77777777" w:rsidTr="00B26B43">
        <w:tc>
          <w:tcPr>
            <w:tcW w:w="14598" w:type="dxa"/>
            <w:gridSpan w:val="2"/>
          </w:tcPr>
          <w:p w14:paraId="706CFDC6"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t>TURJUMAANNO BILAASH AH</w:t>
            </w:r>
            <w:r w:rsidRPr="006A2518">
              <w:rPr>
                <w:rFonts w:ascii="Arial" w:eastAsia="Arial" w:hAnsi="Arial" w:cs="Arial"/>
                <w:sz w:val="22"/>
                <w:szCs w:val="22"/>
                <w:lang w:val="so-SO"/>
              </w:rPr>
              <w:t xml:space="preserve"> -- Haddii af Ingiriisiga aadan si wanaagsan u fahmeyn oo aad caawinaad u baahan tahay, fadlan nala soo socodsii. Waxaan kuu keeni doonaa turjumaan oo kaa caawin doona in aad nala hadasho. Adeeggan waa mid bilaash ah. Keenista turjumaanka  kama dhigi doonto in ay daahiso socodsiinta kiiskaaga. Weli arjigaaga waan kaa guddoomi doonaa maanta.</w:t>
            </w:r>
          </w:p>
        </w:tc>
      </w:tr>
      <w:tr w:rsidR="002E4A23" w:rsidRPr="006A2518" w14:paraId="0A9FF0B3" w14:textId="77777777" w:rsidTr="00B26B43">
        <w:tc>
          <w:tcPr>
            <w:tcW w:w="14598" w:type="dxa"/>
            <w:gridSpan w:val="2"/>
          </w:tcPr>
          <w:p w14:paraId="4A571A7C" w14:textId="5869DAA2" w:rsidR="002E4A23" w:rsidRPr="006A2518" w:rsidRDefault="002E4A23" w:rsidP="00B26B43">
            <w:pPr>
              <w:spacing w:before="120" w:after="40"/>
              <w:rPr>
                <w:rFonts w:ascii="Arial" w:hAnsi="Arial" w:cs="Arial"/>
                <w:sz w:val="22"/>
                <w:szCs w:val="22"/>
                <w:lang w:val="so-SO"/>
              </w:rPr>
            </w:pPr>
            <w:r w:rsidRPr="006A2518">
              <w:rPr>
                <w:rFonts w:ascii="Arial" w:eastAsia="Arial" w:hAnsi="Arial" w:cs="Arial"/>
                <w:b/>
                <w:bCs/>
                <w:sz w:val="22"/>
                <w:szCs w:val="22"/>
                <w:lang w:val="so-SO"/>
              </w:rPr>
              <w:t>Xafiiska DHS waxaad ka soo dalban kartaa manfaca Mudnaanta Qoyska [Family First], ama SNAP.</w:t>
            </w:r>
            <w:r w:rsidRPr="006A2518">
              <w:rPr>
                <w:rFonts w:ascii="Arial" w:eastAsia="Arial" w:hAnsi="Arial" w:cs="Arial"/>
                <w:sz w:val="22"/>
                <w:szCs w:val="22"/>
                <w:lang w:val="so-SO"/>
              </w:rPr>
              <w:t xml:space="preserve"> Arjigaaga waxaan kaa gudaymaynaa adiga oo ku qora kaliya magacaaga, cinwaankaaga, iyo saxiixaaga. Macaamiisha waxay arjiga manfacyada iyo waraaqaha caddaymaha keeni karaan xafiiskooda degmada oo boosto ayay ugu diri karaan, gacanta ayay ugu geyn karaan, ama qatka interneetka ayay ugu gudbin karaa iyagoo booqda</w:t>
            </w:r>
            <w:r w:rsidR="006367AD" w:rsidRPr="006A2518">
              <w:rPr>
                <w:rFonts w:ascii="Arial" w:eastAsia="Arial" w:hAnsi="Arial" w:cs="Arial"/>
                <w:sz w:val="22"/>
                <w:szCs w:val="22"/>
              </w:rPr>
              <w:t xml:space="preserve"> </w:t>
            </w:r>
            <w:hyperlink r:id="rId16" w:history="1">
              <w:r w:rsidR="006367AD" w:rsidRPr="006A2518">
                <w:rPr>
                  <w:rStyle w:val="Hyperlink"/>
                  <w:rFonts w:ascii="Arial" w:eastAsia="Arial" w:hAnsi="Arial" w:cs="Arial"/>
                  <w:sz w:val="22"/>
                  <w:szCs w:val="22"/>
                  <w:lang w:val="so-SO"/>
                </w:rPr>
                <w:t>https://</w:t>
              </w:r>
              <w:r w:rsidR="006367AD" w:rsidRPr="006A2518">
                <w:rPr>
                  <w:rStyle w:val="Hyperlink"/>
                  <w:rFonts w:ascii="Arial" w:eastAsia="Arial" w:hAnsi="Arial" w:cs="Arial"/>
                  <w:sz w:val="22"/>
                  <w:szCs w:val="22"/>
                </w:rPr>
                <w:t>onedhs.tn.gov</w:t>
              </w:r>
              <w:r w:rsidR="006367AD" w:rsidRPr="006A2518">
                <w:rPr>
                  <w:rStyle w:val="Hyperlink"/>
                  <w:rFonts w:ascii="Arial" w:eastAsia="Arial" w:hAnsi="Arial" w:cs="Arial"/>
                  <w:sz w:val="22"/>
                  <w:szCs w:val="22"/>
                  <w:lang w:val="so-SO"/>
                </w:rPr>
                <w:t>/</w:t>
              </w:r>
            </w:hyperlink>
            <w:r w:rsidRPr="006A2518">
              <w:rPr>
                <w:rFonts w:ascii="Arial" w:eastAsia="Arial" w:hAnsi="Arial" w:cs="Arial"/>
                <w:sz w:val="22"/>
                <w:szCs w:val="22"/>
                <w:lang w:val="so-SO"/>
              </w:rPr>
              <w:t>. Arji iyo wareysi waa in la buuxiyaa. Arjiga DHS waxaa laga heli karaa qatka internetka oona lagu dhameystiri karaa xafiiska DHS. Foormkan waxaad u adeegsan kartaa si aad ugu xajiso codsi mid (1) ama labada barnaamijba. Arjigaaga SNAP kaliya looma diidayo iyadoo lagu salaynayo in arjigaaga oo aad barnaamij kale ku dalbanayso oo kaliya lagugu diido. Waxaan arjigaaga ku wadi doonnaa codsiyada SNAP si waafaqsan nidaamka SNAP, oo ay ku jiraan wareegyada waqtiga iyo shuruudaha Dhageysiga Caddaaladda, iyadoo aan loo eegin haddii codsigu yahay SNAP iyo Families First. Waa in aad na siisaa caddeyn ah qofka aad tahay, daqligaaga, iyo xaqiiqooyin kale ee loo baahan yahay si loo ogolaado arjigaaga. Haddii aad caawinaad ugu baahan tahay in caddeynta aad hesho, weydii shaqaalaha kiiskaaga ee DHS.</w:t>
            </w:r>
          </w:p>
        </w:tc>
      </w:tr>
      <w:tr w:rsidR="002E4A23" w:rsidRPr="006A2518" w14:paraId="52C9FD09" w14:textId="77777777" w:rsidTr="00B26B43">
        <w:tc>
          <w:tcPr>
            <w:tcW w:w="14598" w:type="dxa"/>
            <w:gridSpan w:val="2"/>
          </w:tcPr>
          <w:p w14:paraId="34E1BADA"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Haddii adiga ama shaqsi kale oo aad u dalbayso xaq u yeelashada manfaca, manfacyada SNAP ama Families First waxaa la siin doonaa laga bilaabo taariikhda aan helno arjiga oo ku qoran magacaaga, cinwaankaaga iyo saxiixaaga. Taariikhda la soo dalbaday way ka duwaan doontaa haddii aqalka qoyska ay ku jiraan xabsi oo isla markaana soo dalbannayan manfaca SNAP iyo  Daqliga Soshal Sekiyuuratiga [SSI]. Kiiska markii uu sida yahay, taariikhda la soo gudbiyay waxaa looga bilaabayaa taariikhda qofka xabsiga laga soo daayo.</w:t>
            </w:r>
          </w:p>
        </w:tc>
      </w:tr>
      <w:tr w:rsidR="002E4A23" w:rsidRPr="006A2518" w14:paraId="1C69349C" w14:textId="77777777" w:rsidTr="00B26B43">
        <w:tc>
          <w:tcPr>
            <w:tcW w:w="14598" w:type="dxa"/>
            <w:gridSpan w:val="2"/>
          </w:tcPr>
          <w:p w14:paraId="29FD12D2" w14:textId="77777777" w:rsidR="002E4A23" w:rsidRPr="006A2518" w:rsidRDefault="002E4A23" w:rsidP="00B26B43">
            <w:pPr>
              <w:numPr>
                <w:ilvl w:val="0"/>
                <w:numId w:val="8"/>
              </w:numPr>
              <w:spacing w:before="40" w:after="40"/>
              <w:rPr>
                <w:rFonts w:ascii="Arial" w:hAnsi="Arial" w:cs="Arial"/>
                <w:sz w:val="22"/>
                <w:szCs w:val="22"/>
                <w:lang w:val="so-SO"/>
              </w:rPr>
            </w:pPr>
            <w:r w:rsidRPr="006A2518">
              <w:rPr>
                <w:rFonts w:ascii="Arial" w:eastAsia="Arial" w:hAnsi="Arial" w:cs="Arial"/>
                <w:b/>
                <w:bCs/>
                <w:sz w:val="22"/>
                <w:szCs w:val="22"/>
                <w:lang w:val="so-SO"/>
              </w:rPr>
              <w:t xml:space="preserve">Qofkasta oo ka tirsan aqalka qoyska oo dalbanaya manfacyada Families First ama SNAP </w:t>
            </w:r>
            <w:r w:rsidRPr="006A2518">
              <w:rPr>
                <w:rFonts w:ascii="Arial" w:eastAsia="Arial" w:hAnsi="Arial" w:cs="Arial"/>
                <w:sz w:val="22"/>
                <w:szCs w:val="22"/>
                <w:lang w:val="so-SO"/>
              </w:rPr>
              <w:t>waa inuu bixiyaa Lambarka Badbaadada Bulshada [Social Security Number] ama sharcigooda dhalashada ama laanta socdaalka. Xeerka Nafaqada iyo Cuntada wuxuu noo ogolaadaa in Lambarada Soshal Sekiyuuritiga aan isticmaalno si aan markaa u hubino in aad heleyso caddada saxda ah ee gaargaar, la beddelo caddada saxda ah ee aad hesho, si aan uga fiirino diiwaangelinta dowladda iyo kombiyuutarada, iyo si aan u hubino in aad gargaarka u qalanto.  Goorta aan diiwangelinta kombiyuutarka ka eegeyno, waxaan isticmaalnaa Nidaam Lagu Cadeeyo Xaq u la’haanshaha Daqliga. Haddii diiwangelintan aysan iswaafaqsanayn waxa aad dhahayso, saameyn ayay ku yeelanaysaa haddii aad heli la’hayd caawimaad iyo inta lacag ama SNAP ee heli la’hayd. Haddii aadan haysan lambarada Soshal Sekiyuuritiga, waan ku caawin karnaa in aad mid weydiisato.</w:t>
            </w:r>
          </w:p>
          <w:p w14:paraId="6CC7BFE1" w14:textId="17268337" w:rsidR="002E4A23" w:rsidRPr="006A2518" w:rsidRDefault="002E4A23" w:rsidP="00B26B43">
            <w:pPr>
              <w:numPr>
                <w:ilvl w:val="0"/>
                <w:numId w:val="8"/>
              </w:numPr>
              <w:spacing w:before="40" w:after="40"/>
              <w:rPr>
                <w:rFonts w:ascii="Arial" w:hAnsi="Arial" w:cs="Arial"/>
                <w:sz w:val="22"/>
                <w:szCs w:val="22"/>
                <w:lang w:val="so-SO"/>
              </w:rPr>
            </w:pPr>
            <w:r w:rsidRPr="006A2518">
              <w:rPr>
                <w:rFonts w:ascii="Arial" w:eastAsia="Arial" w:hAnsi="Arial" w:cs="Arial"/>
                <w:sz w:val="22"/>
                <w:szCs w:val="22"/>
                <w:lang w:val="so-SO"/>
              </w:rPr>
              <w:t>Haddii aad haysato Lambarka Soshal Sekiyuuritiga, oo aad tahay muwaadin Mareykan ah, ama aad haysato sharci degnaanshaha ama soo galooti xaq u leh, markaa waa in aad manfacyada aad soo dalbataa haddii aad tahay xubin qoyska ka mid ah.</w:t>
            </w:r>
          </w:p>
          <w:p w14:paraId="3B848EE7" w14:textId="676AF70D" w:rsidR="003B5B4E" w:rsidRPr="006A2518" w:rsidRDefault="003B5B4E" w:rsidP="003B5B4E">
            <w:pPr>
              <w:rPr>
                <w:rFonts w:ascii="Arial" w:hAnsi="Arial" w:cs="Arial"/>
                <w:sz w:val="22"/>
                <w:szCs w:val="22"/>
                <w:lang w:val="so-SO"/>
              </w:rPr>
            </w:pPr>
          </w:p>
          <w:p w14:paraId="0D94A456" w14:textId="50AF9164" w:rsidR="003B5B4E" w:rsidRPr="006A2518" w:rsidRDefault="003B5B4E" w:rsidP="003B5B4E">
            <w:pPr>
              <w:tabs>
                <w:tab w:val="left" w:pos="8824"/>
              </w:tabs>
              <w:rPr>
                <w:rFonts w:ascii="Arial" w:hAnsi="Arial" w:cs="Arial"/>
                <w:sz w:val="22"/>
                <w:szCs w:val="22"/>
                <w:lang w:val="so-SO"/>
              </w:rPr>
            </w:pPr>
            <w:r w:rsidRPr="006A2518">
              <w:rPr>
                <w:rFonts w:ascii="Arial" w:hAnsi="Arial" w:cs="Arial"/>
                <w:sz w:val="22"/>
                <w:szCs w:val="22"/>
                <w:lang w:val="so-SO"/>
              </w:rPr>
              <w:lastRenderedPageBreak/>
              <w:tab/>
            </w:r>
          </w:p>
          <w:p w14:paraId="4619006A" w14:textId="77777777" w:rsidR="002E4A23" w:rsidRPr="006A2518" w:rsidRDefault="002E4A23" w:rsidP="00B26B43">
            <w:pPr>
              <w:numPr>
                <w:ilvl w:val="1"/>
                <w:numId w:val="8"/>
              </w:numPr>
              <w:spacing w:before="40" w:after="40"/>
              <w:rPr>
                <w:rFonts w:ascii="Arial" w:hAnsi="Arial" w:cs="Arial"/>
                <w:sz w:val="22"/>
                <w:szCs w:val="22"/>
                <w:lang w:val="so-SO"/>
              </w:rPr>
            </w:pPr>
            <w:r w:rsidRPr="006A2518">
              <w:rPr>
                <w:rFonts w:ascii="Arial" w:eastAsia="Arial" w:hAnsi="Arial" w:cs="Arial"/>
                <w:sz w:val="22"/>
                <w:szCs w:val="22"/>
                <w:lang w:val="so-SO"/>
              </w:rPr>
              <w:t xml:space="preserve">Tusaale ahaan: Sayga/xaaska iyo caruurta iyo waalidiintooda waa in ay isla soo dalbadaan, aysan ka ahayn haddii aad iska dhaafeyso in aadan u dalabto manfacyada qof aanan dooneyn in uu bixiyo Lambarada Soshal Sekiyuuritiga (SSN) ama xaaladdooda degnaansho. </w:t>
            </w:r>
          </w:p>
          <w:p w14:paraId="4831CF14" w14:textId="77777777" w:rsidR="002E4A23" w:rsidRPr="006A2518" w:rsidRDefault="002E4A23" w:rsidP="00B26B43">
            <w:pPr>
              <w:numPr>
                <w:ilvl w:val="0"/>
                <w:numId w:val="8"/>
              </w:numPr>
              <w:spacing w:before="40" w:after="40"/>
              <w:rPr>
                <w:rFonts w:ascii="Arial" w:hAnsi="Arial" w:cs="Arial"/>
                <w:sz w:val="22"/>
                <w:szCs w:val="22"/>
                <w:lang w:val="so-SO"/>
              </w:rPr>
            </w:pPr>
            <w:r w:rsidRPr="006A2518">
              <w:rPr>
                <w:rFonts w:ascii="Arial" w:eastAsia="Arial" w:hAnsi="Arial" w:cs="Arial"/>
                <w:sz w:val="22"/>
                <w:szCs w:val="22"/>
                <w:lang w:val="so-SO"/>
              </w:rPr>
              <w:t xml:space="preserve">Xafiiska DHS </w:t>
            </w:r>
            <w:r w:rsidRPr="006A2518">
              <w:rPr>
                <w:rFonts w:ascii="Arial" w:eastAsia="Arial" w:hAnsi="Arial" w:cs="Arial"/>
                <w:b/>
                <w:bCs/>
                <w:sz w:val="22"/>
                <w:szCs w:val="22"/>
                <w:lang w:val="so-SO"/>
              </w:rPr>
              <w:t>uma baahna</w:t>
            </w:r>
            <w:r w:rsidRPr="006A2518">
              <w:rPr>
                <w:rFonts w:ascii="Arial" w:eastAsia="Arial" w:hAnsi="Arial" w:cs="Arial"/>
                <w:sz w:val="22"/>
                <w:szCs w:val="22"/>
                <w:lang w:val="so-SO"/>
              </w:rPr>
              <w:t xml:space="preserve"> lambarrada Soshal Sekiyuuratiga ama sharciga dhalashada/soo galootiga si xubnaha qoyska ay manfacyo u dalbadaan. Haddii Lambar Soshal Sekiyuuriti uu la yimaado qof aanan ka ahayn qofka manfaca dalbanaya, looma dirayo Adeegyada Muwaadinnimada iyo Socdaalka ee Mareykanka (Immigration and Naturalization Services) si loo caddeeyo xaaladdooda degnaansho.</w:t>
            </w:r>
          </w:p>
          <w:p w14:paraId="39E213AC" w14:textId="77777777" w:rsidR="002E4A23" w:rsidRPr="006A2518" w:rsidRDefault="002E4A23" w:rsidP="00B26B43">
            <w:pPr>
              <w:numPr>
                <w:ilvl w:val="0"/>
                <w:numId w:val="8"/>
              </w:numPr>
              <w:spacing w:before="40" w:after="40"/>
              <w:rPr>
                <w:rFonts w:ascii="Arial" w:hAnsi="Arial" w:cs="Arial"/>
                <w:sz w:val="22"/>
                <w:szCs w:val="22"/>
                <w:lang w:val="so-SO"/>
              </w:rPr>
            </w:pPr>
            <w:r w:rsidRPr="006A2518">
              <w:rPr>
                <w:rFonts w:ascii="Arial" w:eastAsia="Arial" w:hAnsi="Arial" w:cs="Arial"/>
                <w:sz w:val="22"/>
                <w:szCs w:val="22"/>
                <w:lang w:val="so-SO"/>
              </w:rPr>
              <w:t>Waad dalban kartaa manfacyada ee mawaadinniita iyo xaq u la'haanshaha soo galootiga xitaa haddii aadan adiga dalbanayn manfacyada.</w:t>
            </w:r>
          </w:p>
          <w:p w14:paraId="31198C6B" w14:textId="77777777" w:rsidR="002E4A23" w:rsidRPr="006A2518" w:rsidRDefault="002E4A23" w:rsidP="00B26B43">
            <w:pPr>
              <w:numPr>
                <w:ilvl w:val="0"/>
                <w:numId w:val="8"/>
              </w:numPr>
              <w:spacing w:before="40" w:after="40"/>
              <w:rPr>
                <w:rFonts w:ascii="Arial" w:hAnsi="Arial" w:cs="Arial"/>
                <w:sz w:val="22"/>
                <w:szCs w:val="22"/>
                <w:lang w:val="so-SO"/>
              </w:rPr>
            </w:pPr>
            <w:r w:rsidRPr="006A2518">
              <w:rPr>
                <w:rFonts w:ascii="Arial" w:eastAsia="Arial" w:hAnsi="Arial" w:cs="Arial"/>
                <w:sz w:val="22"/>
                <w:szCs w:val="22"/>
                <w:lang w:val="so-SO"/>
              </w:rPr>
              <w:t xml:space="preserve">Xaaladda muwaadinnimada ee xubin qoyska ka tirsan qoyska codsadaha ayaa laga yaabaa inay ku xiran tahay xaqiijinta USCIS iyada oo loo marayo gudbinta macluumaadka dalabka USCIS iyo in macluumaadka la gudbiyey ee laga helay USCIS ay saameyn ku yeelan karto u-qalmitaanka iyo heerka manfacayada qoyska. </w:t>
            </w:r>
          </w:p>
          <w:p w14:paraId="3C2CC408" w14:textId="77777777" w:rsidR="002E4A23" w:rsidRPr="006A2518" w:rsidRDefault="002E4A23" w:rsidP="00B26B43">
            <w:pPr>
              <w:spacing w:before="40"/>
              <w:rPr>
                <w:rFonts w:ascii="Arial" w:hAnsi="Arial" w:cs="Arial"/>
                <w:sz w:val="22"/>
                <w:szCs w:val="22"/>
                <w:lang w:val="so-SO"/>
              </w:rPr>
            </w:pPr>
            <w:r w:rsidRPr="006A2518">
              <w:rPr>
                <w:rFonts w:ascii="Arial" w:eastAsia="Arial" w:hAnsi="Arial" w:cs="Arial"/>
                <w:sz w:val="22"/>
                <w:szCs w:val="22"/>
                <w:lang w:val="so-SO"/>
              </w:rPr>
              <w:t>Shaqsiyaadka aan manfacyada soo dalbanayn ayaa sidoo kale weli la xisaabi doonaa daqliga soo gala iyo lacagaha kale ee soo gala.</w:t>
            </w:r>
          </w:p>
        </w:tc>
      </w:tr>
      <w:tr w:rsidR="002E4A23" w:rsidRPr="006A2518" w14:paraId="58E6B9DA" w14:textId="77777777" w:rsidTr="00B26B43">
        <w:tc>
          <w:tcPr>
            <w:tcW w:w="14598" w:type="dxa"/>
            <w:gridSpan w:val="2"/>
          </w:tcPr>
          <w:p w14:paraId="0B140603" w14:textId="77777777" w:rsidR="002E4A23" w:rsidRPr="006A2518" w:rsidRDefault="002E4A23" w:rsidP="00B26B43">
            <w:pPr>
              <w:spacing w:before="40" w:after="40"/>
              <w:rPr>
                <w:rFonts w:ascii="Arial" w:hAnsi="Arial" w:cs="Arial"/>
                <w:b/>
                <w:sz w:val="22"/>
                <w:szCs w:val="22"/>
                <w:lang w:val="so-SO"/>
              </w:rPr>
            </w:pPr>
            <w:r w:rsidRPr="006A2518">
              <w:rPr>
                <w:rFonts w:ascii="Arial" w:eastAsia="Arial" w:hAnsi="Arial" w:cs="Arial"/>
                <w:b/>
                <w:bCs/>
                <w:sz w:val="22"/>
                <w:szCs w:val="22"/>
                <w:lang w:val="so-SO"/>
              </w:rPr>
              <w:lastRenderedPageBreak/>
              <w:t>Haddii xafiiska DHS aad caawinaad ka dalbanayso, waxaa laga yaabaa in aan Lambarkaaga Soshal Sekiyuuratiga aan siino:</w:t>
            </w:r>
          </w:p>
          <w:p w14:paraId="1A37638E" w14:textId="77777777" w:rsidR="002E4A23" w:rsidRPr="006A2518" w:rsidRDefault="002E4A23" w:rsidP="00B26B43">
            <w:pPr>
              <w:numPr>
                <w:ilvl w:val="0"/>
                <w:numId w:val="5"/>
              </w:numPr>
              <w:spacing w:before="40" w:after="40"/>
              <w:rPr>
                <w:rFonts w:ascii="Arial" w:hAnsi="Arial" w:cs="Arial"/>
                <w:sz w:val="22"/>
                <w:szCs w:val="22"/>
                <w:lang w:val="so-SO"/>
              </w:rPr>
            </w:pPr>
            <w:r w:rsidRPr="006A2518">
              <w:rPr>
                <w:rFonts w:ascii="Arial" w:eastAsia="Arial" w:hAnsi="Arial" w:cs="Arial"/>
                <w:sz w:val="22"/>
                <w:szCs w:val="22"/>
                <w:lang w:val="so-SO"/>
              </w:rPr>
              <w:t xml:space="preserve">Bilayska raadinaya kuwa sharciga jabinaya waxaan bixinnaynaa goorta sharciga inoo ogol yahay ama inooga baahan yahay ama goorta ay maxkamadda inagu amarto. </w:t>
            </w:r>
          </w:p>
          <w:p w14:paraId="59F2F67B" w14:textId="77777777" w:rsidR="002E4A23" w:rsidRPr="006A2518" w:rsidRDefault="002E4A23" w:rsidP="00B26B43">
            <w:pPr>
              <w:numPr>
                <w:ilvl w:val="0"/>
                <w:numId w:val="5"/>
              </w:numPr>
              <w:spacing w:before="40" w:after="40"/>
              <w:rPr>
                <w:rFonts w:ascii="Arial" w:hAnsi="Arial" w:cs="Arial"/>
                <w:sz w:val="22"/>
                <w:szCs w:val="22"/>
                <w:lang w:val="so-SO"/>
              </w:rPr>
            </w:pPr>
            <w:r w:rsidRPr="006A2518">
              <w:rPr>
                <w:rFonts w:ascii="Arial" w:eastAsia="Arial" w:hAnsi="Arial" w:cs="Arial"/>
                <w:sz w:val="22"/>
                <w:szCs w:val="22"/>
                <w:lang w:val="so-SO"/>
              </w:rPr>
              <w:t>Hay’addaha kale ee dowladda dhexe ama gobolka haddii sharciga inoo ogol yahay ama inooga baahan yahay in aan bixino.</w:t>
            </w:r>
          </w:p>
        </w:tc>
      </w:tr>
      <w:tr w:rsidR="002E4A23" w:rsidRPr="006A2518" w14:paraId="190480D8" w14:textId="77777777" w:rsidTr="00B26B43">
        <w:tc>
          <w:tcPr>
            <w:tcW w:w="14598" w:type="dxa"/>
            <w:gridSpan w:val="2"/>
          </w:tcPr>
          <w:p w14:paraId="2674D2FD" w14:textId="77777777" w:rsidR="002E4A23" w:rsidRPr="006A2518" w:rsidRDefault="002E4A23" w:rsidP="00B26B43">
            <w:pPr>
              <w:rPr>
                <w:lang w:val="so-SO"/>
              </w:rPr>
            </w:pPr>
          </w:p>
          <w:p w14:paraId="6ACEF1E0" w14:textId="77777777" w:rsidR="002E4A23" w:rsidRPr="006A2518" w:rsidRDefault="002E4A23" w:rsidP="00B26B43">
            <w:pPr>
              <w:rPr>
                <w:rFonts w:ascii="Arial" w:hAnsi="Arial" w:cs="Arial"/>
                <w:bCs/>
                <w:sz w:val="22"/>
                <w:szCs w:val="22"/>
                <w:lang w:val="so-SO"/>
              </w:rPr>
            </w:pPr>
            <w:r w:rsidRPr="006A2518">
              <w:rPr>
                <w:rFonts w:ascii="Arial" w:eastAsia="Arial" w:hAnsi="Arial" w:cs="Arial"/>
                <w:sz w:val="22"/>
                <w:szCs w:val="22"/>
                <w:lang w:val="so-SO"/>
              </w:rPr>
              <w:t xml:space="preserve">Aruurinta macluumaadka arjiga ku qoran, oo ay kujirto SSN, waxaa loo oggol yahay Xeerka Cuntada iyo Nafaqada ee 2008 ee wax laga beddelay, 7 USC 2011-2036. Macluumaadka ayaa loo isticmaali doonaa si loo go'aamiyo haddii reerkaagu u qalmo ama uu sii wado inuu u qalmo kaqeybgalka SNAP. Waxaan ku xaqiijin doonaa macluumaadkan barnaamijyada waafijinta kumbuyuutarka. Macluumaadkan waxaa sidoo kale loo isticmaali doonaa in lagula socdo u hogaansanaanta xeerarka barnaamijka iyo maareynta barnaamijka. </w:t>
            </w:r>
          </w:p>
          <w:p w14:paraId="20220089" w14:textId="77777777" w:rsidR="002E4A23" w:rsidRPr="006A2518" w:rsidRDefault="002E4A23" w:rsidP="00B26B43">
            <w:pPr>
              <w:spacing w:before="120" w:after="40"/>
              <w:rPr>
                <w:rFonts w:ascii="Arial" w:hAnsi="Arial" w:cs="Arial"/>
                <w:b/>
                <w:i/>
                <w:sz w:val="22"/>
                <w:szCs w:val="22"/>
                <w:lang w:val="so-SO"/>
              </w:rPr>
            </w:pPr>
            <w:r w:rsidRPr="006A2518">
              <w:rPr>
                <w:rFonts w:ascii="Arial" w:eastAsia="Arial" w:hAnsi="Arial" w:cs="Arial"/>
                <w:b/>
                <w:bCs/>
                <w:sz w:val="22"/>
                <w:szCs w:val="22"/>
                <w:lang w:val="so-SO"/>
              </w:rPr>
              <w:t>Ilaa intee ayay inagu qaadanaysaa in arjigaaga aan go’aan ka gaarno?</w:t>
            </w:r>
          </w:p>
          <w:p w14:paraId="537B3972" w14:textId="77777777" w:rsidR="002E4A23" w:rsidRPr="006A2518" w:rsidRDefault="002E4A23" w:rsidP="00B26B43">
            <w:pPr>
              <w:numPr>
                <w:ilvl w:val="0"/>
                <w:numId w:val="7"/>
              </w:numPr>
              <w:spacing w:before="40" w:after="40"/>
              <w:rPr>
                <w:rFonts w:ascii="Arial" w:hAnsi="Arial" w:cs="Arial"/>
                <w:sz w:val="22"/>
                <w:szCs w:val="22"/>
                <w:lang w:val="so-SO"/>
              </w:rPr>
            </w:pPr>
            <w:r w:rsidRPr="006A2518">
              <w:rPr>
                <w:rFonts w:ascii="Arial" w:eastAsia="Arial" w:hAnsi="Arial" w:cs="Arial"/>
                <w:sz w:val="22"/>
                <w:szCs w:val="22"/>
                <w:lang w:val="so-SO"/>
              </w:rPr>
              <w:t>Manfacyada Families First ee lacagta naqdiga ah: Waxaan haysanaa ilaa afartan-iyo-shan (45) maalmood oo aan go’aan uga gaarayno haddii lagu siin karo.</w:t>
            </w:r>
          </w:p>
          <w:p w14:paraId="3957B4AA" w14:textId="77777777" w:rsidR="002E4A23" w:rsidRPr="006A2518" w:rsidRDefault="002E4A23" w:rsidP="00B26B43">
            <w:pPr>
              <w:numPr>
                <w:ilvl w:val="0"/>
                <w:numId w:val="7"/>
              </w:numPr>
              <w:spacing w:before="40" w:after="40"/>
              <w:rPr>
                <w:rFonts w:ascii="Arial" w:hAnsi="Arial" w:cs="Arial"/>
                <w:sz w:val="22"/>
                <w:szCs w:val="22"/>
                <w:lang w:val="so-SO"/>
              </w:rPr>
            </w:pPr>
            <w:r w:rsidRPr="006A2518">
              <w:rPr>
                <w:rFonts w:ascii="Arial" w:eastAsia="Arial" w:hAnsi="Arial" w:cs="Arial"/>
                <w:sz w:val="22"/>
                <w:szCs w:val="22"/>
                <w:lang w:val="so-SO"/>
              </w:rPr>
              <w:t>SNAP: Waxay qaadan kartaa ilaa soddon (30) maalmood in aan go’aamino haddii aan ku siinayno SNAP waa haddii aad u qalanto.</w:t>
            </w:r>
          </w:p>
          <w:p w14:paraId="74BAA6F6" w14:textId="77777777" w:rsidR="002E4A23" w:rsidRPr="006A2518" w:rsidRDefault="002E4A23" w:rsidP="00B26B43">
            <w:pPr>
              <w:numPr>
                <w:ilvl w:val="0"/>
                <w:numId w:val="7"/>
              </w:numPr>
              <w:spacing w:before="40" w:after="40"/>
              <w:rPr>
                <w:rFonts w:ascii="Arial" w:hAnsi="Arial" w:cs="Arial"/>
                <w:sz w:val="22"/>
                <w:szCs w:val="22"/>
                <w:lang w:val="so-SO"/>
              </w:rPr>
            </w:pPr>
            <w:r w:rsidRPr="006A2518">
              <w:rPr>
                <w:rFonts w:ascii="Arial" w:eastAsia="Arial" w:hAnsi="Arial" w:cs="Arial"/>
                <w:sz w:val="22"/>
                <w:szCs w:val="22"/>
                <w:lang w:val="so-SO"/>
              </w:rPr>
              <w:t>Si waqtiga loogu talagaley aan go'aan uga gaarno, xafiiska DHS waa inaad naga kaaleysaa si aan u heli la'hayn dhamaan caddeynmaha aan u baahan nahay.</w:t>
            </w:r>
          </w:p>
          <w:p w14:paraId="37A416F7"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Shaqaalaha kiiskaaga ayaa kuu sheegi doona isbadellada lagaa doonayo in aad soo sheegto. Haddii Families First aad qaadato, waaa in aad 10 maalmood gudahooda ku soo wargelisaa  xafiiska DHS (Waaxda Adeegga Bulshada) isbadel kasta ee ku yimaada xaaladdaada nolol toban (10) maalmood gudahood.</w:t>
            </w:r>
          </w:p>
          <w:p w14:paraId="2D11D547" w14:textId="77777777" w:rsidR="002E4A23" w:rsidRPr="006A2518" w:rsidRDefault="002E4A23" w:rsidP="00B26B43">
            <w:pPr>
              <w:spacing w:before="80" w:after="80"/>
              <w:rPr>
                <w:rFonts w:ascii="Arial" w:hAnsi="Arial" w:cs="Arial"/>
                <w:sz w:val="22"/>
                <w:szCs w:val="22"/>
                <w:lang w:val="so-SO"/>
              </w:rPr>
            </w:pPr>
            <w:r w:rsidRPr="006A2518">
              <w:rPr>
                <w:rFonts w:ascii="Arial" w:eastAsia="Arial" w:hAnsi="Arial" w:cs="Arial"/>
                <w:sz w:val="22"/>
                <w:szCs w:val="22"/>
                <w:lang w:val="so-SO"/>
              </w:rPr>
              <w:t xml:space="preserve">Haddii aad hesho SNAP oo laguu fududeeyo Warbixinta, adiga </w:t>
            </w:r>
            <w:r w:rsidRPr="006A2518">
              <w:rPr>
                <w:rFonts w:ascii="Arial" w:eastAsia="Arial" w:hAnsi="Arial" w:cs="Arial"/>
                <w:b/>
                <w:bCs/>
                <w:sz w:val="22"/>
                <w:szCs w:val="22"/>
                <w:lang w:val="so-SO"/>
              </w:rPr>
              <w:t>waa inuu</w:t>
            </w:r>
            <w:r w:rsidRPr="006A2518">
              <w:rPr>
                <w:rFonts w:ascii="Arial" w:eastAsia="Arial" w:hAnsi="Arial" w:cs="Arial"/>
                <w:sz w:val="22"/>
                <w:szCs w:val="22"/>
                <w:lang w:val="so-SO"/>
              </w:rPr>
              <w:t xml:space="preserve"> uga warbixi isbeddelada soo socda tobnaad (10</w:t>
            </w:r>
            <w:r w:rsidRPr="006A2518">
              <w:rPr>
                <w:rFonts w:ascii="Arial" w:eastAsia="Arial" w:hAnsi="Arial" w:cs="Arial"/>
                <w:sz w:val="22"/>
                <w:szCs w:val="22"/>
                <w:vertAlign w:val="superscript"/>
                <w:lang w:val="so-SO"/>
              </w:rPr>
              <w:t>ka</w:t>
            </w:r>
            <w:r w:rsidRPr="006A2518">
              <w:rPr>
                <w:rFonts w:ascii="Arial" w:eastAsia="Arial" w:hAnsi="Arial" w:cs="Arial"/>
                <w:sz w:val="22"/>
                <w:szCs w:val="22"/>
                <w:lang w:val="so-SO"/>
              </w:rPr>
              <w:t xml:space="preserve">) maalinta bisha ku xigta ka dib isbeddelada dhacay.  </w:t>
            </w:r>
          </w:p>
          <w:p w14:paraId="202FCC94" w14:textId="77777777" w:rsidR="002E4A23" w:rsidRPr="006A2518" w:rsidRDefault="002E4A23" w:rsidP="00B26B43">
            <w:pPr>
              <w:pStyle w:val="ListParagraph"/>
              <w:numPr>
                <w:ilvl w:val="0"/>
                <w:numId w:val="24"/>
              </w:numPr>
              <w:spacing w:before="80" w:after="80"/>
              <w:rPr>
                <w:rFonts w:ascii="Arial" w:hAnsi="Arial" w:cs="Arial"/>
                <w:lang w:val="so-SO"/>
              </w:rPr>
            </w:pPr>
            <w:r w:rsidRPr="006A2518">
              <w:rPr>
                <w:rFonts w:ascii="Arial" w:eastAsia="Arial" w:hAnsi="Arial" w:cs="Arial"/>
                <w:lang w:val="so-SO"/>
              </w:rPr>
              <w:t>Marka dakhliga guud ee bishii soo gala reerku ka sarreeyo Xadka Dakhliga Wadarta Guud ee SNAP ee tirada qoyskaaga,</w:t>
            </w:r>
          </w:p>
          <w:p w14:paraId="64C7FDB0" w14:textId="77777777" w:rsidR="002E4A23" w:rsidRPr="006A2518" w:rsidRDefault="002E4A23" w:rsidP="00B26B43">
            <w:pPr>
              <w:pStyle w:val="ListParagraph"/>
              <w:numPr>
                <w:ilvl w:val="0"/>
                <w:numId w:val="24"/>
              </w:numPr>
              <w:spacing w:before="80" w:after="80"/>
              <w:rPr>
                <w:rFonts w:ascii="Arial" w:hAnsi="Arial" w:cs="Arial"/>
                <w:lang w:val="so-SO"/>
              </w:rPr>
            </w:pPr>
            <w:r w:rsidRPr="006A2518">
              <w:rPr>
                <w:rFonts w:ascii="Arial" w:eastAsia="Arial" w:hAnsi="Arial" w:cs="Arial"/>
                <w:lang w:val="so-SO"/>
              </w:rPr>
              <w:t>Mar kasta oo qof weyn oo awood ku leh shuruudaha shaqada saacadaha shaqadoodu ay ka hooseeyaan labaatan (20) saacadood usbuucii ama siddeetan (80) saacadood celcelis ahaan bishii, iyo</w:t>
            </w:r>
          </w:p>
          <w:p w14:paraId="675C446B" w14:textId="77777777" w:rsidR="002E4A23" w:rsidRPr="006A2518" w:rsidRDefault="002E4A23" w:rsidP="00B26B43">
            <w:pPr>
              <w:pStyle w:val="ListParagraph"/>
              <w:numPr>
                <w:ilvl w:val="0"/>
                <w:numId w:val="24"/>
              </w:numPr>
              <w:spacing w:before="80" w:after="80"/>
              <w:rPr>
                <w:rFonts w:ascii="Arial" w:hAnsi="Arial" w:cs="Arial"/>
                <w:lang w:val="so-SO"/>
              </w:rPr>
            </w:pPr>
            <w:r w:rsidRPr="006A2518">
              <w:rPr>
                <w:rFonts w:ascii="Arial" w:eastAsia="Arial" w:hAnsi="Arial" w:cs="Arial"/>
                <w:lang w:val="so-SO"/>
              </w:rPr>
              <w:t>Marka xubin qoyska ka tirsan uu ku guuleysto lacag bakhtiyaa-nasiino la taaban karo ama qamaarka.</w:t>
            </w:r>
          </w:p>
          <w:p w14:paraId="59B9A3E5" w14:textId="77777777" w:rsidR="002E4A23" w:rsidRPr="006A2518" w:rsidRDefault="002E4A23" w:rsidP="00B26B43">
            <w:pPr>
              <w:spacing w:before="80" w:after="80"/>
              <w:rPr>
                <w:rFonts w:ascii="Arial" w:hAnsi="Arial" w:cs="Arial"/>
                <w:lang w:val="so-SO"/>
              </w:rPr>
            </w:pPr>
            <w:r w:rsidRPr="006A2518">
              <w:rPr>
                <w:rFonts w:ascii="Arial" w:eastAsia="Arial" w:hAnsi="Arial" w:cs="Arial"/>
                <w:szCs w:val="24"/>
                <w:lang w:val="so-SO"/>
              </w:rPr>
              <w:t>Shaqaalahaaga ayaa kuu sheegi doona inta ay tahay caddada.</w:t>
            </w:r>
          </w:p>
          <w:p w14:paraId="41D17F07" w14:textId="77777777" w:rsidR="002E4A23" w:rsidRPr="006A2518" w:rsidRDefault="002E4A23" w:rsidP="00B26B43">
            <w:pPr>
              <w:spacing w:before="80" w:after="80"/>
              <w:rPr>
                <w:rFonts w:ascii="Arial" w:hAnsi="Arial" w:cs="Arial"/>
                <w:b/>
                <w:sz w:val="22"/>
                <w:szCs w:val="22"/>
                <w:u w:val="single"/>
                <w:lang w:val="so-SO"/>
              </w:rPr>
            </w:pPr>
          </w:p>
          <w:p w14:paraId="1D030C88" w14:textId="77777777" w:rsidR="002E4A23" w:rsidRPr="006A2518" w:rsidRDefault="002E4A23" w:rsidP="00B26B43">
            <w:pPr>
              <w:spacing w:before="80" w:after="80"/>
              <w:rPr>
                <w:rFonts w:ascii="Arial" w:hAnsi="Arial" w:cs="Arial"/>
                <w:sz w:val="22"/>
                <w:szCs w:val="22"/>
                <w:lang w:val="so-SO"/>
              </w:rPr>
            </w:pPr>
            <w:r w:rsidRPr="006A2518">
              <w:rPr>
                <w:rFonts w:ascii="Arial" w:eastAsia="Arial" w:hAnsi="Arial" w:cs="Arial"/>
                <w:b/>
                <w:bCs/>
                <w:sz w:val="22"/>
                <w:szCs w:val="22"/>
                <w:lang w:val="so-SO"/>
              </w:rPr>
              <w:t>Manfacyada SNAP wax kama baddeleyso manfacyadaada Families First.</w:t>
            </w:r>
            <w:r w:rsidRPr="006A2518">
              <w:rPr>
                <w:rFonts w:ascii="Arial" w:eastAsia="Arial" w:hAnsi="Arial" w:cs="Arial"/>
                <w:sz w:val="22"/>
                <w:szCs w:val="22"/>
                <w:lang w:val="so-SO"/>
              </w:rPr>
              <w:t xml:space="preserve"> Haddii ay joogsato lacagta naqdiga ah ee Families First, weli waad heli kartaa manfacyada SNAP. Laakiin haddii aad bilowdo in aad qaadto Mudnaanta Qoyska, waxaa dhici karta manfacyada SNAP ee aad qaadato ay hoos u dhacdo. </w:t>
            </w:r>
            <w:r w:rsidRPr="006A2518">
              <w:rPr>
                <w:rFonts w:ascii="Arial" w:eastAsia="Arial" w:hAnsi="Arial" w:cs="Arial"/>
                <w:b/>
                <w:bCs/>
                <w:sz w:val="22"/>
                <w:szCs w:val="22"/>
                <w:lang w:val="so-SO"/>
              </w:rPr>
              <w:t>Isbadelkan waa lagu soo wargelin doonaa; Inkastoo, ay dhici karto in isbadelkan kugu soo gaarto in yar tobon (10) maalmood ka hor inta manfacyada SNAP ay hoos u dhicin.</w:t>
            </w:r>
          </w:p>
        </w:tc>
      </w:tr>
      <w:tr w:rsidR="002E4A23" w:rsidRPr="006A2518" w14:paraId="5EA78F37" w14:textId="77777777" w:rsidTr="00B26B43">
        <w:tc>
          <w:tcPr>
            <w:tcW w:w="14598" w:type="dxa"/>
            <w:gridSpan w:val="2"/>
          </w:tcPr>
          <w:p w14:paraId="5CCFA43A" w14:textId="77777777" w:rsidR="002E4A23" w:rsidRPr="006A2518" w:rsidRDefault="002E4A23" w:rsidP="00B26B43">
            <w:pPr>
              <w:spacing w:before="80" w:after="40"/>
              <w:rPr>
                <w:rFonts w:ascii="Arial" w:hAnsi="Arial" w:cs="Arial"/>
                <w:b/>
                <w:sz w:val="22"/>
                <w:szCs w:val="22"/>
                <w:lang w:val="so-SO"/>
              </w:rPr>
            </w:pPr>
            <w:r w:rsidRPr="006A2518">
              <w:rPr>
                <w:rFonts w:ascii="Arial" w:eastAsia="Arial" w:hAnsi="Arial" w:cs="Arial"/>
                <w:b/>
                <w:sz w:val="22"/>
                <w:szCs w:val="22"/>
                <w:lang w:val="so-SO"/>
              </w:rPr>
              <w:lastRenderedPageBreak/>
              <w:t>Waxaa laga yaabaa in manfacyadaada SNAP lagaa joojiyo haddi aad:</w:t>
            </w:r>
          </w:p>
          <w:p w14:paraId="24DC2308" w14:textId="77777777" w:rsidR="002E4A23" w:rsidRPr="006A2518" w:rsidRDefault="002E4A23" w:rsidP="00B26B43">
            <w:pPr>
              <w:numPr>
                <w:ilvl w:val="0"/>
                <w:numId w:val="17"/>
              </w:numPr>
              <w:spacing w:before="80" w:after="40"/>
              <w:rPr>
                <w:rFonts w:ascii="Arial" w:hAnsi="Arial" w:cs="Arial"/>
                <w:sz w:val="22"/>
                <w:szCs w:val="22"/>
                <w:lang w:val="so-SO"/>
              </w:rPr>
            </w:pPr>
            <w:r w:rsidRPr="006A2518">
              <w:rPr>
                <w:rFonts w:ascii="Arial" w:eastAsia="Arial" w:hAnsi="Arial" w:cs="Arial"/>
                <w:sz w:val="22"/>
                <w:szCs w:val="22"/>
                <w:lang w:val="so-SO"/>
              </w:rPr>
              <w:t>Nasiiso macluumaad aan jirin ama haddii aad wax naga qariso si aad u qaadato manfacyada SNAP;</w:t>
            </w:r>
          </w:p>
          <w:p w14:paraId="2C38BB34" w14:textId="77777777" w:rsidR="002E4A23" w:rsidRPr="006A2518" w:rsidRDefault="002E4A23" w:rsidP="00B26B43">
            <w:pPr>
              <w:numPr>
                <w:ilvl w:val="0"/>
                <w:numId w:val="7"/>
              </w:numPr>
              <w:spacing w:before="80" w:after="40"/>
              <w:rPr>
                <w:rFonts w:ascii="Arial" w:hAnsi="Arial" w:cs="Arial"/>
                <w:sz w:val="22"/>
                <w:szCs w:val="22"/>
                <w:lang w:val="so-SO"/>
              </w:rPr>
            </w:pPr>
            <w:r w:rsidRPr="006A2518">
              <w:rPr>
                <w:rFonts w:ascii="Arial" w:eastAsia="Arial" w:hAnsi="Arial" w:cs="Arial"/>
                <w:sz w:val="22"/>
                <w:szCs w:val="22"/>
                <w:lang w:val="so-SO"/>
              </w:rPr>
              <w:t>Aad isticmaasho Kaarka Ammaanka Manfaca [Benefit Security Card]   ee qof kale lee yahay iyaga oo aan idan ku siin ama aad ka badellato ama iibiso Kaarka Ammaanka Manfaca;</w:t>
            </w:r>
          </w:p>
          <w:p w14:paraId="177296CE" w14:textId="77777777" w:rsidR="002E4A23" w:rsidRPr="006A2518" w:rsidRDefault="002E4A23" w:rsidP="00B26B43">
            <w:pPr>
              <w:numPr>
                <w:ilvl w:val="0"/>
                <w:numId w:val="7"/>
              </w:numPr>
              <w:spacing w:before="80" w:after="40"/>
              <w:rPr>
                <w:rFonts w:ascii="Arial" w:hAnsi="Arial" w:cs="Arial"/>
                <w:sz w:val="22"/>
                <w:szCs w:val="22"/>
                <w:lang w:val="so-SO"/>
              </w:rPr>
            </w:pPr>
            <w:r w:rsidRPr="006A2518">
              <w:rPr>
                <w:rFonts w:ascii="Arial" w:eastAsia="Arial" w:hAnsi="Arial" w:cs="Arial"/>
                <w:sz w:val="22"/>
                <w:szCs w:val="22"/>
                <w:lang w:val="so-SO"/>
              </w:rPr>
              <w:t xml:space="preserve">Manfacayda SNAP aad ku soo iibsato sida qamri, sigaar, ama saabuun, </w:t>
            </w:r>
          </w:p>
          <w:p w14:paraId="2210194E" w14:textId="77777777" w:rsidR="002E4A23" w:rsidRPr="006A2518" w:rsidRDefault="002E4A23" w:rsidP="00B26B43">
            <w:pPr>
              <w:numPr>
                <w:ilvl w:val="0"/>
                <w:numId w:val="7"/>
              </w:numPr>
              <w:spacing w:before="80" w:after="40"/>
              <w:rPr>
                <w:rFonts w:ascii="Arial" w:hAnsi="Arial" w:cs="Arial"/>
                <w:sz w:val="22"/>
                <w:szCs w:val="22"/>
                <w:lang w:val="so-SO"/>
              </w:rPr>
            </w:pPr>
            <w:r w:rsidRPr="006A2518">
              <w:rPr>
                <w:rFonts w:ascii="Arial" w:eastAsia="Arial" w:hAnsi="Arial" w:cs="Arial"/>
                <w:sz w:val="22"/>
                <w:szCs w:val="22"/>
                <w:lang w:val="so-SO"/>
              </w:rPr>
              <w:t>Ku bixi akoonnada amaahda ama ku bixi cuntada lagu iibsado deyn ahaan manfacyada SNAP.</w:t>
            </w:r>
          </w:p>
        </w:tc>
      </w:tr>
      <w:tr w:rsidR="002E4A23" w:rsidRPr="006A2518" w14:paraId="7B827346" w14:textId="77777777" w:rsidTr="00B26B43">
        <w:tc>
          <w:tcPr>
            <w:tcW w:w="14598" w:type="dxa"/>
            <w:gridSpan w:val="2"/>
          </w:tcPr>
          <w:p w14:paraId="5D2E0E90" w14:textId="77777777" w:rsidR="002E4A23" w:rsidRPr="006A2518" w:rsidRDefault="002E4A23" w:rsidP="00B26B43">
            <w:pPr>
              <w:spacing w:before="120" w:after="40"/>
              <w:rPr>
                <w:rFonts w:ascii="Arial" w:hAnsi="Arial" w:cs="Arial"/>
                <w:b/>
                <w:sz w:val="22"/>
                <w:szCs w:val="22"/>
                <w:lang w:val="so-SO"/>
              </w:rPr>
            </w:pPr>
            <w:r w:rsidRPr="006A2518">
              <w:rPr>
                <w:rFonts w:ascii="Arial" w:eastAsia="Arial" w:hAnsi="Arial" w:cs="Arial"/>
                <w:b/>
                <w:bCs/>
                <w:sz w:val="22"/>
                <w:szCs w:val="22"/>
                <w:lang w:val="so-SO"/>
              </w:rPr>
              <w:t>Haddii xeerarkan aad jebiso, ma qaadan doontid manfacyada SNAP ilaa:</w:t>
            </w:r>
          </w:p>
          <w:p w14:paraId="4AF1A57F" w14:textId="77777777" w:rsidR="002E4A23" w:rsidRPr="006A2518" w:rsidRDefault="002E4A23" w:rsidP="00B26B43">
            <w:pPr>
              <w:numPr>
                <w:ilvl w:val="0"/>
                <w:numId w:val="2"/>
              </w:numPr>
              <w:spacing w:before="80" w:after="40"/>
              <w:rPr>
                <w:rFonts w:ascii="Arial" w:hAnsi="Arial" w:cs="Arial"/>
                <w:sz w:val="22"/>
                <w:szCs w:val="22"/>
                <w:lang w:val="so-SO"/>
              </w:rPr>
            </w:pPr>
            <w:r w:rsidRPr="006A2518">
              <w:rPr>
                <w:rFonts w:ascii="Arial" w:eastAsia="Arial" w:hAnsi="Arial" w:cs="Arial"/>
                <w:sz w:val="22"/>
                <w:szCs w:val="22"/>
                <w:lang w:val="so-SO"/>
              </w:rPr>
              <w:t>Marka koowaad (1) sano</w:t>
            </w:r>
          </w:p>
          <w:p w14:paraId="3366C44A" w14:textId="77777777" w:rsidR="002E4A23" w:rsidRPr="006A2518" w:rsidRDefault="002E4A23" w:rsidP="00B26B43">
            <w:pPr>
              <w:numPr>
                <w:ilvl w:val="0"/>
                <w:numId w:val="2"/>
              </w:numPr>
              <w:spacing w:before="80" w:after="40"/>
              <w:rPr>
                <w:rFonts w:ascii="Arial" w:hAnsi="Arial" w:cs="Arial"/>
                <w:sz w:val="22"/>
                <w:szCs w:val="22"/>
                <w:lang w:val="so-SO"/>
              </w:rPr>
            </w:pPr>
            <w:r w:rsidRPr="006A2518">
              <w:rPr>
                <w:rFonts w:ascii="Arial" w:eastAsia="Arial" w:hAnsi="Arial" w:cs="Arial"/>
                <w:sz w:val="22"/>
                <w:szCs w:val="22"/>
                <w:lang w:val="so-SO"/>
              </w:rPr>
              <w:t>Marka labaad  laba (2) sanaddood.</w:t>
            </w:r>
          </w:p>
          <w:p w14:paraId="08852BD8" w14:textId="77777777" w:rsidR="002E4A23" w:rsidRPr="006A2518" w:rsidRDefault="002E4A23" w:rsidP="00B26B43">
            <w:pPr>
              <w:numPr>
                <w:ilvl w:val="0"/>
                <w:numId w:val="2"/>
              </w:numPr>
              <w:spacing w:before="80" w:after="40"/>
              <w:rPr>
                <w:rFonts w:ascii="Arial" w:hAnsi="Arial" w:cs="Arial"/>
                <w:sz w:val="22"/>
                <w:szCs w:val="22"/>
                <w:lang w:val="so-SO"/>
              </w:rPr>
            </w:pPr>
            <w:r w:rsidRPr="006A2518">
              <w:rPr>
                <w:rFonts w:ascii="Arial" w:eastAsia="Arial" w:hAnsi="Arial" w:cs="Arial"/>
                <w:sz w:val="22"/>
                <w:szCs w:val="22"/>
                <w:lang w:val="so-SO"/>
              </w:rPr>
              <w:t xml:space="preserve">Marka seddexaad weligaaba. </w:t>
            </w:r>
          </w:p>
          <w:p w14:paraId="77EFB297" w14:textId="77777777" w:rsidR="002E4A23" w:rsidRPr="006A2518" w:rsidRDefault="002E4A23" w:rsidP="00B26B43">
            <w:pPr>
              <w:spacing w:before="120" w:after="40"/>
              <w:rPr>
                <w:rFonts w:ascii="Arial" w:hAnsi="Arial" w:cs="Arial"/>
                <w:b/>
                <w:sz w:val="22"/>
                <w:szCs w:val="22"/>
                <w:lang w:val="so-SO"/>
              </w:rPr>
            </w:pPr>
            <w:r w:rsidRPr="006A2518">
              <w:rPr>
                <w:rFonts w:ascii="Arial" w:eastAsia="Arial" w:hAnsi="Arial" w:cs="Arial"/>
                <w:b/>
                <w:bCs/>
                <w:sz w:val="22"/>
                <w:szCs w:val="22"/>
                <w:lang w:val="so-SO"/>
              </w:rPr>
              <w:t>Haddii aad u isticmaasho ama aad ku hesho macaash macaamil ganacsi ku lug leh iibinta daroogada ama shay maandooriyo ah waa lagaa jari karaa:</w:t>
            </w:r>
          </w:p>
          <w:p w14:paraId="41A342BE" w14:textId="77777777" w:rsidR="002E4A23" w:rsidRPr="006A2518" w:rsidRDefault="002E4A23" w:rsidP="00B26B43">
            <w:pPr>
              <w:numPr>
                <w:ilvl w:val="0"/>
                <w:numId w:val="3"/>
              </w:numPr>
              <w:spacing w:before="80" w:after="40"/>
              <w:rPr>
                <w:rFonts w:ascii="Arial" w:hAnsi="Arial" w:cs="Arial"/>
                <w:sz w:val="22"/>
                <w:szCs w:val="22"/>
                <w:lang w:val="so-SO"/>
              </w:rPr>
            </w:pPr>
            <w:r w:rsidRPr="006A2518">
              <w:rPr>
                <w:rFonts w:ascii="Arial" w:eastAsia="Arial" w:hAnsi="Arial" w:cs="Arial"/>
                <w:sz w:val="22"/>
                <w:szCs w:val="22"/>
                <w:lang w:val="so-SO"/>
              </w:rPr>
              <w:t>Marka koowaad laba (2) sano</w:t>
            </w:r>
          </w:p>
          <w:p w14:paraId="2F443E7A" w14:textId="77777777" w:rsidR="002E4A23" w:rsidRPr="006A2518" w:rsidRDefault="002E4A23" w:rsidP="00B26B43">
            <w:pPr>
              <w:numPr>
                <w:ilvl w:val="0"/>
                <w:numId w:val="3"/>
              </w:numPr>
              <w:spacing w:before="80" w:after="40"/>
              <w:rPr>
                <w:rFonts w:ascii="Arial" w:hAnsi="Arial" w:cs="Arial"/>
                <w:sz w:val="22"/>
                <w:szCs w:val="22"/>
                <w:lang w:val="so-SO"/>
              </w:rPr>
            </w:pPr>
            <w:r w:rsidRPr="006A2518">
              <w:rPr>
                <w:rFonts w:ascii="Arial" w:eastAsia="Arial" w:hAnsi="Arial" w:cs="Arial"/>
                <w:sz w:val="22"/>
                <w:szCs w:val="22"/>
                <w:lang w:val="so-SO"/>
              </w:rPr>
              <w:t>Marka labaad weligaaba.</w:t>
            </w:r>
          </w:p>
          <w:p w14:paraId="681DA4C9" w14:textId="77777777" w:rsidR="002E4A23" w:rsidRPr="006A2518" w:rsidRDefault="002E4A23" w:rsidP="00B26B43">
            <w:pPr>
              <w:spacing w:before="80" w:after="40"/>
              <w:rPr>
                <w:rFonts w:ascii="Arial" w:hAnsi="Arial" w:cs="Arial"/>
                <w:b/>
                <w:sz w:val="22"/>
                <w:szCs w:val="22"/>
                <w:lang w:val="so-SO"/>
              </w:rPr>
            </w:pPr>
            <w:r w:rsidRPr="006A2518">
              <w:rPr>
                <w:rFonts w:ascii="Arial" w:eastAsia="Arial" w:hAnsi="Arial" w:cs="Arial"/>
                <w:b/>
                <w:bCs/>
                <w:sz w:val="22"/>
                <w:szCs w:val="22"/>
                <w:lang w:val="so-SO"/>
              </w:rPr>
              <w:t>Abadkeedaba waxaa dhici karta in lagaa jaro Barnaamijka SNAP haddii ay maxkamadda kugu caddeyso in aad gashey dembi ah:</w:t>
            </w:r>
          </w:p>
          <w:p w14:paraId="5447A463" w14:textId="77777777" w:rsidR="002E4A23" w:rsidRPr="006A2518" w:rsidRDefault="002E4A23" w:rsidP="00B26B43">
            <w:pPr>
              <w:numPr>
                <w:ilvl w:val="0"/>
                <w:numId w:val="4"/>
              </w:numPr>
              <w:spacing w:before="80" w:after="40"/>
              <w:rPr>
                <w:rFonts w:ascii="Arial" w:hAnsi="Arial" w:cs="Arial"/>
                <w:sz w:val="22"/>
                <w:szCs w:val="22"/>
                <w:lang w:val="so-SO"/>
              </w:rPr>
            </w:pPr>
            <w:r w:rsidRPr="006A2518">
              <w:rPr>
                <w:rFonts w:ascii="Arial" w:eastAsia="Arial" w:hAnsi="Arial" w:cs="Arial"/>
                <w:sz w:val="22"/>
                <w:szCs w:val="22"/>
                <w:lang w:val="so-SO"/>
              </w:rPr>
              <w:t>Manfacyada SNAP u baddelatay qori, rassaas, ama waxyaabaha qarxa.</w:t>
            </w:r>
          </w:p>
          <w:p w14:paraId="5B7A3CFC" w14:textId="77777777" w:rsidR="002E4A23" w:rsidRPr="006A2518" w:rsidRDefault="002E4A23" w:rsidP="00B26B43">
            <w:pPr>
              <w:numPr>
                <w:ilvl w:val="0"/>
                <w:numId w:val="4"/>
              </w:numPr>
              <w:spacing w:before="80" w:after="40"/>
              <w:rPr>
                <w:rFonts w:ascii="Arial" w:hAnsi="Arial" w:cs="Arial"/>
                <w:sz w:val="22"/>
                <w:szCs w:val="22"/>
                <w:lang w:val="so-SO"/>
              </w:rPr>
            </w:pPr>
            <w:r w:rsidRPr="006A2518">
              <w:rPr>
                <w:rFonts w:ascii="Arial" w:eastAsia="Arial" w:hAnsi="Arial" w:cs="Arial"/>
                <w:sz w:val="22"/>
                <w:szCs w:val="22"/>
                <w:lang w:val="so-SO"/>
              </w:rPr>
              <w:t>Aad sii iibiso manfacyada SNAP ee udhigma $500 ama ka badan.</w:t>
            </w:r>
          </w:p>
        </w:tc>
      </w:tr>
      <w:tr w:rsidR="002E4A23" w:rsidRPr="006A2518" w14:paraId="5D05FE56" w14:textId="77777777" w:rsidTr="00B26B43">
        <w:tc>
          <w:tcPr>
            <w:tcW w:w="14598" w:type="dxa"/>
            <w:gridSpan w:val="2"/>
          </w:tcPr>
          <w:p w14:paraId="568D3B91"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Manfacyada SNAP ma heli doontid ilaa toban (10) sannadood haddii aad been ka sheegto qofka aad adigu tahay ama halka aad ku nooshahay si aad u hesho manfacyada SNAP.</w:t>
            </w:r>
          </w:p>
          <w:p w14:paraId="0332FC53"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sz w:val="22"/>
                <w:szCs w:val="22"/>
                <w:lang w:val="so-SO"/>
              </w:rPr>
              <w:t>Haddii aaddan raacin qorshaha Families First, waxaa dhici karta inaan jarno lacagta naqdiga ee Mudnaanta Qoyska ama manfacyada SNAP la yareeyo.</w:t>
            </w:r>
          </w:p>
          <w:p w14:paraId="5606BD0A"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Haddii aad ka warbixin daqligaaga shaqada ama lagugu helo in aad jebisey shuruudaha Barnaamijka SNAP adiga oo ulakac u sameeyey, waxaa laga yaabaa in lagu weydiisto in aad soo celiso lacagtii lagu siiay haddii aad qaadatay manfacyo badan oo SNAP ah.</w:t>
            </w:r>
          </w:p>
          <w:p w14:paraId="5B8F0E03"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Dadka jebiya sharciyaddan waxaa dhici karta in ay xabsi ku mutaystaan, ee uu qabto sharciga dowladda dhexe, ama la ganaaxo ilaa iyo $10,000 ah. Haddii dacwad SNAP ah ay soo baxdo oo lid ku ah aqalka qoyskaaga, macluumaad ku qoran arjigan, oo uu ku jiro lambarka SSN, waxaa dhici karta in lagugu wareejiyo hay'addaha dowladda Federaalka ama tan Gobolka, sidoo kale hay'addaha lacag ururinta u qaabilsan ee gaarka loo leeyahay, si tallaabo lacag ururin ay qaadaan.</w:t>
            </w:r>
          </w:p>
          <w:p w14:paraId="1A1970B8"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t>Mid ama in kabadan oo kamid ah xubnaha reerkaaga ayaa looga baahanyahay inay buuxiyaan shuruudaha diiwaangelinta shaqada si ay xaq ugu yeeshaan inay helaan manfacyada SNAP.</w:t>
            </w:r>
            <w:r w:rsidRPr="006A2518">
              <w:rPr>
                <w:rFonts w:ascii="Arial" w:eastAsia="Arial" w:hAnsi="Arial" w:cs="Arial"/>
                <w:sz w:val="22"/>
                <w:szCs w:val="22"/>
                <w:lang w:val="so-SO"/>
              </w:rPr>
              <w:t xml:space="preserve"> Shuruudaha Diiwaangelinta Shaqada: 1. Isdiiwaangalinta shaqada (diiwaangelinta shaqada </w:t>
            </w:r>
            <w:r w:rsidRPr="006A2518">
              <w:rPr>
                <w:rFonts w:ascii="Arial" w:eastAsia="Arial" w:hAnsi="Arial" w:cs="Arial"/>
                <w:sz w:val="22"/>
                <w:szCs w:val="22"/>
                <w:lang w:val="so-SO"/>
              </w:rPr>
              <w:lastRenderedPageBreak/>
              <w:t>waa la dhammeeyaa markii la saxiixo arjiga ama dib-u-cusboonaysiinta foomka ama la xiriir hay'addayada si aad ugu darto shaqsi kiiskaaga SNAP, iyo macluumaadkaanna ay diiwaangeliso hay'adda); 2. Bixi macluumaad ku filan oo ku saabsan xaaladda shaqada iyo helitaanka markii la codsado; 3. Aqbal shaqo ku habboon soddon (30) saacadood ama ka badan usbuucii, haddii lagu siiyo; 4. Waa in aaddan ka tagin shaqada, marka lagu shaqaaleeyo; iyo 5. Si iskaaga u dalbato in lagaa dhimo saacadaha shaqada. Ku guuldareysiga inaad raacdo shuruudaha kor ku xusan, sabab la'aan, waxay sababi kartaa luminta manfacyada SNAP ee mudooyinka soo socda: 1</w:t>
            </w:r>
            <w:r w:rsidRPr="006A2518">
              <w:rPr>
                <w:rFonts w:ascii="Arial" w:eastAsia="Arial" w:hAnsi="Arial" w:cs="Arial"/>
                <w:sz w:val="22"/>
                <w:szCs w:val="22"/>
                <w:vertAlign w:val="superscript"/>
                <w:lang w:val="so-SO"/>
              </w:rPr>
              <w:t>aad</w:t>
            </w:r>
            <w:r w:rsidRPr="006A2518">
              <w:rPr>
                <w:rFonts w:ascii="Arial" w:eastAsia="Arial" w:hAnsi="Arial" w:cs="Arial"/>
                <w:sz w:val="22"/>
                <w:szCs w:val="22"/>
                <w:lang w:val="so-SO"/>
              </w:rPr>
              <w:t xml:space="preserve"> dembi-hal (1) bil; 2</w:t>
            </w:r>
            <w:r w:rsidRPr="006A2518">
              <w:rPr>
                <w:rFonts w:ascii="Arial" w:eastAsia="Arial" w:hAnsi="Arial" w:cs="Arial"/>
                <w:sz w:val="22"/>
                <w:szCs w:val="22"/>
                <w:vertAlign w:val="superscript"/>
                <w:lang w:val="so-SO"/>
              </w:rPr>
              <w:t>aad</w:t>
            </w:r>
            <w:r w:rsidRPr="006A2518">
              <w:rPr>
                <w:rFonts w:ascii="Arial" w:eastAsia="Arial" w:hAnsi="Arial" w:cs="Arial"/>
                <w:sz w:val="22"/>
                <w:szCs w:val="22"/>
                <w:lang w:val="so-SO"/>
              </w:rPr>
              <w:t xml:space="preserve"> dembi-saddex (3) bilood ama 3</w:t>
            </w:r>
            <w:r w:rsidRPr="006A2518">
              <w:rPr>
                <w:rFonts w:ascii="Arial" w:eastAsia="Arial" w:hAnsi="Arial" w:cs="Arial"/>
                <w:sz w:val="22"/>
                <w:szCs w:val="22"/>
                <w:vertAlign w:val="superscript"/>
                <w:lang w:val="so-SO"/>
              </w:rPr>
              <w:t>aad</w:t>
            </w:r>
            <w:r w:rsidRPr="006A2518">
              <w:rPr>
                <w:rFonts w:ascii="Arial" w:eastAsia="Arial" w:hAnsi="Arial" w:cs="Arial"/>
                <w:sz w:val="22"/>
                <w:szCs w:val="22"/>
                <w:lang w:val="so-SO"/>
              </w:rPr>
              <w:t xml:space="preserve"> ama dambi ka badan-lix (6) bilood. Waa inaad soo sheegtaa haddii wadarta guud ee dakhliga qoyskaagu bil kasta ka sarreeyo heerarka dakhliga ee tirada qoyskaaga ama haddii qof kasta oo da'diisu tahay siddeed iyo toban (18) ilaa afartan iyo sagaal (49) uu hoos u dhac ku yimaado saacadaha shaqada ee ka hooseeya labaatan (20) saacadood toddobaad kasta. Isbeddelkan waa in lagu soo wargeliyaa tobanka tobnaad (10</w:t>
            </w:r>
            <w:r w:rsidRPr="006A2518">
              <w:rPr>
                <w:rFonts w:ascii="Arial" w:eastAsia="Arial" w:hAnsi="Arial" w:cs="Arial"/>
                <w:sz w:val="22"/>
                <w:szCs w:val="22"/>
                <w:vertAlign w:val="superscript"/>
                <w:lang w:val="so-SO"/>
              </w:rPr>
              <w:t>aad</w:t>
            </w:r>
            <w:r w:rsidRPr="006A2518">
              <w:rPr>
                <w:rFonts w:ascii="Arial" w:eastAsia="Arial" w:hAnsi="Arial" w:cs="Arial"/>
                <w:sz w:val="22"/>
                <w:szCs w:val="22"/>
                <w:lang w:val="so-SO"/>
              </w:rPr>
              <w:t xml:space="preserve">) maalinta bisha xigta isbeddelka. Ilaha soo socda ayaa kaa caawin kara inaad shaqo hesho: 1. Shaqada iyo Tabbabarka SNAP (SNAP E &amp; T); 2. </w:t>
            </w:r>
            <w:hyperlink r:id="rId17" w:history="1">
              <w:r w:rsidRPr="006A2518">
                <w:rPr>
                  <w:rFonts w:ascii="Arial" w:eastAsia="Arial" w:hAnsi="Arial" w:cs="Arial"/>
                  <w:sz w:val="22"/>
                  <w:szCs w:val="22"/>
                  <w:u w:val="single"/>
                  <w:lang w:val="so-SO"/>
                </w:rPr>
                <w:t>www.Jobs4tn.gov</w:t>
              </w:r>
            </w:hyperlink>
            <w:r w:rsidRPr="006A2518">
              <w:rPr>
                <w:rFonts w:ascii="Arial" w:eastAsia="Arial" w:hAnsi="Arial" w:cs="Arial"/>
                <w:sz w:val="22"/>
                <w:szCs w:val="22"/>
                <w:lang w:val="so-SO"/>
              </w:rPr>
              <w:t xml:space="preserve"> ; 3. Xafiiska maxaliga ee Waaxda Hormarinta Shaqada iyo Shaqaalaha (Department of Labor and Workforce Development); 4 Sidoo kale waxaa la heli karaa ilooyin kale. </w:t>
            </w:r>
          </w:p>
        </w:tc>
      </w:tr>
      <w:tr w:rsidR="002E4A23" w:rsidRPr="006A2518" w14:paraId="6E111BDE" w14:textId="77777777" w:rsidTr="00B26B43">
        <w:tc>
          <w:tcPr>
            <w:tcW w:w="14598" w:type="dxa"/>
            <w:gridSpan w:val="2"/>
          </w:tcPr>
          <w:p w14:paraId="49FB0B9F"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lastRenderedPageBreak/>
              <w:t>ABAWD waa qof qaangaar ah oo aan haysan qof ku tiirsaneyn inta u dhexeysa da'da siddeed iyo toban (18) ilaa afartan iyo sagaal (49) ee qoyska, haddii kale laga dhaafo, wuxuu u qalmi karaa oo keliya seddex (3) bilood oo ah gargaarka manfacyada SNAP saddexdiiba (3) muddada sanadka ilaa ay kaqeybgalayaan shuruudaha shaqada SNAP. Laga bilaabo 1da Janaayo, 2019, shuruudaha shaqada ABAWD SNAP waxay noqon doonaan:</w:t>
            </w:r>
          </w:p>
          <w:p w14:paraId="3EF9BF8F" w14:textId="77777777" w:rsidR="002E4A23" w:rsidRPr="006A2518" w:rsidRDefault="002E4A23" w:rsidP="00B26B43">
            <w:pPr>
              <w:numPr>
                <w:ilvl w:val="0"/>
                <w:numId w:val="4"/>
              </w:numPr>
              <w:spacing w:before="120" w:after="80"/>
              <w:rPr>
                <w:rFonts w:ascii="Arial" w:hAnsi="Arial" w:cs="Arial"/>
                <w:sz w:val="22"/>
                <w:szCs w:val="22"/>
                <w:lang w:val="so-SO"/>
              </w:rPr>
            </w:pPr>
            <w:r w:rsidRPr="006A2518">
              <w:rPr>
                <w:rFonts w:ascii="Arial" w:eastAsia="Arial" w:hAnsi="Arial" w:cs="Arial"/>
                <w:sz w:val="22"/>
                <w:szCs w:val="22"/>
                <w:lang w:val="so-SO"/>
              </w:rPr>
              <w:t>Shaqee ugu yaraan isku celcelis ahaan labaatan (20) saacadood usbuucii siddeetan (80) saac bishii) ama ka badan, AMA</w:t>
            </w:r>
          </w:p>
          <w:p w14:paraId="0E36A0E7" w14:textId="77777777" w:rsidR="002E4A23" w:rsidRPr="006A2518" w:rsidRDefault="002E4A23" w:rsidP="00B26B43">
            <w:pPr>
              <w:numPr>
                <w:ilvl w:val="0"/>
                <w:numId w:val="4"/>
              </w:numPr>
              <w:spacing w:before="120" w:after="80"/>
              <w:rPr>
                <w:rFonts w:ascii="Arial" w:hAnsi="Arial" w:cs="Arial"/>
                <w:sz w:val="22"/>
                <w:szCs w:val="22"/>
                <w:lang w:val="so-SO"/>
              </w:rPr>
            </w:pPr>
            <w:r w:rsidRPr="006A2518">
              <w:rPr>
                <w:rFonts w:ascii="Arial" w:eastAsia="Arial" w:hAnsi="Arial" w:cs="Arial"/>
                <w:sz w:val="22"/>
                <w:szCs w:val="22"/>
                <w:lang w:val="so-SO"/>
              </w:rPr>
              <w:t>Kaqeybqaado barnaami tabbar oo aad ugu qalmi karto isku celcelis ahaan labaatan (20) saacadood usbuucii [sideetan (80) saacadood bishii] ama in ka badan.</w:t>
            </w:r>
          </w:p>
          <w:p w14:paraId="60C76A20" w14:textId="77777777" w:rsidR="002E4A23" w:rsidRPr="006A2518" w:rsidRDefault="002E4A23" w:rsidP="00B26B43">
            <w:pPr>
              <w:spacing w:before="120" w:after="120"/>
              <w:rPr>
                <w:rFonts w:ascii="Arial" w:hAnsi="Arial" w:cs="Arial"/>
                <w:sz w:val="22"/>
                <w:szCs w:val="22"/>
                <w:lang w:val="so-SO"/>
              </w:rPr>
            </w:pPr>
          </w:p>
          <w:p w14:paraId="5D3F2DE8"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Barnaamij tabbar oo aad ugu qalmi karto waxaa laga bixiyaa oo loo soo maraa Waaxda Horumarinta Shaqada iyo Shaqaalaha ee Gobolka oo waxay noqon karaan:</w:t>
            </w:r>
          </w:p>
          <w:p w14:paraId="5BD106C7" w14:textId="77777777" w:rsidR="002E4A23" w:rsidRPr="006A2518" w:rsidRDefault="002E4A23" w:rsidP="00B26B43">
            <w:pPr>
              <w:numPr>
                <w:ilvl w:val="0"/>
                <w:numId w:val="4"/>
              </w:numPr>
              <w:spacing w:before="120" w:after="80"/>
              <w:rPr>
                <w:rFonts w:ascii="Arial" w:hAnsi="Arial" w:cs="Arial"/>
                <w:sz w:val="22"/>
                <w:szCs w:val="22"/>
                <w:lang w:val="so-SO"/>
              </w:rPr>
            </w:pPr>
            <w:r w:rsidRPr="006A2518">
              <w:rPr>
                <w:rFonts w:ascii="Arial" w:eastAsia="Arial" w:hAnsi="Arial" w:cs="Arial"/>
                <w:sz w:val="22"/>
                <w:szCs w:val="22"/>
                <w:lang w:val="so-SO"/>
              </w:rPr>
              <w:t>Barnaamij hoos yimaada Sharciga Hal-abuurka iyo Fursadaha Shaqaalaha;</w:t>
            </w:r>
          </w:p>
          <w:p w14:paraId="7CFDF6E7" w14:textId="77777777" w:rsidR="002E4A23" w:rsidRPr="006A2518" w:rsidRDefault="002E4A23" w:rsidP="00B26B43">
            <w:pPr>
              <w:numPr>
                <w:ilvl w:val="0"/>
                <w:numId w:val="4"/>
              </w:numPr>
              <w:spacing w:before="120" w:after="80"/>
              <w:rPr>
                <w:rFonts w:ascii="Arial" w:hAnsi="Arial" w:cs="Arial"/>
                <w:sz w:val="22"/>
                <w:szCs w:val="22"/>
                <w:lang w:val="so-SO"/>
              </w:rPr>
            </w:pPr>
            <w:r w:rsidRPr="006A2518">
              <w:rPr>
                <w:rFonts w:ascii="Arial" w:eastAsia="Arial" w:hAnsi="Arial" w:cs="Arial"/>
                <w:sz w:val="22"/>
                <w:szCs w:val="22"/>
                <w:lang w:val="so-SO"/>
              </w:rPr>
              <w:t>Barnaamij hoos yimaada qeybta 236 ee Xeerka Ganacsi ee 1974; AMA</w:t>
            </w:r>
          </w:p>
          <w:p w14:paraId="35F5EA5D" w14:textId="77777777" w:rsidR="002E4A23" w:rsidRPr="006A2518" w:rsidRDefault="002E4A23" w:rsidP="00B26B43">
            <w:pPr>
              <w:numPr>
                <w:ilvl w:val="0"/>
                <w:numId w:val="4"/>
              </w:numPr>
              <w:spacing w:before="120" w:after="80"/>
              <w:rPr>
                <w:rFonts w:ascii="Arial" w:hAnsi="Arial" w:cs="Arial"/>
                <w:sz w:val="22"/>
                <w:szCs w:val="22"/>
                <w:lang w:val="so-SO"/>
              </w:rPr>
            </w:pPr>
            <w:r w:rsidRPr="006A2518">
              <w:rPr>
                <w:rFonts w:ascii="Arial" w:eastAsia="Arial" w:hAnsi="Arial" w:cs="Arial"/>
                <w:sz w:val="22"/>
                <w:szCs w:val="22"/>
                <w:lang w:val="so-SO"/>
              </w:rPr>
              <w:t>Dhigashada fasallada Waxbarashada Aassaasi ee Dadka Qaangaarka (ABE)</w:t>
            </w:r>
          </w:p>
          <w:p w14:paraId="362CC1BC"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Kaqeybgalayaasha ABAWD waxay xaq u yeelan doonaan oo kaliya inay helaan gargaarka manfacyada SNAP muddo seddex (3) bilood ah soddon iyo lix (36) bilood ama seddex (3) sano laga bilaabo 1</w:t>
            </w:r>
            <w:r w:rsidRPr="006A2518">
              <w:rPr>
                <w:rFonts w:ascii="Arial" w:eastAsia="Arial" w:hAnsi="Arial" w:cs="Arial"/>
                <w:sz w:val="22"/>
                <w:szCs w:val="22"/>
                <w:vertAlign w:val="superscript"/>
                <w:lang w:val="so-SO"/>
              </w:rPr>
              <w:t>da</w:t>
            </w:r>
            <w:r w:rsidRPr="006A2518">
              <w:rPr>
                <w:rFonts w:ascii="Arial" w:eastAsia="Arial" w:hAnsi="Arial" w:cs="Arial"/>
                <w:sz w:val="22"/>
                <w:szCs w:val="22"/>
                <w:lang w:val="so-SO"/>
              </w:rPr>
              <w:t xml:space="preserve"> Janaayo, 2019.</w:t>
            </w:r>
          </w:p>
        </w:tc>
      </w:tr>
      <w:tr w:rsidR="002E4A23" w:rsidRPr="006A2518" w14:paraId="2F2599A5" w14:textId="77777777" w:rsidTr="00B26B43">
        <w:tc>
          <w:tcPr>
            <w:tcW w:w="14598" w:type="dxa"/>
            <w:gridSpan w:val="2"/>
          </w:tcPr>
          <w:p w14:paraId="2166F3EF"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Waxaa laga yaabaa in aad hesho manfaco badan ee SNAP haddii aad u qalanto oo aad hayso caddeymo ah qarsh sida kuwan soo socda:</w:t>
            </w:r>
          </w:p>
          <w:p w14:paraId="05A8DB0A" w14:textId="77777777" w:rsidR="002E4A23" w:rsidRPr="006A2518" w:rsidRDefault="002E4A23" w:rsidP="00B26B43">
            <w:pPr>
              <w:numPr>
                <w:ilvl w:val="0"/>
                <w:numId w:val="6"/>
              </w:numPr>
              <w:spacing w:before="120" w:after="80"/>
              <w:rPr>
                <w:rFonts w:ascii="Arial" w:hAnsi="Arial" w:cs="Arial"/>
                <w:sz w:val="22"/>
                <w:szCs w:val="22"/>
                <w:lang w:val="so-SO"/>
              </w:rPr>
            </w:pPr>
            <w:r w:rsidRPr="006A2518">
              <w:rPr>
                <w:rFonts w:ascii="Arial" w:eastAsia="Arial" w:hAnsi="Arial" w:cs="Arial"/>
                <w:sz w:val="22"/>
                <w:szCs w:val="22"/>
                <w:lang w:val="so-SO"/>
              </w:rPr>
              <w:t>Caafimaadka;</w:t>
            </w:r>
          </w:p>
          <w:p w14:paraId="39E7BF7D" w14:textId="77777777" w:rsidR="002E4A23" w:rsidRPr="006A2518" w:rsidRDefault="002E4A23" w:rsidP="00B26B43">
            <w:pPr>
              <w:numPr>
                <w:ilvl w:val="0"/>
                <w:numId w:val="6"/>
              </w:numPr>
              <w:spacing w:before="120" w:after="80"/>
              <w:rPr>
                <w:rFonts w:ascii="Arial" w:hAnsi="Arial" w:cs="Arial"/>
                <w:sz w:val="22"/>
                <w:szCs w:val="22"/>
                <w:lang w:val="so-SO"/>
              </w:rPr>
            </w:pPr>
            <w:r w:rsidRPr="006A2518">
              <w:rPr>
                <w:rFonts w:ascii="Arial" w:eastAsia="Arial" w:hAnsi="Arial" w:cs="Arial"/>
                <w:sz w:val="22"/>
                <w:szCs w:val="22"/>
                <w:lang w:val="so-SO"/>
              </w:rPr>
              <w:t>Xannaanayn caruur ama qof mas'uul aad ka tahay;</w:t>
            </w:r>
          </w:p>
          <w:p w14:paraId="0AA9E260" w14:textId="77777777" w:rsidR="002E4A23" w:rsidRPr="006A2518" w:rsidRDefault="002E4A23" w:rsidP="00B26B43">
            <w:pPr>
              <w:numPr>
                <w:ilvl w:val="0"/>
                <w:numId w:val="6"/>
              </w:numPr>
              <w:spacing w:before="120" w:after="80"/>
              <w:rPr>
                <w:rFonts w:ascii="Arial" w:hAnsi="Arial" w:cs="Arial"/>
                <w:sz w:val="22"/>
                <w:szCs w:val="22"/>
                <w:lang w:val="so-SO"/>
              </w:rPr>
            </w:pPr>
            <w:r w:rsidRPr="006A2518">
              <w:rPr>
                <w:rFonts w:ascii="Arial" w:eastAsia="Arial" w:hAnsi="Arial" w:cs="Arial"/>
                <w:sz w:val="22"/>
                <w:szCs w:val="22"/>
                <w:lang w:val="so-SO"/>
              </w:rPr>
              <w:t>Amarka masruufka ilmaha; ama</w:t>
            </w:r>
          </w:p>
          <w:p w14:paraId="325E26B0" w14:textId="77777777" w:rsidR="002E4A23" w:rsidRPr="006A2518" w:rsidRDefault="002E4A23" w:rsidP="00B26B43">
            <w:pPr>
              <w:numPr>
                <w:ilvl w:val="0"/>
                <w:numId w:val="6"/>
              </w:numPr>
              <w:spacing w:before="120" w:after="80"/>
              <w:rPr>
                <w:rFonts w:ascii="Arial" w:hAnsi="Arial" w:cs="Arial"/>
                <w:sz w:val="22"/>
                <w:szCs w:val="22"/>
                <w:lang w:val="so-SO"/>
              </w:rPr>
            </w:pPr>
            <w:r w:rsidRPr="006A2518">
              <w:rPr>
                <w:rFonts w:ascii="Arial" w:eastAsia="Arial" w:hAnsi="Arial" w:cs="Arial"/>
                <w:sz w:val="22"/>
                <w:szCs w:val="22"/>
                <w:lang w:val="so-SO"/>
              </w:rPr>
              <w:t xml:space="preserve">Hoy ama qarashka isticmaalka biyaha, korontada </w:t>
            </w:r>
          </w:p>
          <w:p w14:paraId="60FEEF0C"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t xml:space="preserve">Shaqaalahaaga xafiiska DHS ayaa kaa caawin kara in aad hesho caddeymo.  </w:t>
            </w:r>
            <w:r w:rsidRPr="006A2518">
              <w:rPr>
                <w:rFonts w:ascii="Arial" w:eastAsia="Arial" w:hAnsi="Arial" w:cs="Arial"/>
                <w:sz w:val="22"/>
                <w:szCs w:val="22"/>
                <w:lang w:val="so-SO"/>
              </w:rPr>
              <w:t>Laakiin waa in aad nagu soo wargelisaa qarashyada oo waa in caddeymo aad na tustaa. Haddii qarashkan aadan inoo sheegin oo aadan na siin waxii caddeyn ah, waxaan u qaadanaynaa in aadan doonayn in laga jaro qarashka kaaga baxa oo ma haleysid manfacyada SNAP dheeraad ah ee lagu siin la'haa.</w:t>
            </w:r>
          </w:p>
        </w:tc>
      </w:tr>
      <w:tr w:rsidR="002E4A23" w:rsidRPr="006A2518" w14:paraId="3C32086E" w14:textId="77777777" w:rsidTr="00B26B43">
        <w:tc>
          <w:tcPr>
            <w:tcW w:w="14598" w:type="dxa"/>
            <w:gridSpan w:val="2"/>
          </w:tcPr>
          <w:p w14:paraId="50841333" w14:textId="77777777" w:rsidR="002E4A23" w:rsidRPr="006A2518" w:rsidRDefault="002E4A23" w:rsidP="00B26B43">
            <w:pPr>
              <w:spacing w:before="120" w:after="120"/>
              <w:rPr>
                <w:rFonts w:ascii="Arial" w:hAnsi="Arial" w:cs="Arial"/>
                <w:b/>
                <w:sz w:val="22"/>
                <w:szCs w:val="22"/>
                <w:u w:val="single"/>
                <w:lang w:val="so-SO"/>
              </w:rPr>
            </w:pPr>
            <w:r w:rsidRPr="006A2518">
              <w:rPr>
                <w:rFonts w:ascii="Arial" w:eastAsia="Arial" w:hAnsi="Arial" w:cs="Arial"/>
                <w:b/>
                <w:bCs/>
                <w:sz w:val="22"/>
                <w:szCs w:val="22"/>
                <w:u w:val="single"/>
                <w:lang w:val="so-SO"/>
              </w:rPr>
              <w:lastRenderedPageBreak/>
              <w:t xml:space="preserve">Macluumaadka Families First: </w:t>
            </w:r>
          </w:p>
          <w:p w14:paraId="75E17792"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Haddii aad qaadato lacagta naqdiga ee Families First ee aadan u qalmayn, waa in aad Gobolka dib ugu soo celisaa. Waxaad awoodi kartaa:</w:t>
            </w:r>
          </w:p>
          <w:p w14:paraId="65B51964" w14:textId="77777777" w:rsidR="002E4A23" w:rsidRPr="006A2518" w:rsidRDefault="002E4A23" w:rsidP="00B26B43">
            <w:pPr>
              <w:numPr>
                <w:ilvl w:val="0"/>
                <w:numId w:val="13"/>
              </w:numPr>
              <w:spacing w:before="120" w:after="80"/>
              <w:rPr>
                <w:rFonts w:ascii="Arial" w:hAnsi="Arial" w:cs="Arial"/>
                <w:sz w:val="22"/>
                <w:szCs w:val="22"/>
                <w:lang w:val="so-SO"/>
              </w:rPr>
            </w:pPr>
            <w:r w:rsidRPr="006A2518">
              <w:rPr>
                <w:rFonts w:ascii="Arial" w:eastAsia="Arial" w:hAnsi="Arial" w:cs="Arial"/>
                <w:sz w:val="22"/>
                <w:szCs w:val="22"/>
                <w:lang w:val="so-SO"/>
              </w:rPr>
              <w:t>In aad ka bixiso lacagta naqdiga ee Families First.</w:t>
            </w:r>
          </w:p>
          <w:p w14:paraId="6F9C0D2F" w14:textId="77777777" w:rsidR="002E4A23" w:rsidRPr="006A2518" w:rsidRDefault="002E4A23" w:rsidP="00B26B43">
            <w:pPr>
              <w:numPr>
                <w:ilvl w:val="0"/>
                <w:numId w:val="13"/>
              </w:numPr>
              <w:spacing w:before="120" w:after="80"/>
              <w:rPr>
                <w:rFonts w:ascii="Arial" w:hAnsi="Arial" w:cs="Arial"/>
                <w:sz w:val="22"/>
                <w:szCs w:val="22"/>
                <w:lang w:val="so-SO"/>
              </w:rPr>
            </w:pPr>
            <w:r w:rsidRPr="006A2518">
              <w:rPr>
                <w:rFonts w:ascii="Arial" w:eastAsia="Arial" w:hAnsi="Arial" w:cs="Arial"/>
                <w:sz w:val="22"/>
                <w:szCs w:val="22"/>
                <w:lang w:val="so-SO"/>
              </w:rPr>
              <w:t>Lacag naqdi ahaan ku bixiso, haddii Families First aad qaadanaynin.</w:t>
            </w:r>
          </w:p>
          <w:p w14:paraId="50B2A794"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Haddii aad bixiso macluumaad aan jirin ama xaqiiqda aad qariso si aad u hesho lacagta naqdiga ee Mudnaanta Qoyska, maxkamadda ayaa lagu saari karaa. Waxaa lagugu eedeyn karaa been abuur (adigoo dhaar qaba been sheegay), xatooyo ama dembi kale, oo waxaa laga yaabaa in waqti lagu xero oo aad xabsi ku gasho. Haddii aad si ulakac ah u jebiso jebiso shuruudaha Mudnaanta Qoyska, tani waxaan ugu yeeraanaa Xadgudub Barnaamijka oo Ulakac ah. Haddii dambi lagugu helo, waxaa manfacyada Mudnaanta Qoyska lagaa jari karaa ilaa:</w:t>
            </w:r>
          </w:p>
          <w:p w14:paraId="70D3BAFE" w14:textId="77777777" w:rsidR="002E4A23" w:rsidRPr="006A2518" w:rsidRDefault="002E4A23" w:rsidP="00B26B43">
            <w:pPr>
              <w:numPr>
                <w:ilvl w:val="0"/>
                <w:numId w:val="16"/>
              </w:numPr>
              <w:spacing w:before="120" w:after="80"/>
              <w:rPr>
                <w:rFonts w:ascii="Arial" w:hAnsi="Arial" w:cs="Arial"/>
                <w:sz w:val="22"/>
                <w:szCs w:val="22"/>
                <w:lang w:val="so-SO"/>
              </w:rPr>
            </w:pPr>
            <w:r w:rsidRPr="006A2518">
              <w:rPr>
                <w:rFonts w:ascii="Arial" w:eastAsia="Arial" w:hAnsi="Arial" w:cs="Arial"/>
                <w:sz w:val="22"/>
                <w:szCs w:val="22"/>
                <w:lang w:val="so-SO"/>
              </w:rPr>
              <w:t xml:space="preserve">Marka ugu horeyso lix (6) bilood </w:t>
            </w:r>
          </w:p>
          <w:p w14:paraId="05B9A780" w14:textId="77777777" w:rsidR="002E4A23" w:rsidRPr="006A2518" w:rsidRDefault="002E4A23" w:rsidP="00B26B43">
            <w:pPr>
              <w:numPr>
                <w:ilvl w:val="0"/>
                <w:numId w:val="16"/>
              </w:numPr>
              <w:spacing w:before="120" w:after="80"/>
              <w:rPr>
                <w:rFonts w:ascii="Arial" w:hAnsi="Arial" w:cs="Arial"/>
                <w:sz w:val="22"/>
                <w:szCs w:val="22"/>
                <w:lang w:val="so-SO"/>
              </w:rPr>
            </w:pPr>
            <w:r w:rsidRPr="006A2518">
              <w:rPr>
                <w:rFonts w:ascii="Arial" w:eastAsia="Arial" w:hAnsi="Arial" w:cs="Arial"/>
                <w:sz w:val="22"/>
                <w:szCs w:val="22"/>
                <w:lang w:val="so-SO"/>
              </w:rPr>
              <w:t xml:space="preserve">Marka labaad  hal (10 sano; oo </w:t>
            </w:r>
          </w:p>
          <w:p w14:paraId="3E5B8B7A" w14:textId="77777777" w:rsidR="002E4A23" w:rsidRPr="006A2518" w:rsidRDefault="002E4A23" w:rsidP="00B26B43">
            <w:pPr>
              <w:numPr>
                <w:ilvl w:val="0"/>
                <w:numId w:val="16"/>
              </w:numPr>
              <w:spacing w:before="120" w:after="80"/>
              <w:rPr>
                <w:rFonts w:ascii="Arial" w:hAnsi="Arial" w:cs="Arial"/>
                <w:sz w:val="22"/>
                <w:szCs w:val="22"/>
                <w:lang w:val="so-SO"/>
              </w:rPr>
            </w:pPr>
            <w:r w:rsidRPr="006A2518">
              <w:rPr>
                <w:rFonts w:ascii="Arial" w:eastAsia="Arial" w:hAnsi="Arial" w:cs="Arial"/>
                <w:sz w:val="22"/>
                <w:szCs w:val="22"/>
                <w:lang w:val="so-SO"/>
              </w:rPr>
              <w:t>Marka seddexaad weligaaba</w:t>
            </w:r>
          </w:p>
          <w:p w14:paraId="5902A714"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Waa sharci daro in aad laba gobol isla mar ka wada qaadato lacag naqdi ah. Qof kasta oo sidaa sameeya waxaa laga yaabaa in lacagta naqdiga laga jaro ilaa iyo toban (10) sanadood.</w:t>
            </w:r>
          </w:p>
          <w:p w14:paraId="55D08959" w14:textId="77777777" w:rsidR="002E4A23" w:rsidRPr="006A2518" w:rsidRDefault="002E4A23" w:rsidP="00B26B43">
            <w:pPr>
              <w:spacing w:before="120" w:after="120"/>
              <w:rPr>
                <w:rFonts w:ascii="Arial" w:hAnsi="Arial" w:cs="Arial"/>
                <w:lang w:val="so-SO"/>
              </w:rPr>
            </w:pPr>
            <w:r w:rsidRPr="006A2518">
              <w:rPr>
                <w:rFonts w:ascii="Arial" w:eastAsia="Arial" w:hAnsi="Arial" w:cs="Arial"/>
                <w:sz w:val="22"/>
                <w:szCs w:val="22"/>
                <w:lang w:val="so-SO"/>
              </w:rPr>
              <w:t>Waxaa kaa mamnuucan in Kaarka EBT aad u isticmaasho goobahan soo socdo, dukaamada khamriga, kasiinos, qolalka turubta, ganacsiga madadaalada dadka qaangaarka, hoolalka bingowga, tartanka orodka, iyo dukaamada tafaariiqda ee shatiga leh oo laga helo iibkooda ugu badan tubaakada, sigaarka, sigaarka, dhuumaha, iyo qalabka kale ee sigaarka lagu cabo. Haddii aad jabiso qodobkan, waxaa laga yaabaa inaad dib u bixiso lacagtii lagaa aad ku iibsatay dambiga koowaad iyo kan labaad. Xadgudubka saddexaad, daryeelaha reerkaaga waxaa loo aqoonsan karaa inuu si joogto ah aanu ugu qalmin inuu isticmaalo Kaarka EBT ujeeddadiisuna tahay helitaanka lacagta naqdiga ee families first ee lacagta naqdiga, iyo lacag-haye ilaalin ah ayaa loo qoondeyn karaa inuu galo oo maamulo dheefaha ugu horreeya ee qoysaska</w:t>
            </w:r>
            <w:r w:rsidRPr="006A2518">
              <w:rPr>
                <w:rFonts w:ascii="Arial" w:eastAsia="Arial" w:hAnsi="Arial" w:cs="Arial"/>
                <w:szCs w:val="24"/>
                <w:lang w:val="so-SO"/>
              </w:rPr>
              <w:t>.</w:t>
            </w:r>
          </w:p>
        </w:tc>
      </w:tr>
      <w:tr w:rsidR="002E4A23" w:rsidRPr="006A2518" w14:paraId="11E1EB01" w14:textId="77777777" w:rsidTr="00B26B43">
        <w:tc>
          <w:tcPr>
            <w:tcW w:w="14598" w:type="dxa"/>
            <w:gridSpan w:val="2"/>
          </w:tcPr>
          <w:p w14:paraId="667A296B"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 xml:space="preserve">Carruurtaada Mudnaanta Qoyska way heli karaan </w:t>
            </w:r>
            <w:r w:rsidRPr="006A2518">
              <w:rPr>
                <w:rFonts w:ascii="Arial" w:eastAsia="Arial" w:hAnsi="Arial" w:cs="Arial"/>
                <w:b/>
                <w:bCs/>
                <w:sz w:val="22"/>
                <w:szCs w:val="22"/>
                <w:u w:val="single"/>
                <w:lang w:val="so-SO"/>
              </w:rPr>
              <w:t>AMA</w:t>
            </w:r>
            <w:r w:rsidRPr="006A2518">
              <w:rPr>
                <w:rFonts w:ascii="Arial" w:eastAsia="Arial" w:hAnsi="Arial" w:cs="Arial"/>
                <w:b/>
                <w:bCs/>
                <w:sz w:val="22"/>
                <w:szCs w:val="22"/>
                <w:lang w:val="so-SO"/>
              </w:rPr>
              <w:t xml:space="preserve"> manfacyada SNA balse adigu ma heli kartid haddii adigu aad tahay:</w:t>
            </w:r>
            <w:r w:rsidRPr="006A2518">
              <w:rPr>
                <w:rFonts w:ascii="Arial" w:eastAsia="Arial" w:hAnsi="Arial" w:cs="Arial"/>
                <w:sz w:val="22"/>
                <w:szCs w:val="22"/>
                <w:lang w:val="so-SO"/>
              </w:rPr>
              <w:tab/>
            </w:r>
          </w:p>
          <w:p w14:paraId="7793D651" w14:textId="77777777" w:rsidR="002E4A23" w:rsidRPr="006A2518" w:rsidRDefault="002E4A23" w:rsidP="00B26B43">
            <w:pPr>
              <w:numPr>
                <w:ilvl w:val="0"/>
                <w:numId w:val="14"/>
              </w:numPr>
              <w:spacing w:before="40" w:after="40"/>
              <w:rPr>
                <w:rFonts w:ascii="Arial" w:hAnsi="Arial" w:cs="Arial"/>
                <w:sz w:val="22"/>
                <w:szCs w:val="22"/>
                <w:lang w:val="so-SO"/>
              </w:rPr>
            </w:pPr>
            <w:r w:rsidRPr="006A2518">
              <w:rPr>
                <w:rFonts w:ascii="Arial" w:eastAsia="Arial" w:hAnsi="Arial" w:cs="Arial"/>
                <w:sz w:val="22"/>
                <w:szCs w:val="22"/>
                <w:lang w:val="so-SO"/>
              </w:rPr>
              <w:t>Dambiile cararaya</w:t>
            </w:r>
          </w:p>
          <w:p w14:paraId="7D91E991" w14:textId="77777777" w:rsidR="002E4A23" w:rsidRPr="006A2518" w:rsidRDefault="002E4A23" w:rsidP="00B26B43">
            <w:pPr>
              <w:numPr>
                <w:ilvl w:val="0"/>
                <w:numId w:val="14"/>
              </w:numPr>
              <w:spacing w:before="40" w:after="40"/>
              <w:rPr>
                <w:rFonts w:ascii="Arial" w:hAnsi="Arial" w:cs="Arial"/>
                <w:sz w:val="22"/>
                <w:szCs w:val="22"/>
                <w:lang w:val="so-SO"/>
              </w:rPr>
            </w:pPr>
            <w:r w:rsidRPr="006A2518">
              <w:rPr>
                <w:rFonts w:ascii="Arial" w:eastAsia="Arial" w:hAnsi="Arial" w:cs="Arial"/>
                <w:sz w:val="22"/>
                <w:szCs w:val="22"/>
                <w:lang w:val="so-SO"/>
              </w:rPr>
              <w:t>Maxbuusle edeb lagu daayay ama xad gudub ku sameeyey tijaabo lagu eego edebta maxbiislaha</w:t>
            </w:r>
            <w:r w:rsidRPr="006A2518">
              <w:rPr>
                <w:rFonts w:ascii="Arial" w:eastAsia="Arial" w:hAnsi="Arial" w:cs="Arial"/>
                <w:sz w:val="22"/>
                <w:szCs w:val="22"/>
                <w:lang w:val="so-SO"/>
              </w:rPr>
              <w:tab/>
            </w:r>
          </w:p>
          <w:p w14:paraId="61BA6186" w14:textId="77777777" w:rsidR="002E4A23" w:rsidRPr="006A2518" w:rsidRDefault="002E4A23" w:rsidP="00B26B43">
            <w:pPr>
              <w:numPr>
                <w:ilvl w:val="0"/>
                <w:numId w:val="14"/>
              </w:numPr>
              <w:spacing w:before="40" w:after="40"/>
              <w:rPr>
                <w:rFonts w:ascii="Arial" w:hAnsi="Arial" w:cs="Arial"/>
                <w:sz w:val="22"/>
                <w:szCs w:val="22"/>
                <w:lang w:val="so-SO"/>
              </w:rPr>
            </w:pPr>
            <w:r w:rsidRPr="006A2518">
              <w:rPr>
                <w:rFonts w:ascii="Arial" w:eastAsia="Arial" w:hAnsi="Arial" w:cs="Arial"/>
                <w:sz w:val="22"/>
                <w:szCs w:val="22"/>
                <w:lang w:val="so-SO"/>
              </w:rPr>
              <w:t>Lagu heley dambi daroogo la xiriira ee la galey inta ka dambeysey 22</w:t>
            </w:r>
            <w:r w:rsidRPr="006A2518">
              <w:rPr>
                <w:rFonts w:ascii="Arial" w:eastAsia="Arial" w:hAnsi="Arial" w:cs="Arial"/>
                <w:sz w:val="22"/>
                <w:szCs w:val="22"/>
                <w:vertAlign w:val="superscript"/>
                <w:lang w:val="so-SO"/>
              </w:rPr>
              <w:t>ka</w:t>
            </w:r>
            <w:r w:rsidRPr="006A2518">
              <w:rPr>
                <w:rFonts w:ascii="Arial" w:eastAsia="Arial" w:hAnsi="Arial" w:cs="Arial"/>
                <w:sz w:val="22"/>
                <w:szCs w:val="22"/>
                <w:lang w:val="so-SO"/>
              </w:rPr>
              <w:t xml:space="preserve"> Agoosto, 1996, aysan ka ahayn haddii aad ka soo baxdo waxyaabo gaar ah.</w:t>
            </w:r>
          </w:p>
          <w:p w14:paraId="463C49A4"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Shaqaalaha kiiskaaga ayaa ku siin kara macluumaad dheeraad ah oo ku saabsan waxyaabaha ka baxsan.</w:t>
            </w:r>
          </w:p>
        </w:tc>
      </w:tr>
      <w:tr w:rsidR="002E4A23" w:rsidRPr="006A2518" w14:paraId="7FCEEEB5" w14:textId="77777777" w:rsidTr="00B26B43">
        <w:tc>
          <w:tcPr>
            <w:tcW w:w="14598" w:type="dxa"/>
            <w:gridSpan w:val="2"/>
          </w:tcPr>
          <w:p w14:paraId="23013159" w14:textId="77777777" w:rsidR="002E4A23" w:rsidRPr="006A2518" w:rsidRDefault="002E4A23" w:rsidP="00B26B43">
            <w:pPr>
              <w:spacing w:before="120" w:after="40"/>
              <w:rPr>
                <w:rFonts w:ascii="Arial" w:hAnsi="Arial" w:cs="Arial"/>
                <w:sz w:val="22"/>
                <w:szCs w:val="22"/>
                <w:lang w:val="so-SO"/>
              </w:rPr>
            </w:pPr>
            <w:r w:rsidRPr="006A2518">
              <w:rPr>
                <w:rFonts w:ascii="Arial" w:eastAsia="Arial" w:hAnsi="Arial" w:cs="Arial"/>
                <w:b/>
                <w:bCs/>
                <w:sz w:val="22"/>
                <w:szCs w:val="22"/>
                <w:lang w:val="so-SO"/>
              </w:rPr>
              <w:t>Si aad uhesho lacagta naqdiga ee Mudnaanta Qoyska, waa in aad saxiixdaa oo aad raacdaa Qorshaha Mas'uuliyadda Shaqsiga.</w:t>
            </w:r>
            <w:r w:rsidRPr="006A2518">
              <w:rPr>
                <w:rFonts w:ascii="Arial" w:eastAsia="Arial" w:hAnsi="Arial" w:cs="Arial"/>
                <w:sz w:val="22"/>
                <w:szCs w:val="22"/>
                <w:lang w:val="so-SO"/>
              </w:rPr>
              <w:t>Qorshahan waxaa laga yaabaa in uu kaaga baahan yahay in aad qabato howlo shaqo iyo/ama waxbarasho la xiriira.</w:t>
            </w:r>
          </w:p>
        </w:tc>
      </w:tr>
      <w:tr w:rsidR="002E4A23" w:rsidRPr="006A2518" w14:paraId="09A06AC4" w14:textId="77777777" w:rsidTr="00B26B43">
        <w:tc>
          <w:tcPr>
            <w:tcW w:w="14598" w:type="dxa"/>
            <w:gridSpan w:val="2"/>
          </w:tcPr>
          <w:p w14:paraId="40A88B9E" w14:textId="77777777" w:rsidR="002E4A23" w:rsidRPr="006A2518" w:rsidRDefault="002E4A23" w:rsidP="00B26B43">
            <w:pPr>
              <w:spacing w:before="120" w:after="40"/>
              <w:rPr>
                <w:rFonts w:ascii="Arial" w:hAnsi="Arial" w:cs="Arial"/>
                <w:b/>
                <w:sz w:val="22"/>
                <w:szCs w:val="22"/>
                <w:u w:val="single"/>
                <w:lang w:val="so-SO"/>
              </w:rPr>
            </w:pPr>
            <w:r w:rsidRPr="006A2518">
              <w:rPr>
                <w:rFonts w:ascii="Arial" w:eastAsia="Arial" w:hAnsi="Arial" w:cs="Arial"/>
                <w:b/>
                <w:bCs/>
                <w:sz w:val="22"/>
                <w:szCs w:val="22"/>
                <w:u w:val="single"/>
                <w:lang w:val="so-SO"/>
              </w:rPr>
              <w:t>Macluumaad muhiim ah oo ku saabsan Masruufka Caruurta (Child Support) iyo Mudnaanta Qoyska (Families First):</w:t>
            </w:r>
          </w:p>
          <w:p w14:paraId="1D00FB9A"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t>Waxaa laga yaabaa in isla mar aad wada hesho lacagta naqdiga ee Mudnaanta Qoyska iyo masaruufka caruurta.</w:t>
            </w:r>
            <w:r w:rsidRPr="006A2518">
              <w:rPr>
                <w:rFonts w:ascii="Arial" w:eastAsia="Arial" w:hAnsi="Arial" w:cs="Arial"/>
                <w:sz w:val="22"/>
                <w:szCs w:val="22"/>
                <w:lang w:val="so-SO"/>
              </w:rPr>
              <w:t xml:space="preserve"> Haddii aad qaadato Mudnaanta Qoyska, waa in aad naga caawisaa in aad inoo cadeyso canuga aabahii dhalay. Sidoo kale waa in aad nala shaqeysaa si aan uga qaadno masaruufka canuga ee caruurta hela manfacyada Mudnaanta Qoyska. Inaga iskuma dayi doono in aan masaruuf ka qaadno haddii aad inoo caddeyso in ay jiraan sababo wanaagsan oo ah in aadan taa sameyn karin. Dhammaan masruufka ilmaha waa in marka hore gacanta loo geliyaa xafiiska DHS. Haddii waalidka si toos ah uu lacag kuu siiyo, waa in lacagta aad u soo dirtaa xafiiska DHS. </w:t>
            </w:r>
            <w:r w:rsidRPr="006A2518">
              <w:rPr>
                <w:rFonts w:ascii="Arial" w:eastAsia="Arial" w:hAnsi="Arial" w:cs="Arial"/>
                <w:b/>
                <w:bCs/>
                <w:sz w:val="22"/>
                <w:szCs w:val="22"/>
                <w:lang w:val="so-SO"/>
              </w:rPr>
              <w:t xml:space="preserve">Waxaa laga yaabaa in lagu </w:t>
            </w:r>
            <w:r w:rsidRPr="006A2518">
              <w:rPr>
                <w:rFonts w:ascii="Arial" w:eastAsia="Arial" w:hAnsi="Arial" w:cs="Arial"/>
                <w:b/>
                <w:bCs/>
                <w:sz w:val="22"/>
                <w:szCs w:val="22"/>
                <w:lang w:val="so-SO"/>
              </w:rPr>
              <w:lastRenderedPageBreak/>
              <w:t>siiyo masaruufka caruurta oo dhan ama qaar ka mid ah in dib laguugu soo celiyo.</w:t>
            </w:r>
            <w:r w:rsidRPr="006A2518">
              <w:rPr>
                <w:rFonts w:ascii="Arial" w:eastAsia="Arial" w:hAnsi="Arial" w:cs="Arial"/>
                <w:sz w:val="22"/>
                <w:szCs w:val="22"/>
                <w:lang w:val="so-SO"/>
              </w:rPr>
              <w:t xml:space="preserve"> Waxaan ugu yeeraanaa lacagahan masruufka canuga ee inaga nala soo mariyo.</w:t>
            </w:r>
          </w:p>
          <w:p w14:paraId="49C0F632"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Xaddiga masaruufkaaga canuga inaga nala soo mariyo taas waxay ku xiran tahay “baahidaada aan la buuxin” iyo caddada masaruufka ee lagu siiyay midkooda. Inaga ayaa xisaabayna baahidaada aan la buuxin oo waxaan ku saleyneyna:</w:t>
            </w:r>
          </w:p>
          <w:p w14:paraId="0AB1BF4C" w14:textId="77777777" w:rsidR="002E4A23" w:rsidRPr="006A2518" w:rsidRDefault="002E4A23" w:rsidP="00B26B43">
            <w:pPr>
              <w:numPr>
                <w:ilvl w:val="0"/>
                <w:numId w:val="15"/>
              </w:numPr>
              <w:spacing w:before="120" w:after="80"/>
              <w:rPr>
                <w:rFonts w:ascii="Arial" w:hAnsi="Arial" w:cs="Arial"/>
                <w:sz w:val="22"/>
                <w:szCs w:val="22"/>
                <w:lang w:val="so-SO"/>
              </w:rPr>
            </w:pPr>
            <w:r w:rsidRPr="006A2518">
              <w:rPr>
                <w:rFonts w:ascii="Arial" w:eastAsia="Arial" w:hAnsi="Arial" w:cs="Arial"/>
                <w:sz w:val="22"/>
                <w:szCs w:val="22"/>
                <w:lang w:val="so-SO"/>
              </w:rPr>
              <w:t>Inta qof ee looga talagalay lacagta lagu siiyo ee aad ka hesho Mudnaanta Qoyska.</w:t>
            </w:r>
          </w:p>
          <w:p w14:paraId="600485FF" w14:textId="77777777" w:rsidR="002E4A23" w:rsidRPr="006A2518" w:rsidRDefault="002E4A23" w:rsidP="00B26B43">
            <w:pPr>
              <w:numPr>
                <w:ilvl w:val="0"/>
                <w:numId w:val="15"/>
              </w:numPr>
              <w:spacing w:before="120" w:after="80"/>
              <w:rPr>
                <w:rFonts w:ascii="Arial" w:hAnsi="Arial" w:cs="Arial"/>
                <w:sz w:val="22"/>
                <w:szCs w:val="22"/>
                <w:lang w:val="so-SO"/>
              </w:rPr>
            </w:pPr>
            <w:r w:rsidRPr="006A2518">
              <w:rPr>
                <w:rFonts w:ascii="Arial" w:eastAsia="Arial" w:hAnsi="Arial" w:cs="Arial"/>
                <w:sz w:val="22"/>
                <w:szCs w:val="22"/>
                <w:lang w:val="so-SO"/>
              </w:rPr>
              <w:t>Inta ay la eg tahay daqliga kale ee ku soo gala</w:t>
            </w:r>
          </w:p>
          <w:p w14:paraId="28957B1A" w14:textId="77777777" w:rsidR="002E4A23" w:rsidRPr="006A2518" w:rsidRDefault="002E4A23" w:rsidP="00B26B43">
            <w:pPr>
              <w:numPr>
                <w:ilvl w:val="0"/>
                <w:numId w:val="15"/>
              </w:numPr>
              <w:spacing w:before="120" w:after="80"/>
              <w:rPr>
                <w:rFonts w:ascii="Arial" w:hAnsi="Arial" w:cs="Arial"/>
                <w:sz w:val="22"/>
                <w:szCs w:val="22"/>
                <w:lang w:val="so-SO"/>
              </w:rPr>
            </w:pPr>
            <w:r w:rsidRPr="006A2518">
              <w:rPr>
                <w:rFonts w:ascii="Arial" w:eastAsia="Arial" w:hAnsi="Arial" w:cs="Arial"/>
                <w:sz w:val="22"/>
                <w:szCs w:val="22"/>
                <w:lang w:val="so-SO"/>
              </w:rPr>
              <w:t>Shaqaalaha kiiskaaga ee DHS waxaad weydiin kartaa inta ay tahay caddada baahidaada aanla dabuulin.</w:t>
            </w:r>
          </w:p>
        </w:tc>
      </w:tr>
      <w:tr w:rsidR="002E4A23" w:rsidRPr="006A2518" w14:paraId="4CC09854" w14:textId="77777777" w:rsidTr="00B26B43">
        <w:tc>
          <w:tcPr>
            <w:tcW w:w="14598" w:type="dxa"/>
            <w:gridSpan w:val="2"/>
          </w:tcPr>
          <w:p w14:paraId="6A2C9E44"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lastRenderedPageBreak/>
              <w:t>Ma dooneysaa in aad isqorto si aad u codeyso doorashada soo socta?</w:t>
            </w:r>
            <w:r w:rsidRPr="006A2518">
              <w:rPr>
                <w:rFonts w:ascii="Arial" w:eastAsia="Arial" w:hAnsi="Arial" w:cs="Arial"/>
                <w:sz w:val="22"/>
                <w:szCs w:val="22"/>
                <w:lang w:val="so-SO"/>
              </w:rPr>
              <w:t xml:space="preserve"> Sharciga dowladda dhexe iyo sharciga gobolba ayaa nagu qasbaya in aan ku weydiino haddii aad dooneyso in aad iska diiwaangeliso si aad u codeyso. Su'aashan waxaa lagu waydiin doonaa mar kasta oo aad manfac soo dalbato ama aad dib u dalbaneyso, marka dib laguugu ogolaado manfacyada, ama haddii aad na soo wacdo oo aad noo sheegto in aad guurtay. Foormamka dhan buuxintooda inaga ayaa kaa caawin doona.</w:t>
            </w:r>
          </w:p>
        </w:tc>
      </w:tr>
      <w:tr w:rsidR="002E4A23" w:rsidRPr="006A2518" w14:paraId="5F419E8D" w14:textId="77777777" w:rsidTr="00B26B43">
        <w:tc>
          <w:tcPr>
            <w:tcW w:w="14598" w:type="dxa"/>
            <w:gridSpan w:val="2"/>
          </w:tcPr>
          <w:p w14:paraId="13A0B180" w14:textId="77777777" w:rsidR="002E4A23" w:rsidRPr="006A2518" w:rsidRDefault="002E4A23" w:rsidP="00B26B43">
            <w:pPr>
              <w:spacing w:before="120" w:after="80"/>
              <w:rPr>
                <w:rFonts w:ascii="Arial" w:hAnsi="Arial" w:cs="Arial"/>
                <w:b/>
                <w:sz w:val="22"/>
                <w:szCs w:val="22"/>
                <w:lang w:val="so-SO"/>
              </w:rPr>
            </w:pPr>
            <w:r w:rsidRPr="006A2518">
              <w:rPr>
                <w:rFonts w:ascii="Arial" w:eastAsia="Arial" w:hAnsi="Arial" w:cs="Arial"/>
                <w:b/>
                <w:bCs/>
                <w:sz w:val="22"/>
                <w:szCs w:val="22"/>
                <w:lang w:val="so-SO"/>
              </w:rPr>
              <w:t>Macluumaadka Diiwaangelinta Codeynta:</w:t>
            </w:r>
          </w:p>
          <w:p w14:paraId="16C62CF5"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Manfacyada laga yaabo inaad ka hesho xafiiska WAB isma baddeli doonaan haddii aad isdiiwangeliso in aad coddeyso ama in kaleba.</w:t>
            </w:r>
          </w:p>
          <w:p w14:paraId="4BB761FC"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Waxaan kaa caawin karnaa inaad codsato inaad isdiiwaan geliso si aad u codeyso. Go’aanka ah in caawinaad aad doonaysid iyo in kale adigaa iskaleh. Foormka si qarsoon aad u buuxin kartaa.</w:t>
            </w:r>
          </w:p>
          <w:p w14:paraId="5536D61D"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Waxaad cabasho udirsan kartaa Xafiiska Isuduwaha Doorashooyinka Coordinator of Elections, Secretary of State’s Office, William R. Snodgrass-Tennessee Tower, 312 Rosa L Parks Ave, Nashville, TN 37243, 1-615-741-7956, Tennessee Relay Center, 1-800-848-0299, haddii aad rumaysan tahay:</w:t>
            </w:r>
          </w:p>
          <w:p w14:paraId="33C10102"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In qof faragalin ku sameeyey xuquuqdaada ah in aad isdiiwaangeliso ama qof kuu diidey in aad isdiiwangeliso si aad u codeyso.</w:t>
            </w:r>
          </w:p>
          <w:p w14:paraId="0E5087D7"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In qof faragalin ku sameeyey xuquuqdaada ah qarsoodiga oo kuu diidey in aad isdiiwangeliso si aad u codeyso.</w:t>
            </w:r>
          </w:p>
          <w:p w14:paraId="4277FBFA" w14:textId="77777777" w:rsidR="002E4A23" w:rsidRPr="006A2518" w:rsidRDefault="002E4A23" w:rsidP="00B26B43">
            <w:pPr>
              <w:numPr>
                <w:ilvl w:val="0"/>
                <w:numId w:val="9"/>
              </w:numPr>
              <w:spacing w:before="80" w:after="40"/>
              <w:rPr>
                <w:rFonts w:ascii="Arial" w:hAnsi="Arial" w:cs="Arial"/>
                <w:strike/>
                <w:sz w:val="22"/>
                <w:szCs w:val="22"/>
                <w:lang w:val="so-SO"/>
              </w:rPr>
            </w:pPr>
            <w:r w:rsidRPr="006A2518">
              <w:rPr>
                <w:rFonts w:ascii="Arial" w:eastAsia="Arial" w:hAnsi="Arial" w:cs="Arial"/>
                <w:sz w:val="22"/>
                <w:szCs w:val="22"/>
                <w:lang w:val="so-SO"/>
              </w:rPr>
              <w:t>Haddii aad doorato in aad isdiiwaangeliso ama diido, uma sheegi doono cid ka baxsan guddiga doorashada arrinka ah dalabkaaga ama halka aad ka buuxisay. Tani waxa kaliya aan u isticmaali doonaa diiwaangelin awgeed.</w:t>
            </w:r>
          </w:p>
          <w:p w14:paraId="100A7A7E"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 xml:space="preserve">Guddiga Doorashada Degmada ayaa fiirin doonaya haddii aad isdiiwaangelin karto si aad u codeyso. Tan DHS </w:t>
            </w:r>
            <w:r w:rsidRPr="006A2518">
              <w:rPr>
                <w:rFonts w:ascii="Arial" w:eastAsia="Arial" w:hAnsi="Arial" w:cs="Arial"/>
                <w:b/>
                <w:bCs/>
                <w:sz w:val="22"/>
                <w:szCs w:val="22"/>
                <w:lang w:val="so-SO"/>
              </w:rPr>
              <w:t xml:space="preserve">ma </w:t>
            </w:r>
            <w:r w:rsidRPr="006A2518">
              <w:rPr>
                <w:rFonts w:ascii="Arial" w:eastAsia="Arial" w:hAnsi="Arial" w:cs="Arial"/>
                <w:sz w:val="22"/>
                <w:szCs w:val="22"/>
                <w:lang w:val="so-SO"/>
              </w:rPr>
              <w:t xml:space="preserve">samayso.  </w:t>
            </w:r>
          </w:p>
          <w:p w14:paraId="7D09F0FD"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 xml:space="preserve">Haddii aad tahay qof iska diiwaangeliyay inuu codeeyo, Guddiga Doorashada ayaa kuu soo diri doona kaarka diiwaangelinta codbixiyaha.  Haddii kaarka uusan kugu soo gaarin seddex sitimaan gudahood, ka xaqiiji Guddiga Doorashada. </w:t>
            </w:r>
          </w:p>
          <w:p w14:paraId="016F031D"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 xml:space="preserve">Haddii arjigaaga aad boosto ugu dirto xafiiska doorashada ee degmadaada, marka ugu horeyso ee aad codeyneyso waa in aad isgaysaa oo aad soo codeysaa. </w:t>
            </w:r>
          </w:p>
          <w:p w14:paraId="1AD723EA" w14:textId="77777777" w:rsidR="002E4A23" w:rsidRPr="006A2518" w:rsidRDefault="002E4A23" w:rsidP="00B26B43">
            <w:pPr>
              <w:numPr>
                <w:ilvl w:val="0"/>
                <w:numId w:val="9"/>
              </w:numPr>
              <w:spacing w:before="80" w:after="40"/>
              <w:rPr>
                <w:rFonts w:ascii="Arial" w:hAnsi="Arial" w:cs="Arial"/>
                <w:sz w:val="22"/>
                <w:szCs w:val="22"/>
                <w:lang w:val="so-SO"/>
              </w:rPr>
            </w:pPr>
            <w:r w:rsidRPr="006A2518">
              <w:rPr>
                <w:rFonts w:ascii="Arial" w:eastAsia="Arial" w:hAnsi="Arial" w:cs="Arial"/>
                <w:sz w:val="22"/>
                <w:szCs w:val="22"/>
                <w:lang w:val="so-SO"/>
              </w:rPr>
              <w:t>Waxaan boostada kuugu soo diri doonaa foormka “Arji Boosto ee Isdiiwangelinta Doortaha” soddon (30) maalmood gudahooda haddii aad telfoon inoogu sheegeyso, interneetka. ama boosto ingoogu soo gudbineyso:</w:t>
            </w:r>
          </w:p>
          <w:p w14:paraId="4A897A36"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 xml:space="preserve">Beddel cinwaan </w:t>
            </w:r>
          </w:p>
          <w:p w14:paraId="1722436C"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Arjiga</w:t>
            </w:r>
          </w:p>
          <w:p w14:paraId="18814148"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Dib-u-dalbasho</w:t>
            </w:r>
          </w:p>
          <w:p w14:paraId="31B21FBA"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Dib-u-cusbooneynta</w:t>
            </w:r>
          </w:p>
          <w:p w14:paraId="197801BB" w14:textId="77777777" w:rsidR="002E4A23" w:rsidRPr="006A2518" w:rsidRDefault="002E4A23" w:rsidP="00B26B43">
            <w:pPr>
              <w:numPr>
                <w:ilvl w:val="1"/>
                <w:numId w:val="10"/>
              </w:numPr>
              <w:spacing w:before="80" w:after="40"/>
              <w:rPr>
                <w:rFonts w:ascii="Arial" w:hAnsi="Arial" w:cs="Arial"/>
                <w:sz w:val="22"/>
                <w:szCs w:val="22"/>
                <w:lang w:val="so-SO"/>
              </w:rPr>
            </w:pPr>
            <w:r w:rsidRPr="006A2518">
              <w:rPr>
                <w:rFonts w:ascii="Arial" w:eastAsia="Arial" w:hAnsi="Arial" w:cs="Arial"/>
                <w:sz w:val="22"/>
                <w:szCs w:val="22"/>
                <w:lang w:val="so-SO"/>
              </w:rPr>
              <w:t xml:space="preserve">Dib-u-eegid </w:t>
            </w:r>
          </w:p>
          <w:p w14:paraId="2BE730A3" w14:textId="77777777" w:rsidR="002E4A23" w:rsidRPr="006A2518" w:rsidRDefault="002E4A23" w:rsidP="00B26B43">
            <w:pPr>
              <w:spacing w:before="120" w:after="40"/>
              <w:rPr>
                <w:rFonts w:ascii="Arial" w:hAnsi="Arial" w:cs="Arial"/>
                <w:sz w:val="22"/>
                <w:szCs w:val="22"/>
                <w:lang w:val="so-SO"/>
              </w:rPr>
            </w:pPr>
            <w:r w:rsidRPr="006A2518">
              <w:rPr>
                <w:rFonts w:ascii="Arial" w:eastAsia="Arial" w:hAnsi="Arial" w:cs="Arial"/>
                <w:sz w:val="22"/>
                <w:szCs w:val="22"/>
                <w:lang w:val="so-SO"/>
              </w:rPr>
              <w:lastRenderedPageBreak/>
              <w:t>Haddii waqtiga la isdiiwaangeliyo ka dhiman yahay in ka yar sodon (30) maalmood, foormka waxaan kuu soo diri doonaa shan (5) maalin gudahooda ama maalmaha shaqada ee xigta haddii aan karno.</w:t>
            </w:r>
          </w:p>
        </w:tc>
      </w:tr>
      <w:tr w:rsidR="002E4A23" w:rsidRPr="006A2518" w14:paraId="5B884CB8" w14:textId="77777777" w:rsidTr="00B26B43">
        <w:tc>
          <w:tcPr>
            <w:tcW w:w="14598" w:type="dxa"/>
            <w:gridSpan w:val="2"/>
          </w:tcPr>
          <w:p w14:paraId="736C700B"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b/>
                <w:bCs/>
                <w:sz w:val="22"/>
                <w:szCs w:val="22"/>
                <w:lang w:val="so-SO"/>
              </w:rPr>
              <w:lastRenderedPageBreak/>
              <w:t>HIPAA:</w:t>
            </w:r>
          </w:p>
          <w:p w14:paraId="22135A9F" w14:textId="77777777" w:rsidR="002E4A23" w:rsidRPr="006A2518" w:rsidRDefault="002E4A23" w:rsidP="00B26B43">
            <w:pPr>
              <w:spacing w:before="120" w:after="120"/>
              <w:rPr>
                <w:rFonts w:ascii="Arial" w:hAnsi="Arial" w:cs="Arial"/>
                <w:sz w:val="22"/>
                <w:szCs w:val="22"/>
                <w:lang w:val="so-SO"/>
              </w:rPr>
            </w:pPr>
            <w:r w:rsidRPr="006A2518">
              <w:rPr>
                <w:rFonts w:ascii="Arial" w:eastAsia="Arial" w:hAnsi="Arial" w:cs="Arial"/>
                <w:sz w:val="22"/>
                <w:szCs w:val="22"/>
                <w:lang w:val="so-SO"/>
              </w:rPr>
              <w:t xml:space="preserve">Sharciga dowlada dhexe  ee </w:t>
            </w:r>
            <w:r w:rsidRPr="006A2518">
              <w:rPr>
                <w:rFonts w:ascii="Arial" w:eastAsia="Arial" w:hAnsi="Arial" w:cs="Arial"/>
                <w:b/>
                <w:bCs/>
                <w:sz w:val="22"/>
                <w:szCs w:val="22"/>
                <w:lang w:val="so-SO"/>
              </w:rPr>
              <w:t xml:space="preserve">HIPAA </w:t>
            </w:r>
            <w:r w:rsidRPr="006A2518">
              <w:rPr>
                <w:rFonts w:ascii="Arial" w:eastAsia="Arial" w:hAnsi="Arial" w:cs="Arial"/>
                <w:sz w:val="22"/>
                <w:szCs w:val="22"/>
                <w:lang w:val="so-SO"/>
              </w:rPr>
              <w:t>wuxuu qorayaa waa in aan xafidnaa xaqiiqooyinka ku saabsan caafimaadkaaga si qarsoodi ah. Sidoo kale sharciga wuxuu leeyahay waa in aan ogeysiis ku siinaa. Waakuwan xeerarka la inooga baahan yahay in aan raacno si aan u xifdinno xaqiiqooyinka ku saabsan caafimaadkaaga qarsoodiga. Xeerarkan way isbaddeli karaan. Haddii isbaddel muhiim ah la sameeyo, inaga ayaa kuu soo sheegi doona.</w:t>
            </w:r>
          </w:p>
        </w:tc>
      </w:tr>
      <w:tr w:rsidR="002E4A23" w:rsidRPr="006A2518" w14:paraId="10D3B23B" w14:textId="77777777" w:rsidTr="00B26B43">
        <w:tc>
          <w:tcPr>
            <w:tcW w:w="14598" w:type="dxa"/>
            <w:gridSpan w:val="2"/>
          </w:tcPr>
          <w:p w14:paraId="16F40936" w14:textId="77777777" w:rsidR="002E4A23" w:rsidRPr="006A2518" w:rsidRDefault="002E4A23" w:rsidP="00B26B43">
            <w:pPr>
              <w:spacing w:before="120" w:after="120"/>
              <w:jc w:val="both"/>
              <w:rPr>
                <w:rFonts w:ascii="Arial" w:hAnsi="Arial" w:cs="Arial"/>
                <w:b/>
                <w:sz w:val="22"/>
                <w:szCs w:val="22"/>
                <w:lang w:val="so-SO"/>
              </w:rPr>
            </w:pPr>
            <w:r w:rsidRPr="006A2518">
              <w:rPr>
                <w:rFonts w:ascii="Arial" w:eastAsia="Arial" w:hAnsi="Arial" w:cs="Arial"/>
                <w:b/>
                <w:bCs/>
                <w:sz w:val="22"/>
                <w:szCs w:val="22"/>
                <w:lang w:val="so-SO"/>
              </w:rPr>
              <w:t>Si loo go’aamiyo in aad xaq u leedahay Families First, Waxaa laga yaabaa in DHS ay macluumaadka caafimaadkaaga qarsoodiga ah la wadaagto:</w:t>
            </w:r>
          </w:p>
          <w:p w14:paraId="2B121258" w14:textId="77777777" w:rsidR="002E4A23" w:rsidRPr="006A2518" w:rsidRDefault="002E4A23" w:rsidP="00B26B43">
            <w:pPr>
              <w:numPr>
                <w:ilvl w:val="0"/>
                <w:numId w:val="18"/>
              </w:numPr>
              <w:spacing w:before="120" w:after="120"/>
              <w:rPr>
                <w:rFonts w:ascii="Arial" w:hAnsi="Arial" w:cs="Arial"/>
                <w:sz w:val="22"/>
                <w:szCs w:val="22"/>
                <w:lang w:val="so-SO"/>
              </w:rPr>
            </w:pPr>
            <w:r w:rsidRPr="006A2518">
              <w:rPr>
                <w:rFonts w:ascii="Arial" w:eastAsia="Arial" w:hAnsi="Arial" w:cs="Arial"/>
                <w:sz w:val="22"/>
                <w:szCs w:val="22"/>
                <w:lang w:val="so-SO"/>
              </w:rPr>
              <w:t>Qaar ka mid ah shaqaalaha Waaxda oo u baahan in ay go'aamiyaan haddii aad qaadan karto manfaca Families First</w:t>
            </w:r>
          </w:p>
          <w:p w14:paraId="6F567682" w14:textId="77777777" w:rsidR="002E4A23" w:rsidRPr="006A2518" w:rsidRDefault="002E4A23" w:rsidP="00B26B43">
            <w:pPr>
              <w:numPr>
                <w:ilvl w:val="0"/>
                <w:numId w:val="18"/>
              </w:numPr>
              <w:spacing w:before="120" w:after="120"/>
              <w:rPr>
                <w:rFonts w:ascii="Arial" w:hAnsi="Arial" w:cs="Arial"/>
                <w:sz w:val="22"/>
                <w:szCs w:val="22"/>
                <w:lang w:val="so-SO"/>
              </w:rPr>
            </w:pPr>
            <w:r w:rsidRPr="006A2518">
              <w:rPr>
                <w:rFonts w:ascii="Arial" w:eastAsia="Arial" w:hAnsi="Arial" w:cs="Arial"/>
                <w:sz w:val="22"/>
                <w:szCs w:val="22"/>
                <w:lang w:val="so-SO"/>
              </w:rPr>
              <w:t>Sidoo kale DHS waxaa laga yaabaa in ay macluumaadkaaga caafimaadka qarsoon la wadaagto Waaxda Adeegyada Aadanaha Iyo Caafimaadka ee dowladda dhexe maxaa yeeley waxay bixiyaan oo ay kormeeraan barnaamijka Mudnaanta Qoyska.</w:t>
            </w:r>
          </w:p>
          <w:p w14:paraId="630D5070" w14:textId="77777777" w:rsidR="002E4A23" w:rsidRPr="006A2518" w:rsidRDefault="002E4A23" w:rsidP="00B26B43">
            <w:pPr>
              <w:spacing w:before="120" w:after="120"/>
              <w:rPr>
                <w:rFonts w:ascii="Arial" w:hAnsi="Arial" w:cs="Arial"/>
                <w:sz w:val="22"/>
                <w:szCs w:val="22"/>
                <w:lang w:val="so-SO"/>
              </w:rPr>
            </w:pPr>
          </w:p>
        </w:tc>
      </w:tr>
      <w:tr w:rsidR="002E4A23" w:rsidRPr="006A2518" w14:paraId="76EC0A5D" w14:textId="77777777" w:rsidTr="00B26B43">
        <w:tc>
          <w:tcPr>
            <w:tcW w:w="14598" w:type="dxa"/>
            <w:gridSpan w:val="2"/>
          </w:tcPr>
          <w:p w14:paraId="2469373C" w14:textId="77777777" w:rsidR="002E4A23" w:rsidRPr="006A2518" w:rsidRDefault="002E4A23" w:rsidP="00B26B43">
            <w:pPr>
              <w:spacing w:after="40"/>
              <w:rPr>
                <w:rFonts w:ascii="Arial" w:hAnsi="Arial" w:cs="Arial"/>
                <w:b/>
                <w:bCs/>
                <w:sz w:val="20"/>
                <w:lang w:val="so-SO"/>
              </w:rPr>
            </w:pPr>
            <w:r w:rsidRPr="006A2518">
              <w:rPr>
                <w:rFonts w:ascii="Arial" w:eastAsia="Arial" w:hAnsi="Arial" w:cs="Arial"/>
                <w:b/>
                <w:bCs/>
                <w:sz w:val="20"/>
                <w:lang w:val="so-SO"/>
              </w:rPr>
              <w:t>Bayaanka Takoor La'aanta ee USDA</w:t>
            </w:r>
          </w:p>
          <w:p w14:paraId="7378BC4E"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Waaxda Beeraha ee Mareykanka sidoo kale waxay mamnuucaysaa takoorka lagu saleeyo jinsi, middab, asal</w:t>
            </w:r>
          </w:p>
          <w:p w14:paraId="79DCEF6C"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qaran jinsiga, caqiidada diinta, naafanimada, da'da, aaminsanaanta siyaasadeed ama aargudasho ama aargoosi hore oo sokeeye ah</w:t>
            </w:r>
          </w:p>
          <w:p w14:paraId="2BDA0270"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xuquuqda maddaniga ee barnaamij kasta ama hawl kasta oo ay qabato ama maalgeliso USDA.</w:t>
            </w:r>
          </w:p>
          <w:p w14:paraId="659C546F" w14:textId="77777777" w:rsidR="002E4A23" w:rsidRPr="006A2518" w:rsidRDefault="002E4A23" w:rsidP="00B26B43">
            <w:pPr>
              <w:spacing w:after="40"/>
              <w:rPr>
                <w:rFonts w:ascii="Arial" w:hAnsi="Arial" w:cs="Arial"/>
                <w:sz w:val="20"/>
                <w:lang w:val="so-SO"/>
              </w:rPr>
            </w:pPr>
          </w:p>
          <w:p w14:paraId="396006A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Dadka naafada ah ee u baahan qaabab kale oo xog gaarsiin ah oo loogu talagalay macluumaadka barnaamijka</w:t>
            </w:r>
          </w:p>
          <w:p w14:paraId="33ED31AE"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tusaale ahaan farta indhoolayaasha, daabacaad farta waa wayn, cajalad maqal ah, Luqadda Dhagoolayaasha Mareykanka, iwm.), Waa inay la xiriiraan Hay'adda (Gobolka ama dowladda maxaliga) halka ay manfacha ka dalbadeen. Shakhsiyaadka dhagaha la', maqalka ku adag ama hadalka</w:t>
            </w:r>
          </w:p>
          <w:p w14:paraId="2D97AC57"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naafada ka ah waxay kala xariiri karaa USDA hanaanka Adeegyada Dhagoolayaasha ee Federaalka oo nambarkiisu yahay (800) 877-8339. Intaa waxaa sii dheer, Macluumaadka barnaamijka ayaa lagu heli karaa luuqado aan ahayn Ingiriiska.</w:t>
            </w:r>
          </w:p>
          <w:p w14:paraId="2EBB4E10" w14:textId="77777777" w:rsidR="002E4A23" w:rsidRPr="006A2518" w:rsidRDefault="002E4A23" w:rsidP="00B26B43">
            <w:pPr>
              <w:spacing w:after="40"/>
              <w:rPr>
                <w:rFonts w:ascii="Arial" w:hAnsi="Arial" w:cs="Arial"/>
                <w:sz w:val="20"/>
                <w:lang w:val="so-SO"/>
              </w:rPr>
            </w:pPr>
          </w:p>
          <w:p w14:paraId="62AE8816"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Si aad cabasho uga gudbiso takoorka barnaamijku kukacay, buuxi Foomka USDA Program Discrimination Complaint (Cabashada Takoorka Barnamiika USDA)</w:t>
            </w:r>
          </w:p>
          <w:p w14:paraId="5CA7B0B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Foomka Cabashada (AD-3027), waxaa laga helaa qatka interneetka ee:</w:t>
            </w:r>
          </w:p>
          <w:p w14:paraId="283479C9"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http://www.ascr.usda.gov/complaint_filing_cust.html, iyo xafiis kasta oo USDA ah, ama u qor warqad</w:t>
            </w:r>
          </w:p>
          <w:p w14:paraId="0030EB2A"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ku socota Waaxda USDA oo warqaddana ku soo qor dhammaan macluumaadka lagu codsaday foomka. Si aad u codsato</w:t>
            </w:r>
          </w:p>
          <w:p w14:paraId="6FBA673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nuqulka foomka cabashada, wac (866) 632-9992. Ugu gudbi foomkaaga aad buuxisay USDA</w:t>
            </w:r>
          </w:p>
          <w:p w14:paraId="5D17D68B"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ku soo dir:</w:t>
            </w:r>
          </w:p>
          <w:p w14:paraId="768E880E" w14:textId="77777777" w:rsidR="002E4A23" w:rsidRPr="006A2518" w:rsidRDefault="002E4A23" w:rsidP="00B26B43">
            <w:pPr>
              <w:spacing w:after="40"/>
              <w:rPr>
                <w:rFonts w:ascii="Arial" w:hAnsi="Arial" w:cs="Arial"/>
                <w:sz w:val="20"/>
                <w:lang w:val="so-SO"/>
              </w:rPr>
            </w:pPr>
          </w:p>
          <w:p w14:paraId="55068110"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1) boostada: U.S. Department of Agriculture</w:t>
            </w:r>
          </w:p>
          <w:p w14:paraId="759225F1"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Office of the Assistant Secretary for Civil Rights</w:t>
            </w:r>
          </w:p>
          <w:p w14:paraId="02C6744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1400 Independence Avenue, SW</w:t>
            </w:r>
          </w:p>
          <w:p w14:paraId="1268A197"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Washington, D.C. 20250-9410</w:t>
            </w:r>
          </w:p>
          <w:p w14:paraId="530BDBB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2) fakis: (202) 690-7442; ama</w:t>
            </w:r>
          </w:p>
          <w:p w14:paraId="08FA2095"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 xml:space="preserve">(3) iimeel: </w:t>
            </w:r>
            <w:hyperlink r:id="rId18" w:history="1">
              <w:r w:rsidRPr="006A2518">
                <w:rPr>
                  <w:rFonts w:ascii="Arial" w:eastAsia="Arial" w:hAnsi="Arial" w:cs="Arial"/>
                  <w:sz w:val="20"/>
                  <w:u w:val="single"/>
                  <w:lang w:val="so-SO"/>
                </w:rPr>
                <w:t>program.intake@usda.gov</w:t>
              </w:r>
            </w:hyperlink>
            <w:r w:rsidRPr="006A2518">
              <w:rPr>
                <w:rFonts w:ascii="Arial" w:eastAsia="Arial" w:hAnsi="Arial" w:cs="Arial"/>
                <w:sz w:val="20"/>
                <w:lang w:val="so-SO"/>
              </w:rPr>
              <w:t>.</w:t>
            </w:r>
          </w:p>
          <w:p w14:paraId="7EC0A0B5" w14:textId="77777777" w:rsidR="002E4A23" w:rsidRPr="006A2518" w:rsidRDefault="002E4A23" w:rsidP="00B26B43">
            <w:pPr>
              <w:spacing w:after="40"/>
              <w:rPr>
                <w:rFonts w:ascii="Arial" w:hAnsi="Arial" w:cs="Arial"/>
                <w:sz w:val="20"/>
                <w:lang w:val="so-SO"/>
              </w:rPr>
            </w:pPr>
          </w:p>
          <w:p w14:paraId="3EE242E1"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Wixii macluumaad dheeri ah ee la xiriira Barnaamijka Gargaarka ee Kabka Nafaqada (SNAP)</w:t>
            </w:r>
          </w:p>
          <w:p w14:paraId="092C86C9"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la xiriira ah, dadku waa inay la xiriiraan USDA SNAP Khadka Tooska ah ee (800) 221-5689, kaas oo</w:t>
            </w:r>
          </w:p>
          <w:p w14:paraId="0C3B86B8"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sidoo kale lagugu caawin karo af Isbaanish ama wac Nambarka Macluumaadka Gobolka/Khadka Tooska ah (guji xiriirinta liiska</w:t>
            </w:r>
          </w:p>
          <w:p w14:paraId="62ABEF13"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lambarada khadka tooska ah ee Gobolka); oo waxaa laga helaa qatka nterneetka:</w:t>
            </w:r>
          </w:p>
          <w:p w14:paraId="78FF8883" w14:textId="77777777" w:rsidR="002E4A23" w:rsidRPr="006A2518" w:rsidRDefault="005B5CA6" w:rsidP="00B26B43">
            <w:pPr>
              <w:spacing w:after="40"/>
              <w:rPr>
                <w:rFonts w:ascii="Arial" w:hAnsi="Arial" w:cs="Arial"/>
                <w:sz w:val="20"/>
                <w:lang w:val="so-SO"/>
              </w:rPr>
            </w:pPr>
            <w:hyperlink r:id="rId19" w:history="1">
              <w:r w:rsidR="002E4A23" w:rsidRPr="006A2518">
                <w:rPr>
                  <w:rFonts w:ascii="Arial" w:eastAsia="Arial" w:hAnsi="Arial" w:cs="Arial"/>
                  <w:sz w:val="20"/>
                  <w:u w:val="single"/>
                  <w:lang w:val="so-SO"/>
                </w:rPr>
                <w:t>http://www.fns.usda.gov/snap/contact_info/hotlines.htm</w:t>
              </w:r>
            </w:hyperlink>
            <w:r w:rsidR="002E4A23" w:rsidRPr="006A2518">
              <w:rPr>
                <w:rFonts w:ascii="Arial" w:eastAsia="Arial" w:hAnsi="Arial" w:cs="Arial"/>
                <w:sz w:val="20"/>
                <w:lang w:val="so-SO"/>
              </w:rPr>
              <w:t>.</w:t>
            </w:r>
          </w:p>
          <w:p w14:paraId="7E24F6E8" w14:textId="77777777" w:rsidR="002E4A23" w:rsidRPr="006A2518" w:rsidRDefault="002E4A23" w:rsidP="00B26B43">
            <w:pPr>
              <w:spacing w:after="40"/>
              <w:rPr>
                <w:rFonts w:ascii="Arial" w:hAnsi="Arial" w:cs="Arial"/>
                <w:sz w:val="20"/>
                <w:lang w:val="so-SO"/>
              </w:rPr>
            </w:pPr>
          </w:p>
          <w:p w14:paraId="6B212315"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Si aad u soo gudbiso cabasho takoor ee ku saabsan barnaamijka hela gargaar dhaqaale ee Dowladda dhaxe ah</w:t>
            </w:r>
          </w:p>
          <w:p w14:paraId="714BBFC2"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oo loo soo mariyo Waaxda Adeegyada Aadanaha Iyo Caafimaadka ee Mareykanka (HHS), u qor: HHS Director, Office</w:t>
            </w:r>
          </w:p>
          <w:p w14:paraId="02085B4F"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for Civil Rights, Room 515-F, 200 Independence Avenue, S.W., Washington, D.C. 20201 ama wac</w:t>
            </w:r>
          </w:p>
          <w:p w14:paraId="15A3937C" w14:textId="77777777" w:rsidR="002E4A23" w:rsidRPr="006A2518" w:rsidRDefault="002E4A23" w:rsidP="00B26B43">
            <w:pPr>
              <w:spacing w:after="40"/>
              <w:rPr>
                <w:rFonts w:ascii="Arial" w:hAnsi="Arial" w:cs="Arial"/>
                <w:sz w:val="20"/>
                <w:lang w:val="so-SO"/>
              </w:rPr>
            </w:pPr>
            <w:r w:rsidRPr="006A2518">
              <w:rPr>
                <w:rFonts w:ascii="Arial" w:eastAsia="Arial" w:hAnsi="Arial" w:cs="Arial"/>
                <w:sz w:val="20"/>
                <w:lang w:val="so-SO"/>
              </w:rPr>
              <w:t>(202) 619-0403 (cod) ama (800) 537-7697 (TTY).</w:t>
            </w:r>
          </w:p>
          <w:p w14:paraId="3F5DAEDA" w14:textId="77777777" w:rsidR="002E4A23" w:rsidRPr="006A2518" w:rsidRDefault="002E4A23" w:rsidP="00B26B43">
            <w:pPr>
              <w:spacing w:after="40"/>
              <w:rPr>
                <w:rFonts w:ascii="Arial" w:hAnsi="Arial" w:cs="Arial"/>
                <w:sz w:val="20"/>
                <w:lang w:val="so-SO"/>
              </w:rPr>
            </w:pPr>
          </w:p>
          <w:p w14:paraId="0809B186" w14:textId="77777777" w:rsidR="002E4A23" w:rsidRPr="006A2518" w:rsidRDefault="002E4A23" w:rsidP="00B26B43">
            <w:pPr>
              <w:spacing w:before="80" w:after="80"/>
              <w:rPr>
                <w:rFonts w:ascii="Arial" w:hAnsi="Arial" w:cs="Arial"/>
                <w:sz w:val="22"/>
                <w:szCs w:val="22"/>
                <w:lang w:val="so-SO"/>
              </w:rPr>
            </w:pPr>
            <w:r w:rsidRPr="006A2518">
              <w:rPr>
                <w:rFonts w:ascii="Arial" w:eastAsia="Arial" w:hAnsi="Arial" w:cs="Arial"/>
                <w:sz w:val="20"/>
                <w:lang w:val="so-SO"/>
              </w:rPr>
              <w:t>Hay’addan waa hay’ad fursadda ay fidiso dadka u wada sinta</w:t>
            </w:r>
          </w:p>
        </w:tc>
      </w:tr>
      <w:tr w:rsidR="002E4A23" w:rsidRPr="006A2518" w14:paraId="0A0C212E" w14:textId="77777777" w:rsidTr="00B26B43">
        <w:trPr>
          <w:trHeight w:val="108"/>
        </w:trPr>
        <w:tc>
          <w:tcPr>
            <w:tcW w:w="14598" w:type="dxa"/>
            <w:gridSpan w:val="2"/>
          </w:tcPr>
          <w:p w14:paraId="585683D3" w14:textId="77777777" w:rsidR="002E4A23" w:rsidRPr="006A2518" w:rsidRDefault="002E4A23" w:rsidP="00B26B43">
            <w:pPr>
              <w:spacing w:before="80" w:after="40"/>
              <w:rPr>
                <w:rFonts w:ascii="Arial" w:hAnsi="Arial" w:cs="Arial"/>
                <w:strike/>
                <w:sz w:val="22"/>
                <w:szCs w:val="22"/>
                <w:lang w:val="so-SO"/>
              </w:rPr>
            </w:pPr>
          </w:p>
        </w:tc>
      </w:tr>
      <w:tr w:rsidR="002E4A23" w:rsidRPr="006A2518" w14:paraId="4EA85B00" w14:textId="77777777" w:rsidTr="00B26B43">
        <w:tc>
          <w:tcPr>
            <w:tcW w:w="14598" w:type="dxa"/>
            <w:gridSpan w:val="2"/>
          </w:tcPr>
          <w:p w14:paraId="0E6187ED" w14:textId="77777777" w:rsidR="002E4A23" w:rsidRPr="006A2518" w:rsidRDefault="002E4A23" w:rsidP="00B26B43">
            <w:pPr>
              <w:spacing w:after="40"/>
              <w:rPr>
                <w:rFonts w:ascii="Arial" w:hAnsi="Arial" w:cs="Arial"/>
                <w:strike/>
                <w:sz w:val="20"/>
                <w:lang w:val="so-SO"/>
              </w:rPr>
            </w:pPr>
          </w:p>
        </w:tc>
      </w:tr>
      <w:tr w:rsidR="002E4A23" w:rsidRPr="006A2518" w14:paraId="49D08293" w14:textId="77777777" w:rsidTr="00B26B43">
        <w:tc>
          <w:tcPr>
            <w:tcW w:w="14598" w:type="dxa"/>
            <w:gridSpan w:val="2"/>
          </w:tcPr>
          <w:p w14:paraId="2BB7E8EA" w14:textId="77777777" w:rsidR="002E4A23" w:rsidRPr="006A2518" w:rsidRDefault="002E4A23" w:rsidP="00B26B43">
            <w:pPr>
              <w:spacing w:before="120" w:after="40"/>
              <w:rPr>
                <w:rFonts w:ascii="Arial" w:hAnsi="Arial" w:cs="Arial"/>
                <w:b/>
                <w:sz w:val="22"/>
                <w:szCs w:val="22"/>
                <w:lang w:val="so-SO"/>
              </w:rPr>
            </w:pPr>
            <w:r w:rsidRPr="006A2518">
              <w:rPr>
                <w:rFonts w:ascii="Arial" w:eastAsia="Arial" w:hAnsi="Arial" w:cs="Arial"/>
                <w:b/>
                <w:bCs/>
                <w:sz w:val="22"/>
                <w:szCs w:val="22"/>
                <w:lang w:val="so-SO"/>
              </w:rPr>
              <w:t>Xuquuqdaada dhegaysi hufan:</w:t>
            </w:r>
          </w:p>
          <w:p w14:paraId="496F31A6" w14:textId="77777777" w:rsidR="002E4A23" w:rsidRPr="006A2518" w:rsidRDefault="002E4A23" w:rsidP="00B26B43">
            <w:pPr>
              <w:spacing w:before="120" w:after="40"/>
              <w:rPr>
                <w:rFonts w:ascii="Arial" w:hAnsi="Arial" w:cs="Arial"/>
                <w:sz w:val="22"/>
                <w:szCs w:val="22"/>
                <w:lang w:val="so-SO"/>
              </w:rPr>
            </w:pPr>
            <w:r w:rsidRPr="006A2518">
              <w:rPr>
                <w:rFonts w:ascii="Arial" w:eastAsia="Arial" w:hAnsi="Arial" w:cs="Arial"/>
                <w:b/>
                <w:bCs/>
                <w:sz w:val="22"/>
                <w:szCs w:val="22"/>
                <w:lang w:val="so-SO"/>
              </w:rPr>
              <w:t>Ka waran haddii aadan ku qanacsanayn go'aanka aan ka gaarno arjigaaga ama kiiskaaga? Waxaad dalban kartaa rafcaan ah dhegaysi dacwad oo hufan. Adiga nafsi ahaantaada ayaa ka hadli kara dhegaysiga dacwadaada. Sidoo kale waxaad la iman kartaa saaxiib, qaraabo, ama qareen adiga kuu hadla. Ka dib marka aan jawaabta kuu so dirno, waxaad heysataa sagaashan (90) maalmood in aad rafcaan ka qaadato manfacyada Families First iyo manfacyada SNAP.</w:t>
            </w:r>
            <w:r w:rsidRPr="006A2518">
              <w:rPr>
                <w:rFonts w:ascii="Arial" w:eastAsia="Arial" w:hAnsi="Arial" w:cs="Arial"/>
                <w:sz w:val="22"/>
                <w:szCs w:val="22"/>
                <w:lang w:val="so-SO"/>
              </w:rPr>
              <w:t xml:space="preserve"> Haddii aad dooneyso in ay kuu socoto manfacyada lagu siiyo inta racfaankaaga go’aan laga gaaraya, waa in aad toban (10) maalmood gudahooda soo weydiisataa Families First iyo SNAP Haddii rafcaanka aad ku guulaysan weydo, waxaa laga yaabaa inaad dib u bixiso manfacyada aad heshey ama qaadatay inta ay socdeen howsha racfaanka ee la go’aaminaayay. </w:t>
            </w:r>
            <w:r w:rsidRPr="006A2518">
              <w:rPr>
                <w:rFonts w:ascii="Arial" w:eastAsia="Arial" w:hAnsi="Arial" w:cs="Arial"/>
                <w:b/>
                <w:sz w:val="22"/>
                <w:szCs w:val="22"/>
                <w:lang w:val="so-SO"/>
              </w:rPr>
              <w:t>Haddii aad dooneyso in rafcaan aad qaadato, u sheeg shaqaalaha kiiskaaga ee xafiiska DHS jooga. Sidoo kale waxaad Xarunta Adeegga Gaargaarka Qoyska ka soo wici kartaa 1-866-311-4287.  Wacitaankan waa bilaash.</w:t>
            </w:r>
          </w:p>
        </w:tc>
      </w:tr>
      <w:tr w:rsidR="002E4A23" w:rsidRPr="006A2518" w14:paraId="0724AAF5" w14:textId="77777777" w:rsidTr="00B26B43">
        <w:tc>
          <w:tcPr>
            <w:tcW w:w="14598" w:type="dxa"/>
            <w:gridSpan w:val="2"/>
          </w:tcPr>
          <w:p w14:paraId="5F2E1000" w14:textId="77777777" w:rsidR="002E4A23" w:rsidRPr="006A2518" w:rsidRDefault="002E4A23" w:rsidP="00B26B43">
            <w:pPr>
              <w:spacing w:before="120" w:after="40"/>
              <w:rPr>
                <w:rFonts w:ascii="Arial" w:hAnsi="Arial" w:cs="Arial"/>
                <w:b/>
                <w:sz w:val="22"/>
                <w:szCs w:val="22"/>
                <w:lang w:val="so-SO"/>
              </w:rPr>
            </w:pPr>
            <w:r w:rsidRPr="006A2518">
              <w:rPr>
                <w:rFonts w:ascii="Arial" w:eastAsia="Arial" w:hAnsi="Arial" w:cs="Arial"/>
                <w:b/>
                <w:bCs/>
                <w:sz w:val="22"/>
                <w:szCs w:val="22"/>
                <w:lang w:val="so-SO"/>
              </w:rPr>
              <w:t>Idan lagu sii bixinayo diiwaangelinta isa soo xaadirista iskuulka:</w:t>
            </w:r>
          </w:p>
          <w:p w14:paraId="0528BE99" w14:textId="77777777" w:rsidR="002E4A23" w:rsidRPr="006A2518" w:rsidRDefault="002E4A23" w:rsidP="00B26B43">
            <w:pPr>
              <w:spacing w:before="40" w:after="120"/>
              <w:rPr>
                <w:rFonts w:ascii="Arial" w:hAnsi="Arial" w:cs="Arial"/>
                <w:sz w:val="22"/>
                <w:szCs w:val="22"/>
                <w:lang w:val="so-SO"/>
              </w:rPr>
            </w:pPr>
            <w:r w:rsidRPr="006A2518">
              <w:rPr>
                <w:rFonts w:ascii="Arial" w:eastAsia="Arial" w:hAnsi="Arial" w:cs="Arial"/>
                <w:sz w:val="22"/>
                <w:szCs w:val="22"/>
                <w:lang w:val="so-SO"/>
              </w:rPr>
              <w:t>IAniga (kalyantiga) waxaan iskuulka aan idan u siinayaa in ay bixiyaan diiwaangelinta soo xaadiritaanka caruurteyda ee la socda arjigaaga la siiyo Waaxda Adeegyada Bulshada ee Tennessee oo ay bixiso Waaxda Waxbarashada ee Tennessee ama iskuulka canugayga. Waaxda Adeegga Aadanaha wuxuu diiwaangelintan uu u isticmaali doonaa, oo ay ku jirto lambarada soshal sekiyuuritiga, in uu iga caawiyo in ka soo baxo waajibaadyadeda Mudnaanta Qoyska iyo diiwangelinta waa la baabi'in doonaa ka dib markii la dhamaysto.</w:t>
            </w:r>
          </w:p>
        </w:tc>
      </w:tr>
      <w:tr w:rsidR="002E4A23" w:rsidRPr="0018445B" w14:paraId="2D458170" w14:textId="77777777" w:rsidTr="00B26B43">
        <w:tc>
          <w:tcPr>
            <w:tcW w:w="14598" w:type="dxa"/>
            <w:gridSpan w:val="2"/>
          </w:tcPr>
          <w:p w14:paraId="24BF3566" w14:textId="77777777" w:rsidR="002E4A23" w:rsidRPr="006A2518" w:rsidRDefault="002E4A23" w:rsidP="00B26B43">
            <w:pPr>
              <w:tabs>
                <w:tab w:val="center" w:pos="4320"/>
                <w:tab w:val="right" w:pos="8640"/>
              </w:tabs>
              <w:spacing w:before="40" w:after="40"/>
              <w:rPr>
                <w:rFonts w:ascii="Arial" w:hAnsi="Arial" w:cs="Arial"/>
                <w:b/>
                <w:sz w:val="22"/>
                <w:szCs w:val="22"/>
                <w:lang w:val="so-SO"/>
              </w:rPr>
            </w:pPr>
            <w:r w:rsidRPr="006A2518">
              <w:rPr>
                <w:rFonts w:ascii="Arial" w:eastAsia="Arial" w:hAnsi="Arial" w:cs="Arial"/>
                <w:b/>
                <w:bCs/>
                <w:sz w:val="22"/>
                <w:szCs w:val="22"/>
                <w:lang w:val="so-SO"/>
              </w:rPr>
              <w:t>idan aniga la igula soo xiriiro:</w:t>
            </w:r>
          </w:p>
          <w:p w14:paraId="56704CF7" w14:textId="77777777" w:rsidR="002E4A23" w:rsidRPr="005D2ECB" w:rsidRDefault="002E4A23" w:rsidP="00B26B43">
            <w:pPr>
              <w:spacing w:before="40" w:after="40"/>
              <w:rPr>
                <w:rFonts w:ascii="Arial" w:hAnsi="Arial" w:cs="Arial"/>
                <w:sz w:val="22"/>
                <w:szCs w:val="22"/>
                <w:lang w:val="so-SO"/>
              </w:rPr>
            </w:pPr>
            <w:r w:rsidRPr="006A2518">
              <w:rPr>
                <w:rFonts w:ascii="Arial" w:eastAsia="Arial" w:hAnsi="Arial" w:cs="Arial"/>
                <w:sz w:val="22"/>
                <w:szCs w:val="22"/>
                <w:lang w:val="so-SO"/>
              </w:rPr>
              <w:t>Waan ku raacsannahay in DHS ay igala soo xiriiri karto dhanka Boostada Mareykanka iyo telfoon lambarka ku qoran arjigeyga, oo fariin ayaa la ii dhaafi karaa haddii aanan aniga markaa la i helin, sida looga baahan yahay in aan bixiyo macluumaad ku saabsan arjigeyga ah manfacyada/adeegyada ama manfacyada/adeegyada ee aan horeyba u helo.</w:t>
            </w:r>
          </w:p>
        </w:tc>
      </w:tr>
    </w:tbl>
    <w:p w14:paraId="670B5E42" w14:textId="77777777" w:rsidR="002246D8" w:rsidRPr="006177E3" w:rsidRDefault="002246D8">
      <w:pPr>
        <w:spacing w:after="200" w:line="276" w:lineRule="auto"/>
        <w:rPr>
          <w:rFonts w:asciiTheme="minorHAnsi" w:hAnsiTheme="minorHAnsi"/>
          <w:szCs w:val="24"/>
          <w:lang w:val="so-SO"/>
        </w:rPr>
      </w:pPr>
    </w:p>
    <w:sectPr w:rsidR="002246D8" w:rsidRPr="006177E3" w:rsidSect="003B5B4E">
      <w:footerReference w:type="first" r:id="rId20"/>
      <w:pgSz w:w="15840" w:h="12240" w:orient="landscape"/>
      <w:pgMar w:top="432" w:right="288" w:bottom="432" w:left="432" w:header="144"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14E80" w14:textId="77777777" w:rsidR="005B5CA6" w:rsidRDefault="005B5CA6">
      <w:r>
        <w:separator/>
      </w:r>
    </w:p>
  </w:endnote>
  <w:endnote w:type="continuationSeparator" w:id="0">
    <w:p w14:paraId="7CDF62C1" w14:textId="77777777" w:rsidR="005B5CA6" w:rsidRDefault="005B5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EFC1" w14:textId="77777777" w:rsidR="003B5B4E" w:rsidRPr="008F1365" w:rsidRDefault="003B5B4E" w:rsidP="003025DC">
    <w:pPr>
      <w:pStyle w:val="Footer"/>
      <w:rPr>
        <w:rFonts w:ascii="Arial" w:hAnsi="Arial" w:cs="Arial"/>
        <w:i/>
        <w:sz w:val="16"/>
        <w:szCs w:val="16"/>
        <w:lang w:val="so-SO"/>
      </w:rPr>
    </w:pPr>
    <w:r w:rsidRPr="008F1365">
      <w:rPr>
        <w:rFonts w:ascii="Arial" w:eastAsia="Arial" w:hAnsi="Arial" w:cs="Arial"/>
        <w:i/>
        <w:iCs/>
        <w:sz w:val="16"/>
        <w:szCs w:val="16"/>
        <w:lang w:val="so-SO"/>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14:paraId="6F38877E" w14:textId="77777777" w:rsidR="003B5B4E" w:rsidRPr="008F1365" w:rsidRDefault="003B5B4E" w:rsidP="003025DC">
    <w:pPr>
      <w:pStyle w:val="Footer"/>
      <w:rPr>
        <w:rFonts w:ascii="Arial" w:hAnsi="Arial" w:cs="Arial"/>
        <w:i/>
        <w:sz w:val="16"/>
        <w:szCs w:val="16"/>
        <w:lang w:val="so-SO"/>
      </w:rPr>
    </w:pPr>
    <w:r w:rsidRPr="008F1365">
      <w:rPr>
        <w:rFonts w:ascii="Arial" w:eastAsia="Arial" w:hAnsi="Arial" w:cs="Arial"/>
        <w:i/>
        <w:iCs/>
        <w:sz w:val="16"/>
        <w:szCs w:val="16"/>
        <w:lang w:val="so-SO"/>
      </w:rPr>
      <w:t>Qaybin:  FARAS (asal)</w:t>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t xml:space="preserve">                                  RDA: 1716</w:t>
    </w:r>
  </w:p>
  <w:p w14:paraId="66B2D872" w14:textId="4D555B25" w:rsidR="003B5B4E" w:rsidRPr="008F1365" w:rsidRDefault="003B5B4E">
    <w:pPr>
      <w:pStyle w:val="Footer"/>
      <w:rPr>
        <w:rFonts w:ascii="Arial" w:hAnsi="Arial" w:cs="Arial"/>
        <w:sz w:val="16"/>
        <w:szCs w:val="16"/>
        <w:lang w:val="so-SO"/>
      </w:rPr>
    </w:pPr>
    <w:r w:rsidRPr="008F1365">
      <w:rPr>
        <w:rFonts w:ascii="Arial" w:eastAsia="Arial" w:hAnsi="Arial" w:cs="Arial"/>
        <w:sz w:val="16"/>
        <w:szCs w:val="16"/>
        <w:lang w:val="so-SO"/>
      </w:rPr>
      <w:t xml:space="preserve">HS-0169 (Dib loo cusboonaysiiyay </w:t>
    </w:r>
    <w:r w:rsidR="00B03D16" w:rsidRPr="0018445B">
      <w:rPr>
        <w:rFonts w:ascii="Arial" w:eastAsia="Arial" w:hAnsi="Arial" w:cs="Arial"/>
        <w:sz w:val="16"/>
        <w:szCs w:val="16"/>
        <w:lang w:val="so-SO"/>
      </w:rPr>
      <w:t>(</w:t>
    </w:r>
    <w:r w:rsidR="006A2518">
      <w:rPr>
        <w:rFonts w:ascii="Arial" w:eastAsia="Arial" w:hAnsi="Arial" w:cs="Arial"/>
        <w:sz w:val="16"/>
        <w:szCs w:val="16"/>
      </w:rPr>
      <w:t>03</w:t>
    </w:r>
    <w:r w:rsidR="00B03D16" w:rsidRPr="0018445B">
      <w:rPr>
        <w:rFonts w:ascii="Arial" w:eastAsia="Arial" w:hAnsi="Arial" w:cs="Arial"/>
        <w:sz w:val="16"/>
        <w:szCs w:val="16"/>
        <w:lang w:val="so-SO"/>
      </w:rPr>
      <w:t>-</w:t>
    </w:r>
    <w:r w:rsidR="006A2518">
      <w:rPr>
        <w:rFonts w:ascii="Arial" w:eastAsia="Arial" w:hAnsi="Arial" w:cs="Arial"/>
        <w:sz w:val="16"/>
        <w:szCs w:val="16"/>
      </w:rPr>
      <w:t>22</w:t>
    </w:r>
    <w:r w:rsidR="00B03D16" w:rsidRPr="0018445B">
      <w:rPr>
        <w:rFonts w:ascii="Arial" w:eastAsia="Arial" w:hAnsi="Arial" w:cs="Arial"/>
        <w:sz w:val="16"/>
        <w:szCs w:val="16"/>
        <w:lang w:val="so-SO"/>
      </w:rPr>
      <w:t>)</w:t>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t xml:space="preserve"> Bogga </w:t>
    </w:r>
    <w:r w:rsidRPr="00424B36">
      <w:rPr>
        <w:rFonts w:ascii="Arial" w:hAnsi="Arial" w:cs="Arial"/>
        <w:sz w:val="16"/>
        <w:szCs w:val="16"/>
      </w:rPr>
      <w:fldChar w:fldCharType="begin"/>
    </w:r>
    <w:r w:rsidRPr="0018445B">
      <w:rPr>
        <w:rFonts w:ascii="Arial" w:hAnsi="Arial" w:cs="Arial"/>
        <w:sz w:val="16"/>
        <w:szCs w:val="16"/>
        <w:lang w:val="so-SO"/>
      </w:rPr>
      <w:instrText xml:space="preserve"> PAGE  \* Arabic  \* MERGEFORMAT </w:instrText>
    </w:r>
    <w:r w:rsidRPr="00424B36">
      <w:rPr>
        <w:rFonts w:ascii="Arial" w:hAnsi="Arial" w:cs="Arial"/>
        <w:sz w:val="16"/>
        <w:szCs w:val="16"/>
      </w:rPr>
      <w:fldChar w:fldCharType="separate"/>
    </w:r>
    <w:r w:rsidRPr="0018445B">
      <w:rPr>
        <w:rFonts w:ascii="Arial" w:hAnsi="Arial" w:cs="Arial"/>
        <w:sz w:val="16"/>
        <w:szCs w:val="16"/>
        <w:lang w:val="so-SO"/>
      </w:rPr>
      <w:t>3</w:t>
    </w:r>
    <w:r w:rsidRPr="00424B36">
      <w:rPr>
        <w:rFonts w:ascii="Arial" w:hAnsi="Arial" w:cs="Arial"/>
        <w:sz w:val="16"/>
        <w:szCs w:val="16"/>
      </w:rPr>
      <w:fldChar w:fldCharType="end"/>
    </w:r>
    <w:r w:rsidRPr="008F1365">
      <w:rPr>
        <w:rFonts w:ascii="Arial" w:eastAsia="Arial" w:hAnsi="Arial" w:cs="Arial"/>
        <w:sz w:val="16"/>
        <w:szCs w:val="16"/>
        <w:lang w:val="so-SO"/>
      </w:rPr>
      <w:t xml:space="preserve"> oo ka kooban </w:t>
    </w:r>
    <w:r>
      <w:rPr>
        <w:rFonts w:ascii="Arial" w:hAnsi="Arial" w:cs="Arial"/>
        <w:sz w:val="16"/>
        <w:szCs w:val="16"/>
      </w:rPr>
      <w:fldChar w:fldCharType="begin"/>
    </w:r>
    <w:r w:rsidRPr="0018445B">
      <w:rPr>
        <w:rFonts w:ascii="Arial" w:hAnsi="Arial" w:cs="Arial"/>
        <w:sz w:val="16"/>
        <w:szCs w:val="16"/>
        <w:lang w:val="so-SO"/>
      </w:rPr>
      <w:instrText xml:space="preserve"> SECTIONPAGES   \* MERGEFORMAT </w:instrText>
    </w:r>
    <w:r>
      <w:rPr>
        <w:rFonts w:ascii="Arial" w:hAnsi="Arial" w:cs="Arial"/>
        <w:sz w:val="16"/>
        <w:szCs w:val="16"/>
      </w:rPr>
      <w:fldChar w:fldCharType="separate"/>
    </w:r>
    <w:r w:rsidR="009202B1">
      <w:rPr>
        <w:rFonts w:ascii="Arial" w:hAnsi="Arial" w:cs="Arial"/>
        <w:noProof/>
        <w:sz w:val="16"/>
        <w:szCs w:val="16"/>
        <w:lang w:val="so-SO"/>
      </w:rPr>
      <w:t>8</w:t>
    </w:r>
    <w:r>
      <w:rPr>
        <w:rFonts w:ascii="Arial" w:hAnsi="Arial" w:cs="Arial"/>
        <w:sz w:val="16"/>
        <w:szCs w:val="16"/>
      </w:rPr>
      <w:fldChar w:fldCharType="end"/>
    </w:r>
    <w:r w:rsidRPr="008F1365">
      <w:rPr>
        <w:rFonts w:ascii="Arial" w:eastAsia="Arial" w:hAnsi="Arial" w:cs="Arial"/>
        <w:sz w:val="16"/>
        <w:szCs w:val="16"/>
        <w:lang w:val="so-SO"/>
      </w:rPr>
      <w:t xml:space="preserve"> bo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6DC7" w14:textId="77777777" w:rsidR="00920944" w:rsidRPr="008F1365" w:rsidRDefault="00920944" w:rsidP="00920944">
    <w:pPr>
      <w:pStyle w:val="Footer"/>
      <w:rPr>
        <w:rFonts w:ascii="Arial" w:hAnsi="Arial" w:cs="Arial"/>
        <w:i/>
        <w:sz w:val="16"/>
        <w:szCs w:val="16"/>
        <w:lang w:val="so-SO"/>
      </w:rPr>
    </w:pPr>
    <w:r w:rsidRPr="008F1365">
      <w:rPr>
        <w:rFonts w:ascii="Arial" w:eastAsia="Arial" w:hAnsi="Arial" w:cs="Arial"/>
        <w:i/>
        <w:iCs/>
        <w:sz w:val="16"/>
        <w:szCs w:val="16"/>
        <w:lang w:val="so-SO"/>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14:paraId="6F09474A" w14:textId="77777777" w:rsidR="00920944" w:rsidRPr="008F1365" w:rsidRDefault="00920944" w:rsidP="00920944">
    <w:pPr>
      <w:pStyle w:val="Footer"/>
      <w:rPr>
        <w:rFonts w:ascii="Arial" w:hAnsi="Arial" w:cs="Arial"/>
        <w:i/>
        <w:sz w:val="16"/>
        <w:szCs w:val="16"/>
        <w:lang w:val="so-SO"/>
      </w:rPr>
    </w:pPr>
    <w:r w:rsidRPr="008F1365">
      <w:rPr>
        <w:rFonts w:ascii="Arial" w:eastAsia="Arial" w:hAnsi="Arial" w:cs="Arial"/>
        <w:i/>
        <w:iCs/>
        <w:sz w:val="16"/>
        <w:szCs w:val="16"/>
        <w:lang w:val="so-SO"/>
      </w:rPr>
      <w:t>Qaybin:  FARAS (asal)</w:t>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t xml:space="preserve">                                  RDA: 1716</w:t>
    </w:r>
  </w:p>
  <w:p w14:paraId="6F435ADF" w14:textId="26ACC232" w:rsidR="00920944" w:rsidRPr="00920944" w:rsidRDefault="00920944">
    <w:pPr>
      <w:pStyle w:val="Footer"/>
      <w:rPr>
        <w:rFonts w:ascii="Arial" w:hAnsi="Arial" w:cs="Arial"/>
        <w:sz w:val="16"/>
        <w:szCs w:val="16"/>
        <w:lang w:val="so-SO"/>
      </w:rPr>
    </w:pPr>
    <w:r w:rsidRPr="008F1365">
      <w:rPr>
        <w:rFonts w:ascii="Arial" w:eastAsia="Arial" w:hAnsi="Arial" w:cs="Arial"/>
        <w:sz w:val="16"/>
        <w:szCs w:val="16"/>
        <w:lang w:val="so-SO"/>
      </w:rPr>
      <w:t xml:space="preserve">HS-0169 (Dib loo cusboonaysiiyay </w:t>
    </w:r>
    <w:r w:rsidR="00B42B1C">
      <w:rPr>
        <w:rFonts w:ascii="Arial" w:eastAsia="Arial" w:hAnsi="Arial" w:cs="Arial"/>
        <w:sz w:val="16"/>
        <w:szCs w:val="16"/>
      </w:rPr>
      <w:t>03</w:t>
    </w:r>
    <w:r w:rsidR="00B03D16" w:rsidRPr="0018445B">
      <w:rPr>
        <w:rFonts w:ascii="Arial" w:eastAsia="Arial" w:hAnsi="Arial" w:cs="Arial"/>
        <w:sz w:val="16"/>
        <w:szCs w:val="16"/>
        <w:lang w:val="so-SO"/>
      </w:rPr>
      <w:t>-</w:t>
    </w:r>
    <w:r w:rsidR="00B42B1C">
      <w:rPr>
        <w:rFonts w:ascii="Arial" w:eastAsia="Arial" w:hAnsi="Arial" w:cs="Arial"/>
        <w:sz w:val="16"/>
        <w:szCs w:val="16"/>
      </w:rPr>
      <w:t>22</w:t>
    </w:r>
    <w:r w:rsidRPr="008F1365">
      <w:rPr>
        <w:rFonts w:ascii="Arial" w:eastAsia="Arial" w:hAnsi="Arial" w:cs="Arial"/>
        <w:sz w:val="16"/>
        <w:szCs w:val="16"/>
        <w:lang w:val="so-SO"/>
      </w:rPr>
      <w:t>)</w:t>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t xml:space="preserve"> Bogga </w:t>
    </w:r>
    <w:r w:rsidRPr="00424B36">
      <w:rPr>
        <w:rFonts w:ascii="Arial" w:hAnsi="Arial" w:cs="Arial"/>
        <w:sz w:val="16"/>
        <w:szCs w:val="16"/>
      </w:rPr>
      <w:fldChar w:fldCharType="begin"/>
    </w:r>
    <w:r w:rsidRPr="0018445B">
      <w:rPr>
        <w:rFonts w:ascii="Arial" w:hAnsi="Arial" w:cs="Arial"/>
        <w:sz w:val="16"/>
        <w:szCs w:val="16"/>
        <w:lang w:val="so-SO"/>
      </w:rPr>
      <w:instrText xml:space="preserve"> PAGE  \* Arabic  \* MERGEFORMAT </w:instrText>
    </w:r>
    <w:r w:rsidRPr="00424B36">
      <w:rPr>
        <w:rFonts w:ascii="Arial" w:hAnsi="Arial" w:cs="Arial"/>
        <w:sz w:val="16"/>
        <w:szCs w:val="16"/>
      </w:rPr>
      <w:fldChar w:fldCharType="separate"/>
    </w:r>
    <w:r w:rsidRPr="0018445B">
      <w:rPr>
        <w:rFonts w:ascii="Arial" w:hAnsi="Arial" w:cs="Arial"/>
        <w:sz w:val="16"/>
        <w:szCs w:val="16"/>
        <w:lang w:val="so-SO"/>
      </w:rPr>
      <w:t>2</w:t>
    </w:r>
    <w:r w:rsidRPr="00424B36">
      <w:rPr>
        <w:rFonts w:ascii="Arial" w:hAnsi="Arial" w:cs="Arial"/>
        <w:sz w:val="16"/>
        <w:szCs w:val="16"/>
      </w:rPr>
      <w:fldChar w:fldCharType="end"/>
    </w:r>
    <w:r w:rsidRPr="008F1365">
      <w:rPr>
        <w:rFonts w:ascii="Arial" w:eastAsia="Arial" w:hAnsi="Arial" w:cs="Arial"/>
        <w:sz w:val="16"/>
        <w:szCs w:val="16"/>
        <w:lang w:val="so-SO"/>
      </w:rPr>
      <w:t xml:space="preserve"> oo ka kooban </w:t>
    </w:r>
    <w:r>
      <w:rPr>
        <w:rFonts w:ascii="Arial" w:hAnsi="Arial" w:cs="Arial"/>
        <w:sz w:val="16"/>
        <w:szCs w:val="16"/>
      </w:rPr>
      <w:fldChar w:fldCharType="begin"/>
    </w:r>
    <w:r w:rsidRPr="0018445B">
      <w:rPr>
        <w:rFonts w:ascii="Arial" w:hAnsi="Arial" w:cs="Arial"/>
        <w:sz w:val="16"/>
        <w:szCs w:val="16"/>
        <w:lang w:val="so-SO"/>
      </w:rPr>
      <w:instrText xml:space="preserve"> SECTIONPAGES   \* MERGEFORMAT </w:instrText>
    </w:r>
    <w:r>
      <w:rPr>
        <w:rFonts w:ascii="Arial" w:hAnsi="Arial" w:cs="Arial"/>
        <w:sz w:val="16"/>
        <w:szCs w:val="16"/>
      </w:rPr>
      <w:fldChar w:fldCharType="separate"/>
    </w:r>
    <w:r w:rsidR="009202B1">
      <w:rPr>
        <w:rFonts w:ascii="Arial" w:hAnsi="Arial" w:cs="Arial"/>
        <w:noProof/>
        <w:sz w:val="16"/>
        <w:szCs w:val="16"/>
        <w:lang w:val="so-SO"/>
      </w:rPr>
      <w:t>3</w:t>
    </w:r>
    <w:r>
      <w:rPr>
        <w:rFonts w:ascii="Arial" w:hAnsi="Arial" w:cs="Arial"/>
        <w:sz w:val="16"/>
        <w:szCs w:val="16"/>
      </w:rPr>
      <w:fldChar w:fldCharType="end"/>
    </w:r>
    <w:r w:rsidRPr="008F1365">
      <w:rPr>
        <w:rFonts w:ascii="Arial" w:eastAsia="Arial" w:hAnsi="Arial" w:cs="Arial"/>
        <w:sz w:val="16"/>
        <w:szCs w:val="16"/>
        <w:lang w:val="so-SO"/>
      </w:rPr>
      <w:t xml:space="preserve"> bo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790D" w14:textId="77777777" w:rsidR="003B5B4E" w:rsidRPr="008F1365" w:rsidRDefault="003B5B4E" w:rsidP="003B5B4E">
    <w:pPr>
      <w:pStyle w:val="Footer"/>
      <w:rPr>
        <w:rFonts w:ascii="Arial" w:hAnsi="Arial" w:cs="Arial"/>
        <w:i/>
        <w:sz w:val="16"/>
        <w:szCs w:val="16"/>
        <w:lang w:val="so-SO"/>
      </w:rPr>
    </w:pPr>
    <w:r w:rsidRPr="008F1365">
      <w:rPr>
        <w:rFonts w:ascii="Arial" w:eastAsia="Arial" w:hAnsi="Arial" w:cs="Arial"/>
        <w:i/>
        <w:iCs/>
        <w:sz w:val="16"/>
        <w:szCs w:val="16"/>
        <w:lang w:val="so-SO"/>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14:paraId="22BDC323" w14:textId="77777777" w:rsidR="003B5B4E" w:rsidRPr="008F1365" w:rsidRDefault="003B5B4E" w:rsidP="003B5B4E">
    <w:pPr>
      <w:pStyle w:val="Footer"/>
      <w:rPr>
        <w:rFonts w:ascii="Arial" w:hAnsi="Arial" w:cs="Arial"/>
        <w:i/>
        <w:sz w:val="16"/>
        <w:szCs w:val="16"/>
        <w:lang w:val="so-SO"/>
      </w:rPr>
    </w:pPr>
    <w:r w:rsidRPr="008F1365">
      <w:rPr>
        <w:rFonts w:ascii="Arial" w:eastAsia="Arial" w:hAnsi="Arial" w:cs="Arial"/>
        <w:i/>
        <w:iCs/>
        <w:sz w:val="16"/>
        <w:szCs w:val="16"/>
        <w:lang w:val="so-SO"/>
      </w:rPr>
      <w:t>Qaybin:  FARAS (asal)</w:t>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r>
    <w:r w:rsidRPr="008F1365">
      <w:rPr>
        <w:rFonts w:ascii="Arial" w:eastAsia="Arial" w:hAnsi="Arial" w:cs="Arial"/>
        <w:i/>
        <w:iCs/>
        <w:sz w:val="16"/>
        <w:szCs w:val="16"/>
        <w:lang w:val="so-SO"/>
      </w:rPr>
      <w:tab/>
      <w:t xml:space="preserve">                                  RDA: 1716</w:t>
    </w:r>
  </w:p>
  <w:p w14:paraId="6FF79B1E" w14:textId="6B9612CB" w:rsidR="003B5B4E" w:rsidRPr="003B5B4E" w:rsidRDefault="003B5B4E">
    <w:pPr>
      <w:pStyle w:val="Footer"/>
      <w:rPr>
        <w:rFonts w:ascii="Arial" w:hAnsi="Arial" w:cs="Arial"/>
        <w:sz w:val="16"/>
        <w:szCs w:val="16"/>
        <w:lang w:val="so-SO"/>
      </w:rPr>
    </w:pPr>
    <w:r w:rsidRPr="008F1365">
      <w:rPr>
        <w:rFonts w:ascii="Arial" w:eastAsia="Arial" w:hAnsi="Arial" w:cs="Arial"/>
        <w:sz w:val="16"/>
        <w:szCs w:val="16"/>
        <w:lang w:val="so-SO"/>
      </w:rPr>
      <w:t xml:space="preserve">HS-0169 (Dib loo cusboonaysiiyay </w:t>
    </w:r>
    <w:r w:rsidR="006A2518">
      <w:rPr>
        <w:rFonts w:ascii="Arial" w:eastAsia="Arial" w:hAnsi="Arial" w:cs="Arial"/>
        <w:sz w:val="16"/>
        <w:szCs w:val="16"/>
      </w:rPr>
      <w:t>03</w:t>
    </w:r>
    <w:r w:rsidR="00B03D16" w:rsidRPr="0018445B">
      <w:rPr>
        <w:rFonts w:ascii="Arial" w:eastAsia="Arial" w:hAnsi="Arial" w:cs="Arial"/>
        <w:sz w:val="16"/>
        <w:szCs w:val="16"/>
        <w:lang w:val="so-SO"/>
      </w:rPr>
      <w:t>-</w:t>
    </w:r>
    <w:r w:rsidR="006A2518">
      <w:rPr>
        <w:rFonts w:ascii="Arial" w:eastAsia="Arial" w:hAnsi="Arial" w:cs="Arial"/>
        <w:sz w:val="16"/>
        <w:szCs w:val="16"/>
      </w:rPr>
      <w:t>22</w:t>
    </w:r>
    <w:r w:rsidRPr="008F1365">
      <w:rPr>
        <w:rFonts w:ascii="Arial" w:eastAsia="Arial" w:hAnsi="Arial" w:cs="Arial"/>
        <w:sz w:val="16"/>
        <w:szCs w:val="16"/>
        <w:lang w:val="so-SO"/>
      </w:rPr>
      <w:t>)</w:t>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r>
    <w:r w:rsidRPr="008F1365">
      <w:rPr>
        <w:rFonts w:ascii="Arial" w:eastAsia="Arial" w:hAnsi="Arial" w:cs="Arial"/>
        <w:sz w:val="16"/>
        <w:szCs w:val="16"/>
        <w:lang w:val="so-SO"/>
      </w:rPr>
      <w:tab/>
      <w:t xml:space="preserve"> Bogga </w:t>
    </w:r>
    <w:r w:rsidRPr="00424B36">
      <w:rPr>
        <w:rFonts w:ascii="Arial" w:hAnsi="Arial" w:cs="Arial"/>
        <w:sz w:val="16"/>
        <w:szCs w:val="16"/>
      </w:rPr>
      <w:fldChar w:fldCharType="begin"/>
    </w:r>
    <w:r w:rsidRPr="0018445B">
      <w:rPr>
        <w:rFonts w:ascii="Arial" w:hAnsi="Arial" w:cs="Arial"/>
        <w:sz w:val="16"/>
        <w:szCs w:val="16"/>
        <w:lang w:val="so-SO"/>
      </w:rPr>
      <w:instrText xml:space="preserve"> PAGE  \* Arabic  \* MERGEFORMAT </w:instrText>
    </w:r>
    <w:r w:rsidRPr="00424B36">
      <w:rPr>
        <w:rFonts w:ascii="Arial" w:hAnsi="Arial" w:cs="Arial"/>
        <w:sz w:val="16"/>
        <w:szCs w:val="16"/>
      </w:rPr>
      <w:fldChar w:fldCharType="separate"/>
    </w:r>
    <w:r w:rsidRPr="0018445B">
      <w:rPr>
        <w:rFonts w:ascii="Arial" w:hAnsi="Arial" w:cs="Arial"/>
        <w:sz w:val="16"/>
        <w:szCs w:val="16"/>
        <w:lang w:val="so-SO"/>
      </w:rPr>
      <w:t>3</w:t>
    </w:r>
    <w:r w:rsidRPr="00424B36">
      <w:rPr>
        <w:rFonts w:ascii="Arial" w:hAnsi="Arial" w:cs="Arial"/>
        <w:sz w:val="16"/>
        <w:szCs w:val="16"/>
      </w:rPr>
      <w:fldChar w:fldCharType="end"/>
    </w:r>
    <w:r w:rsidRPr="008F1365">
      <w:rPr>
        <w:rFonts w:ascii="Arial" w:eastAsia="Arial" w:hAnsi="Arial" w:cs="Arial"/>
        <w:sz w:val="16"/>
        <w:szCs w:val="16"/>
        <w:lang w:val="so-SO"/>
      </w:rPr>
      <w:t xml:space="preserve"> oo ka kooban </w:t>
    </w:r>
    <w:r>
      <w:rPr>
        <w:rFonts w:ascii="Arial" w:hAnsi="Arial" w:cs="Arial"/>
        <w:sz w:val="16"/>
        <w:szCs w:val="16"/>
      </w:rPr>
      <w:fldChar w:fldCharType="begin"/>
    </w:r>
    <w:r w:rsidRPr="0018445B">
      <w:rPr>
        <w:rFonts w:ascii="Arial" w:hAnsi="Arial" w:cs="Arial"/>
        <w:sz w:val="16"/>
        <w:szCs w:val="16"/>
        <w:lang w:val="so-SO"/>
      </w:rPr>
      <w:instrText xml:space="preserve"> SECTIONPAGES   \* MERGEFORMAT </w:instrText>
    </w:r>
    <w:r>
      <w:rPr>
        <w:rFonts w:ascii="Arial" w:hAnsi="Arial" w:cs="Arial"/>
        <w:sz w:val="16"/>
        <w:szCs w:val="16"/>
      </w:rPr>
      <w:fldChar w:fldCharType="separate"/>
    </w:r>
    <w:r w:rsidR="009202B1">
      <w:rPr>
        <w:rFonts w:ascii="Arial" w:hAnsi="Arial" w:cs="Arial"/>
        <w:noProof/>
        <w:sz w:val="16"/>
        <w:szCs w:val="16"/>
        <w:lang w:val="so-SO"/>
      </w:rPr>
      <w:t>8</w:t>
    </w:r>
    <w:r>
      <w:rPr>
        <w:rFonts w:ascii="Arial" w:hAnsi="Arial" w:cs="Arial"/>
        <w:sz w:val="16"/>
        <w:szCs w:val="16"/>
      </w:rPr>
      <w:fldChar w:fldCharType="end"/>
    </w:r>
    <w:r w:rsidRPr="008F1365">
      <w:rPr>
        <w:rFonts w:ascii="Arial" w:eastAsia="Arial" w:hAnsi="Arial" w:cs="Arial"/>
        <w:sz w:val="16"/>
        <w:szCs w:val="16"/>
        <w:lang w:val="so-SO"/>
      </w:rPr>
      <w:t xml:space="preserve"> bo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90D80" w14:textId="77777777" w:rsidR="005B5CA6" w:rsidRDefault="005B5CA6">
      <w:r>
        <w:separator/>
      </w:r>
    </w:p>
  </w:footnote>
  <w:footnote w:type="continuationSeparator" w:id="0">
    <w:p w14:paraId="16A41437" w14:textId="77777777" w:rsidR="005B5CA6" w:rsidRDefault="005B5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7E7B"/>
    <w:multiLevelType w:val="hybridMultilevel"/>
    <w:tmpl w:val="0BC8572C"/>
    <w:lvl w:ilvl="0" w:tplc="74AA1D48">
      <w:numFmt w:val="bullet"/>
      <w:lvlText w:val="-"/>
      <w:lvlJc w:val="left"/>
      <w:pPr>
        <w:ind w:left="1080" w:hanging="360"/>
      </w:pPr>
      <w:rPr>
        <w:rFonts w:ascii="Arial Terminal" w:eastAsia="Calibri" w:hAnsi="Arial Terminal" w:cs="Times New Roman" w:hint="default"/>
      </w:rPr>
    </w:lvl>
    <w:lvl w:ilvl="1" w:tplc="99024FCA" w:tentative="1">
      <w:start w:val="1"/>
      <w:numFmt w:val="bullet"/>
      <w:lvlText w:val="o"/>
      <w:lvlJc w:val="left"/>
      <w:pPr>
        <w:ind w:left="1800" w:hanging="360"/>
      </w:pPr>
      <w:rPr>
        <w:rFonts w:ascii="Courier New" w:hAnsi="Courier New" w:cs="Courier New" w:hint="default"/>
      </w:rPr>
    </w:lvl>
    <w:lvl w:ilvl="2" w:tplc="8E2CC656" w:tentative="1">
      <w:start w:val="1"/>
      <w:numFmt w:val="bullet"/>
      <w:lvlText w:val=""/>
      <w:lvlJc w:val="left"/>
      <w:pPr>
        <w:ind w:left="2520" w:hanging="360"/>
      </w:pPr>
      <w:rPr>
        <w:rFonts w:ascii="Wingdings" w:hAnsi="Wingdings" w:hint="default"/>
      </w:rPr>
    </w:lvl>
    <w:lvl w:ilvl="3" w:tplc="86D66920" w:tentative="1">
      <w:start w:val="1"/>
      <w:numFmt w:val="bullet"/>
      <w:lvlText w:val=""/>
      <w:lvlJc w:val="left"/>
      <w:pPr>
        <w:ind w:left="3240" w:hanging="360"/>
      </w:pPr>
      <w:rPr>
        <w:rFonts w:ascii="Symbol" w:hAnsi="Symbol" w:hint="default"/>
      </w:rPr>
    </w:lvl>
    <w:lvl w:ilvl="4" w:tplc="4D3C59C0" w:tentative="1">
      <w:start w:val="1"/>
      <w:numFmt w:val="bullet"/>
      <w:lvlText w:val="o"/>
      <w:lvlJc w:val="left"/>
      <w:pPr>
        <w:ind w:left="3960" w:hanging="360"/>
      </w:pPr>
      <w:rPr>
        <w:rFonts w:ascii="Courier New" w:hAnsi="Courier New" w:cs="Courier New" w:hint="default"/>
      </w:rPr>
    </w:lvl>
    <w:lvl w:ilvl="5" w:tplc="97A6611C" w:tentative="1">
      <w:start w:val="1"/>
      <w:numFmt w:val="bullet"/>
      <w:lvlText w:val=""/>
      <w:lvlJc w:val="left"/>
      <w:pPr>
        <w:ind w:left="4680" w:hanging="360"/>
      </w:pPr>
      <w:rPr>
        <w:rFonts w:ascii="Wingdings" w:hAnsi="Wingdings" w:hint="default"/>
      </w:rPr>
    </w:lvl>
    <w:lvl w:ilvl="6" w:tplc="D5A246F8" w:tentative="1">
      <w:start w:val="1"/>
      <w:numFmt w:val="bullet"/>
      <w:lvlText w:val=""/>
      <w:lvlJc w:val="left"/>
      <w:pPr>
        <w:ind w:left="5400" w:hanging="360"/>
      </w:pPr>
      <w:rPr>
        <w:rFonts w:ascii="Symbol" w:hAnsi="Symbol" w:hint="default"/>
      </w:rPr>
    </w:lvl>
    <w:lvl w:ilvl="7" w:tplc="FB6878D2" w:tentative="1">
      <w:start w:val="1"/>
      <w:numFmt w:val="bullet"/>
      <w:lvlText w:val="o"/>
      <w:lvlJc w:val="left"/>
      <w:pPr>
        <w:ind w:left="6120" w:hanging="360"/>
      </w:pPr>
      <w:rPr>
        <w:rFonts w:ascii="Courier New" w:hAnsi="Courier New" w:cs="Courier New" w:hint="default"/>
      </w:rPr>
    </w:lvl>
    <w:lvl w:ilvl="8" w:tplc="B53A2AA2" w:tentative="1">
      <w:start w:val="1"/>
      <w:numFmt w:val="bullet"/>
      <w:lvlText w:val=""/>
      <w:lvlJc w:val="left"/>
      <w:pPr>
        <w:ind w:left="6840" w:hanging="360"/>
      </w:pPr>
      <w:rPr>
        <w:rFonts w:ascii="Wingdings" w:hAnsi="Wingdings" w:hint="default"/>
      </w:rPr>
    </w:lvl>
  </w:abstractNum>
  <w:abstractNum w:abstractNumId="1" w15:restartNumberingAfterBreak="0">
    <w:nsid w:val="0C0C4D29"/>
    <w:multiLevelType w:val="hybridMultilevel"/>
    <w:tmpl w:val="D2DAA5D4"/>
    <w:lvl w:ilvl="0" w:tplc="0A40A3C2">
      <w:start w:val="1"/>
      <w:numFmt w:val="bullet"/>
      <w:lvlText w:val=""/>
      <w:lvlJc w:val="left"/>
      <w:pPr>
        <w:tabs>
          <w:tab w:val="num" w:pos="720"/>
        </w:tabs>
        <w:ind w:left="720" w:hanging="360"/>
      </w:pPr>
      <w:rPr>
        <w:rFonts w:ascii="Symbol" w:hAnsi="Symbol" w:hint="default"/>
      </w:rPr>
    </w:lvl>
    <w:lvl w:ilvl="1" w:tplc="BD4695F0" w:tentative="1">
      <w:start w:val="1"/>
      <w:numFmt w:val="bullet"/>
      <w:lvlText w:val="o"/>
      <w:lvlJc w:val="left"/>
      <w:pPr>
        <w:tabs>
          <w:tab w:val="num" w:pos="1440"/>
        </w:tabs>
        <w:ind w:left="1440" w:hanging="360"/>
      </w:pPr>
      <w:rPr>
        <w:rFonts w:ascii="Courier New" w:hAnsi="Courier New" w:cs="Courier New" w:hint="default"/>
      </w:rPr>
    </w:lvl>
    <w:lvl w:ilvl="2" w:tplc="AF0E3476" w:tentative="1">
      <w:start w:val="1"/>
      <w:numFmt w:val="bullet"/>
      <w:lvlText w:val=""/>
      <w:lvlJc w:val="left"/>
      <w:pPr>
        <w:tabs>
          <w:tab w:val="num" w:pos="2160"/>
        </w:tabs>
        <w:ind w:left="2160" w:hanging="360"/>
      </w:pPr>
      <w:rPr>
        <w:rFonts w:ascii="Wingdings" w:hAnsi="Wingdings" w:hint="default"/>
      </w:rPr>
    </w:lvl>
    <w:lvl w:ilvl="3" w:tplc="EC2E3F74" w:tentative="1">
      <w:start w:val="1"/>
      <w:numFmt w:val="bullet"/>
      <w:lvlText w:val=""/>
      <w:lvlJc w:val="left"/>
      <w:pPr>
        <w:tabs>
          <w:tab w:val="num" w:pos="2880"/>
        </w:tabs>
        <w:ind w:left="2880" w:hanging="360"/>
      </w:pPr>
      <w:rPr>
        <w:rFonts w:ascii="Symbol" w:hAnsi="Symbol" w:hint="default"/>
      </w:rPr>
    </w:lvl>
    <w:lvl w:ilvl="4" w:tplc="BA6074BE" w:tentative="1">
      <w:start w:val="1"/>
      <w:numFmt w:val="bullet"/>
      <w:lvlText w:val="o"/>
      <w:lvlJc w:val="left"/>
      <w:pPr>
        <w:tabs>
          <w:tab w:val="num" w:pos="3600"/>
        </w:tabs>
        <w:ind w:left="3600" w:hanging="360"/>
      </w:pPr>
      <w:rPr>
        <w:rFonts w:ascii="Courier New" w:hAnsi="Courier New" w:cs="Courier New" w:hint="default"/>
      </w:rPr>
    </w:lvl>
    <w:lvl w:ilvl="5" w:tplc="413ADD68" w:tentative="1">
      <w:start w:val="1"/>
      <w:numFmt w:val="bullet"/>
      <w:lvlText w:val=""/>
      <w:lvlJc w:val="left"/>
      <w:pPr>
        <w:tabs>
          <w:tab w:val="num" w:pos="4320"/>
        </w:tabs>
        <w:ind w:left="4320" w:hanging="360"/>
      </w:pPr>
      <w:rPr>
        <w:rFonts w:ascii="Wingdings" w:hAnsi="Wingdings" w:hint="default"/>
      </w:rPr>
    </w:lvl>
    <w:lvl w:ilvl="6" w:tplc="6D5E2C80" w:tentative="1">
      <w:start w:val="1"/>
      <w:numFmt w:val="bullet"/>
      <w:lvlText w:val=""/>
      <w:lvlJc w:val="left"/>
      <w:pPr>
        <w:tabs>
          <w:tab w:val="num" w:pos="5040"/>
        </w:tabs>
        <w:ind w:left="5040" w:hanging="360"/>
      </w:pPr>
      <w:rPr>
        <w:rFonts w:ascii="Symbol" w:hAnsi="Symbol" w:hint="default"/>
      </w:rPr>
    </w:lvl>
    <w:lvl w:ilvl="7" w:tplc="B7DA9B6A" w:tentative="1">
      <w:start w:val="1"/>
      <w:numFmt w:val="bullet"/>
      <w:lvlText w:val="o"/>
      <w:lvlJc w:val="left"/>
      <w:pPr>
        <w:tabs>
          <w:tab w:val="num" w:pos="5760"/>
        </w:tabs>
        <w:ind w:left="5760" w:hanging="360"/>
      </w:pPr>
      <w:rPr>
        <w:rFonts w:ascii="Courier New" w:hAnsi="Courier New" w:cs="Courier New" w:hint="default"/>
      </w:rPr>
    </w:lvl>
    <w:lvl w:ilvl="8" w:tplc="C0005A7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A4FFD"/>
    <w:multiLevelType w:val="hybridMultilevel"/>
    <w:tmpl w:val="D982E4F4"/>
    <w:lvl w:ilvl="0" w:tplc="2390A406">
      <w:start w:val="1"/>
      <w:numFmt w:val="bullet"/>
      <w:lvlText w:val=""/>
      <w:lvlJc w:val="left"/>
      <w:pPr>
        <w:ind w:left="720" w:hanging="360"/>
      </w:pPr>
      <w:rPr>
        <w:rFonts w:ascii="Symbol" w:hAnsi="Symbol" w:hint="default"/>
      </w:rPr>
    </w:lvl>
    <w:lvl w:ilvl="1" w:tplc="2A7E7324" w:tentative="1">
      <w:start w:val="1"/>
      <w:numFmt w:val="bullet"/>
      <w:lvlText w:val="o"/>
      <w:lvlJc w:val="left"/>
      <w:pPr>
        <w:ind w:left="1440" w:hanging="360"/>
      </w:pPr>
      <w:rPr>
        <w:rFonts w:ascii="Courier New" w:hAnsi="Courier New" w:cs="Courier New" w:hint="default"/>
      </w:rPr>
    </w:lvl>
    <w:lvl w:ilvl="2" w:tplc="B2B43DCC" w:tentative="1">
      <w:start w:val="1"/>
      <w:numFmt w:val="bullet"/>
      <w:lvlText w:val=""/>
      <w:lvlJc w:val="left"/>
      <w:pPr>
        <w:ind w:left="2160" w:hanging="360"/>
      </w:pPr>
      <w:rPr>
        <w:rFonts w:ascii="Wingdings" w:hAnsi="Wingdings" w:hint="default"/>
      </w:rPr>
    </w:lvl>
    <w:lvl w:ilvl="3" w:tplc="3FAAD95C" w:tentative="1">
      <w:start w:val="1"/>
      <w:numFmt w:val="bullet"/>
      <w:lvlText w:val=""/>
      <w:lvlJc w:val="left"/>
      <w:pPr>
        <w:ind w:left="2880" w:hanging="360"/>
      </w:pPr>
      <w:rPr>
        <w:rFonts w:ascii="Symbol" w:hAnsi="Symbol" w:hint="default"/>
      </w:rPr>
    </w:lvl>
    <w:lvl w:ilvl="4" w:tplc="610ED4A8" w:tentative="1">
      <w:start w:val="1"/>
      <w:numFmt w:val="bullet"/>
      <w:lvlText w:val="o"/>
      <w:lvlJc w:val="left"/>
      <w:pPr>
        <w:ind w:left="3600" w:hanging="360"/>
      </w:pPr>
      <w:rPr>
        <w:rFonts w:ascii="Courier New" w:hAnsi="Courier New" w:cs="Courier New" w:hint="default"/>
      </w:rPr>
    </w:lvl>
    <w:lvl w:ilvl="5" w:tplc="EF9CECF6" w:tentative="1">
      <w:start w:val="1"/>
      <w:numFmt w:val="bullet"/>
      <w:lvlText w:val=""/>
      <w:lvlJc w:val="left"/>
      <w:pPr>
        <w:ind w:left="4320" w:hanging="360"/>
      </w:pPr>
      <w:rPr>
        <w:rFonts w:ascii="Wingdings" w:hAnsi="Wingdings" w:hint="default"/>
      </w:rPr>
    </w:lvl>
    <w:lvl w:ilvl="6" w:tplc="38EACB6C" w:tentative="1">
      <w:start w:val="1"/>
      <w:numFmt w:val="bullet"/>
      <w:lvlText w:val=""/>
      <w:lvlJc w:val="left"/>
      <w:pPr>
        <w:ind w:left="5040" w:hanging="360"/>
      </w:pPr>
      <w:rPr>
        <w:rFonts w:ascii="Symbol" w:hAnsi="Symbol" w:hint="default"/>
      </w:rPr>
    </w:lvl>
    <w:lvl w:ilvl="7" w:tplc="9FA638CC" w:tentative="1">
      <w:start w:val="1"/>
      <w:numFmt w:val="bullet"/>
      <w:lvlText w:val="o"/>
      <w:lvlJc w:val="left"/>
      <w:pPr>
        <w:ind w:left="5760" w:hanging="360"/>
      </w:pPr>
      <w:rPr>
        <w:rFonts w:ascii="Courier New" w:hAnsi="Courier New" w:cs="Courier New" w:hint="default"/>
      </w:rPr>
    </w:lvl>
    <w:lvl w:ilvl="8" w:tplc="32009E3A" w:tentative="1">
      <w:start w:val="1"/>
      <w:numFmt w:val="bullet"/>
      <w:lvlText w:val=""/>
      <w:lvlJc w:val="left"/>
      <w:pPr>
        <w:ind w:left="6480" w:hanging="360"/>
      </w:pPr>
      <w:rPr>
        <w:rFonts w:ascii="Wingdings" w:hAnsi="Wingdings" w:hint="default"/>
      </w:rPr>
    </w:lvl>
  </w:abstractNum>
  <w:abstractNum w:abstractNumId="3" w15:restartNumberingAfterBreak="0">
    <w:nsid w:val="1C9F4637"/>
    <w:multiLevelType w:val="hybridMultilevel"/>
    <w:tmpl w:val="D7FC8144"/>
    <w:lvl w:ilvl="0" w:tplc="2B8C086A">
      <w:start w:val="1"/>
      <w:numFmt w:val="bullet"/>
      <w:lvlText w:val=""/>
      <w:lvlJc w:val="left"/>
      <w:pPr>
        <w:ind w:left="360" w:hanging="360"/>
      </w:pPr>
      <w:rPr>
        <w:rFonts w:ascii="Symbol" w:hAnsi="Symbol" w:hint="default"/>
      </w:rPr>
    </w:lvl>
    <w:lvl w:ilvl="1" w:tplc="23F61922" w:tentative="1">
      <w:start w:val="1"/>
      <w:numFmt w:val="bullet"/>
      <w:lvlText w:val="o"/>
      <w:lvlJc w:val="left"/>
      <w:pPr>
        <w:ind w:left="1080" w:hanging="360"/>
      </w:pPr>
      <w:rPr>
        <w:rFonts w:ascii="Courier New" w:hAnsi="Courier New" w:cs="Courier New" w:hint="default"/>
      </w:rPr>
    </w:lvl>
    <w:lvl w:ilvl="2" w:tplc="90AA76AE" w:tentative="1">
      <w:start w:val="1"/>
      <w:numFmt w:val="bullet"/>
      <w:lvlText w:val=""/>
      <w:lvlJc w:val="left"/>
      <w:pPr>
        <w:ind w:left="1800" w:hanging="360"/>
      </w:pPr>
      <w:rPr>
        <w:rFonts w:ascii="Wingdings" w:hAnsi="Wingdings" w:hint="default"/>
      </w:rPr>
    </w:lvl>
    <w:lvl w:ilvl="3" w:tplc="85AC79E0" w:tentative="1">
      <w:start w:val="1"/>
      <w:numFmt w:val="bullet"/>
      <w:lvlText w:val=""/>
      <w:lvlJc w:val="left"/>
      <w:pPr>
        <w:ind w:left="2520" w:hanging="360"/>
      </w:pPr>
      <w:rPr>
        <w:rFonts w:ascii="Symbol" w:hAnsi="Symbol" w:hint="default"/>
      </w:rPr>
    </w:lvl>
    <w:lvl w:ilvl="4" w:tplc="296A49EC" w:tentative="1">
      <w:start w:val="1"/>
      <w:numFmt w:val="bullet"/>
      <w:lvlText w:val="o"/>
      <w:lvlJc w:val="left"/>
      <w:pPr>
        <w:ind w:left="3240" w:hanging="360"/>
      </w:pPr>
      <w:rPr>
        <w:rFonts w:ascii="Courier New" w:hAnsi="Courier New" w:cs="Courier New" w:hint="default"/>
      </w:rPr>
    </w:lvl>
    <w:lvl w:ilvl="5" w:tplc="51CA39C0" w:tentative="1">
      <w:start w:val="1"/>
      <w:numFmt w:val="bullet"/>
      <w:lvlText w:val=""/>
      <w:lvlJc w:val="left"/>
      <w:pPr>
        <w:ind w:left="3960" w:hanging="360"/>
      </w:pPr>
      <w:rPr>
        <w:rFonts w:ascii="Wingdings" w:hAnsi="Wingdings" w:hint="default"/>
      </w:rPr>
    </w:lvl>
    <w:lvl w:ilvl="6" w:tplc="095ED006" w:tentative="1">
      <w:start w:val="1"/>
      <w:numFmt w:val="bullet"/>
      <w:lvlText w:val=""/>
      <w:lvlJc w:val="left"/>
      <w:pPr>
        <w:ind w:left="4680" w:hanging="360"/>
      </w:pPr>
      <w:rPr>
        <w:rFonts w:ascii="Symbol" w:hAnsi="Symbol" w:hint="default"/>
      </w:rPr>
    </w:lvl>
    <w:lvl w:ilvl="7" w:tplc="0FEAF394" w:tentative="1">
      <w:start w:val="1"/>
      <w:numFmt w:val="bullet"/>
      <w:lvlText w:val="o"/>
      <w:lvlJc w:val="left"/>
      <w:pPr>
        <w:ind w:left="5400" w:hanging="360"/>
      </w:pPr>
      <w:rPr>
        <w:rFonts w:ascii="Courier New" w:hAnsi="Courier New" w:cs="Courier New" w:hint="default"/>
      </w:rPr>
    </w:lvl>
    <w:lvl w:ilvl="8" w:tplc="FD765A9A" w:tentative="1">
      <w:start w:val="1"/>
      <w:numFmt w:val="bullet"/>
      <w:lvlText w:val=""/>
      <w:lvlJc w:val="left"/>
      <w:pPr>
        <w:ind w:left="6120" w:hanging="360"/>
      </w:pPr>
      <w:rPr>
        <w:rFonts w:ascii="Wingdings" w:hAnsi="Wingdings" w:hint="default"/>
      </w:rPr>
    </w:lvl>
  </w:abstractNum>
  <w:abstractNum w:abstractNumId="4" w15:restartNumberingAfterBreak="0">
    <w:nsid w:val="1F564DD9"/>
    <w:multiLevelType w:val="hybridMultilevel"/>
    <w:tmpl w:val="C7DCD532"/>
    <w:lvl w:ilvl="0" w:tplc="2AD0D60E">
      <w:start w:val="1"/>
      <w:numFmt w:val="bullet"/>
      <w:lvlText w:val=""/>
      <w:lvlJc w:val="left"/>
      <w:pPr>
        <w:tabs>
          <w:tab w:val="num" w:pos="720"/>
        </w:tabs>
        <w:ind w:left="720" w:hanging="360"/>
      </w:pPr>
      <w:rPr>
        <w:rFonts w:ascii="Symbol" w:hAnsi="Symbol" w:hint="default"/>
      </w:rPr>
    </w:lvl>
    <w:lvl w:ilvl="1" w:tplc="66BA6156">
      <w:start w:val="1"/>
      <w:numFmt w:val="bullet"/>
      <w:lvlText w:val="o"/>
      <w:lvlJc w:val="left"/>
      <w:pPr>
        <w:tabs>
          <w:tab w:val="num" w:pos="1440"/>
        </w:tabs>
        <w:ind w:left="1440" w:hanging="360"/>
      </w:pPr>
      <w:rPr>
        <w:rFonts w:ascii="Courier New" w:hAnsi="Courier New" w:cs="Courier New" w:hint="default"/>
      </w:rPr>
    </w:lvl>
    <w:lvl w:ilvl="2" w:tplc="83E2E922" w:tentative="1">
      <w:start w:val="1"/>
      <w:numFmt w:val="bullet"/>
      <w:lvlText w:val=""/>
      <w:lvlJc w:val="left"/>
      <w:pPr>
        <w:tabs>
          <w:tab w:val="num" w:pos="2160"/>
        </w:tabs>
        <w:ind w:left="2160" w:hanging="360"/>
      </w:pPr>
      <w:rPr>
        <w:rFonts w:ascii="Wingdings" w:hAnsi="Wingdings" w:hint="default"/>
      </w:rPr>
    </w:lvl>
    <w:lvl w:ilvl="3" w:tplc="67E67ABA" w:tentative="1">
      <w:start w:val="1"/>
      <w:numFmt w:val="bullet"/>
      <w:lvlText w:val=""/>
      <w:lvlJc w:val="left"/>
      <w:pPr>
        <w:tabs>
          <w:tab w:val="num" w:pos="2880"/>
        </w:tabs>
        <w:ind w:left="2880" w:hanging="360"/>
      </w:pPr>
      <w:rPr>
        <w:rFonts w:ascii="Symbol" w:hAnsi="Symbol" w:hint="default"/>
      </w:rPr>
    </w:lvl>
    <w:lvl w:ilvl="4" w:tplc="CD0CC182" w:tentative="1">
      <w:start w:val="1"/>
      <w:numFmt w:val="bullet"/>
      <w:lvlText w:val="o"/>
      <w:lvlJc w:val="left"/>
      <w:pPr>
        <w:tabs>
          <w:tab w:val="num" w:pos="3600"/>
        </w:tabs>
        <w:ind w:left="3600" w:hanging="360"/>
      </w:pPr>
      <w:rPr>
        <w:rFonts w:ascii="Courier New" w:hAnsi="Courier New" w:cs="Courier New" w:hint="default"/>
      </w:rPr>
    </w:lvl>
    <w:lvl w:ilvl="5" w:tplc="264E0992" w:tentative="1">
      <w:start w:val="1"/>
      <w:numFmt w:val="bullet"/>
      <w:lvlText w:val=""/>
      <w:lvlJc w:val="left"/>
      <w:pPr>
        <w:tabs>
          <w:tab w:val="num" w:pos="4320"/>
        </w:tabs>
        <w:ind w:left="4320" w:hanging="360"/>
      </w:pPr>
      <w:rPr>
        <w:rFonts w:ascii="Wingdings" w:hAnsi="Wingdings" w:hint="default"/>
      </w:rPr>
    </w:lvl>
    <w:lvl w:ilvl="6" w:tplc="8D322D94" w:tentative="1">
      <w:start w:val="1"/>
      <w:numFmt w:val="bullet"/>
      <w:lvlText w:val=""/>
      <w:lvlJc w:val="left"/>
      <w:pPr>
        <w:tabs>
          <w:tab w:val="num" w:pos="5040"/>
        </w:tabs>
        <w:ind w:left="5040" w:hanging="360"/>
      </w:pPr>
      <w:rPr>
        <w:rFonts w:ascii="Symbol" w:hAnsi="Symbol" w:hint="default"/>
      </w:rPr>
    </w:lvl>
    <w:lvl w:ilvl="7" w:tplc="F7AAC2D2" w:tentative="1">
      <w:start w:val="1"/>
      <w:numFmt w:val="bullet"/>
      <w:lvlText w:val="o"/>
      <w:lvlJc w:val="left"/>
      <w:pPr>
        <w:tabs>
          <w:tab w:val="num" w:pos="5760"/>
        </w:tabs>
        <w:ind w:left="5760" w:hanging="360"/>
      </w:pPr>
      <w:rPr>
        <w:rFonts w:ascii="Courier New" w:hAnsi="Courier New" w:cs="Courier New" w:hint="default"/>
      </w:rPr>
    </w:lvl>
    <w:lvl w:ilvl="8" w:tplc="A860DAB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1C651A"/>
    <w:multiLevelType w:val="hybridMultilevel"/>
    <w:tmpl w:val="C2DC117E"/>
    <w:lvl w:ilvl="0" w:tplc="EB582298">
      <w:numFmt w:val="bullet"/>
      <w:lvlText w:val="-"/>
      <w:lvlJc w:val="left"/>
      <w:pPr>
        <w:ind w:left="1080" w:hanging="360"/>
      </w:pPr>
      <w:rPr>
        <w:rFonts w:ascii="Arial Terminal" w:eastAsia="Calibri" w:hAnsi="Arial Terminal" w:cs="Times New Roman" w:hint="default"/>
      </w:rPr>
    </w:lvl>
    <w:lvl w:ilvl="1" w:tplc="8D7A0484" w:tentative="1">
      <w:start w:val="1"/>
      <w:numFmt w:val="bullet"/>
      <w:lvlText w:val="o"/>
      <w:lvlJc w:val="left"/>
      <w:pPr>
        <w:ind w:left="1800" w:hanging="360"/>
      </w:pPr>
      <w:rPr>
        <w:rFonts w:ascii="Courier New" w:hAnsi="Courier New" w:cs="Courier New" w:hint="default"/>
      </w:rPr>
    </w:lvl>
    <w:lvl w:ilvl="2" w:tplc="877620A4" w:tentative="1">
      <w:start w:val="1"/>
      <w:numFmt w:val="bullet"/>
      <w:lvlText w:val=""/>
      <w:lvlJc w:val="left"/>
      <w:pPr>
        <w:ind w:left="2520" w:hanging="360"/>
      </w:pPr>
      <w:rPr>
        <w:rFonts w:ascii="Wingdings" w:hAnsi="Wingdings" w:hint="default"/>
      </w:rPr>
    </w:lvl>
    <w:lvl w:ilvl="3" w:tplc="B9849926" w:tentative="1">
      <w:start w:val="1"/>
      <w:numFmt w:val="bullet"/>
      <w:lvlText w:val=""/>
      <w:lvlJc w:val="left"/>
      <w:pPr>
        <w:ind w:left="3240" w:hanging="360"/>
      </w:pPr>
      <w:rPr>
        <w:rFonts w:ascii="Symbol" w:hAnsi="Symbol" w:hint="default"/>
      </w:rPr>
    </w:lvl>
    <w:lvl w:ilvl="4" w:tplc="EF981B34" w:tentative="1">
      <w:start w:val="1"/>
      <w:numFmt w:val="bullet"/>
      <w:lvlText w:val="o"/>
      <w:lvlJc w:val="left"/>
      <w:pPr>
        <w:ind w:left="3960" w:hanging="360"/>
      </w:pPr>
      <w:rPr>
        <w:rFonts w:ascii="Courier New" w:hAnsi="Courier New" w:cs="Courier New" w:hint="default"/>
      </w:rPr>
    </w:lvl>
    <w:lvl w:ilvl="5" w:tplc="DEB8EAF6" w:tentative="1">
      <w:start w:val="1"/>
      <w:numFmt w:val="bullet"/>
      <w:lvlText w:val=""/>
      <w:lvlJc w:val="left"/>
      <w:pPr>
        <w:ind w:left="4680" w:hanging="360"/>
      </w:pPr>
      <w:rPr>
        <w:rFonts w:ascii="Wingdings" w:hAnsi="Wingdings" w:hint="default"/>
      </w:rPr>
    </w:lvl>
    <w:lvl w:ilvl="6" w:tplc="A13ABBFE" w:tentative="1">
      <w:start w:val="1"/>
      <w:numFmt w:val="bullet"/>
      <w:lvlText w:val=""/>
      <w:lvlJc w:val="left"/>
      <w:pPr>
        <w:ind w:left="5400" w:hanging="360"/>
      </w:pPr>
      <w:rPr>
        <w:rFonts w:ascii="Symbol" w:hAnsi="Symbol" w:hint="default"/>
      </w:rPr>
    </w:lvl>
    <w:lvl w:ilvl="7" w:tplc="99AA8D3A" w:tentative="1">
      <w:start w:val="1"/>
      <w:numFmt w:val="bullet"/>
      <w:lvlText w:val="o"/>
      <w:lvlJc w:val="left"/>
      <w:pPr>
        <w:ind w:left="6120" w:hanging="360"/>
      </w:pPr>
      <w:rPr>
        <w:rFonts w:ascii="Courier New" w:hAnsi="Courier New" w:cs="Courier New" w:hint="default"/>
      </w:rPr>
    </w:lvl>
    <w:lvl w:ilvl="8" w:tplc="93DAB114" w:tentative="1">
      <w:start w:val="1"/>
      <w:numFmt w:val="bullet"/>
      <w:lvlText w:val=""/>
      <w:lvlJc w:val="left"/>
      <w:pPr>
        <w:ind w:left="6840" w:hanging="360"/>
      </w:pPr>
      <w:rPr>
        <w:rFonts w:ascii="Wingdings" w:hAnsi="Wingdings" w:hint="default"/>
      </w:rPr>
    </w:lvl>
  </w:abstractNum>
  <w:abstractNum w:abstractNumId="6" w15:restartNumberingAfterBreak="0">
    <w:nsid w:val="266400A9"/>
    <w:multiLevelType w:val="hybridMultilevel"/>
    <w:tmpl w:val="E940DA90"/>
    <w:lvl w:ilvl="0" w:tplc="A9D493E2">
      <w:start w:val="1"/>
      <w:numFmt w:val="bullet"/>
      <w:lvlText w:val=""/>
      <w:lvlJc w:val="left"/>
      <w:pPr>
        <w:tabs>
          <w:tab w:val="num" w:pos="720"/>
        </w:tabs>
        <w:ind w:left="720" w:hanging="360"/>
      </w:pPr>
      <w:rPr>
        <w:rFonts w:ascii="Symbol" w:hAnsi="Symbol" w:hint="default"/>
      </w:rPr>
    </w:lvl>
    <w:lvl w:ilvl="1" w:tplc="F0021F66" w:tentative="1">
      <w:start w:val="1"/>
      <w:numFmt w:val="bullet"/>
      <w:lvlText w:val="o"/>
      <w:lvlJc w:val="left"/>
      <w:pPr>
        <w:tabs>
          <w:tab w:val="num" w:pos="1440"/>
        </w:tabs>
        <w:ind w:left="1440" w:hanging="360"/>
      </w:pPr>
      <w:rPr>
        <w:rFonts w:ascii="Courier New" w:hAnsi="Courier New" w:cs="Courier New" w:hint="default"/>
      </w:rPr>
    </w:lvl>
    <w:lvl w:ilvl="2" w:tplc="00A4FD86" w:tentative="1">
      <w:start w:val="1"/>
      <w:numFmt w:val="bullet"/>
      <w:lvlText w:val=""/>
      <w:lvlJc w:val="left"/>
      <w:pPr>
        <w:tabs>
          <w:tab w:val="num" w:pos="2160"/>
        </w:tabs>
        <w:ind w:left="2160" w:hanging="360"/>
      </w:pPr>
      <w:rPr>
        <w:rFonts w:ascii="Wingdings" w:hAnsi="Wingdings" w:hint="default"/>
      </w:rPr>
    </w:lvl>
    <w:lvl w:ilvl="3" w:tplc="A1F02192" w:tentative="1">
      <w:start w:val="1"/>
      <w:numFmt w:val="bullet"/>
      <w:lvlText w:val=""/>
      <w:lvlJc w:val="left"/>
      <w:pPr>
        <w:tabs>
          <w:tab w:val="num" w:pos="2880"/>
        </w:tabs>
        <w:ind w:left="2880" w:hanging="360"/>
      </w:pPr>
      <w:rPr>
        <w:rFonts w:ascii="Symbol" w:hAnsi="Symbol" w:hint="default"/>
      </w:rPr>
    </w:lvl>
    <w:lvl w:ilvl="4" w:tplc="4A004A54" w:tentative="1">
      <w:start w:val="1"/>
      <w:numFmt w:val="bullet"/>
      <w:lvlText w:val="o"/>
      <w:lvlJc w:val="left"/>
      <w:pPr>
        <w:tabs>
          <w:tab w:val="num" w:pos="3600"/>
        </w:tabs>
        <w:ind w:left="3600" w:hanging="360"/>
      </w:pPr>
      <w:rPr>
        <w:rFonts w:ascii="Courier New" w:hAnsi="Courier New" w:cs="Courier New" w:hint="default"/>
      </w:rPr>
    </w:lvl>
    <w:lvl w:ilvl="5" w:tplc="EF88C8C2" w:tentative="1">
      <w:start w:val="1"/>
      <w:numFmt w:val="bullet"/>
      <w:lvlText w:val=""/>
      <w:lvlJc w:val="left"/>
      <w:pPr>
        <w:tabs>
          <w:tab w:val="num" w:pos="4320"/>
        </w:tabs>
        <w:ind w:left="4320" w:hanging="360"/>
      </w:pPr>
      <w:rPr>
        <w:rFonts w:ascii="Wingdings" w:hAnsi="Wingdings" w:hint="default"/>
      </w:rPr>
    </w:lvl>
    <w:lvl w:ilvl="6" w:tplc="56080106" w:tentative="1">
      <w:start w:val="1"/>
      <w:numFmt w:val="bullet"/>
      <w:lvlText w:val=""/>
      <w:lvlJc w:val="left"/>
      <w:pPr>
        <w:tabs>
          <w:tab w:val="num" w:pos="5040"/>
        </w:tabs>
        <w:ind w:left="5040" w:hanging="360"/>
      </w:pPr>
      <w:rPr>
        <w:rFonts w:ascii="Symbol" w:hAnsi="Symbol" w:hint="default"/>
      </w:rPr>
    </w:lvl>
    <w:lvl w:ilvl="7" w:tplc="A47233CE" w:tentative="1">
      <w:start w:val="1"/>
      <w:numFmt w:val="bullet"/>
      <w:lvlText w:val="o"/>
      <w:lvlJc w:val="left"/>
      <w:pPr>
        <w:tabs>
          <w:tab w:val="num" w:pos="5760"/>
        </w:tabs>
        <w:ind w:left="5760" w:hanging="360"/>
      </w:pPr>
      <w:rPr>
        <w:rFonts w:ascii="Courier New" w:hAnsi="Courier New" w:cs="Courier New" w:hint="default"/>
      </w:rPr>
    </w:lvl>
    <w:lvl w:ilvl="8" w:tplc="EFC025D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626EE"/>
    <w:multiLevelType w:val="hybridMultilevel"/>
    <w:tmpl w:val="D23AA8A6"/>
    <w:lvl w:ilvl="0" w:tplc="7CB4827A">
      <w:start w:val="1"/>
      <w:numFmt w:val="bullet"/>
      <w:lvlText w:val=""/>
      <w:lvlJc w:val="left"/>
      <w:pPr>
        <w:ind w:left="720" w:hanging="360"/>
      </w:pPr>
      <w:rPr>
        <w:rFonts w:ascii="Wingdings" w:hAnsi="Wingdings" w:hint="default"/>
      </w:rPr>
    </w:lvl>
    <w:lvl w:ilvl="1" w:tplc="E19E0D42">
      <w:start w:val="1"/>
      <w:numFmt w:val="bullet"/>
      <w:lvlText w:val=""/>
      <w:lvlJc w:val="left"/>
      <w:pPr>
        <w:ind w:left="1440" w:hanging="360"/>
      </w:pPr>
      <w:rPr>
        <w:rFonts w:ascii="Symbol" w:hAnsi="Symbol" w:hint="default"/>
      </w:rPr>
    </w:lvl>
    <w:lvl w:ilvl="2" w:tplc="E5B61F5C" w:tentative="1">
      <w:start w:val="1"/>
      <w:numFmt w:val="bullet"/>
      <w:lvlText w:val=""/>
      <w:lvlJc w:val="left"/>
      <w:pPr>
        <w:ind w:left="2160" w:hanging="360"/>
      </w:pPr>
      <w:rPr>
        <w:rFonts w:ascii="Wingdings" w:hAnsi="Wingdings" w:hint="default"/>
      </w:rPr>
    </w:lvl>
    <w:lvl w:ilvl="3" w:tplc="6C706172" w:tentative="1">
      <w:start w:val="1"/>
      <w:numFmt w:val="bullet"/>
      <w:lvlText w:val=""/>
      <w:lvlJc w:val="left"/>
      <w:pPr>
        <w:ind w:left="2880" w:hanging="360"/>
      </w:pPr>
      <w:rPr>
        <w:rFonts w:ascii="Symbol" w:hAnsi="Symbol" w:hint="default"/>
      </w:rPr>
    </w:lvl>
    <w:lvl w:ilvl="4" w:tplc="EA94CA22" w:tentative="1">
      <w:start w:val="1"/>
      <w:numFmt w:val="bullet"/>
      <w:lvlText w:val="o"/>
      <w:lvlJc w:val="left"/>
      <w:pPr>
        <w:ind w:left="3600" w:hanging="360"/>
      </w:pPr>
      <w:rPr>
        <w:rFonts w:ascii="Courier New" w:hAnsi="Courier New" w:cs="Courier New" w:hint="default"/>
      </w:rPr>
    </w:lvl>
    <w:lvl w:ilvl="5" w:tplc="F692E72E" w:tentative="1">
      <w:start w:val="1"/>
      <w:numFmt w:val="bullet"/>
      <w:lvlText w:val=""/>
      <w:lvlJc w:val="left"/>
      <w:pPr>
        <w:ind w:left="4320" w:hanging="360"/>
      </w:pPr>
      <w:rPr>
        <w:rFonts w:ascii="Wingdings" w:hAnsi="Wingdings" w:hint="default"/>
      </w:rPr>
    </w:lvl>
    <w:lvl w:ilvl="6" w:tplc="64E63ADE" w:tentative="1">
      <w:start w:val="1"/>
      <w:numFmt w:val="bullet"/>
      <w:lvlText w:val=""/>
      <w:lvlJc w:val="left"/>
      <w:pPr>
        <w:ind w:left="5040" w:hanging="360"/>
      </w:pPr>
      <w:rPr>
        <w:rFonts w:ascii="Symbol" w:hAnsi="Symbol" w:hint="default"/>
      </w:rPr>
    </w:lvl>
    <w:lvl w:ilvl="7" w:tplc="C54C6DFE" w:tentative="1">
      <w:start w:val="1"/>
      <w:numFmt w:val="bullet"/>
      <w:lvlText w:val="o"/>
      <w:lvlJc w:val="left"/>
      <w:pPr>
        <w:ind w:left="5760" w:hanging="360"/>
      </w:pPr>
      <w:rPr>
        <w:rFonts w:ascii="Courier New" w:hAnsi="Courier New" w:cs="Courier New" w:hint="default"/>
      </w:rPr>
    </w:lvl>
    <w:lvl w:ilvl="8" w:tplc="29CE19EA" w:tentative="1">
      <w:start w:val="1"/>
      <w:numFmt w:val="bullet"/>
      <w:lvlText w:val=""/>
      <w:lvlJc w:val="left"/>
      <w:pPr>
        <w:ind w:left="6480" w:hanging="360"/>
      </w:pPr>
      <w:rPr>
        <w:rFonts w:ascii="Wingdings" w:hAnsi="Wingdings" w:hint="default"/>
      </w:rPr>
    </w:lvl>
  </w:abstractNum>
  <w:abstractNum w:abstractNumId="8" w15:restartNumberingAfterBreak="0">
    <w:nsid w:val="2723320B"/>
    <w:multiLevelType w:val="hybridMultilevel"/>
    <w:tmpl w:val="3660554A"/>
    <w:lvl w:ilvl="0" w:tplc="D4A45510">
      <w:start w:val="1"/>
      <w:numFmt w:val="bullet"/>
      <w:lvlText w:val=""/>
      <w:lvlJc w:val="left"/>
      <w:pPr>
        <w:tabs>
          <w:tab w:val="num" w:pos="720"/>
        </w:tabs>
        <w:ind w:left="720" w:hanging="360"/>
      </w:pPr>
      <w:rPr>
        <w:rFonts w:ascii="Symbol" w:hAnsi="Symbol" w:hint="default"/>
      </w:rPr>
    </w:lvl>
    <w:lvl w:ilvl="1" w:tplc="A88C7AD0">
      <w:start w:val="1"/>
      <w:numFmt w:val="bullet"/>
      <w:lvlText w:val="o"/>
      <w:lvlJc w:val="left"/>
      <w:pPr>
        <w:tabs>
          <w:tab w:val="num" w:pos="1440"/>
        </w:tabs>
        <w:ind w:left="1440" w:hanging="360"/>
      </w:pPr>
      <w:rPr>
        <w:rFonts w:ascii="Courier New" w:hAnsi="Courier New" w:cs="Courier New" w:hint="default"/>
      </w:rPr>
    </w:lvl>
    <w:lvl w:ilvl="2" w:tplc="05F49F32">
      <w:start w:val="1"/>
      <w:numFmt w:val="bullet"/>
      <w:lvlText w:val=""/>
      <w:lvlJc w:val="left"/>
      <w:pPr>
        <w:tabs>
          <w:tab w:val="num" w:pos="2160"/>
        </w:tabs>
        <w:ind w:left="2160" w:hanging="360"/>
      </w:pPr>
      <w:rPr>
        <w:rFonts w:ascii="Wingdings" w:hAnsi="Wingdings" w:hint="default"/>
      </w:rPr>
    </w:lvl>
    <w:lvl w:ilvl="3" w:tplc="BD3058AE" w:tentative="1">
      <w:start w:val="1"/>
      <w:numFmt w:val="bullet"/>
      <w:lvlText w:val=""/>
      <w:lvlJc w:val="left"/>
      <w:pPr>
        <w:tabs>
          <w:tab w:val="num" w:pos="2880"/>
        </w:tabs>
        <w:ind w:left="2880" w:hanging="360"/>
      </w:pPr>
      <w:rPr>
        <w:rFonts w:ascii="Symbol" w:hAnsi="Symbol" w:hint="default"/>
      </w:rPr>
    </w:lvl>
    <w:lvl w:ilvl="4" w:tplc="6B422F0C" w:tentative="1">
      <w:start w:val="1"/>
      <w:numFmt w:val="bullet"/>
      <w:lvlText w:val="o"/>
      <w:lvlJc w:val="left"/>
      <w:pPr>
        <w:tabs>
          <w:tab w:val="num" w:pos="3600"/>
        </w:tabs>
        <w:ind w:left="3600" w:hanging="360"/>
      </w:pPr>
      <w:rPr>
        <w:rFonts w:ascii="Courier New" w:hAnsi="Courier New" w:cs="Courier New" w:hint="default"/>
      </w:rPr>
    </w:lvl>
    <w:lvl w:ilvl="5" w:tplc="3E1C4652" w:tentative="1">
      <w:start w:val="1"/>
      <w:numFmt w:val="bullet"/>
      <w:lvlText w:val=""/>
      <w:lvlJc w:val="left"/>
      <w:pPr>
        <w:tabs>
          <w:tab w:val="num" w:pos="4320"/>
        </w:tabs>
        <w:ind w:left="4320" w:hanging="360"/>
      </w:pPr>
      <w:rPr>
        <w:rFonts w:ascii="Wingdings" w:hAnsi="Wingdings" w:hint="default"/>
      </w:rPr>
    </w:lvl>
    <w:lvl w:ilvl="6" w:tplc="3CCCA70C" w:tentative="1">
      <w:start w:val="1"/>
      <w:numFmt w:val="bullet"/>
      <w:lvlText w:val=""/>
      <w:lvlJc w:val="left"/>
      <w:pPr>
        <w:tabs>
          <w:tab w:val="num" w:pos="5040"/>
        </w:tabs>
        <w:ind w:left="5040" w:hanging="360"/>
      </w:pPr>
      <w:rPr>
        <w:rFonts w:ascii="Symbol" w:hAnsi="Symbol" w:hint="default"/>
      </w:rPr>
    </w:lvl>
    <w:lvl w:ilvl="7" w:tplc="04A45C84" w:tentative="1">
      <w:start w:val="1"/>
      <w:numFmt w:val="bullet"/>
      <w:lvlText w:val="o"/>
      <w:lvlJc w:val="left"/>
      <w:pPr>
        <w:tabs>
          <w:tab w:val="num" w:pos="5760"/>
        </w:tabs>
        <w:ind w:left="5760" w:hanging="360"/>
      </w:pPr>
      <w:rPr>
        <w:rFonts w:ascii="Courier New" w:hAnsi="Courier New" w:cs="Courier New" w:hint="default"/>
      </w:rPr>
    </w:lvl>
    <w:lvl w:ilvl="8" w:tplc="A67462F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264C3B"/>
    <w:multiLevelType w:val="hybridMultilevel"/>
    <w:tmpl w:val="7B00461E"/>
    <w:lvl w:ilvl="0" w:tplc="3A1CC40C">
      <w:start w:val="1"/>
      <w:numFmt w:val="bullet"/>
      <w:lvlText w:val=""/>
      <w:lvlJc w:val="left"/>
      <w:pPr>
        <w:tabs>
          <w:tab w:val="num" w:pos="720"/>
        </w:tabs>
        <w:ind w:left="720" w:hanging="360"/>
      </w:pPr>
      <w:rPr>
        <w:rFonts w:ascii="Symbol" w:hAnsi="Symbol" w:hint="default"/>
      </w:rPr>
    </w:lvl>
    <w:lvl w:ilvl="1" w:tplc="996EBEF0" w:tentative="1">
      <w:start w:val="1"/>
      <w:numFmt w:val="bullet"/>
      <w:lvlText w:val="o"/>
      <w:lvlJc w:val="left"/>
      <w:pPr>
        <w:tabs>
          <w:tab w:val="num" w:pos="1440"/>
        </w:tabs>
        <w:ind w:left="1440" w:hanging="360"/>
      </w:pPr>
      <w:rPr>
        <w:rFonts w:ascii="Courier New" w:hAnsi="Courier New" w:cs="Courier New" w:hint="default"/>
      </w:rPr>
    </w:lvl>
    <w:lvl w:ilvl="2" w:tplc="9D58BFFE" w:tentative="1">
      <w:start w:val="1"/>
      <w:numFmt w:val="bullet"/>
      <w:lvlText w:val=""/>
      <w:lvlJc w:val="left"/>
      <w:pPr>
        <w:tabs>
          <w:tab w:val="num" w:pos="2160"/>
        </w:tabs>
        <w:ind w:left="2160" w:hanging="360"/>
      </w:pPr>
      <w:rPr>
        <w:rFonts w:ascii="Wingdings" w:hAnsi="Wingdings" w:hint="default"/>
      </w:rPr>
    </w:lvl>
    <w:lvl w:ilvl="3" w:tplc="1ED4FCD2" w:tentative="1">
      <w:start w:val="1"/>
      <w:numFmt w:val="bullet"/>
      <w:lvlText w:val=""/>
      <w:lvlJc w:val="left"/>
      <w:pPr>
        <w:tabs>
          <w:tab w:val="num" w:pos="2880"/>
        </w:tabs>
        <w:ind w:left="2880" w:hanging="360"/>
      </w:pPr>
      <w:rPr>
        <w:rFonts w:ascii="Symbol" w:hAnsi="Symbol" w:hint="default"/>
      </w:rPr>
    </w:lvl>
    <w:lvl w:ilvl="4" w:tplc="9A5C43F4" w:tentative="1">
      <w:start w:val="1"/>
      <w:numFmt w:val="bullet"/>
      <w:lvlText w:val="o"/>
      <w:lvlJc w:val="left"/>
      <w:pPr>
        <w:tabs>
          <w:tab w:val="num" w:pos="3600"/>
        </w:tabs>
        <w:ind w:left="3600" w:hanging="360"/>
      </w:pPr>
      <w:rPr>
        <w:rFonts w:ascii="Courier New" w:hAnsi="Courier New" w:cs="Courier New" w:hint="default"/>
      </w:rPr>
    </w:lvl>
    <w:lvl w:ilvl="5" w:tplc="7E38AA8C" w:tentative="1">
      <w:start w:val="1"/>
      <w:numFmt w:val="bullet"/>
      <w:lvlText w:val=""/>
      <w:lvlJc w:val="left"/>
      <w:pPr>
        <w:tabs>
          <w:tab w:val="num" w:pos="4320"/>
        </w:tabs>
        <w:ind w:left="4320" w:hanging="360"/>
      </w:pPr>
      <w:rPr>
        <w:rFonts w:ascii="Wingdings" w:hAnsi="Wingdings" w:hint="default"/>
      </w:rPr>
    </w:lvl>
    <w:lvl w:ilvl="6" w:tplc="2CDC4FFA" w:tentative="1">
      <w:start w:val="1"/>
      <w:numFmt w:val="bullet"/>
      <w:lvlText w:val=""/>
      <w:lvlJc w:val="left"/>
      <w:pPr>
        <w:tabs>
          <w:tab w:val="num" w:pos="5040"/>
        </w:tabs>
        <w:ind w:left="5040" w:hanging="360"/>
      </w:pPr>
      <w:rPr>
        <w:rFonts w:ascii="Symbol" w:hAnsi="Symbol" w:hint="default"/>
      </w:rPr>
    </w:lvl>
    <w:lvl w:ilvl="7" w:tplc="C2526E0A" w:tentative="1">
      <w:start w:val="1"/>
      <w:numFmt w:val="bullet"/>
      <w:lvlText w:val="o"/>
      <w:lvlJc w:val="left"/>
      <w:pPr>
        <w:tabs>
          <w:tab w:val="num" w:pos="5760"/>
        </w:tabs>
        <w:ind w:left="5760" w:hanging="360"/>
      </w:pPr>
      <w:rPr>
        <w:rFonts w:ascii="Courier New" w:hAnsi="Courier New" w:cs="Courier New" w:hint="default"/>
      </w:rPr>
    </w:lvl>
    <w:lvl w:ilvl="8" w:tplc="E280058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47C404E"/>
    <w:multiLevelType w:val="hybridMultilevel"/>
    <w:tmpl w:val="815066A2"/>
    <w:lvl w:ilvl="0" w:tplc="9BD60E16">
      <w:start w:val="1"/>
      <w:numFmt w:val="bullet"/>
      <w:lvlText w:val=""/>
      <w:lvlJc w:val="left"/>
      <w:pPr>
        <w:ind w:left="720" w:hanging="360"/>
      </w:pPr>
      <w:rPr>
        <w:rFonts w:ascii="Wingdings" w:hAnsi="Wingdings" w:hint="default"/>
      </w:rPr>
    </w:lvl>
    <w:lvl w:ilvl="1" w:tplc="CAEA2416">
      <w:start w:val="1"/>
      <w:numFmt w:val="bullet"/>
      <w:lvlText w:val="o"/>
      <w:lvlJc w:val="left"/>
      <w:pPr>
        <w:ind w:left="1440" w:hanging="360"/>
      </w:pPr>
      <w:rPr>
        <w:rFonts w:ascii="Courier New" w:hAnsi="Courier New" w:cs="Courier New" w:hint="default"/>
      </w:rPr>
    </w:lvl>
    <w:lvl w:ilvl="2" w:tplc="D8FA6F06" w:tentative="1">
      <w:start w:val="1"/>
      <w:numFmt w:val="bullet"/>
      <w:lvlText w:val=""/>
      <w:lvlJc w:val="left"/>
      <w:pPr>
        <w:ind w:left="2160" w:hanging="360"/>
      </w:pPr>
      <w:rPr>
        <w:rFonts w:ascii="Wingdings" w:hAnsi="Wingdings" w:hint="default"/>
      </w:rPr>
    </w:lvl>
    <w:lvl w:ilvl="3" w:tplc="C1BE279C" w:tentative="1">
      <w:start w:val="1"/>
      <w:numFmt w:val="bullet"/>
      <w:lvlText w:val=""/>
      <w:lvlJc w:val="left"/>
      <w:pPr>
        <w:ind w:left="2880" w:hanging="360"/>
      </w:pPr>
      <w:rPr>
        <w:rFonts w:ascii="Symbol" w:hAnsi="Symbol" w:hint="default"/>
      </w:rPr>
    </w:lvl>
    <w:lvl w:ilvl="4" w:tplc="F57E98EC" w:tentative="1">
      <w:start w:val="1"/>
      <w:numFmt w:val="bullet"/>
      <w:lvlText w:val="o"/>
      <w:lvlJc w:val="left"/>
      <w:pPr>
        <w:ind w:left="3600" w:hanging="360"/>
      </w:pPr>
      <w:rPr>
        <w:rFonts w:ascii="Courier New" w:hAnsi="Courier New" w:cs="Courier New" w:hint="default"/>
      </w:rPr>
    </w:lvl>
    <w:lvl w:ilvl="5" w:tplc="36BADB90" w:tentative="1">
      <w:start w:val="1"/>
      <w:numFmt w:val="bullet"/>
      <w:lvlText w:val=""/>
      <w:lvlJc w:val="left"/>
      <w:pPr>
        <w:ind w:left="4320" w:hanging="360"/>
      </w:pPr>
      <w:rPr>
        <w:rFonts w:ascii="Wingdings" w:hAnsi="Wingdings" w:hint="default"/>
      </w:rPr>
    </w:lvl>
    <w:lvl w:ilvl="6" w:tplc="B172D7D6" w:tentative="1">
      <w:start w:val="1"/>
      <w:numFmt w:val="bullet"/>
      <w:lvlText w:val=""/>
      <w:lvlJc w:val="left"/>
      <w:pPr>
        <w:ind w:left="5040" w:hanging="360"/>
      </w:pPr>
      <w:rPr>
        <w:rFonts w:ascii="Symbol" w:hAnsi="Symbol" w:hint="default"/>
      </w:rPr>
    </w:lvl>
    <w:lvl w:ilvl="7" w:tplc="A9AE2750" w:tentative="1">
      <w:start w:val="1"/>
      <w:numFmt w:val="bullet"/>
      <w:lvlText w:val="o"/>
      <w:lvlJc w:val="left"/>
      <w:pPr>
        <w:ind w:left="5760" w:hanging="360"/>
      </w:pPr>
      <w:rPr>
        <w:rFonts w:ascii="Courier New" w:hAnsi="Courier New" w:cs="Courier New" w:hint="default"/>
      </w:rPr>
    </w:lvl>
    <w:lvl w:ilvl="8" w:tplc="9148E698" w:tentative="1">
      <w:start w:val="1"/>
      <w:numFmt w:val="bullet"/>
      <w:lvlText w:val=""/>
      <w:lvlJc w:val="left"/>
      <w:pPr>
        <w:ind w:left="6480" w:hanging="360"/>
      </w:pPr>
      <w:rPr>
        <w:rFonts w:ascii="Wingdings" w:hAnsi="Wingdings" w:hint="default"/>
      </w:rPr>
    </w:lvl>
  </w:abstractNum>
  <w:abstractNum w:abstractNumId="13" w15:restartNumberingAfterBreak="0">
    <w:nsid w:val="35570EB9"/>
    <w:multiLevelType w:val="hybridMultilevel"/>
    <w:tmpl w:val="FE42C2A8"/>
    <w:lvl w:ilvl="0" w:tplc="718C8B34">
      <w:start w:val="1"/>
      <w:numFmt w:val="bullet"/>
      <w:lvlText w:val=""/>
      <w:lvlJc w:val="left"/>
      <w:pPr>
        <w:tabs>
          <w:tab w:val="num" w:pos="720"/>
        </w:tabs>
        <w:ind w:left="720" w:hanging="360"/>
      </w:pPr>
      <w:rPr>
        <w:rFonts w:ascii="Symbol" w:hAnsi="Symbol" w:hint="default"/>
      </w:rPr>
    </w:lvl>
    <w:lvl w:ilvl="1" w:tplc="F2D44428" w:tentative="1">
      <w:start w:val="1"/>
      <w:numFmt w:val="bullet"/>
      <w:lvlText w:val="o"/>
      <w:lvlJc w:val="left"/>
      <w:pPr>
        <w:tabs>
          <w:tab w:val="num" w:pos="1440"/>
        </w:tabs>
        <w:ind w:left="1440" w:hanging="360"/>
      </w:pPr>
      <w:rPr>
        <w:rFonts w:ascii="Courier New" w:hAnsi="Courier New" w:cs="Courier New" w:hint="default"/>
      </w:rPr>
    </w:lvl>
    <w:lvl w:ilvl="2" w:tplc="012AEDEC" w:tentative="1">
      <w:start w:val="1"/>
      <w:numFmt w:val="bullet"/>
      <w:lvlText w:val=""/>
      <w:lvlJc w:val="left"/>
      <w:pPr>
        <w:tabs>
          <w:tab w:val="num" w:pos="2160"/>
        </w:tabs>
        <w:ind w:left="2160" w:hanging="360"/>
      </w:pPr>
      <w:rPr>
        <w:rFonts w:ascii="Wingdings" w:hAnsi="Wingdings" w:hint="default"/>
      </w:rPr>
    </w:lvl>
    <w:lvl w:ilvl="3" w:tplc="2A74EBD4" w:tentative="1">
      <w:start w:val="1"/>
      <w:numFmt w:val="bullet"/>
      <w:lvlText w:val=""/>
      <w:lvlJc w:val="left"/>
      <w:pPr>
        <w:tabs>
          <w:tab w:val="num" w:pos="2880"/>
        </w:tabs>
        <w:ind w:left="2880" w:hanging="360"/>
      </w:pPr>
      <w:rPr>
        <w:rFonts w:ascii="Symbol" w:hAnsi="Symbol" w:hint="default"/>
      </w:rPr>
    </w:lvl>
    <w:lvl w:ilvl="4" w:tplc="DF207088" w:tentative="1">
      <w:start w:val="1"/>
      <w:numFmt w:val="bullet"/>
      <w:lvlText w:val="o"/>
      <w:lvlJc w:val="left"/>
      <w:pPr>
        <w:tabs>
          <w:tab w:val="num" w:pos="3600"/>
        </w:tabs>
        <w:ind w:left="3600" w:hanging="360"/>
      </w:pPr>
      <w:rPr>
        <w:rFonts w:ascii="Courier New" w:hAnsi="Courier New" w:cs="Courier New" w:hint="default"/>
      </w:rPr>
    </w:lvl>
    <w:lvl w:ilvl="5" w:tplc="80827058" w:tentative="1">
      <w:start w:val="1"/>
      <w:numFmt w:val="bullet"/>
      <w:lvlText w:val=""/>
      <w:lvlJc w:val="left"/>
      <w:pPr>
        <w:tabs>
          <w:tab w:val="num" w:pos="4320"/>
        </w:tabs>
        <w:ind w:left="4320" w:hanging="360"/>
      </w:pPr>
      <w:rPr>
        <w:rFonts w:ascii="Wingdings" w:hAnsi="Wingdings" w:hint="default"/>
      </w:rPr>
    </w:lvl>
    <w:lvl w:ilvl="6" w:tplc="7C5C5CBA" w:tentative="1">
      <w:start w:val="1"/>
      <w:numFmt w:val="bullet"/>
      <w:lvlText w:val=""/>
      <w:lvlJc w:val="left"/>
      <w:pPr>
        <w:tabs>
          <w:tab w:val="num" w:pos="5040"/>
        </w:tabs>
        <w:ind w:left="5040" w:hanging="360"/>
      </w:pPr>
      <w:rPr>
        <w:rFonts w:ascii="Symbol" w:hAnsi="Symbol" w:hint="default"/>
      </w:rPr>
    </w:lvl>
    <w:lvl w:ilvl="7" w:tplc="D47AD916" w:tentative="1">
      <w:start w:val="1"/>
      <w:numFmt w:val="bullet"/>
      <w:lvlText w:val="o"/>
      <w:lvlJc w:val="left"/>
      <w:pPr>
        <w:tabs>
          <w:tab w:val="num" w:pos="5760"/>
        </w:tabs>
        <w:ind w:left="5760" w:hanging="360"/>
      </w:pPr>
      <w:rPr>
        <w:rFonts w:ascii="Courier New" w:hAnsi="Courier New" w:cs="Courier New" w:hint="default"/>
      </w:rPr>
    </w:lvl>
    <w:lvl w:ilvl="8" w:tplc="BDCE07A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221C04"/>
    <w:multiLevelType w:val="hybridMultilevel"/>
    <w:tmpl w:val="10249C46"/>
    <w:lvl w:ilvl="0" w:tplc="EBB8AB3A">
      <w:start w:val="1"/>
      <w:numFmt w:val="bullet"/>
      <w:lvlText w:val=""/>
      <w:lvlJc w:val="left"/>
      <w:pPr>
        <w:tabs>
          <w:tab w:val="num" w:pos="720"/>
        </w:tabs>
        <w:ind w:left="720" w:hanging="360"/>
      </w:pPr>
      <w:rPr>
        <w:rFonts w:ascii="Symbol" w:hAnsi="Symbol" w:hint="default"/>
      </w:rPr>
    </w:lvl>
    <w:lvl w:ilvl="1" w:tplc="5C8CC6C0" w:tentative="1">
      <w:start w:val="1"/>
      <w:numFmt w:val="bullet"/>
      <w:lvlText w:val="o"/>
      <w:lvlJc w:val="left"/>
      <w:pPr>
        <w:tabs>
          <w:tab w:val="num" w:pos="1440"/>
        </w:tabs>
        <w:ind w:left="1440" w:hanging="360"/>
      </w:pPr>
      <w:rPr>
        <w:rFonts w:ascii="Courier New" w:hAnsi="Courier New" w:cs="Courier New" w:hint="default"/>
      </w:rPr>
    </w:lvl>
    <w:lvl w:ilvl="2" w:tplc="3BD26D8C" w:tentative="1">
      <w:start w:val="1"/>
      <w:numFmt w:val="bullet"/>
      <w:lvlText w:val=""/>
      <w:lvlJc w:val="left"/>
      <w:pPr>
        <w:tabs>
          <w:tab w:val="num" w:pos="2160"/>
        </w:tabs>
        <w:ind w:left="2160" w:hanging="360"/>
      </w:pPr>
      <w:rPr>
        <w:rFonts w:ascii="Wingdings" w:hAnsi="Wingdings" w:hint="default"/>
      </w:rPr>
    </w:lvl>
    <w:lvl w:ilvl="3" w:tplc="36A6F424" w:tentative="1">
      <w:start w:val="1"/>
      <w:numFmt w:val="bullet"/>
      <w:lvlText w:val=""/>
      <w:lvlJc w:val="left"/>
      <w:pPr>
        <w:tabs>
          <w:tab w:val="num" w:pos="2880"/>
        </w:tabs>
        <w:ind w:left="2880" w:hanging="360"/>
      </w:pPr>
      <w:rPr>
        <w:rFonts w:ascii="Symbol" w:hAnsi="Symbol" w:hint="default"/>
      </w:rPr>
    </w:lvl>
    <w:lvl w:ilvl="4" w:tplc="BC64DE6C" w:tentative="1">
      <w:start w:val="1"/>
      <w:numFmt w:val="bullet"/>
      <w:lvlText w:val="o"/>
      <w:lvlJc w:val="left"/>
      <w:pPr>
        <w:tabs>
          <w:tab w:val="num" w:pos="3600"/>
        </w:tabs>
        <w:ind w:left="3600" w:hanging="360"/>
      </w:pPr>
      <w:rPr>
        <w:rFonts w:ascii="Courier New" w:hAnsi="Courier New" w:cs="Courier New" w:hint="default"/>
      </w:rPr>
    </w:lvl>
    <w:lvl w:ilvl="5" w:tplc="659C969A" w:tentative="1">
      <w:start w:val="1"/>
      <w:numFmt w:val="bullet"/>
      <w:lvlText w:val=""/>
      <w:lvlJc w:val="left"/>
      <w:pPr>
        <w:tabs>
          <w:tab w:val="num" w:pos="4320"/>
        </w:tabs>
        <w:ind w:left="4320" w:hanging="360"/>
      </w:pPr>
      <w:rPr>
        <w:rFonts w:ascii="Wingdings" w:hAnsi="Wingdings" w:hint="default"/>
      </w:rPr>
    </w:lvl>
    <w:lvl w:ilvl="6" w:tplc="2EBE8C3E" w:tentative="1">
      <w:start w:val="1"/>
      <w:numFmt w:val="bullet"/>
      <w:lvlText w:val=""/>
      <w:lvlJc w:val="left"/>
      <w:pPr>
        <w:tabs>
          <w:tab w:val="num" w:pos="5040"/>
        </w:tabs>
        <w:ind w:left="5040" w:hanging="360"/>
      </w:pPr>
      <w:rPr>
        <w:rFonts w:ascii="Symbol" w:hAnsi="Symbol" w:hint="default"/>
      </w:rPr>
    </w:lvl>
    <w:lvl w:ilvl="7" w:tplc="8E7215F4" w:tentative="1">
      <w:start w:val="1"/>
      <w:numFmt w:val="bullet"/>
      <w:lvlText w:val="o"/>
      <w:lvlJc w:val="left"/>
      <w:pPr>
        <w:tabs>
          <w:tab w:val="num" w:pos="5760"/>
        </w:tabs>
        <w:ind w:left="5760" w:hanging="360"/>
      </w:pPr>
      <w:rPr>
        <w:rFonts w:ascii="Courier New" w:hAnsi="Courier New" w:cs="Courier New" w:hint="default"/>
      </w:rPr>
    </w:lvl>
    <w:lvl w:ilvl="8" w:tplc="988A4CE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A6E20"/>
    <w:multiLevelType w:val="hybridMultilevel"/>
    <w:tmpl w:val="060E9CA6"/>
    <w:lvl w:ilvl="0" w:tplc="907C67F4">
      <w:start w:val="1"/>
      <w:numFmt w:val="bullet"/>
      <w:lvlText w:val=""/>
      <w:lvlJc w:val="left"/>
      <w:pPr>
        <w:ind w:left="720" w:hanging="360"/>
      </w:pPr>
      <w:rPr>
        <w:rFonts w:ascii="Symbol" w:hAnsi="Symbol" w:hint="default"/>
      </w:rPr>
    </w:lvl>
    <w:lvl w:ilvl="1" w:tplc="69208ED4" w:tentative="1">
      <w:start w:val="1"/>
      <w:numFmt w:val="bullet"/>
      <w:lvlText w:val="o"/>
      <w:lvlJc w:val="left"/>
      <w:pPr>
        <w:ind w:left="1440" w:hanging="360"/>
      </w:pPr>
      <w:rPr>
        <w:rFonts w:ascii="Courier New" w:hAnsi="Courier New" w:cs="Courier New" w:hint="default"/>
      </w:rPr>
    </w:lvl>
    <w:lvl w:ilvl="2" w:tplc="BC7A03F2" w:tentative="1">
      <w:start w:val="1"/>
      <w:numFmt w:val="bullet"/>
      <w:lvlText w:val=""/>
      <w:lvlJc w:val="left"/>
      <w:pPr>
        <w:ind w:left="2160" w:hanging="360"/>
      </w:pPr>
      <w:rPr>
        <w:rFonts w:ascii="Wingdings" w:hAnsi="Wingdings" w:hint="default"/>
      </w:rPr>
    </w:lvl>
    <w:lvl w:ilvl="3" w:tplc="C464E91C" w:tentative="1">
      <w:start w:val="1"/>
      <w:numFmt w:val="bullet"/>
      <w:lvlText w:val=""/>
      <w:lvlJc w:val="left"/>
      <w:pPr>
        <w:ind w:left="2880" w:hanging="360"/>
      </w:pPr>
      <w:rPr>
        <w:rFonts w:ascii="Symbol" w:hAnsi="Symbol" w:hint="default"/>
      </w:rPr>
    </w:lvl>
    <w:lvl w:ilvl="4" w:tplc="9F40EC0A" w:tentative="1">
      <w:start w:val="1"/>
      <w:numFmt w:val="bullet"/>
      <w:lvlText w:val="o"/>
      <w:lvlJc w:val="left"/>
      <w:pPr>
        <w:ind w:left="3600" w:hanging="360"/>
      </w:pPr>
      <w:rPr>
        <w:rFonts w:ascii="Courier New" w:hAnsi="Courier New" w:cs="Courier New" w:hint="default"/>
      </w:rPr>
    </w:lvl>
    <w:lvl w:ilvl="5" w:tplc="C46E6A20" w:tentative="1">
      <w:start w:val="1"/>
      <w:numFmt w:val="bullet"/>
      <w:lvlText w:val=""/>
      <w:lvlJc w:val="left"/>
      <w:pPr>
        <w:ind w:left="4320" w:hanging="360"/>
      </w:pPr>
      <w:rPr>
        <w:rFonts w:ascii="Wingdings" w:hAnsi="Wingdings" w:hint="default"/>
      </w:rPr>
    </w:lvl>
    <w:lvl w:ilvl="6" w:tplc="C570D594" w:tentative="1">
      <w:start w:val="1"/>
      <w:numFmt w:val="bullet"/>
      <w:lvlText w:val=""/>
      <w:lvlJc w:val="left"/>
      <w:pPr>
        <w:ind w:left="5040" w:hanging="360"/>
      </w:pPr>
      <w:rPr>
        <w:rFonts w:ascii="Symbol" w:hAnsi="Symbol" w:hint="default"/>
      </w:rPr>
    </w:lvl>
    <w:lvl w:ilvl="7" w:tplc="2A3A63FA" w:tentative="1">
      <w:start w:val="1"/>
      <w:numFmt w:val="bullet"/>
      <w:lvlText w:val="o"/>
      <w:lvlJc w:val="left"/>
      <w:pPr>
        <w:ind w:left="5760" w:hanging="360"/>
      </w:pPr>
      <w:rPr>
        <w:rFonts w:ascii="Courier New" w:hAnsi="Courier New" w:cs="Courier New" w:hint="default"/>
      </w:rPr>
    </w:lvl>
    <w:lvl w:ilvl="8" w:tplc="D214F308" w:tentative="1">
      <w:start w:val="1"/>
      <w:numFmt w:val="bullet"/>
      <w:lvlText w:val=""/>
      <w:lvlJc w:val="left"/>
      <w:pPr>
        <w:ind w:left="6480" w:hanging="360"/>
      </w:pPr>
      <w:rPr>
        <w:rFonts w:ascii="Wingdings" w:hAnsi="Wingdings" w:hint="default"/>
      </w:rPr>
    </w:lvl>
  </w:abstractNum>
  <w:abstractNum w:abstractNumId="16" w15:restartNumberingAfterBreak="0">
    <w:nsid w:val="47C04779"/>
    <w:multiLevelType w:val="hybridMultilevel"/>
    <w:tmpl w:val="4B5697D4"/>
    <w:lvl w:ilvl="0" w:tplc="31363CDC">
      <w:start w:val="1"/>
      <w:numFmt w:val="bullet"/>
      <w:lvlText w:val=""/>
      <w:lvlJc w:val="left"/>
      <w:pPr>
        <w:ind w:left="720" w:hanging="360"/>
      </w:pPr>
      <w:rPr>
        <w:rFonts w:ascii="Symbol" w:hAnsi="Symbol" w:hint="default"/>
      </w:rPr>
    </w:lvl>
    <w:lvl w:ilvl="1" w:tplc="372CFA00">
      <w:start w:val="1"/>
      <w:numFmt w:val="bullet"/>
      <w:lvlText w:val="o"/>
      <w:lvlJc w:val="left"/>
      <w:pPr>
        <w:ind w:left="1440" w:hanging="360"/>
      </w:pPr>
      <w:rPr>
        <w:rFonts w:ascii="Courier New" w:hAnsi="Courier New" w:cs="Courier New" w:hint="default"/>
      </w:rPr>
    </w:lvl>
    <w:lvl w:ilvl="2" w:tplc="900C9382" w:tentative="1">
      <w:start w:val="1"/>
      <w:numFmt w:val="bullet"/>
      <w:lvlText w:val=""/>
      <w:lvlJc w:val="left"/>
      <w:pPr>
        <w:ind w:left="2160" w:hanging="360"/>
      </w:pPr>
      <w:rPr>
        <w:rFonts w:ascii="Wingdings" w:hAnsi="Wingdings" w:hint="default"/>
      </w:rPr>
    </w:lvl>
    <w:lvl w:ilvl="3" w:tplc="89DE8674" w:tentative="1">
      <w:start w:val="1"/>
      <w:numFmt w:val="bullet"/>
      <w:lvlText w:val=""/>
      <w:lvlJc w:val="left"/>
      <w:pPr>
        <w:ind w:left="2880" w:hanging="360"/>
      </w:pPr>
      <w:rPr>
        <w:rFonts w:ascii="Symbol" w:hAnsi="Symbol" w:hint="default"/>
      </w:rPr>
    </w:lvl>
    <w:lvl w:ilvl="4" w:tplc="A6B29EE2" w:tentative="1">
      <w:start w:val="1"/>
      <w:numFmt w:val="bullet"/>
      <w:lvlText w:val="o"/>
      <w:lvlJc w:val="left"/>
      <w:pPr>
        <w:ind w:left="3600" w:hanging="360"/>
      </w:pPr>
      <w:rPr>
        <w:rFonts w:ascii="Courier New" w:hAnsi="Courier New" w:cs="Courier New" w:hint="default"/>
      </w:rPr>
    </w:lvl>
    <w:lvl w:ilvl="5" w:tplc="BD2253C2" w:tentative="1">
      <w:start w:val="1"/>
      <w:numFmt w:val="bullet"/>
      <w:lvlText w:val=""/>
      <w:lvlJc w:val="left"/>
      <w:pPr>
        <w:ind w:left="4320" w:hanging="360"/>
      </w:pPr>
      <w:rPr>
        <w:rFonts w:ascii="Wingdings" w:hAnsi="Wingdings" w:hint="default"/>
      </w:rPr>
    </w:lvl>
    <w:lvl w:ilvl="6" w:tplc="9A80911A" w:tentative="1">
      <w:start w:val="1"/>
      <w:numFmt w:val="bullet"/>
      <w:lvlText w:val=""/>
      <w:lvlJc w:val="left"/>
      <w:pPr>
        <w:ind w:left="5040" w:hanging="360"/>
      </w:pPr>
      <w:rPr>
        <w:rFonts w:ascii="Symbol" w:hAnsi="Symbol" w:hint="default"/>
      </w:rPr>
    </w:lvl>
    <w:lvl w:ilvl="7" w:tplc="195EB12A" w:tentative="1">
      <w:start w:val="1"/>
      <w:numFmt w:val="bullet"/>
      <w:lvlText w:val="o"/>
      <w:lvlJc w:val="left"/>
      <w:pPr>
        <w:ind w:left="5760" w:hanging="360"/>
      </w:pPr>
      <w:rPr>
        <w:rFonts w:ascii="Courier New" w:hAnsi="Courier New" w:cs="Courier New" w:hint="default"/>
      </w:rPr>
    </w:lvl>
    <w:lvl w:ilvl="8" w:tplc="42DA2ACA" w:tentative="1">
      <w:start w:val="1"/>
      <w:numFmt w:val="bullet"/>
      <w:lvlText w:val=""/>
      <w:lvlJc w:val="left"/>
      <w:pPr>
        <w:ind w:left="6480" w:hanging="360"/>
      </w:pPr>
      <w:rPr>
        <w:rFonts w:ascii="Wingdings" w:hAnsi="Wingdings" w:hint="default"/>
      </w:rPr>
    </w:lvl>
  </w:abstractNum>
  <w:abstractNum w:abstractNumId="17" w15:restartNumberingAfterBreak="0">
    <w:nsid w:val="4FA947E3"/>
    <w:multiLevelType w:val="hybridMultilevel"/>
    <w:tmpl w:val="4406FE02"/>
    <w:lvl w:ilvl="0" w:tplc="889A0FCC">
      <w:start w:val="1"/>
      <w:numFmt w:val="bullet"/>
      <w:lvlText w:val=""/>
      <w:lvlJc w:val="left"/>
      <w:pPr>
        <w:ind w:left="720" w:hanging="360"/>
      </w:pPr>
      <w:rPr>
        <w:rFonts w:ascii="Symbol" w:hAnsi="Symbol" w:hint="default"/>
      </w:rPr>
    </w:lvl>
    <w:lvl w:ilvl="1" w:tplc="66A6597C" w:tentative="1">
      <w:start w:val="1"/>
      <w:numFmt w:val="bullet"/>
      <w:lvlText w:val="o"/>
      <w:lvlJc w:val="left"/>
      <w:pPr>
        <w:ind w:left="1440" w:hanging="360"/>
      </w:pPr>
      <w:rPr>
        <w:rFonts w:ascii="Courier New" w:hAnsi="Courier New" w:cs="Courier New" w:hint="default"/>
      </w:rPr>
    </w:lvl>
    <w:lvl w:ilvl="2" w:tplc="4742373A" w:tentative="1">
      <w:start w:val="1"/>
      <w:numFmt w:val="bullet"/>
      <w:lvlText w:val=""/>
      <w:lvlJc w:val="left"/>
      <w:pPr>
        <w:ind w:left="2160" w:hanging="360"/>
      </w:pPr>
      <w:rPr>
        <w:rFonts w:ascii="Wingdings" w:hAnsi="Wingdings" w:hint="default"/>
      </w:rPr>
    </w:lvl>
    <w:lvl w:ilvl="3" w:tplc="201AFEF8" w:tentative="1">
      <w:start w:val="1"/>
      <w:numFmt w:val="bullet"/>
      <w:lvlText w:val=""/>
      <w:lvlJc w:val="left"/>
      <w:pPr>
        <w:ind w:left="2880" w:hanging="360"/>
      </w:pPr>
      <w:rPr>
        <w:rFonts w:ascii="Symbol" w:hAnsi="Symbol" w:hint="default"/>
      </w:rPr>
    </w:lvl>
    <w:lvl w:ilvl="4" w:tplc="06926064" w:tentative="1">
      <w:start w:val="1"/>
      <w:numFmt w:val="bullet"/>
      <w:lvlText w:val="o"/>
      <w:lvlJc w:val="left"/>
      <w:pPr>
        <w:ind w:left="3600" w:hanging="360"/>
      </w:pPr>
      <w:rPr>
        <w:rFonts w:ascii="Courier New" w:hAnsi="Courier New" w:cs="Courier New" w:hint="default"/>
      </w:rPr>
    </w:lvl>
    <w:lvl w:ilvl="5" w:tplc="5EE269DE" w:tentative="1">
      <w:start w:val="1"/>
      <w:numFmt w:val="bullet"/>
      <w:lvlText w:val=""/>
      <w:lvlJc w:val="left"/>
      <w:pPr>
        <w:ind w:left="4320" w:hanging="360"/>
      </w:pPr>
      <w:rPr>
        <w:rFonts w:ascii="Wingdings" w:hAnsi="Wingdings" w:hint="default"/>
      </w:rPr>
    </w:lvl>
    <w:lvl w:ilvl="6" w:tplc="D2C8EF14" w:tentative="1">
      <w:start w:val="1"/>
      <w:numFmt w:val="bullet"/>
      <w:lvlText w:val=""/>
      <w:lvlJc w:val="left"/>
      <w:pPr>
        <w:ind w:left="5040" w:hanging="360"/>
      </w:pPr>
      <w:rPr>
        <w:rFonts w:ascii="Symbol" w:hAnsi="Symbol" w:hint="default"/>
      </w:rPr>
    </w:lvl>
    <w:lvl w:ilvl="7" w:tplc="683C65EE" w:tentative="1">
      <w:start w:val="1"/>
      <w:numFmt w:val="bullet"/>
      <w:lvlText w:val="o"/>
      <w:lvlJc w:val="left"/>
      <w:pPr>
        <w:ind w:left="5760" w:hanging="360"/>
      </w:pPr>
      <w:rPr>
        <w:rFonts w:ascii="Courier New" w:hAnsi="Courier New" w:cs="Courier New" w:hint="default"/>
      </w:rPr>
    </w:lvl>
    <w:lvl w:ilvl="8" w:tplc="CE1CC7C4" w:tentative="1">
      <w:start w:val="1"/>
      <w:numFmt w:val="bullet"/>
      <w:lvlText w:val=""/>
      <w:lvlJc w:val="left"/>
      <w:pPr>
        <w:ind w:left="6480" w:hanging="360"/>
      </w:pPr>
      <w:rPr>
        <w:rFonts w:ascii="Wingdings" w:hAnsi="Wingdings" w:hint="default"/>
      </w:rPr>
    </w:lvl>
  </w:abstractNum>
  <w:abstractNum w:abstractNumId="18" w15:restartNumberingAfterBreak="0">
    <w:nsid w:val="506612CF"/>
    <w:multiLevelType w:val="hybridMultilevel"/>
    <w:tmpl w:val="016A929A"/>
    <w:lvl w:ilvl="0" w:tplc="EADC96B4">
      <w:start w:val="1"/>
      <w:numFmt w:val="bullet"/>
      <w:lvlText w:val=""/>
      <w:lvlJc w:val="left"/>
      <w:pPr>
        <w:tabs>
          <w:tab w:val="num" w:pos="720"/>
        </w:tabs>
        <w:ind w:left="720" w:hanging="360"/>
      </w:pPr>
      <w:rPr>
        <w:rFonts w:ascii="Symbol" w:hAnsi="Symbol" w:hint="default"/>
      </w:rPr>
    </w:lvl>
    <w:lvl w:ilvl="1" w:tplc="E5E65876" w:tentative="1">
      <w:start w:val="1"/>
      <w:numFmt w:val="bullet"/>
      <w:lvlText w:val="o"/>
      <w:lvlJc w:val="left"/>
      <w:pPr>
        <w:tabs>
          <w:tab w:val="num" w:pos="1440"/>
        </w:tabs>
        <w:ind w:left="1440" w:hanging="360"/>
      </w:pPr>
      <w:rPr>
        <w:rFonts w:ascii="Courier New" w:hAnsi="Courier New" w:cs="Courier New" w:hint="default"/>
      </w:rPr>
    </w:lvl>
    <w:lvl w:ilvl="2" w:tplc="11A421AE" w:tentative="1">
      <w:start w:val="1"/>
      <w:numFmt w:val="bullet"/>
      <w:lvlText w:val=""/>
      <w:lvlJc w:val="left"/>
      <w:pPr>
        <w:tabs>
          <w:tab w:val="num" w:pos="2160"/>
        </w:tabs>
        <w:ind w:left="2160" w:hanging="360"/>
      </w:pPr>
      <w:rPr>
        <w:rFonts w:ascii="Wingdings" w:hAnsi="Wingdings" w:hint="default"/>
      </w:rPr>
    </w:lvl>
    <w:lvl w:ilvl="3" w:tplc="91E2F3CC" w:tentative="1">
      <w:start w:val="1"/>
      <w:numFmt w:val="bullet"/>
      <w:lvlText w:val=""/>
      <w:lvlJc w:val="left"/>
      <w:pPr>
        <w:tabs>
          <w:tab w:val="num" w:pos="2880"/>
        </w:tabs>
        <w:ind w:left="2880" w:hanging="360"/>
      </w:pPr>
      <w:rPr>
        <w:rFonts w:ascii="Symbol" w:hAnsi="Symbol" w:hint="default"/>
      </w:rPr>
    </w:lvl>
    <w:lvl w:ilvl="4" w:tplc="8F789C22" w:tentative="1">
      <w:start w:val="1"/>
      <w:numFmt w:val="bullet"/>
      <w:lvlText w:val="o"/>
      <w:lvlJc w:val="left"/>
      <w:pPr>
        <w:tabs>
          <w:tab w:val="num" w:pos="3600"/>
        </w:tabs>
        <w:ind w:left="3600" w:hanging="360"/>
      </w:pPr>
      <w:rPr>
        <w:rFonts w:ascii="Courier New" w:hAnsi="Courier New" w:cs="Courier New" w:hint="default"/>
      </w:rPr>
    </w:lvl>
    <w:lvl w:ilvl="5" w:tplc="34DADAFC" w:tentative="1">
      <w:start w:val="1"/>
      <w:numFmt w:val="bullet"/>
      <w:lvlText w:val=""/>
      <w:lvlJc w:val="left"/>
      <w:pPr>
        <w:tabs>
          <w:tab w:val="num" w:pos="4320"/>
        </w:tabs>
        <w:ind w:left="4320" w:hanging="360"/>
      </w:pPr>
      <w:rPr>
        <w:rFonts w:ascii="Wingdings" w:hAnsi="Wingdings" w:hint="default"/>
      </w:rPr>
    </w:lvl>
    <w:lvl w:ilvl="6" w:tplc="735E7D9C" w:tentative="1">
      <w:start w:val="1"/>
      <w:numFmt w:val="bullet"/>
      <w:lvlText w:val=""/>
      <w:lvlJc w:val="left"/>
      <w:pPr>
        <w:tabs>
          <w:tab w:val="num" w:pos="5040"/>
        </w:tabs>
        <w:ind w:left="5040" w:hanging="360"/>
      </w:pPr>
      <w:rPr>
        <w:rFonts w:ascii="Symbol" w:hAnsi="Symbol" w:hint="default"/>
      </w:rPr>
    </w:lvl>
    <w:lvl w:ilvl="7" w:tplc="4948BF7A" w:tentative="1">
      <w:start w:val="1"/>
      <w:numFmt w:val="bullet"/>
      <w:lvlText w:val="o"/>
      <w:lvlJc w:val="left"/>
      <w:pPr>
        <w:tabs>
          <w:tab w:val="num" w:pos="5760"/>
        </w:tabs>
        <w:ind w:left="5760" w:hanging="360"/>
      </w:pPr>
      <w:rPr>
        <w:rFonts w:ascii="Courier New" w:hAnsi="Courier New" w:cs="Courier New" w:hint="default"/>
      </w:rPr>
    </w:lvl>
    <w:lvl w:ilvl="8" w:tplc="576C540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2A6B26"/>
    <w:multiLevelType w:val="hybridMultilevel"/>
    <w:tmpl w:val="B38C857E"/>
    <w:lvl w:ilvl="0" w:tplc="DE424BA0">
      <w:start w:val="1"/>
      <w:numFmt w:val="bullet"/>
      <w:lvlText w:val=""/>
      <w:lvlJc w:val="left"/>
      <w:pPr>
        <w:tabs>
          <w:tab w:val="num" w:pos="720"/>
        </w:tabs>
        <w:ind w:left="720" w:hanging="360"/>
      </w:pPr>
      <w:rPr>
        <w:rFonts w:ascii="Symbol" w:hAnsi="Symbol" w:hint="default"/>
      </w:rPr>
    </w:lvl>
    <w:lvl w:ilvl="1" w:tplc="8D3A7360">
      <w:start w:val="1"/>
      <w:numFmt w:val="bullet"/>
      <w:lvlText w:val="o"/>
      <w:lvlJc w:val="left"/>
      <w:pPr>
        <w:tabs>
          <w:tab w:val="num" w:pos="1440"/>
        </w:tabs>
        <w:ind w:left="1440" w:hanging="360"/>
      </w:pPr>
      <w:rPr>
        <w:rFonts w:ascii="Courier New" w:hAnsi="Courier New" w:cs="Courier New" w:hint="default"/>
      </w:rPr>
    </w:lvl>
    <w:lvl w:ilvl="2" w:tplc="A67C56A4">
      <w:start w:val="1"/>
      <w:numFmt w:val="bullet"/>
      <w:lvlText w:val=""/>
      <w:lvlJc w:val="left"/>
      <w:pPr>
        <w:tabs>
          <w:tab w:val="num" w:pos="2160"/>
        </w:tabs>
        <w:ind w:left="2160" w:hanging="360"/>
      </w:pPr>
      <w:rPr>
        <w:rFonts w:ascii="Wingdings" w:hAnsi="Wingdings" w:hint="default"/>
      </w:rPr>
    </w:lvl>
    <w:lvl w:ilvl="3" w:tplc="4A8EB9C4" w:tentative="1">
      <w:start w:val="1"/>
      <w:numFmt w:val="bullet"/>
      <w:lvlText w:val=""/>
      <w:lvlJc w:val="left"/>
      <w:pPr>
        <w:tabs>
          <w:tab w:val="num" w:pos="2880"/>
        </w:tabs>
        <w:ind w:left="2880" w:hanging="360"/>
      </w:pPr>
      <w:rPr>
        <w:rFonts w:ascii="Symbol" w:hAnsi="Symbol" w:hint="default"/>
      </w:rPr>
    </w:lvl>
    <w:lvl w:ilvl="4" w:tplc="427CDCCC" w:tentative="1">
      <w:start w:val="1"/>
      <w:numFmt w:val="bullet"/>
      <w:lvlText w:val="o"/>
      <w:lvlJc w:val="left"/>
      <w:pPr>
        <w:tabs>
          <w:tab w:val="num" w:pos="3600"/>
        </w:tabs>
        <w:ind w:left="3600" w:hanging="360"/>
      </w:pPr>
      <w:rPr>
        <w:rFonts w:ascii="Courier New" w:hAnsi="Courier New" w:cs="Courier New" w:hint="default"/>
      </w:rPr>
    </w:lvl>
    <w:lvl w:ilvl="5" w:tplc="1B62E120" w:tentative="1">
      <w:start w:val="1"/>
      <w:numFmt w:val="bullet"/>
      <w:lvlText w:val=""/>
      <w:lvlJc w:val="left"/>
      <w:pPr>
        <w:tabs>
          <w:tab w:val="num" w:pos="4320"/>
        </w:tabs>
        <w:ind w:left="4320" w:hanging="360"/>
      </w:pPr>
      <w:rPr>
        <w:rFonts w:ascii="Wingdings" w:hAnsi="Wingdings" w:hint="default"/>
      </w:rPr>
    </w:lvl>
    <w:lvl w:ilvl="6" w:tplc="14A0815A" w:tentative="1">
      <w:start w:val="1"/>
      <w:numFmt w:val="bullet"/>
      <w:lvlText w:val=""/>
      <w:lvlJc w:val="left"/>
      <w:pPr>
        <w:tabs>
          <w:tab w:val="num" w:pos="5040"/>
        </w:tabs>
        <w:ind w:left="5040" w:hanging="360"/>
      </w:pPr>
      <w:rPr>
        <w:rFonts w:ascii="Symbol" w:hAnsi="Symbol" w:hint="default"/>
      </w:rPr>
    </w:lvl>
    <w:lvl w:ilvl="7" w:tplc="E612C358" w:tentative="1">
      <w:start w:val="1"/>
      <w:numFmt w:val="bullet"/>
      <w:lvlText w:val="o"/>
      <w:lvlJc w:val="left"/>
      <w:pPr>
        <w:tabs>
          <w:tab w:val="num" w:pos="5760"/>
        </w:tabs>
        <w:ind w:left="5760" w:hanging="360"/>
      </w:pPr>
      <w:rPr>
        <w:rFonts w:ascii="Courier New" w:hAnsi="Courier New" w:cs="Courier New" w:hint="default"/>
      </w:rPr>
    </w:lvl>
    <w:lvl w:ilvl="8" w:tplc="A454BE1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4A061E"/>
    <w:multiLevelType w:val="hybridMultilevel"/>
    <w:tmpl w:val="DDCECE64"/>
    <w:lvl w:ilvl="0" w:tplc="57E8BA62">
      <w:start w:val="1"/>
      <w:numFmt w:val="bullet"/>
      <w:lvlText w:val=""/>
      <w:lvlJc w:val="left"/>
      <w:pPr>
        <w:tabs>
          <w:tab w:val="num" w:pos="720"/>
        </w:tabs>
        <w:ind w:left="720" w:hanging="360"/>
      </w:pPr>
      <w:rPr>
        <w:rFonts w:ascii="Symbol" w:hAnsi="Symbol" w:hint="default"/>
      </w:rPr>
    </w:lvl>
    <w:lvl w:ilvl="1" w:tplc="F672355A" w:tentative="1">
      <w:start w:val="1"/>
      <w:numFmt w:val="bullet"/>
      <w:lvlText w:val="o"/>
      <w:lvlJc w:val="left"/>
      <w:pPr>
        <w:tabs>
          <w:tab w:val="num" w:pos="1440"/>
        </w:tabs>
        <w:ind w:left="1440" w:hanging="360"/>
      </w:pPr>
      <w:rPr>
        <w:rFonts w:ascii="Courier New" w:hAnsi="Courier New" w:cs="Courier New" w:hint="default"/>
      </w:rPr>
    </w:lvl>
    <w:lvl w:ilvl="2" w:tplc="4BA4629A" w:tentative="1">
      <w:start w:val="1"/>
      <w:numFmt w:val="bullet"/>
      <w:lvlText w:val=""/>
      <w:lvlJc w:val="left"/>
      <w:pPr>
        <w:tabs>
          <w:tab w:val="num" w:pos="2160"/>
        </w:tabs>
        <w:ind w:left="2160" w:hanging="360"/>
      </w:pPr>
      <w:rPr>
        <w:rFonts w:ascii="Wingdings" w:hAnsi="Wingdings" w:hint="default"/>
      </w:rPr>
    </w:lvl>
    <w:lvl w:ilvl="3" w:tplc="0A4E9590" w:tentative="1">
      <w:start w:val="1"/>
      <w:numFmt w:val="bullet"/>
      <w:lvlText w:val=""/>
      <w:lvlJc w:val="left"/>
      <w:pPr>
        <w:tabs>
          <w:tab w:val="num" w:pos="2880"/>
        </w:tabs>
        <w:ind w:left="2880" w:hanging="360"/>
      </w:pPr>
      <w:rPr>
        <w:rFonts w:ascii="Symbol" w:hAnsi="Symbol" w:hint="default"/>
      </w:rPr>
    </w:lvl>
    <w:lvl w:ilvl="4" w:tplc="2E0AAA66" w:tentative="1">
      <w:start w:val="1"/>
      <w:numFmt w:val="bullet"/>
      <w:lvlText w:val="o"/>
      <w:lvlJc w:val="left"/>
      <w:pPr>
        <w:tabs>
          <w:tab w:val="num" w:pos="3600"/>
        </w:tabs>
        <w:ind w:left="3600" w:hanging="360"/>
      </w:pPr>
      <w:rPr>
        <w:rFonts w:ascii="Courier New" w:hAnsi="Courier New" w:cs="Courier New" w:hint="default"/>
      </w:rPr>
    </w:lvl>
    <w:lvl w:ilvl="5" w:tplc="ADB6A8A2" w:tentative="1">
      <w:start w:val="1"/>
      <w:numFmt w:val="bullet"/>
      <w:lvlText w:val=""/>
      <w:lvlJc w:val="left"/>
      <w:pPr>
        <w:tabs>
          <w:tab w:val="num" w:pos="4320"/>
        </w:tabs>
        <w:ind w:left="4320" w:hanging="360"/>
      </w:pPr>
      <w:rPr>
        <w:rFonts w:ascii="Wingdings" w:hAnsi="Wingdings" w:hint="default"/>
      </w:rPr>
    </w:lvl>
    <w:lvl w:ilvl="6" w:tplc="E7404452" w:tentative="1">
      <w:start w:val="1"/>
      <w:numFmt w:val="bullet"/>
      <w:lvlText w:val=""/>
      <w:lvlJc w:val="left"/>
      <w:pPr>
        <w:tabs>
          <w:tab w:val="num" w:pos="5040"/>
        </w:tabs>
        <w:ind w:left="5040" w:hanging="360"/>
      </w:pPr>
      <w:rPr>
        <w:rFonts w:ascii="Symbol" w:hAnsi="Symbol" w:hint="default"/>
      </w:rPr>
    </w:lvl>
    <w:lvl w:ilvl="7" w:tplc="7FECE48C" w:tentative="1">
      <w:start w:val="1"/>
      <w:numFmt w:val="bullet"/>
      <w:lvlText w:val="o"/>
      <w:lvlJc w:val="left"/>
      <w:pPr>
        <w:tabs>
          <w:tab w:val="num" w:pos="5760"/>
        </w:tabs>
        <w:ind w:left="5760" w:hanging="360"/>
      </w:pPr>
      <w:rPr>
        <w:rFonts w:ascii="Courier New" w:hAnsi="Courier New" w:cs="Courier New" w:hint="default"/>
      </w:rPr>
    </w:lvl>
    <w:lvl w:ilvl="8" w:tplc="873A3F9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A91AC2"/>
    <w:multiLevelType w:val="hybridMultilevel"/>
    <w:tmpl w:val="DAC44226"/>
    <w:lvl w:ilvl="0" w:tplc="B6708682">
      <w:start w:val="1"/>
      <w:numFmt w:val="decimal"/>
      <w:lvlText w:val="%1."/>
      <w:lvlJc w:val="left"/>
      <w:pPr>
        <w:ind w:left="720" w:hanging="360"/>
      </w:pPr>
      <w:rPr>
        <w:rFonts w:hint="default"/>
      </w:rPr>
    </w:lvl>
    <w:lvl w:ilvl="1" w:tplc="ACF8488E" w:tentative="1">
      <w:start w:val="1"/>
      <w:numFmt w:val="lowerLetter"/>
      <w:lvlText w:val="%2."/>
      <w:lvlJc w:val="left"/>
      <w:pPr>
        <w:ind w:left="1440" w:hanging="360"/>
      </w:pPr>
    </w:lvl>
    <w:lvl w:ilvl="2" w:tplc="D4625D56" w:tentative="1">
      <w:start w:val="1"/>
      <w:numFmt w:val="lowerRoman"/>
      <w:lvlText w:val="%3."/>
      <w:lvlJc w:val="right"/>
      <w:pPr>
        <w:ind w:left="2160" w:hanging="180"/>
      </w:pPr>
    </w:lvl>
    <w:lvl w:ilvl="3" w:tplc="24845872" w:tentative="1">
      <w:start w:val="1"/>
      <w:numFmt w:val="decimal"/>
      <w:lvlText w:val="%4."/>
      <w:lvlJc w:val="left"/>
      <w:pPr>
        <w:ind w:left="2880" w:hanging="360"/>
      </w:pPr>
    </w:lvl>
    <w:lvl w:ilvl="4" w:tplc="7B0E5612" w:tentative="1">
      <w:start w:val="1"/>
      <w:numFmt w:val="lowerLetter"/>
      <w:lvlText w:val="%5."/>
      <w:lvlJc w:val="left"/>
      <w:pPr>
        <w:ind w:left="3600" w:hanging="360"/>
      </w:pPr>
    </w:lvl>
    <w:lvl w:ilvl="5" w:tplc="7FA41DBC" w:tentative="1">
      <w:start w:val="1"/>
      <w:numFmt w:val="lowerRoman"/>
      <w:lvlText w:val="%6."/>
      <w:lvlJc w:val="right"/>
      <w:pPr>
        <w:ind w:left="4320" w:hanging="180"/>
      </w:pPr>
    </w:lvl>
    <w:lvl w:ilvl="6" w:tplc="05EA6430" w:tentative="1">
      <w:start w:val="1"/>
      <w:numFmt w:val="decimal"/>
      <w:lvlText w:val="%7."/>
      <w:lvlJc w:val="left"/>
      <w:pPr>
        <w:ind w:left="5040" w:hanging="360"/>
      </w:pPr>
    </w:lvl>
    <w:lvl w:ilvl="7" w:tplc="0820083A" w:tentative="1">
      <w:start w:val="1"/>
      <w:numFmt w:val="lowerLetter"/>
      <w:lvlText w:val="%8."/>
      <w:lvlJc w:val="left"/>
      <w:pPr>
        <w:ind w:left="5760" w:hanging="360"/>
      </w:pPr>
    </w:lvl>
    <w:lvl w:ilvl="8" w:tplc="18C8FD7A" w:tentative="1">
      <w:start w:val="1"/>
      <w:numFmt w:val="lowerRoman"/>
      <w:lvlText w:val="%9."/>
      <w:lvlJc w:val="right"/>
      <w:pPr>
        <w:ind w:left="6480" w:hanging="180"/>
      </w:pPr>
    </w:lvl>
  </w:abstractNum>
  <w:abstractNum w:abstractNumId="22" w15:restartNumberingAfterBreak="0">
    <w:nsid w:val="7B315F4E"/>
    <w:multiLevelType w:val="hybridMultilevel"/>
    <w:tmpl w:val="FBAA5B26"/>
    <w:lvl w:ilvl="0" w:tplc="61E87A86">
      <w:start w:val="1"/>
      <w:numFmt w:val="bullet"/>
      <w:lvlText w:val=""/>
      <w:lvlJc w:val="left"/>
      <w:pPr>
        <w:ind w:left="720" w:hanging="360"/>
      </w:pPr>
      <w:rPr>
        <w:rFonts w:ascii="Symbol" w:hAnsi="Symbol" w:hint="default"/>
      </w:rPr>
    </w:lvl>
    <w:lvl w:ilvl="1" w:tplc="C486FC96" w:tentative="1">
      <w:start w:val="1"/>
      <w:numFmt w:val="bullet"/>
      <w:lvlText w:val="o"/>
      <w:lvlJc w:val="left"/>
      <w:pPr>
        <w:ind w:left="1440" w:hanging="360"/>
      </w:pPr>
      <w:rPr>
        <w:rFonts w:ascii="Courier New" w:hAnsi="Courier New" w:cs="Courier New" w:hint="default"/>
      </w:rPr>
    </w:lvl>
    <w:lvl w:ilvl="2" w:tplc="CDEECDD8" w:tentative="1">
      <w:start w:val="1"/>
      <w:numFmt w:val="bullet"/>
      <w:lvlText w:val=""/>
      <w:lvlJc w:val="left"/>
      <w:pPr>
        <w:ind w:left="2160" w:hanging="360"/>
      </w:pPr>
      <w:rPr>
        <w:rFonts w:ascii="Wingdings" w:hAnsi="Wingdings" w:hint="default"/>
      </w:rPr>
    </w:lvl>
    <w:lvl w:ilvl="3" w:tplc="71CAE03E" w:tentative="1">
      <w:start w:val="1"/>
      <w:numFmt w:val="bullet"/>
      <w:lvlText w:val=""/>
      <w:lvlJc w:val="left"/>
      <w:pPr>
        <w:ind w:left="2880" w:hanging="360"/>
      </w:pPr>
      <w:rPr>
        <w:rFonts w:ascii="Symbol" w:hAnsi="Symbol" w:hint="default"/>
      </w:rPr>
    </w:lvl>
    <w:lvl w:ilvl="4" w:tplc="62B655FA" w:tentative="1">
      <w:start w:val="1"/>
      <w:numFmt w:val="bullet"/>
      <w:lvlText w:val="o"/>
      <w:lvlJc w:val="left"/>
      <w:pPr>
        <w:ind w:left="3600" w:hanging="360"/>
      </w:pPr>
      <w:rPr>
        <w:rFonts w:ascii="Courier New" w:hAnsi="Courier New" w:cs="Courier New" w:hint="default"/>
      </w:rPr>
    </w:lvl>
    <w:lvl w:ilvl="5" w:tplc="B4B4D7F8" w:tentative="1">
      <w:start w:val="1"/>
      <w:numFmt w:val="bullet"/>
      <w:lvlText w:val=""/>
      <w:lvlJc w:val="left"/>
      <w:pPr>
        <w:ind w:left="4320" w:hanging="360"/>
      </w:pPr>
      <w:rPr>
        <w:rFonts w:ascii="Wingdings" w:hAnsi="Wingdings" w:hint="default"/>
      </w:rPr>
    </w:lvl>
    <w:lvl w:ilvl="6" w:tplc="BCE8BC30" w:tentative="1">
      <w:start w:val="1"/>
      <w:numFmt w:val="bullet"/>
      <w:lvlText w:val=""/>
      <w:lvlJc w:val="left"/>
      <w:pPr>
        <w:ind w:left="5040" w:hanging="360"/>
      </w:pPr>
      <w:rPr>
        <w:rFonts w:ascii="Symbol" w:hAnsi="Symbol" w:hint="default"/>
      </w:rPr>
    </w:lvl>
    <w:lvl w:ilvl="7" w:tplc="FF920FFE" w:tentative="1">
      <w:start w:val="1"/>
      <w:numFmt w:val="bullet"/>
      <w:lvlText w:val="o"/>
      <w:lvlJc w:val="left"/>
      <w:pPr>
        <w:ind w:left="5760" w:hanging="360"/>
      </w:pPr>
      <w:rPr>
        <w:rFonts w:ascii="Courier New" w:hAnsi="Courier New" w:cs="Courier New" w:hint="default"/>
      </w:rPr>
    </w:lvl>
    <w:lvl w:ilvl="8" w:tplc="D99A793C" w:tentative="1">
      <w:start w:val="1"/>
      <w:numFmt w:val="bullet"/>
      <w:lvlText w:val=""/>
      <w:lvlJc w:val="left"/>
      <w:pPr>
        <w:ind w:left="6480" w:hanging="360"/>
      </w:pPr>
      <w:rPr>
        <w:rFonts w:ascii="Wingdings" w:hAnsi="Wingdings" w:hint="default"/>
      </w:rPr>
    </w:lvl>
  </w:abstractNum>
  <w:abstractNum w:abstractNumId="23" w15:restartNumberingAfterBreak="0">
    <w:nsid w:val="7B653130"/>
    <w:multiLevelType w:val="hybridMultilevel"/>
    <w:tmpl w:val="CAC0D38E"/>
    <w:lvl w:ilvl="0" w:tplc="6802A97C">
      <w:numFmt w:val="bullet"/>
      <w:lvlText w:val="-"/>
      <w:lvlJc w:val="left"/>
      <w:pPr>
        <w:ind w:left="720" w:hanging="360"/>
      </w:pPr>
      <w:rPr>
        <w:rFonts w:ascii="Arial Terminal" w:eastAsia="Calibri" w:hAnsi="Arial Terminal" w:cs="Times New Roman" w:hint="default"/>
      </w:rPr>
    </w:lvl>
    <w:lvl w:ilvl="1" w:tplc="AE1E5DAC">
      <w:numFmt w:val="bullet"/>
      <w:lvlText w:val="-"/>
      <w:lvlJc w:val="left"/>
      <w:pPr>
        <w:ind w:left="1440" w:hanging="360"/>
      </w:pPr>
      <w:rPr>
        <w:rFonts w:ascii="Arial Terminal" w:eastAsia="Calibri" w:hAnsi="Arial Terminal" w:cs="Times New Roman" w:hint="default"/>
      </w:rPr>
    </w:lvl>
    <w:lvl w:ilvl="2" w:tplc="18CEDCC6" w:tentative="1">
      <w:start w:val="1"/>
      <w:numFmt w:val="bullet"/>
      <w:lvlText w:val=""/>
      <w:lvlJc w:val="left"/>
      <w:pPr>
        <w:ind w:left="2160" w:hanging="360"/>
      </w:pPr>
      <w:rPr>
        <w:rFonts w:ascii="Wingdings" w:hAnsi="Wingdings" w:hint="default"/>
      </w:rPr>
    </w:lvl>
    <w:lvl w:ilvl="3" w:tplc="50CAAE4C" w:tentative="1">
      <w:start w:val="1"/>
      <w:numFmt w:val="bullet"/>
      <w:lvlText w:val=""/>
      <w:lvlJc w:val="left"/>
      <w:pPr>
        <w:ind w:left="2880" w:hanging="360"/>
      </w:pPr>
      <w:rPr>
        <w:rFonts w:ascii="Symbol" w:hAnsi="Symbol" w:hint="default"/>
      </w:rPr>
    </w:lvl>
    <w:lvl w:ilvl="4" w:tplc="3700449A" w:tentative="1">
      <w:start w:val="1"/>
      <w:numFmt w:val="bullet"/>
      <w:lvlText w:val="o"/>
      <w:lvlJc w:val="left"/>
      <w:pPr>
        <w:ind w:left="3600" w:hanging="360"/>
      </w:pPr>
      <w:rPr>
        <w:rFonts w:ascii="Courier New" w:hAnsi="Courier New" w:cs="Courier New" w:hint="default"/>
      </w:rPr>
    </w:lvl>
    <w:lvl w:ilvl="5" w:tplc="1DE4150E" w:tentative="1">
      <w:start w:val="1"/>
      <w:numFmt w:val="bullet"/>
      <w:lvlText w:val=""/>
      <w:lvlJc w:val="left"/>
      <w:pPr>
        <w:ind w:left="4320" w:hanging="360"/>
      </w:pPr>
      <w:rPr>
        <w:rFonts w:ascii="Wingdings" w:hAnsi="Wingdings" w:hint="default"/>
      </w:rPr>
    </w:lvl>
    <w:lvl w:ilvl="6" w:tplc="32381B62" w:tentative="1">
      <w:start w:val="1"/>
      <w:numFmt w:val="bullet"/>
      <w:lvlText w:val=""/>
      <w:lvlJc w:val="left"/>
      <w:pPr>
        <w:ind w:left="5040" w:hanging="360"/>
      </w:pPr>
      <w:rPr>
        <w:rFonts w:ascii="Symbol" w:hAnsi="Symbol" w:hint="default"/>
      </w:rPr>
    </w:lvl>
    <w:lvl w:ilvl="7" w:tplc="E812BD22" w:tentative="1">
      <w:start w:val="1"/>
      <w:numFmt w:val="bullet"/>
      <w:lvlText w:val="o"/>
      <w:lvlJc w:val="left"/>
      <w:pPr>
        <w:ind w:left="5760" w:hanging="360"/>
      </w:pPr>
      <w:rPr>
        <w:rFonts w:ascii="Courier New" w:hAnsi="Courier New" w:cs="Courier New" w:hint="default"/>
      </w:rPr>
    </w:lvl>
    <w:lvl w:ilvl="8" w:tplc="3D204EF0"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4"/>
  </w:num>
  <w:num w:numId="4">
    <w:abstractNumId w:val="18"/>
  </w:num>
  <w:num w:numId="5">
    <w:abstractNumId w:val="1"/>
  </w:num>
  <w:num w:numId="6">
    <w:abstractNumId w:val="6"/>
  </w:num>
  <w:num w:numId="7">
    <w:abstractNumId w:val="9"/>
  </w:num>
  <w:num w:numId="8">
    <w:abstractNumId w:val="4"/>
  </w:num>
  <w:num w:numId="9">
    <w:abstractNumId w:val="19"/>
  </w:num>
  <w:num w:numId="10">
    <w:abstractNumId w:val="8"/>
  </w:num>
  <w:num w:numId="11">
    <w:abstractNumId w:val="11"/>
  </w:num>
  <w:num w:numId="12">
    <w:abstractNumId w:val="10"/>
  </w:num>
  <w:num w:numId="13">
    <w:abstractNumId w:val="17"/>
  </w:num>
  <w:num w:numId="14">
    <w:abstractNumId w:val="2"/>
  </w:num>
  <w:num w:numId="15">
    <w:abstractNumId w:val="22"/>
  </w:num>
  <w:num w:numId="16">
    <w:abstractNumId w:val="15"/>
  </w:num>
  <w:num w:numId="17">
    <w:abstractNumId w:val="13"/>
  </w:num>
  <w:num w:numId="18">
    <w:abstractNumId w:val="23"/>
  </w:num>
  <w:num w:numId="19">
    <w:abstractNumId w:val="0"/>
  </w:num>
  <w:num w:numId="20">
    <w:abstractNumId w:val="5"/>
  </w:num>
  <w:num w:numId="21">
    <w:abstractNumId w:val="12"/>
  </w:num>
  <w:num w:numId="22">
    <w:abstractNumId w:val="7"/>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AjoQPCGn2jJTYb4oiHvONB6A0uVLpAwJDUlpjef8uh1hcEfnSTOIKyVCP2Fa3RO4ZHYeY4IQIMFjCM3kOwvTPg==" w:salt="sAdMk2nMKcd4gnd/AzFOe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LewMDI1MTUwNTFS0lEKTi0uzszPAykwNKkFAKMC2A4tAAAA"/>
  </w:docVars>
  <w:rsids>
    <w:rsidRoot w:val="00830408"/>
    <w:rsid w:val="00010A44"/>
    <w:rsid w:val="000124F8"/>
    <w:rsid w:val="00013301"/>
    <w:rsid w:val="00025D47"/>
    <w:rsid w:val="00031B31"/>
    <w:rsid w:val="00064549"/>
    <w:rsid w:val="00076A36"/>
    <w:rsid w:val="00082F7F"/>
    <w:rsid w:val="00093272"/>
    <w:rsid w:val="00095E45"/>
    <w:rsid w:val="000A605B"/>
    <w:rsid w:val="000C7499"/>
    <w:rsid w:val="00115F5E"/>
    <w:rsid w:val="00132018"/>
    <w:rsid w:val="001471C8"/>
    <w:rsid w:val="00163843"/>
    <w:rsid w:val="00173AD9"/>
    <w:rsid w:val="00180C90"/>
    <w:rsid w:val="0018445B"/>
    <w:rsid w:val="001871A9"/>
    <w:rsid w:val="001948E0"/>
    <w:rsid w:val="001A2F64"/>
    <w:rsid w:val="001B66C4"/>
    <w:rsid w:val="001E2BAD"/>
    <w:rsid w:val="00200D5F"/>
    <w:rsid w:val="00212C74"/>
    <w:rsid w:val="002246D8"/>
    <w:rsid w:val="002252E7"/>
    <w:rsid w:val="002349B7"/>
    <w:rsid w:val="00236450"/>
    <w:rsid w:val="00244603"/>
    <w:rsid w:val="00254770"/>
    <w:rsid w:val="002610D4"/>
    <w:rsid w:val="002678F0"/>
    <w:rsid w:val="00276CF4"/>
    <w:rsid w:val="00277938"/>
    <w:rsid w:val="00277B85"/>
    <w:rsid w:val="00291E12"/>
    <w:rsid w:val="00292661"/>
    <w:rsid w:val="002976E4"/>
    <w:rsid w:val="002A2893"/>
    <w:rsid w:val="002B3819"/>
    <w:rsid w:val="002C5EFA"/>
    <w:rsid w:val="002E4A23"/>
    <w:rsid w:val="002F1051"/>
    <w:rsid w:val="002F5A3B"/>
    <w:rsid w:val="003025DC"/>
    <w:rsid w:val="0030295E"/>
    <w:rsid w:val="00305037"/>
    <w:rsid w:val="00315A5A"/>
    <w:rsid w:val="00323F9E"/>
    <w:rsid w:val="00327199"/>
    <w:rsid w:val="0033659C"/>
    <w:rsid w:val="00360E6A"/>
    <w:rsid w:val="003700FE"/>
    <w:rsid w:val="00374ABF"/>
    <w:rsid w:val="003A63EB"/>
    <w:rsid w:val="003B521F"/>
    <w:rsid w:val="003B5B4E"/>
    <w:rsid w:val="003D2D3B"/>
    <w:rsid w:val="003D43A9"/>
    <w:rsid w:val="003D55C8"/>
    <w:rsid w:val="003E12E3"/>
    <w:rsid w:val="00402B90"/>
    <w:rsid w:val="0041125D"/>
    <w:rsid w:val="00421914"/>
    <w:rsid w:val="00432C28"/>
    <w:rsid w:val="00462CCD"/>
    <w:rsid w:val="00472D3C"/>
    <w:rsid w:val="004810A0"/>
    <w:rsid w:val="004860A6"/>
    <w:rsid w:val="004C3629"/>
    <w:rsid w:val="004D711A"/>
    <w:rsid w:val="004F0206"/>
    <w:rsid w:val="0051302E"/>
    <w:rsid w:val="00520714"/>
    <w:rsid w:val="00522B0B"/>
    <w:rsid w:val="0053430B"/>
    <w:rsid w:val="0053591F"/>
    <w:rsid w:val="005678AC"/>
    <w:rsid w:val="0057127B"/>
    <w:rsid w:val="0057761A"/>
    <w:rsid w:val="00583011"/>
    <w:rsid w:val="0058344D"/>
    <w:rsid w:val="00583C92"/>
    <w:rsid w:val="005A382C"/>
    <w:rsid w:val="005B5CA6"/>
    <w:rsid w:val="005C0EE0"/>
    <w:rsid w:val="005C6204"/>
    <w:rsid w:val="005C7C8E"/>
    <w:rsid w:val="005D6CC1"/>
    <w:rsid w:val="005D75F1"/>
    <w:rsid w:val="0060199B"/>
    <w:rsid w:val="006077C3"/>
    <w:rsid w:val="00613A48"/>
    <w:rsid w:val="00614D75"/>
    <w:rsid w:val="006177E3"/>
    <w:rsid w:val="00625FE6"/>
    <w:rsid w:val="006367AD"/>
    <w:rsid w:val="00650C85"/>
    <w:rsid w:val="006574A5"/>
    <w:rsid w:val="006639C8"/>
    <w:rsid w:val="006922B0"/>
    <w:rsid w:val="0069441D"/>
    <w:rsid w:val="006A2518"/>
    <w:rsid w:val="006A31F3"/>
    <w:rsid w:val="006B59DD"/>
    <w:rsid w:val="006B5F26"/>
    <w:rsid w:val="006C53F2"/>
    <w:rsid w:val="006E4390"/>
    <w:rsid w:val="006F5679"/>
    <w:rsid w:val="007119FB"/>
    <w:rsid w:val="00721BD5"/>
    <w:rsid w:val="00726DBC"/>
    <w:rsid w:val="0072752D"/>
    <w:rsid w:val="00730154"/>
    <w:rsid w:val="00755164"/>
    <w:rsid w:val="007837D1"/>
    <w:rsid w:val="0078743A"/>
    <w:rsid w:val="00794851"/>
    <w:rsid w:val="00795FCA"/>
    <w:rsid w:val="007D538C"/>
    <w:rsid w:val="007E445E"/>
    <w:rsid w:val="007E4542"/>
    <w:rsid w:val="0081062C"/>
    <w:rsid w:val="0081211D"/>
    <w:rsid w:val="00830408"/>
    <w:rsid w:val="0086002B"/>
    <w:rsid w:val="00864548"/>
    <w:rsid w:val="008765A5"/>
    <w:rsid w:val="00877B85"/>
    <w:rsid w:val="008A1A32"/>
    <w:rsid w:val="008A2224"/>
    <w:rsid w:val="008B1053"/>
    <w:rsid w:val="008B63C7"/>
    <w:rsid w:val="008C6C89"/>
    <w:rsid w:val="008D4038"/>
    <w:rsid w:val="008D6F0B"/>
    <w:rsid w:val="008F1365"/>
    <w:rsid w:val="008F168E"/>
    <w:rsid w:val="008F623C"/>
    <w:rsid w:val="00901808"/>
    <w:rsid w:val="009202B1"/>
    <w:rsid w:val="00920944"/>
    <w:rsid w:val="00921219"/>
    <w:rsid w:val="0093712B"/>
    <w:rsid w:val="00946A41"/>
    <w:rsid w:val="009774BC"/>
    <w:rsid w:val="009827C9"/>
    <w:rsid w:val="00986FB1"/>
    <w:rsid w:val="009A1985"/>
    <w:rsid w:val="009B6454"/>
    <w:rsid w:val="009C2C21"/>
    <w:rsid w:val="009C7D3E"/>
    <w:rsid w:val="009D2B07"/>
    <w:rsid w:val="009D5052"/>
    <w:rsid w:val="00A1303D"/>
    <w:rsid w:val="00A15B5F"/>
    <w:rsid w:val="00A213AE"/>
    <w:rsid w:val="00A26686"/>
    <w:rsid w:val="00A34FCE"/>
    <w:rsid w:val="00A36EF3"/>
    <w:rsid w:val="00A40113"/>
    <w:rsid w:val="00A46EF4"/>
    <w:rsid w:val="00A56030"/>
    <w:rsid w:val="00A664F9"/>
    <w:rsid w:val="00A67BB9"/>
    <w:rsid w:val="00A76B02"/>
    <w:rsid w:val="00A96A65"/>
    <w:rsid w:val="00AB75E2"/>
    <w:rsid w:val="00AC4293"/>
    <w:rsid w:val="00AD0539"/>
    <w:rsid w:val="00AD4436"/>
    <w:rsid w:val="00AE5F33"/>
    <w:rsid w:val="00AF7622"/>
    <w:rsid w:val="00B03D16"/>
    <w:rsid w:val="00B03E65"/>
    <w:rsid w:val="00B20CD8"/>
    <w:rsid w:val="00B20F54"/>
    <w:rsid w:val="00B27279"/>
    <w:rsid w:val="00B40EE4"/>
    <w:rsid w:val="00B424C1"/>
    <w:rsid w:val="00B42B1C"/>
    <w:rsid w:val="00B46A16"/>
    <w:rsid w:val="00B5362D"/>
    <w:rsid w:val="00B72201"/>
    <w:rsid w:val="00B80B51"/>
    <w:rsid w:val="00B94C2F"/>
    <w:rsid w:val="00B971C5"/>
    <w:rsid w:val="00BE31C0"/>
    <w:rsid w:val="00C0418E"/>
    <w:rsid w:val="00C6411D"/>
    <w:rsid w:val="00C719D9"/>
    <w:rsid w:val="00C8300E"/>
    <w:rsid w:val="00C93C45"/>
    <w:rsid w:val="00C94E1C"/>
    <w:rsid w:val="00C965EE"/>
    <w:rsid w:val="00CA0596"/>
    <w:rsid w:val="00CA27C3"/>
    <w:rsid w:val="00CB4755"/>
    <w:rsid w:val="00CC6B75"/>
    <w:rsid w:val="00CE5603"/>
    <w:rsid w:val="00CF3660"/>
    <w:rsid w:val="00D00408"/>
    <w:rsid w:val="00D06901"/>
    <w:rsid w:val="00D45A91"/>
    <w:rsid w:val="00D56433"/>
    <w:rsid w:val="00D63DD2"/>
    <w:rsid w:val="00D72A5C"/>
    <w:rsid w:val="00D81038"/>
    <w:rsid w:val="00D86E05"/>
    <w:rsid w:val="00DA0661"/>
    <w:rsid w:val="00DB026C"/>
    <w:rsid w:val="00DC120E"/>
    <w:rsid w:val="00DC15A8"/>
    <w:rsid w:val="00DC568F"/>
    <w:rsid w:val="00DD436E"/>
    <w:rsid w:val="00DE0470"/>
    <w:rsid w:val="00DF2738"/>
    <w:rsid w:val="00E10D39"/>
    <w:rsid w:val="00E12948"/>
    <w:rsid w:val="00E45F92"/>
    <w:rsid w:val="00E67117"/>
    <w:rsid w:val="00E7171F"/>
    <w:rsid w:val="00E82BB8"/>
    <w:rsid w:val="00EC2BF0"/>
    <w:rsid w:val="00EF2DD1"/>
    <w:rsid w:val="00F03B29"/>
    <w:rsid w:val="00F12CB6"/>
    <w:rsid w:val="00F51B87"/>
    <w:rsid w:val="00F621E9"/>
    <w:rsid w:val="00F734FC"/>
    <w:rsid w:val="00F73ECF"/>
    <w:rsid w:val="00F75AFE"/>
    <w:rsid w:val="00FA35AC"/>
    <w:rsid w:val="00FB261C"/>
    <w:rsid w:val="00FC0D53"/>
    <w:rsid w:val="00FD43B8"/>
    <w:rsid w:val="00FE0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49FEC"/>
  <w15:docId w15:val="{AD9DA687-7054-4C07-B1E5-8BEF4958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E45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E45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E454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7E454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E454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E454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E4542"/>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E454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E454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E454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E454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E454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E4542"/>
    <w:rPr>
      <w:rFonts w:asciiTheme="majorHAnsi" w:eastAsiaTheme="majorEastAsia" w:hAnsiTheme="majorHAnsi" w:cstheme="majorBidi"/>
      <w:i/>
      <w:iCs/>
      <w:color w:val="365F91" w:themeColor="accent1" w:themeShade="BF"/>
      <w:sz w:val="24"/>
      <w:szCs w:val="20"/>
    </w:rPr>
  </w:style>
  <w:style w:type="character" w:customStyle="1" w:styleId="Heading5Char">
    <w:name w:val="Heading 5 Char"/>
    <w:basedOn w:val="DefaultParagraphFont"/>
    <w:link w:val="Heading5"/>
    <w:uiPriority w:val="9"/>
    <w:rsid w:val="007E4542"/>
    <w:rPr>
      <w:rFonts w:asciiTheme="majorHAnsi" w:eastAsiaTheme="majorEastAsia" w:hAnsiTheme="majorHAnsi" w:cstheme="majorBidi"/>
      <w:color w:val="365F91" w:themeColor="accent1" w:themeShade="BF"/>
      <w:sz w:val="24"/>
      <w:szCs w:val="20"/>
    </w:rPr>
  </w:style>
  <w:style w:type="character" w:customStyle="1" w:styleId="Heading6Char">
    <w:name w:val="Heading 6 Char"/>
    <w:basedOn w:val="DefaultParagraphFont"/>
    <w:link w:val="Heading6"/>
    <w:uiPriority w:val="9"/>
    <w:rsid w:val="007E4542"/>
    <w:rPr>
      <w:rFonts w:asciiTheme="majorHAnsi" w:eastAsiaTheme="majorEastAsia" w:hAnsiTheme="majorHAnsi" w:cstheme="majorBidi"/>
      <w:color w:val="243F60" w:themeColor="accent1" w:themeShade="7F"/>
      <w:sz w:val="24"/>
      <w:szCs w:val="20"/>
    </w:rPr>
  </w:style>
  <w:style w:type="character" w:customStyle="1" w:styleId="Heading7Char">
    <w:name w:val="Heading 7 Char"/>
    <w:basedOn w:val="DefaultParagraphFont"/>
    <w:link w:val="Heading7"/>
    <w:uiPriority w:val="9"/>
    <w:rsid w:val="007E4542"/>
    <w:rPr>
      <w:rFonts w:asciiTheme="majorHAnsi" w:eastAsiaTheme="majorEastAsia" w:hAnsiTheme="majorHAnsi" w:cstheme="majorBidi"/>
      <w:i/>
      <w:iCs/>
      <w:color w:val="243F60" w:themeColor="accent1" w:themeShade="7F"/>
      <w:sz w:val="24"/>
      <w:szCs w:val="20"/>
    </w:rPr>
  </w:style>
  <w:style w:type="character" w:customStyle="1" w:styleId="Heading8Char">
    <w:name w:val="Heading 8 Char"/>
    <w:basedOn w:val="DefaultParagraphFont"/>
    <w:link w:val="Heading8"/>
    <w:uiPriority w:val="9"/>
    <w:rsid w:val="007E45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E4542"/>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rsid w:val="00636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rogram.intake@usd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yperlink" Target="http://www.Jobs4tn.gov" TargetMode="External"/><Relationship Id="rId2" Type="http://schemas.openxmlformats.org/officeDocument/2006/relationships/customXml" Target="../customXml/item2.xml"/><Relationship Id="rId16" Type="http://schemas.openxmlformats.org/officeDocument/2006/relationships/hyperlink" Target="https://onedhs.tn.gov/"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hyperlink" Target="http://www.fns.usda.gov/snap/contact_info/hotlines.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2.xml><?xml version="1.0" encoding="utf-8"?>
<ds:datastoreItem xmlns:ds="http://schemas.openxmlformats.org/officeDocument/2006/customXml" ds:itemID="{7AC48B48-916E-442E-AD1A-2D4C6F18EFF4}">
  <ds:schemaRefs>
    <ds:schemaRef ds:uri="http://schemas.openxmlformats.org/officeDocument/2006/bibliography"/>
  </ds:schemaRefs>
</ds:datastoreItem>
</file>

<file path=customXml/itemProps3.xml><?xml version="1.0" encoding="utf-8"?>
<ds:datastoreItem xmlns:ds="http://schemas.openxmlformats.org/officeDocument/2006/customXml" ds:itemID="{CD68D26B-B275-4409-B49A-30FD397E91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982CBE-302B-45F3-A3F5-15BC23A58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600</Words>
  <Characters>3762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4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hne D. Billingsley</dc:creator>
  <cp:lastModifiedBy>Jeremy Swanson</cp:lastModifiedBy>
  <cp:revision>6</cp:revision>
  <cp:lastPrinted>2020-06-08T20:29:00Z</cp:lastPrinted>
  <dcterms:created xsi:type="dcterms:W3CDTF">2022-03-30T15:09:00Z</dcterms:created>
  <dcterms:modified xsi:type="dcterms:W3CDTF">2022-03-3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ies>
</file>